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8DAF3" w14:textId="77777777" w:rsidR="00EE7032" w:rsidRDefault="00EE7032" w:rsidP="00AA03C0">
      <w:pPr>
        <w:jc w:val="center"/>
        <w:rPr>
          <w:b/>
          <w:noProof/>
          <w:sz w:val="52"/>
          <w:szCs w:val="52"/>
        </w:rPr>
      </w:pPr>
    </w:p>
    <w:p w14:paraId="353F5BCF" w14:textId="77777777" w:rsidR="00EE7032" w:rsidRDefault="00EE7032" w:rsidP="00AA03C0">
      <w:pPr>
        <w:jc w:val="center"/>
        <w:rPr>
          <w:b/>
          <w:noProof/>
          <w:sz w:val="52"/>
          <w:szCs w:val="52"/>
        </w:rPr>
      </w:pPr>
    </w:p>
    <w:p w14:paraId="0F1D43E3" w14:textId="77777777" w:rsidR="00EE7032" w:rsidRDefault="00EE7032" w:rsidP="00AA03C0">
      <w:pPr>
        <w:jc w:val="center"/>
        <w:rPr>
          <w:b/>
          <w:noProof/>
          <w:sz w:val="52"/>
          <w:szCs w:val="52"/>
        </w:rPr>
      </w:pPr>
    </w:p>
    <w:p w14:paraId="7BDF4F0C" w14:textId="77777777" w:rsidR="00EE7032" w:rsidRDefault="00EE7032" w:rsidP="00AA03C0">
      <w:pPr>
        <w:jc w:val="center"/>
        <w:rPr>
          <w:b/>
          <w:noProof/>
          <w:sz w:val="52"/>
          <w:szCs w:val="52"/>
        </w:rPr>
      </w:pPr>
    </w:p>
    <w:p w14:paraId="536B1743" w14:textId="77777777" w:rsidR="00EE7032" w:rsidRDefault="00EE7032" w:rsidP="00AA03C0">
      <w:pPr>
        <w:jc w:val="center"/>
        <w:rPr>
          <w:b/>
          <w:noProof/>
          <w:sz w:val="52"/>
          <w:szCs w:val="52"/>
        </w:rPr>
      </w:pPr>
    </w:p>
    <w:p w14:paraId="241C545A" w14:textId="562A0829" w:rsidR="00EE7032" w:rsidRDefault="00EE7032" w:rsidP="00AA03C0">
      <w:pPr>
        <w:jc w:val="center"/>
        <w:rPr>
          <w:b/>
          <w:noProof/>
          <w:sz w:val="52"/>
          <w:szCs w:val="52"/>
        </w:rPr>
      </w:pPr>
    </w:p>
    <w:p w14:paraId="4FB990D5" w14:textId="511E9E2E" w:rsidR="00EE7032" w:rsidRDefault="00EE7032" w:rsidP="00AA03C0">
      <w:pPr>
        <w:jc w:val="center"/>
        <w:rPr>
          <w:b/>
          <w:noProof/>
          <w:sz w:val="52"/>
          <w:szCs w:val="52"/>
        </w:rPr>
      </w:pPr>
    </w:p>
    <w:p w14:paraId="34904502" w14:textId="15C12FB0" w:rsidR="00EE7032" w:rsidRPr="00EE7032" w:rsidRDefault="00D81006" w:rsidP="00EE7032">
      <w:pPr>
        <w:jc w:val="center"/>
        <w:rPr>
          <w:b/>
          <w:noProof/>
          <w:sz w:val="52"/>
          <w:szCs w:val="52"/>
        </w:rPr>
      </w:pPr>
      <w:r>
        <w:rPr>
          <w:b/>
          <w:noProof/>
          <w:sz w:val="52"/>
          <w:szCs w:val="52"/>
        </w:rPr>
        <w:t>Challan - Internal M</w:t>
      </w:r>
      <w:r w:rsidR="00EE7032">
        <w:rPr>
          <w:b/>
          <w:noProof/>
          <w:sz w:val="52"/>
          <w:szCs w:val="52"/>
        </w:rPr>
        <w:t xml:space="preserve">ovement </w:t>
      </w:r>
    </w:p>
    <w:p w14:paraId="2959D9F0" w14:textId="15C79DB5" w:rsidR="00EE7032" w:rsidRDefault="00EE7032" w:rsidP="00152D39">
      <w:pPr>
        <w:rPr>
          <w:b/>
          <w:sz w:val="28"/>
        </w:rPr>
      </w:pPr>
    </w:p>
    <w:p w14:paraId="25F9EB98" w14:textId="56AA649C" w:rsidR="00EE7032" w:rsidRDefault="00EE7032" w:rsidP="00152D39">
      <w:pPr>
        <w:rPr>
          <w:b/>
          <w:sz w:val="28"/>
        </w:rPr>
      </w:pPr>
    </w:p>
    <w:p w14:paraId="61E287FE" w14:textId="7B8A3547" w:rsidR="00EE7032" w:rsidRDefault="00EE7032" w:rsidP="00152D39">
      <w:pPr>
        <w:rPr>
          <w:b/>
          <w:sz w:val="28"/>
        </w:rPr>
      </w:pPr>
    </w:p>
    <w:p w14:paraId="0F0F6193" w14:textId="2CF43D7A" w:rsidR="00F449B9" w:rsidRDefault="00F449B9" w:rsidP="006E79FA">
      <w:pPr>
        <w:rPr>
          <w:noProof/>
        </w:rPr>
      </w:pPr>
    </w:p>
    <w:p w14:paraId="2E5F9EA6" w14:textId="77777777" w:rsidR="00F449B9" w:rsidRDefault="00F449B9" w:rsidP="006E79FA">
      <w:pPr>
        <w:rPr>
          <w:noProof/>
        </w:rPr>
      </w:pPr>
    </w:p>
    <w:p w14:paraId="71EE5633" w14:textId="77777777" w:rsidR="00F449B9" w:rsidRDefault="00F449B9" w:rsidP="006E79FA">
      <w:pPr>
        <w:rPr>
          <w:noProof/>
        </w:rPr>
      </w:pPr>
    </w:p>
    <w:p w14:paraId="14A2FD10" w14:textId="77777777" w:rsidR="00F449B9" w:rsidRDefault="00F449B9" w:rsidP="006E79FA">
      <w:pPr>
        <w:rPr>
          <w:noProof/>
        </w:rPr>
      </w:pPr>
    </w:p>
    <w:p w14:paraId="7CA0994C" w14:textId="77777777" w:rsidR="00F449B9" w:rsidRDefault="00F449B9" w:rsidP="006E79FA">
      <w:pPr>
        <w:rPr>
          <w:noProof/>
        </w:rPr>
      </w:pPr>
    </w:p>
    <w:p w14:paraId="222C07BB" w14:textId="335EE1E6" w:rsidR="00F449B9" w:rsidRDefault="00F449B9" w:rsidP="006E79FA">
      <w:pPr>
        <w:rPr>
          <w:noProof/>
        </w:rPr>
      </w:pPr>
    </w:p>
    <w:p w14:paraId="5A0CF30B" w14:textId="7DD53460" w:rsidR="00EE7032" w:rsidRDefault="00EE7032" w:rsidP="006E79FA">
      <w:pPr>
        <w:rPr>
          <w:noProof/>
        </w:rPr>
      </w:pPr>
    </w:p>
    <w:p w14:paraId="774733E5" w14:textId="7AD940F6" w:rsidR="00EE7032" w:rsidRDefault="00EE7032" w:rsidP="006E79FA">
      <w:pPr>
        <w:rPr>
          <w:noProof/>
        </w:rPr>
      </w:pPr>
    </w:p>
    <w:p w14:paraId="7B9E0DE8" w14:textId="77777777" w:rsidR="00EE7032" w:rsidRDefault="00EE7032" w:rsidP="006E79FA">
      <w:pPr>
        <w:rPr>
          <w:noProof/>
        </w:rPr>
      </w:pPr>
    </w:p>
    <w:p w14:paraId="151CCAAC" w14:textId="77777777" w:rsidR="00F449B9" w:rsidRDefault="00F449B9" w:rsidP="006E79FA">
      <w:pPr>
        <w:rPr>
          <w:noProof/>
        </w:rPr>
      </w:pPr>
    </w:p>
    <w:p w14:paraId="377CADF2" w14:textId="77777777" w:rsidR="00F449B9" w:rsidRDefault="00F449B9" w:rsidP="006E79FA">
      <w:pPr>
        <w:rPr>
          <w:noProof/>
        </w:rPr>
      </w:pPr>
    </w:p>
    <w:p w14:paraId="77142E76" w14:textId="77777777" w:rsidR="00F449B9" w:rsidRDefault="00F449B9" w:rsidP="006E79FA">
      <w:pPr>
        <w:rPr>
          <w:noProof/>
        </w:rPr>
      </w:pPr>
    </w:p>
    <w:p w14:paraId="398D1A41" w14:textId="77777777" w:rsidR="00F449B9" w:rsidRDefault="00F449B9" w:rsidP="006E79FA">
      <w:pPr>
        <w:rPr>
          <w:noProof/>
        </w:rPr>
      </w:pPr>
    </w:p>
    <w:sdt>
      <w:sdtPr>
        <w:rPr>
          <w:rFonts w:asciiTheme="minorHAnsi" w:eastAsiaTheme="minorHAnsi" w:hAnsiTheme="minorHAnsi" w:cstheme="minorBidi"/>
          <w:color w:val="auto"/>
          <w:sz w:val="22"/>
          <w:szCs w:val="22"/>
          <w:lang w:val="en-IN"/>
        </w:rPr>
        <w:id w:val="418299276"/>
        <w:docPartObj>
          <w:docPartGallery w:val="Table of Contents"/>
          <w:docPartUnique/>
        </w:docPartObj>
      </w:sdtPr>
      <w:sdtEndPr>
        <w:rPr>
          <w:b/>
          <w:bCs/>
          <w:noProof/>
        </w:rPr>
      </w:sdtEndPr>
      <w:sdtContent>
        <w:p w14:paraId="3F68720E" w14:textId="1F369825" w:rsidR="00896DAF" w:rsidRPr="00D905DC" w:rsidRDefault="00896DAF">
          <w:pPr>
            <w:pStyle w:val="TOCHeading"/>
            <w:rPr>
              <w:b/>
              <w:color w:val="000000" w:themeColor="text1"/>
            </w:rPr>
          </w:pPr>
          <w:r w:rsidRPr="00D905DC">
            <w:rPr>
              <w:b/>
              <w:color w:val="000000" w:themeColor="text1"/>
            </w:rPr>
            <w:t>Contents</w:t>
          </w:r>
        </w:p>
        <w:p w14:paraId="339BC550" w14:textId="14E9F8C6" w:rsidR="00354163" w:rsidRDefault="00896DAF">
          <w:pPr>
            <w:pStyle w:val="TOC1"/>
            <w:tabs>
              <w:tab w:val="right" w:leader="dot" w:pos="9016"/>
            </w:tabs>
            <w:rPr>
              <w:rFonts w:eastAsiaTheme="minorEastAsia"/>
              <w:noProof/>
              <w:lang w:eastAsia="en-IN"/>
            </w:rPr>
          </w:pPr>
          <w:r>
            <w:rPr>
              <w:b/>
              <w:bCs/>
              <w:noProof/>
            </w:rPr>
            <w:fldChar w:fldCharType="begin"/>
          </w:r>
          <w:r>
            <w:rPr>
              <w:b/>
              <w:bCs/>
              <w:noProof/>
            </w:rPr>
            <w:instrText xml:space="preserve"> TOC \o "1-3" \h \z \u </w:instrText>
          </w:r>
          <w:r>
            <w:rPr>
              <w:b/>
              <w:bCs/>
              <w:noProof/>
            </w:rPr>
            <w:fldChar w:fldCharType="separate"/>
          </w:r>
          <w:hyperlink w:anchor="_Toc5204729" w:history="1">
            <w:r w:rsidR="00354163" w:rsidRPr="002A73A2">
              <w:rPr>
                <w:rStyle w:val="Hyperlink"/>
                <w:b/>
                <w:noProof/>
              </w:rPr>
              <w:t>Brief idea about application</w:t>
            </w:r>
            <w:r w:rsidR="00354163">
              <w:rPr>
                <w:noProof/>
                <w:webHidden/>
              </w:rPr>
              <w:tab/>
            </w:r>
            <w:r w:rsidR="00354163">
              <w:rPr>
                <w:noProof/>
                <w:webHidden/>
              </w:rPr>
              <w:fldChar w:fldCharType="begin"/>
            </w:r>
            <w:r w:rsidR="00354163">
              <w:rPr>
                <w:noProof/>
                <w:webHidden/>
              </w:rPr>
              <w:instrText xml:space="preserve"> PAGEREF _Toc5204729 \h </w:instrText>
            </w:r>
            <w:r w:rsidR="00354163">
              <w:rPr>
                <w:noProof/>
                <w:webHidden/>
              </w:rPr>
            </w:r>
            <w:r w:rsidR="00354163">
              <w:rPr>
                <w:noProof/>
                <w:webHidden/>
              </w:rPr>
              <w:fldChar w:fldCharType="separate"/>
            </w:r>
            <w:r w:rsidR="00354163">
              <w:rPr>
                <w:noProof/>
                <w:webHidden/>
              </w:rPr>
              <w:t>1</w:t>
            </w:r>
            <w:r w:rsidR="00354163">
              <w:rPr>
                <w:noProof/>
                <w:webHidden/>
              </w:rPr>
              <w:fldChar w:fldCharType="end"/>
            </w:r>
          </w:hyperlink>
        </w:p>
        <w:p w14:paraId="79ED64E7" w14:textId="67247F2E" w:rsidR="00354163" w:rsidRDefault="00354163">
          <w:pPr>
            <w:pStyle w:val="TOC1"/>
            <w:tabs>
              <w:tab w:val="right" w:leader="dot" w:pos="9016"/>
            </w:tabs>
            <w:rPr>
              <w:rFonts w:eastAsiaTheme="minorEastAsia"/>
              <w:noProof/>
              <w:lang w:eastAsia="en-IN"/>
            </w:rPr>
          </w:pPr>
          <w:hyperlink w:anchor="_Toc5204730" w:history="1">
            <w:r w:rsidRPr="002A73A2">
              <w:rPr>
                <w:rStyle w:val="Hyperlink"/>
                <w:b/>
                <w:noProof/>
              </w:rPr>
              <w:t>Flowcharts</w:t>
            </w:r>
            <w:r>
              <w:rPr>
                <w:noProof/>
                <w:webHidden/>
              </w:rPr>
              <w:tab/>
            </w:r>
            <w:r>
              <w:rPr>
                <w:noProof/>
                <w:webHidden/>
              </w:rPr>
              <w:fldChar w:fldCharType="begin"/>
            </w:r>
            <w:r>
              <w:rPr>
                <w:noProof/>
                <w:webHidden/>
              </w:rPr>
              <w:instrText xml:space="preserve"> PAGEREF _Toc5204730 \h </w:instrText>
            </w:r>
            <w:r>
              <w:rPr>
                <w:noProof/>
                <w:webHidden/>
              </w:rPr>
            </w:r>
            <w:r>
              <w:rPr>
                <w:noProof/>
                <w:webHidden/>
              </w:rPr>
              <w:fldChar w:fldCharType="separate"/>
            </w:r>
            <w:r>
              <w:rPr>
                <w:noProof/>
                <w:webHidden/>
              </w:rPr>
              <w:t>3</w:t>
            </w:r>
            <w:r>
              <w:rPr>
                <w:noProof/>
                <w:webHidden/>
              </w:rPr>
              <w:fldChar w:fldCharType="end"/>
            </w:r>
          </w:hyperlink>
        </w:p>
        <w:p w14:paraId="2344DFC4" w14:textId="5FE5777F" w:rsidR="00354163" w:rsidRDefault="00354163">
          <w:pPr>
            <w:pStyle w:val="TOC2"/>
            <w:tabs>
              <w:tab w:val="right" w:leader="dot" w:pos="9016"/>
            </w:tabs>
            <w:rPr>
              <w:rFonts w:eastAsiaTheme="minorEastAsia"/>
              <w:noProof/>
              <w:lang w:eastAsia="en-IN"/>
            </w:rPr>
          </w:pPr>
          <w:hyperlink w:anchor="_Toc5204731" w:history="1">
            <w:r w:rsidRPr="002A73A2">
              <w:rPr>
                <w:rStyle w:val="Hyperlink"/>
                <w:b/>
                <w:noProof/>
              </w:rPr>
              <w:t>Flow of actions for challan generation</w:t>
            </w:r>
            <w:r>
              <w:rPr>
                <w:noProof/>
                <w:webHidden/>
              </w:rPr>
              <w:tab/>
            </w:r>
            <w:r>
              <w:rPr>
                <w:noProof/>
                <w:webHidden/>
              </w:rPr>
              <w:fldChar w:fldCharType="begin"/>
            </w:r>
            <w:r>
              <w:rPr>
                <w:noProof/>
                <w:webHidden/>
              </w:rPr>
              <w:instrText xml:space="preserve"> PAGEREF _Toc5204731 \h </w:instrText>
            </w:r>
            <w:r>
              <w:rPr>
                <w:noProof/>
                <w:webHidden/>
              </w:rPr>
            </w:r>
            <w:r>
              <w:rPr>
                <w:noProof/>
                <w:webHidden/>
              </w:rPr>
              <w:fldChar w:fldCharType="separate"/>
            </w:r>
            <w:r>
              <w:rPr>
                <w:noProof/>
                <w:webHidden/>
              </w:rPr>
              <w:t>4</w:t>
            </w:r>
            <w:r>
              <w:rPr>
                <w:noProof/>
                <w:webHidden/>
              </w:rPr>
              <w:fldChar w:fldCharType="end"/>
            </w:r>
          </w:hyperlink>
        </w:p>
        <w:p w14:paraId="244920C5" w14:textId="5570637E" w:rsidR="00354163" w:rsidRDefault="00354163">
          <w:pPr>
            <w:pStyle w:val="TOC2"/>
            <w:tabs>
              <w:tab w:val="right" w:leader="dot" w:pos="9016"/>
            </w:tabs>
            <w:rPr>
              <w:rFonts w:eastAsiaTheme="minorEastAsia"/>
              <w:noProof/>
              <w:lang w:eastAsia="en-IN"/>
            </w:rPr>
          </w:pPr>
          <w:hyperlink w:anchor="_Toc5204732" w:history="1">
            <w:r w:rsidRPr="002A73A2">
              <w:rPr>
                <w:rStyle w:val="Hyperlink"/>
                <w:b/>
                <w:noProof/>
              </w:rPr>
              <w:t>Flowchart describing the actions of a Gate user</w:t>
            </w:r>
            <w:r>
              <w:rPr>
                <w:noProof/>
                <w:webHidden/>
              </w:rPr>
              <w:tab/>
            </w:r>
            <w:r>
              <w:rPr>
                <w:noProof/>
                <w:webHidden/>
              </w:rPr>
              <w:fldChar w:fldCharType="begin"/>
            </w:r>
            <w:r>
              <w:rPr>
                <w:noProof/>
                <w:webHidden/>
              </w:rPr>
              <w:instrText xml:space="preserve"> PAGEREF _Toc5204732 \h </w:instrText>
            </w:r>
            <w:r>
              <w:rPr>
                <w:noProof/>
                <w:webHidden/>
              </w:rPr>
            </w:r>
            <w:r>
              <w:rPr>
                <w:noProof/>
                <w:webHidden/>
              </w:rPr>
              <w:fldChar w:fldCharType="separate"/>
            </w:r>
            <w:r>
              <w:rPr>
                <w:noProof/>
                <w:webHidden/>
              </w:rPr>
              <w:t>5</w:t>
            </w:r>
            <w:r>
              <w:rPr>
                <w:noProof/>
                <w:webHidden/>
              </w:rPr>
              <w:fldChar w:fldCharType="end"/>
            </w:r>
          </w:hyperlink>
        </w:p>
        <w:p w14:paraId="247AF2BF" w14:textId="51A92284" w:rsidR="00354163" w:rsidRDefault="00354163">
          <w:pPr>
            <w:pStyle w:val="TOC2"/>
            <w:tabs>
              <w:tab w:val="right" w:leader="dot" w:pos="9016"/>
            </w:tabs>
            <w:rPr>
              <w:rFonts w:eastAsiaTheme="minorEastAsia"/>
              <w:noProof/>
              <w:lang w:eastAsia="en-IN"/>
            </w:rPr>
          </w:pPr>
          <w:hyperlink w:anchor="_Toc5204733" w:history="1">
            <w:r w:rsidRPr="002A73A2">
              <w:rPr>
                <w:rStyle w:val="Hyperlink"/>
                <w:b/>
                <w:noProof/>
              </w:rPr>
              <w:t>Flowchart describing the actions of a Yard user</w:t>
            </w:r>
            <w:r>
              <w:rPr>
                <w:noProof/>
                <w:webHidden/>
              </w:rPr>
              <w:tab/>
            </w:r>
            <w:r>
              <w:rPr>
                <w:noProof/>
                <w:webHidden/>
              </w:rPr>
              <w:fldChar w:fldCharType="begin"/>
            </w:r>
            <w:r>
              <w:rPr>
                <w:noProof/>
                <w:webHidden/>
              </w:rPr>
              <w:instrText xml:space="preserve"> PAGEREF _Toc5204733 \h </w:instrText>
            </w:r>
            <w:r>
              <w:rPr>
                <w:noProof/>
                <w:webHidden/>
              </w:rPr>
            </w:r>
            <w:r>
              <w:rPr>
                <w:noProof/>
                <w:webHidden/>
              </w:rPr>
              <w:fldChar w:fldCharType="separate"/>
            </w:r>
            <w:r>
              <w:rPr>
                <w:noProof/>
                <w:webHidden/>
              </w:rPr>
              <w:t>6</w:t>
            </w:r>
            <w:r>
              <w:rPr>
                <w:noProof/>
                <w:webHidden/>
              </w:rPr>
              <w:fldChar w:fldCharType="end"/>
            </w:r>
          </w:hyperlink>
        </w:p>
        <w:p w14:paraId="1BBF4050" w14:textId="01525CD0" w:rsidR="00354163" w:rsidRDefault="00354163">
          <w:pPr>
            <w:pStyle w:val="TOC1"/>
            <w:tabs>
              <w:tab w:val="right" w:leader="dot" w:pos="9016"/>
            </w:tabs>
            <w:rPr>
              <w:rFonts w:eastAsiaTheme="minorEastAsia"/>
              <w:noProof/>
              <w:lang w:eastAsia="en-IN"/>
            </w:rPr>
          </w:pPr>
          <w:hyperlink w:anchor="_Toc5204734" w:history="1">
            <w:r w:rsidRPr="002A73A2">
              <w:rPr>
                <w:rStyle w:val="Hyperlink"/>
                <w:b/>
                <w:bCs/>
                <w:noProof/>
              </w:rPr>
              <w:t>Home Pages</w:t>
            </w:r>
            <w:r>
              <w:rPr>
                <w:noProof/>
                <w:webHidden/>
              </w:rPr>
              <w:tab/>
            </w:r>
            <w:r>
              <w:rPr>
                <w:noProof/>
                <w:webHidden/>
              </w:rPr>
              <w:fldChar w:fldCharType="begin"/>
            </w:r>
            <w:r>
              <w:rPr>
                <w:noProof/>
                <w:webHidden/>
              </w:rPr>
              <w:instrText xml:space="preserve"> PAGEREF _Toc5204734 \h </w:instrText>
            </w:r>
            <w:r>
              <w:rPr>
                <w:noProof/>
                <w:webHidden/>
              </w:rPr>
            </w:r>
            <w:r>
              <w:rPr>
                <w:noProof/>
                <w:webHidden/>
              </w:rPr>
              <w:fldChar w:fldCharType="separate"/>
            </w:r>
            <w:r>
              <w:rPr>
                <w:noProof/>
                <w:webHidden/>
              </w:rPr>
              <w:t>7</w:t>
            </w:r>
            <w:r>
              <w:rPr>
                <w:noProof/>
                <w:webHidden/>
              </w:rPr>
              <w:fldChar w:fldCharType="end"/>
            </w:r>
          </w:hyperlink>
        </w:p>
        <w:p w14:paraId="1312F603" w14:textId="2A2DA424" w:rsidR="00354163" w:rsidRDefault="00354163">
          <w:pPr>
            <w:pStyle w:val="TOC1"/>
            <w:tabs>
              <w:tab w:val="right" w:leader="dot" w:pos="9016"/>
            </w:tabs>
            <w:rPr>
              <w:rFonts w:eastAsiaTheme="minorEastAsia"/>
              <w:noProof/>
              <w:lang w:eastAsia="en-IN"/>
            </w:rPr>
          </w:pPr>
          <w:hyperlink w:anchor="_Toc5204735" w:history="1">
            <w:r w:rsidRPr="002A73A2">
              <w:rPr>
                <w:rStyle w:val="Hyperlink"/>
                <w:b/>
                <w:bCs/>
                <w:noProof/>
              </w:rPr>
              <w:t>Masters</w:t>
            </w:r>
            <w:r>
              <w:rPr>
                <w:noProof/>
                <w:webHidden/>
              </w:rPr>
              <w:tab/>
            </w:r>
            <w:r>
              <w:rPr>
                <w:noProof/>
                <w:webHidden/>
              </w:rPr>
              <w:fldChar w:fldCharType="begin"/>
            </w:r>
            <w:r>
              <w:rPr>
                <w:noProof/>
                <w:webHidden/>
              </w:rPr>
              <w:instrText xml:space="preserve"> PAGEREF _Toc5204735 \h </w:instrText>
            </w:r>
            <w:r>
              <w:rPr>
                <w:noProof/>
                <w:webHidden/>
              </w:rPr>
            </w:r>
            <w:r>
              <w:rPr>
                <w:noProof/>
                <w:webHidden/>
              </w:rPr>
              <w:fldChar w:fldCharType="separate"/>
            </w:r>
            <w:r>
              <w:rPr>
                <w:noProof/>
                <w:webHidden/>
              </w:rPr>
              <w:t>11</w:t>
            </w:r>
            <w:r>
              <w:rPr>
                <w:noProof/>
                <w:webHidden/>
              </w:rPr>
              <w:fldChar w:fldCharType="end"/>
            </w:r>
          </w:hyperlink>
        </w:p>
        <w:p w14:paraId="5974865D" w14:textId="5F048E70" w:rsidR="00354163" w:rsidRDefault="00354163">
          <w:pPr>
            <w:pStyle w:val="TOC2"/>
            <w:tabs>
              <w:tab w:val="right" w:leader="dot" w:pos="9016"/>
            </w:tabs>
            <w:rPr>
              <w:rFonts w:eastAsiaTheme="minorEastAsia"/>
              <w:noProof/>
              <w:lang w:eastAsia="en-IN"/>
            </w:rPr>
          </w:pPr>
          <w:hyperlink w:anchor="_Toc5204736" w:history="1">
            <w:r w:rsidRPr="002A73A2">
              <w:rPr>
                <w:rStyle w:val="Hyperlink"/>
                <w:b/>
                <w:bCs/>
                <w:noProof/>
              </w:rPr>
              <w:t>Plot Master</w:t>
            </w:r>
            <w:r>
              <w:rPr>
                <w:noProof/>
                <w:webHidden/>
              </w:rPr>
              <w:tab/>
            </w:r>
            <w:r>
              <w:rPr>
                <w:noProof/>
                <w:webHidden/>
              </w:rPr>
              <w:fldChar w:fldCharType="begin"/>
            </w:r>
            <w:r>
              <w:rPr>
                <w:noProof/>
                <w:webHidden/>
              </w:rPr>
              <w:instrText xml:space="preserve"> PAGEREF _Toc5204736 \h </w:instrText>
            </w:r>
            <w:r>
              <w:rPr>
                <w:noProof/>
                <w:webHidden/>
              </w:rPr>
            </w:r>
            <w:r>
              <w:rPr>
                <w:noProof/>
                <w:webHidden/>
              </w:rPr>
              <w:fldChar w:fldCharType="separate"/>
            </w:r>
            <w:r>
              <w:rPr>
                <w:noProof/>
                <w:webHidden/>
              </w:rPr>
              <w:t>12</w:t>
            </w:r>
            <w:r>
              <w:rPr>
                <w:noProof/>
                <w:webHidden/>
              </w:rPr>
              <w:fldChar w:fldCharType="end"/>
            </w:r>
          </w:hyperlink>
        </w:p>
        <w:p w14:paraId="66537D3E" w14:textId="678ED246" w:rsidR="00354163" w:rsidRDefault="00354163">
          <w:pPr>
            <w:pStyle w:val="TOC2"/>
            <w:tabs>
              <w:tab w:val="right" w:leader="dot" w:pos="9016"/>
            </w:tabs>
            <w:rPr>
              <w:rFonts w:eastAsiaTheme="minorEastAsia"/>
              <w:noProof/>
              <w:lang w:eastAsia="en-IN"/>
            </w:rPr>
          </w:pPr>
          <w:hyperlink w:anchor="_Toc5204737" w:history="1">
            <w:r w:rsidRPr="002A73A2">
              <w:rPr>
                <w:rStyle w:val="Hyperlink"/>
                <w:b/>
                <w:bCs/>
                <w:noProof/>
              </w:rPr>
              <w:t>Vessel Master</w:t>
            </w:r>
            <w:r>
              <w:rPr>
                <w:noProof/>
                <w:webHidden/>
              </w:rPr>
              <w:tab/>
            </w:r>
            <w:r>
              <w:rPr>
                <w:noProof/>
                <w:webHidden/>
              </w:rPr>
              <w:fldChar w:fldCharType="begin"/>
            </w:r>
            <w:r>
              <w:rPr>
                <w:noProof/>
                <w:webHidden/>
              </w:rPr>
              <w:instrText xml:space="preserve"> PAGEREF _Toc5204737 \h </w:instrText>
            </w:r>
            <w:r>
              <w:rPr>
                <w:noProof/>
                <w:webHidden/>
              </w:rPr>
            </w:r>
            <w:r>
              <w:rPr>
                <w:noProof/>
                <w:webHidden/>
              </w:rPr>
              <w:fldChar w:fldCharType="separate"/>
            </w:r>
            <w:r>
              <w:rPr>
                <w:noProof/>
                <w:webHidden/>
              </w:rPr>
              <w:t>13</w:t>
            </w:r>
            <w:r>
              <w:rPr>
                <w:noProof/>
                <w:webHidden/>
              </w:rPr>
              <w:fldChar w:fldCharType="end"/>
            </w:r>
          </w:hyperlink>
        </w:p>
        <w:p w14:paraId="2BF89D19" w14:textId="6605D126" w:rsidR="00354163" w:rsidRDefault="00354163">
          <w:pPr>
            <w:pStyle w:val="TOC2"/>
            <w:tabs>
              <w:tab w:val="right" w:leader="dot" w:pos="9016"/>
            </w:tabs>
            <w:rPr>
              <w:rFonts w:eastAsiaTheme="minorEastAsia"/>
              <w:noProof/>
              <w:lang w:eastAsia="en-IN"/>
            </w:rPr>
          </w:pPr>
          <w:hyperlink w:anchor="_Toc5204738" w:history="1">
            <w:r w:rsidRPr="002A73A2">
              <w:rPr>
                <w:rStyle w:val="Hyperlink"/>
                <w:b/>
                <w:bCs/>
                <w:noProof/>
              </w:rPr>
              <w:t>Customer Master</w:t>
            </w:r>
            <w:r>
              <w:rPr>
                <w:noProof/>
                <w:webHidden/>
              </w:rPr>
              <w:tab/>
            </w:r>
            <w:r>
              <w:rPr>
                <w:noProof/>
                <w:webHidden/>
              </w:rPr>
              <w:fldChar w:fldCharType="begin"/>
            </w:r>
            <w:r>
              <w:rPr>
                <w:noProof/>
                <w:webHidden/>
              </w:rPr>
              <w:instrText xml:space="preserve"> PAGEREF _Toc5204738 \h </w:instrText>
            </w:r>
            <w:r>
              <w:rPr>
                <w:noProof/>
                <w:webHidden/>
              </w:rPr>
            </w:r>
            <w:r>
              <w:rPr>
                <w:noProof/>
                <w:webHidden/>
              </w:rPr>
              <w:fldChar w:fldCharType="separate"/>
            </w:r>
            <w:r>
              <w:rPr>
                <w:noProof/>
                <w:webHidden/>
              </w:rPr>
              <w:t>14</w:t>
            </w:r>
            <w:r>
              <w:rPr>
                <w:noProof/>
                <w:webHidden/>
              </w:rPr>
              <w:fldChar w:fldCharType="end"/>
            </w:r>
          </w:hyperlink>
        </w:p>
        <w:p w14:paraId="7BAF9F4C" w14:textId="3E9969FB" w:rsidR="00354163" w:rsidRDefault="00354163">
          <w:pPr>
            <w:pStyle w:val="TOC2"/>
            <w:tabs>
              <w:tab w:val="right" w:leader="dot" w:pos="9016"/>
            </w:tabs>
            <w:rPr>
              <w:rFonts w:eastAsiaTheme="minorEastAsia"/>
              <w:noProof/>
              <w:lang w:eastAsia="en-IN"/>
            </w:rPr>
          </w:pPr>
          <w:hyperlink w:anchor="_Toc5204739" w:history="1">
            <w:r w:rsidRPr="002A73A2">
              <w:rPr>
                <w:rStyle w:val="Hyperlink"/>
                <w:b/>
                <w:bCs/>
                <w:noProof/>
              </w:rPr>
              <w:t>Cargo Master</w:t>
            </w:r>
            <w:r>
              <w:rPr>
                <w:noProof/>
                <w:webHidden/>
              </w:rPr>
              <w:tab/>
            </w:r>
            <w:r>
              <w:rPr>
                <w:noProof/>
                <w:webHidden/>
              </w:rPr>
              <w:fldChar w:fldCharType="begin"/>
            </w:r>
            <w:r>
              <w:rPr>
                <w:noProof/>
                <w:webHidden/>
              </w:rPr>
              <w:instrText xml:space="preserve"> PAGEREF _Toc5204739 \h </w:instrText>
            </w:r>
            <w:r>
              <w:rPr>
                <w:noProof/>
                <w:webHidden/>
              </w:rPr>
            </w:r>
            <w:r>
              <w:rPr>
                <w:noProof/>
                <w:webHidden/>
              </w:rPr>
              <w:fldChar w:fldCharType="separate"/>
            </w:r>
            <w:r>
              <w:rPr>
                <w:noProof/>
                <w:webHidden/>
              </w:rPr>
              <w:t>15</w:t>
            </w:r>
            <w:r>
              <w:rPr>
                <w:noProof/>
                <w:webHidden/>
              </w:rPr>
              <w:fldChar w:fldCharType="end"/>
            </w:r>
          </w:hyperlink>
        </w:p>
        <w:p w14:paraId="1B7F10EF" w14:textId="5AF3FC70" w:rsidR="00354163" w:rsidRDefault="00354163">
          <w:pPr>
            <w:pStyle w:val="TOC2"/>
            <w:tabs>
              <w:tab w:val="right" w:leader="dot" w:pos="9016"/>
            </w:tabs>
            <w:rPr>
              <w:rFonts w:eastAsiaTheme="minorEastAsia"/>
              <w:noProof/>
              <w:lang w:eastAsia="en-IN"/>
            </w:rPr>
          </w:pPr>
          <w:hyperlink w:anchor="_Toc5204740" w:history="1">
            <w:r w:rsidRPr="002A73A2">
              <w:rPr>
                <w:rStyle w:val="Hyperlink"/>
                <w:b/>
                <w:bCs/>
                <w:noProof/>
              </w:rPr>
              <w:t>Transporter Master</w:t>
            </w:r>
            <w:r>
              <w:rPr>
                <w:noProof/>
                <w:webHidden/>
              </w:rPr>
              <w:tab/>
            </w:r>
            <w:r>
              <w:rPr>
                <w:noProof/>
                <w:webHidden/>
              </w:rPr>
              <w:fldChar w:fldCharType="begin"/>
            </w:r>
            <w:r>
              <w:rPr>
                <w:noProof/>
                <w:webHidden/>
              </w:rPr>
              <w:instrText xml:space="preserve"> PAGEREF _Toc5204740 \h </w:instrText>
            </w:r>
            <w:r>
              <w:rPr>
                <w:noProof/>
                <w:webHidden/>
              </w:rPr>
            </w:r>
            <w:r>
              <w:rPr>
                <w:noProof/>
                <w:webHidden/>
              </w:rPr>
              <w:fldChar w:fldCharType="separate"/>
            </w:r>
            <w:r>
              <w:rPr>
                <w:noProof/>
                <w:webHidden/>
              </w:rPr>
              <w:t>16</w:t>
            </w:r>
            <w:r>
              <w:rPr>
                <w:noProof/>
                <w:webHidden/>
              </w:rPr>
              <w:fldChar w:fldCharType="end"/>
            </w:r>
          </w:hyperlink>
        </w:p>
        <w:p w14:paraId="74B97112" w14:textId="498974D2" w:rsidR="00354163" w:rsidRDefault="00354163">
          <w:pPr>
            <w:pStyle w:val="TOC2"/>
            <w:tabs>
              <w:tab w:val="right" w:leader="dot" w:pos="9016"/>
            </w:tabs>
            <w:rPr>
              <w:rFonts w:eastAsiaTheme="minorEastAsia"/>
              <w:noProof/>
              <w:lang w:eastAsia="en-IN"/>
            </w:rPr>
          </w:pPr>
          <w:hyperlink w:anchor="_Toc5204741" w:history="1">
            <w:r w:rsidRPr="002A73A2">
              <w:rPr>
                <w:rStyle w:val="Hyperlink"/>
                <w:b/>
                <w:bCs/>
                <w:noProof/>
              </w:rPr>
              <w:t>Movement Master</w:t>
            </w:r>
            <w:r>
              <w:rPr>
                <w:noProof/>
                <w:webHidden/>
              </w:rPr>
              <w:tab/>
            </w:r>
            <w:r>
              <w:rPr>
                <w:noProof/>
                <w:webHidden/>
              </w:rPr>
              <w:fldChar w:fldCharType="begin"/>
            </w:r>
            <w:r>
              <w:rPr>
                <w:noProof/>
                <w:webHidden/>
              </w:rPr>
              <w:instrText xml:space="preserve"> PAGEREF _Toc5204741 \h </w:instrText>
            </w:r>
            <w:r>
              <w:rPr>
                <w:noProof/>
                <w:webHidden/>
              </w:rPr>
            </w:r>
            <w:r>
              <w:rPr>
                <w:noProof/>
                <w:webHidden/>
              </w:rPr>
              <w:fldChar w:fldCharType="separate"/>
            </w:r>
            <w:r>
              <w:rPr>
                <w:noProof/>
                <w:webHidden/>
              </w:rPr>
              <w:t>17</w:t>
            </w:r>
            <w:r>
              <w:rPr>
                <w:noProof/>
                <w:webHidden/>
              </w:rPr>
              <w:fldChar w:fldCharType="end"/>
            </w:r>
          </w:hyperlink>
        </w:p>
        <w:p w14:paraId="0933ADFD" w14:textId="18274077" w:rsidR="00354163" w:rsidRDefault="00354163">
          <w:pPr>
            <w:pStyle w:val="TOC1"/>
            <w:tabs>
              <w:tab w:val="right" w:leader="dot" w:pos="9016"/>
            </w:tabs>
            <w:rPr>
              <w:rFonts w:eastAsiaTheme="minorEastAsia"/>
              <w:noProof/>
              <w:lang w:eastAsia="en-IN"/>
            </w:rPr>
          </w:pPr>
          <w:hyperlink w:anchor="_Toc5204742" w:history="1">
            <w:r w:rsidRPr="002A73A2">
              <w:rPr>
                <w:rStyle w:val="Hyperlink"/>
                <w:b/>
                <w:bCs/>
                <w:noProof/>
              </w:rPr>
              <w:t>Create Challan</w:t>
            </w:r>
            <w:r>
              <w:rPr>
                <w:noProof/>
                <w:webHidden/>
              </w:rPr>
              <w:tab/>
            </w:r>
            <w:r>
              <w:rPr>
                <w:noProof/>
                <w:webHidden/>
              </w:rPr>
              <w:fldChar w:fldCharType="begin"/>
            </w:r>
            <w:r>
              <w:rPr>
                <w:noProof/>
                <w:webHidden/>
              </w:rPr>
              <w:instrText xml:space="preserve"> PAGEREF _Toc5204742 \h </w:instrText>
            </w:r>
            <w:r>
              <w:rPr>
                <w:noProof/>
                <w:webHidden/>
              </w:rPr>
            </w:r>
            <w:r>
              <w:rPr>
                <w:noProof/>
                <w:webHidden/>
              </w:rPr>
              <w:fldChar w:fldCharType="separate"/>
            </w:r>
            <w:r>
              <w:rPr>
                <w:noProof/>
                <w:webHidden/>
              </w:rPr>
              <w:t>18</w:t>
            </w:r>
            <w:r>
              <w:rPr>
                <w:noProof/>
                <w:webHidden/>
              </w:rPr>
              <w:fldChar w:fldCharType="end"/>
            </w:r>
          </w:hyperlink>
        </w:p>
        <w:p w14:paraId="1EA66C7F" w14:textId="1585B404" w:rsidR="00354163" w:rsidRDefault="00354163">
          <w:pPr>
            <w:pStyle w:val="TOC1"/>
            <w:tabs>
              <w:tab w:val="right" w:leader="dot" w:pos="9016"/>
            </w:tabs>
            <w:rPr>
              <w:rFonts w:eastAsiaTheme="minorEastAsia"/>
              <w:noProof/>
              <w:lang w:eastAsia="en-IN"/>
            </w:rPr>
          </w:pPr>
          <w:hyperlink w:anchor="_Toc5204743" w:history="1">
            <w:r w:rsidRPr="002A73A2">
              <w:rPr>
                <w:rStyle w:val="Hyperlink"/>
                <w:b/>
                <w:bCs/>
                <w:noProof/>
              </w:rPr>
              <w:t>Print Challan</w:t>
            </w:r>
            <w:r>
              <w:rPr>
                <w:noProof/>
                <w:webHidden/>
              </w:rPr>
              <w:tab/>
            </w:r>
            <w:r>
              <w:rPr>
                <w:noProof/>
                <w:webHidden/>
              </w:rPr>
              <w:fldChar w:fldCharType="begin"/>
            </w:r>
            <w:r>
              <w:rPr>
                <w:noProof/>
                <w:webHidden/>
              </w:rPr>
              <w:instrText xml:space="preserve"> PAGEREF _Toc5204743 \h </w:instrText>
            </w:r>
            <w:r>
              <w:rPr>
                <w:noProof/>
                <w:webHidden/>
              </w:rPr>
            </w:r>
            <w:r>
              <w:rPr>
                <w:noProof/>
                <w:webHidden/>
              </w:rPr>
              <w:fldChar w:fldCharType="separate"/>
            </w:r>
            <w:r>
              <w:rPr>
                <w:noProof/>
                <w:webHidden/>
              </w:rPr>
              <w:t>19</w:t>
            </w:r>
            <w:r>
              <w:rPr>
                <w:noProof/>
                <w:webHidden/>
              </w:rPr>
              <w:fldChar w:fldCharType="end"/>
            </w:r>
          </w:hyperlink>
        </w:p>
        <w:p w14:paraId="719D16B4" w14:textId="55F8FCE5" w:rsidR="00354163" w:rsidRDefault="00354163">
          <w:pPr>
            <w:pStyle w:val="TOC1"/>
            <w:tabs>
              <w:tab w:val="right" w:leader="dot" w:pos="9016"/>
            </w:tabs>
            <w:rPr>
              <w:rFonts w:eastAsiaTheme="minorEastAsia"/>
              <w:noProof/>
              <w:lang w:eastAsia="en-IN"/>
            </w:rPr>
          </w:pPr>
          <w:hyperlink w:anchor="_Toc5204744" w:history="1">
            <w:r w:rsidRPr="002A73A2">
              <w:rPr>
                <w:rStyle w:val="Hyperlink"/>
                <w:b/>
                <w:bCs/>
                <w:noProof/>
              </w:rPr>
              <w:t>Gate Out</w:t>
            </w:r>
            <w:r>
              <w:rPr>
                <w:noProof/>
                <w:webHidden/>
              </w:rPr>
              <w:tab/>
            </w:r>
            <w:r>
              <w:rPr>
                <w:noProof/>
                <w:webHidden/>
              </w:rPr>
              <w:fldChar w:fldCharType="begin"/>
            </w:r>
            <w:r>
              <w:rPr>
                <w:noProof/>
                <w:webHidden/>
              </w:rPr>
              <w:instrText xml:space="preserve"> PAGEREF _Toc5204744 \h </w:instrText>
            </w:r>
            <w:r>
              <w:rPr>
                <w:noProof/>
                <w:webHidden/>
              </w:rPr>
            </w:r>
            <w:r>
              <w:rPr>
                <w:noProof/>
                <w:webHidden/>
              </w:rPr>
              <w:fldChar w:fldCharType="separate"/>
            </w:r>
            <w:r>
              <w:rPr>
                <w:noProof/>
                <w:webHidden/>
              </w:rPr>
              <w:t>21</w:t>
            </w:r>
            <w:r>
              <w:rPr>
                <w:noProof/>
                <w:webHidden/>
              </w:rPr>
              <w:fldChar w:fldCharType="end"/>
            </w:r>
          </w:hyperlink>
        </w:p>
        <w:p w14:paraId="327CFE0A" w14:textId="7A23A375" w:rsidR="00354163" w:rsidRDefault="00354163">
          <w:pPr>
            <w:pStyle w:val="TOC1"/>
            <w:tabs>
              <w:tab w:val="right" w:leader="dot" w:pos="9016"/>
            </w:tabs>
            <w:rPr>
              <w:rFonts w:eastAsiaTheme="minorEastAsia"/>
              <w:noProof/>
              <w:lang w:eastAsia="en-IN"/>
            </w:rPr>
          </w:pPr>
          <w:hyperlink w:anchor="_Toc5204745" w:history="1">
            <w:r w:rsidRPr="002A73A2">
              <w:rPr>
                <w:rStyle w:val="Hyperlink"/>
                <w:b/>
                <w:noProof/>
              </w:rPr>
              <w:t>Complete Trip</w:t>
            </w:r>
            <w:r>
              <w:rPr>
                <w:noProof/>
                <w:webHidden/>
              </w:rPr>
              <w:tab/>
            </w:r>
            <w:r>
              <w:rPr>
                <w:noProof/>
                <w:webHidden/>
              </w:rPr>
              <w:fldChar w:fldCharType="begin"/>
            </w:r>
            <w:r>
              <w:rPr>
                <w:noProof/>
                <w:webHidden/>
              </w:rPr>
              <w:instrText xml:space="preserve"> PAGEREF _Toc5204745 \h </w:instrText>
            </w:r>
            <w:r>
              <w:rPr>
                <w:noProof/>
                <w:webHidden/>
              </w:rPr>
            </w:r>
            <w:r>
              <w:rPr>
                <w:noProof/>
                <w:webHidden/>
              </w:rPr>
              <w:fldChar w:fldCharType="separate"/>
            </w:r>
            <w:r>
              <w:rPr>
                <w:noProof/>
                <w:webHidden/>
              </w:rPr>
              <w:t>25</w:t>
            </w:r>
            <w:r>
              <w:rPr>
                <w:noProof/>
                <w:webHidden/>
              </w:rPr>
              <w:fldChar w:fldCharType="end"/>
            </w:r>
          </w:hyperlink>
        </w:p>
        <w:p w14:paraId="002A88D9" w14:textId="0BDD50D8" w:rsidR="00354163" w:rsidRDefault="00354163">
          <w:pPr>
            <w:pStyle w:val="TOC1"/>
            <w:tabs>
              <w:tab w:val="right" w:leader="dot" w:pos="9016"/>
            </w:tabs>
            <w:rPr>
              <w:rFonts w:eastAsiaTheme="minorEastAsia"/>
              <w:noProof/>
              <w:lang w:eastAsia="en-IN"/>
            </w:rPr>
          </w:pPr>
          <w:hyperlink w:anchor="_Toc5204746" w:history="1">
            <w:r w:rsidRPr="002A73A2">
              <w:rPr>
                <w:rStyle w:val="Hyperlink"/>
                <w:b/>
                <w:noProof/>
              </w:rPr>
              <w:t>Reports</w:t>
            </w:r>
            <w:r>
              <w:rPr>
                <w:noProof/>
                <w:webHidden/>
              </w:rPr>
              <w:tab/>
            </w:r>
            <w:r>
              <w:rPr>
                <w:noProof/>
                <w:webHidden/>
              </w:rPr>
              <w:fldChar w:fldCharType="begin"/>
            </w:r>
            <w:r>
              <w:rPr>
                <w:noProof/>
                <w:webHidden/>
              </w:rPr>
              <w:instrText xml:space="preserve"> PAGEREF _Toc5204746 \h </w:instrText>
            </w:r>
            <w:r>
              <w:rPr>
                <w:noProof/>
                <w:webHidden/>
              </w:rPr>
            </w:r>
            <w:r>
              <w:rPr>
                <w:noProof/>
                <w:webHidden/>
              </w:rPr>
              <w:fldChar w:fldCharType="separate"/>
            </w:r>
            <w:r>
              <w:rPr>
                <w:noProof/>
                <w:webHidden/>
              </w:rPr>
              <w:t>27</w:t>
            </w:r>
            <w:r>
              <w:rPr>
                <w:noProof/>
                <w:webHidden/>
              </w:rPr>
              <w:fldChar w:fldCharType="end"/>
            </w:r>
          </w:hyperlink>
        </w:p>
        <w:p w14:paraId="7AD09DAF" w14:textId="2AD9AC8E" w:rsidR="00354163" w:rsidRDefault="00354163">
          <w:pPr>
            <w:pStyle w:val="TOC1"/>
            <w:tabs>
              <w:tab w:val="right" w:leader="dot" w:pos="9016"/>
            </w:tabs>
            <w:rPr>
              <w:rFonts w:eastAsiaTheme="minorEastAsia"/>
              <w:noProof/>
              <w:lang w:eastAsia="en-IN"/>
            </w:rPr>
          </w:pPr>
          <w:hyperlink w:anchor="_Toc5204747" w:history="1">
            <w:r w:rsidRPr="002A73A2">
              <w:rPr>
                <w:rStyle w:val="Hyperlink"/>
                <w:b/>
                <w:noProof/>
              </w:rPr>
              <w:t>Edit Challan</w:t>
            </w:r>
            <w:r>
              <w:rPr>
                <w:noProof/>
                <w:webHidden/>
              </w:rPr>
              <w:tab/>
            </w:r>
            <w:r>
              <w:rPr>
                <w:noProof/>
                <w:webHidden/>
              </w:rPr>
              <w:fldChar w:fldCharType="begin"/>
            </w:r>
            <w:r>
              <w:rPr>
                <w:noProof/>
                <w:webHidden/>
              </w:rPr>
              <w:instrText xml:space="preserve"> PAGEREF _Toc5204747 \h </w:instrText>
            </w:r>
            <w:r>
              <w:rPr>
                <w:noProof/>
                <w:webHidden/>
              </w:rPr>
            </w:r>
            <w:r>
              <w:rPr>
                <w:noProof/>
                <w:webHidden/>
              </w:rPr>
              <w:fldChar w:fldCharType="separate"/>
            </w:r>
            <w:r>
              <w:rPr>
                <w:noProof/>
                <w:webHidden/>
              </w:rPr>
              <w:t>30</w:t>
            </w:r>
            <w:r>
              <w:rPr>
                <w:noProof/>
                <w:webHidden/>
              </w:rPr>
              <w:fldChar w:fldCharType="end"/>
            </w:r>
          </w:hyperlink>
        </w:p>
        <w:p w14:paraId="303E2CE6" w14:textId="3C92C2D9" w:rsidR="00354163" w:rsidRDefault="00354163">
          <w:pPr>
            <w:pStyle w:val="TOC1"/>
            <w:tabs>
              <w:tab w:val="right" w:leader="dot" w:pos="9016"/>
            </w:tabs>
            <w:rPr>
              <w:rFonts w:eastAsiaTheme="minorEastAsia"/>
              <w:noProof/>
              <w:lang w:eastAsia="en-IN"/>
            </w:rPr>
          </w:pPr>
          <w:hyperlink w:anchor="_Toc5204748" w:history="1">
            <w:r w:rsidRPr="002A73A2">
              <w:rPr>
                <w:rStyle w:val="Hyperlink"/>
                <w:b/>
                <w:noProof/>
              </w:rPr>
              <w:t>Forms and Datalists</w:t>
            </w:r>
            <w:r>
              <w:rPr>
                <w:noProof/>
                <w:webHidden/>
              </w:rPr>
              <w:tab/>
            </w:r>
            <w:r>
              <w:rPr>
                <w:noProof/>
                <w:webHidden/>
              </w:rPr>
              <w:fldChar w:fldCharType="begin"/>
            </w:r>
            <w:r>
              <w:rPr>
                <w:noProof/>
                <w:webHidden/>
              </w:rPr>
              <w:instrText xml:space="preserve"> PAGEREF _Toc5204748 \h </w:instrText>
            </w:r>
            <w:r>
              <w:rPr>
                <w:noProof/>
                <w:webHidden/>
              </w:rPr>
            </w:r>
            <w:r>
              <w:rPr>
                <w:noProof/>
                <w:webHidden/>
              </w:rPr>
              <w:fldChar w:fldCharType="separate"/>
            </w:r>
            <w:r>
              <w:rPr>
                <w:noProof/>
                <w:webHidden/>
              </w:rPr>
              <w:t>32</w:t>
            </w:r>
            <w:r>
              <w:rPr>
                <w:noProof/>
                <w:webHidden/>
              </w:rPr>
              <w:fldChar w:fldCharType="end"/>
            </w:r>
          </w:hyperlink>
        </w:p>
        <w:p w14:paraId="24EC6C70" w14:textId="0CB5C037" w:rsidR="00896DAF" w:rsidRDefault="00896DAF">
          <w:r>
            <w:rPr>
              <w:b/>
              <w:bCs/>
              <w:noProof/>
            </w:rPr>
            <w:fldChar w:fldCharType="end"/>
          </w:r>
        </w:p>
      </w:sdtContent>
    </w:sdt>
    <w:p w14:paraId="2CDF891C" w14:textId="77777777" w:rsidR="00B820C4" w:rsidRDefault="00B820C4" w:rsidP="00E87548">
      <w:pPr>
        <w:rPr>
          <w:b/>
          <w:sz w:val="28"/>
        </w:rPr>
      </w:pPr>
    </w:p>
    <w:p w14:paraId="47476BB1" w14:textId="59109E76" w:rsidR="00896DAF" w:rsidRDefault="00896DAF">
      <w:pPr>
        <w:rPr>
          <w:b/>
          <w:sz w:val="28"/>
        </w:rPr>
        <w:sectPr w:rsidR="00896DAF">
          <w:headerReference w:type="default" r:id="rId8"/>
          <w:footerReference w:type="default" r:id="rId9"/>
          <w:pgSz w:w="11906" w:h="16838"/>
          <w:pgMar w:top="1440" w:right="1440" w:bottom="1440" w:left="1440" w:header="708" w:footer="708" w:gutter="0"/>
          <w:cols w:space="708"/>
          <w:docGrid w:linePitch="360"/>
        </w:sectPr>
      </w:pPr>
    </w:p>
    <w:p w14:paraId="56DCCEE3" w14:textId="2C2899A6" w:rsidR="00636055" w:rsidRPr="004C459D" w:rsidRDefault="00AF7A73" w:rsidP="00B820C4">
      <w:pPr>
        <w:outlineLvl w:val="0"/>
        <w:rPr>
          <w:noProof/>
        </w:rPr>
      </w:pPr>
      <w:bookmarkStart w:id="0" w:name="_Toc5204729"/>
      <w:r>
        <w:rPr>
          <w:b/>
          <w:sz w:val="28"/>
        </w:rPr>
        <w:t xml:space="preserve">Brief </w:t>
      </w:r>
      <w:r w:rsidR="00354163">
        <w:rPr>
          <w:b/>
          <w:sz w:val="28"/>
        </w:rPr>
        <w:t>i</w:t>
      </w:r>
      <w:r>
        <w:rPr>
          <w:b/>
          <w:sz w:val="28"/>
        </w:rPr>
        <w:t>dea</w:t>
      </w:r>
      <w:r w:rsidR="00FC7B89">
        <w:rPr>
          <w:b/>
          <w:sz w:val="28"/>
        </w:rPr>
        <w:t xml:space="preserve"> about application</w:t>
      </w:r>
      <w:bookmarkEnd w:id="0"/>
    </w:p>
    <w:p w14:paraId="382E9D10" w14:textId="6FF9C982" w:rsidR="00E87548" w:rsidRDefault="00E87548" w:rsidP="00E87548">
      <w:r>
        <w:t>In the challan application the following are provided:</w:t>
      </w:r>
    </w:p>
    <w:p w14:paraId="79CF5F38" w14:textId="77777777" w:rsidR="001B7AE0" w:rsidRDefault="00E87548" w:rsidP="00E87548">
      <w:pPr>
        <w:pStyle w:val="ListParagraph"/>
        <w:numPr>
          <w:ilvl w:val="0"/>
          <w:numId w:val="8"/>
        </w:numPr>
        <w:rPr>
          <w:b/>
          <w:sz w:val="24"/>
          <w:szCs w:val="24"/>
        </w:rPr>
      </w:pPr>
      <w:r w:rsidRPr="00586D70">
        <w:rPr>
          <w:b/>
          <w:sz w:val="24"/>
          <w:szCs w:val="24"/>
        </w:rPr>
        <w:t>Dashboard</w:t>
      </w:r>
    </w:p>
    <w:p w14:paraId="4C66F66D" w14:textId="0CA540A2" w:rsidR="00276353" w:rsidRDefault="00276353" w:rsidP="00276353">
      <w:pPr>
        <w:pStyle w:val="ListParagraph"/>
        <w:rPr>
          <w:szCs w:val="24"/>
        </w:rPr>
      </w:pPr>
      <w:r>
        <w:rPr>
          <w:szCs w:val="24"/>
        </w:rPr>
        <w:t xml:space="preserve">It represents the statistical report of the current day, showing number of trips completed, gate out and created with respect to a particular movement. </w:t>
      </w:r>
    </w:p>
    <w:p w14:paraId="15504AEA" w14:textId="77777777" w:rsidR="00127586" w:rsidRDefault="00127586" w:rsidP="00276353">
      <w:pPr>
        <w:pStyle w:val="ListParagraph"/>
        <w:rPr>
          <w:szCs w:val="24"/>
        </w:rPr>
      </w:pPr>
    </w:p>
    <w:p w14:paraId="2458EACF" w14:textId="0234D714" w:rsidR="00127586" w:rsidRDefault="00127586" w:rsidP="00276353">
      <w:pPr>
        <w:pStyle w:val="ListParagraph"/>
        <w:rPr>
          <w:szCs w:val="24"/>
        </w:rPr>
      </w:pPr>
      <w:r>
        <w:rPr>
          <w:noProof/>
          <w:lang w:val="en-US" w:bidi="te-IN"/>
        </w:rPr>
        <w:drawing>
          <wp:inline distT="0" distB="0" distL="0" distR="0" wp14:anchorId="402BBF81" wp14:editId="0F51E516">
            <wp:extent cx="4657725" cy="261835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61400" cy="2620424"/>
                    </a:xfrm>
                    <a:prstGeom prst="rect">
                      <a:avLst/>
                    </a:prstGeom>
                  </pic:spPr>
                </pic:pic>
              </a:graphicData>
            </a:graphic>
          </wp:inline>
        </w:drawing>
      </w:r>
    </w:p>
    <w:p w14:paraId="44569DF1" w14:textId="1B4C2C67" w:rsidR="00127586" w:rsidRDefault="00127586" w:rsidP="00B52EF0">
      <w:pPr>
        <w:pStyle w:val="ListParagraph"/>
        <w:jc w:val="center"/>
        <w:rPr>
          <w:szCs w:val="24"/>
        </w:rPr>
      </w:pPr>
      <w:r>
        <w:rPr>
          <w:szCs w:val="24"/>
        </w:rPr>
        <w:t>This is how a dashboard looks…</w:t>
      </w:r>
    </w:p>
    <w:p w14:paraId="02DF525A" w14:textId="77777777" w:rsidR="00276353" w:rsidRPr="00276353" w:rsidRDefault="00276353" w:rsidP="00276353">
      <w:pPr>
        <w:pStyle w:val="ListParagraph"/>
        <w:rPr>
          <w:szCs w:val="24"/>
        </w:rPr>
      </w:pPr>
    </w:p>
    <w:p w14:paraId="23FBCD0D" w14:textId="41A4BA3C" w:rsidR="00276353" w:rsidRDefault="00276353" w:rsidP="00E87548">
      <w:pPr>
        <w:pStyle w:val="ListParagraph"/>
        <w:numPr>
          <w:ilvl w:val="0"/>
          <w:numId w:val="8"/>
        </w:numPr>
        <w:rPr>
          <w:b/>
          <w:sz w:val="24"/>
          <w:szCs w:val="24"/>
        </w:rPr>
      </w:pPr>
      <w:r>
        <w:rPr>
          <w:b/>
          <w:sz w:val="24"/>
          <w:szCs w:val="24"/>
        </w:rPr>
        <w:t>Masters</w:t>
      </w:r>
    </w:p>
    <w:p w14:paraId="0F09C340" w14:textId="1BB77974" w:rsidR="00636055" w:rsidRPr="00636055" w:rsidRDefault="00636055" w:rsidP="00636055">
      <w:pPr>
        <w:pStyle w:val="ListParagraph"/>
      </w:pPr>
      <w:r>
        <w:t xml:space="preserve">Maters provided in this application are PLOT, VESSEL, CUSTOMER, CARGO, TRANSPORTER and MOVEMENT. Each master consists of all the details required. While creating a movement for which a series a </w:t>
      </w:r>
      <w:proofErr w:type="gramStart"/>
      <w:r>
        <w:t>challans</w:t>
      </w:r>
      <w:proofErr w:type="gramEnd"/>
      <w:r>
        <w:t xml:space="preserve"> will be generated, these masters’ data can simply be integrated through select box. “</w:t>
      </w:r>
      <w:r>
        <w:rPr>
          <w:b/>
        </w:rPr>
        <w:t>Add New</w:t>
      </w:r>
      <w:r>
        <w:t xml:space="preserve">” button is provided for each master individually </w:t>
      </w:r>
      <w:proofErr w:type="spellStart"/>
      <w:r>
        <w:t>inorder</w:t>
      </w:r>
      <w:proofErr w:type="spellEnd"/>
      <w:r>
        <w:t xml:space="preserve"> to create a new master. “</w:t>
      </w:r>
      <w:r>
        <w:rPr>
          <w:b/>
        </w:rPr>
        <w:t>Edit</w:t>
      </w:r>
      <w:r>
        <w:t>” option is also provided corres</w:t>
      </w:r>
      <w:r w:rsidR="00453A31">
        <w:t>ponding to each row in few masters.</w:t>
      </w:r>
    </w:p>
    <w:p w14:paraId="25088220" w14:textId="77777777" w:rsidR="00276353" w:rsidRPr="00276353" w:rsidRDefault="00276353" w:rsidP="00276353">
      <w:pPr>
        <w:pStyle w:val="ListParagraph"/>
        <w:rPr>
          <w:szCs w:val="24"/>
        </w:rPr>
      </w:pPr>
    </w:p>
    <w:p w14:paraId="0DF640B2" w14:textId="1B591E67" w:rsidR="00276353" w:rsidRDefault="00276353" w:rsidP="00E87548">
      <w:pPr>
        <w:pStyle w:val="ListParagraph"/>
        <w:numPr>
          <w:ilvl w:val="0"/>
          <w:numId w:val="8"/>
        </w:numPr>
        <w:rPr>
          <w:b/>
          <w:sz w:val="24"/>
          <w:szCs w:val="24"/>
        </w:rPr>
      </w:pPr>
      <w:r>
        <w:rPr>
          <w:b/>
          <w:sz w:val="24"/>
          <w:szCs w:val="24"/>
        </w:rPr>
        <w:t>Challan generation</w:t>
      </w:r>
    </w:p>
    <w:p w14:paraId="4E93F1A0" w14:textId="42D43CB9" w:rsidR="001D0A85" w:rsidRDefault="001D0A85" w:rsidP="001D0A85">
      <w:pPr>
        <w:pStyle w:val="ListParagraph"/>
      </w:pPr>
      <w:r>
        <w:t>It is mainly composed of 2 steps:</w:t>
      </w:r>
    </w:p>
    <w:p w14:paraId="5B4D62CD" w14:textId="1D9503C7" w:rsidR="001D0A85" w:rsidRDefault="001D0A85" w:rsidP="001D0A85">
      <w:pPr>
        <w:pStyle w:val="ListParagraph"/>
        <w:numPr>
          <w:ilvl w:val="0"/>
          <w:numId w:val="9"/>
        </w:numPr>
      </w:pPr>
      <w:r>
        <w:t>Challan creation</w:t>
      </w:r>
    </w:p>
    <w:p w14:paraId="5604D734" w14:textId="0AF622FE" w:rsidR="001D0A85" w:rsidRDefault="001D0A85" w:rsidP="001D0A85">
      <w:pPr>
        <w:pStyle w:val="ListParagraph"/>
        <w:numPr>
          <w:ilvl w:val="0"/>
          <w:numId w:val="9"/>
        </w:numPr>
      </w:pPr>
      <w:r>
        <w:t>Print challan</w:t>
      </w:r>
    </w:p>
    <w:p w14:paraId="1FA91E0D" w14:textId="352C94A2" w:rsidR="001D0A85" w:rsidRPr="000C65E8" w:rsidRDefault="001D0A85" w:rsidP="00921C3B">
      <w:pPr>
        <w:jc w:val="both"/>
        <w:rPr>
          <w:i/>
        </w:rPr>
      </w:pPr>
      <w:r>
        <w:tab/>
        <w:t xml:space="preserve">Challan creation: Here is where all the details regarding a challan will be given. </w:t>
      </w:r>
      <w:r w:rsidR="00527C28">
        <w:t xml:space="preserve">A unique id </w:t>
      </w:r>
      <w:r w:rsidR="00921C3B">
        <w:tab/>
      </w:r>
      <w:r w:rsidR="00527C28">
        <w:t>will be generated for each challan with respect to the date.</w:t>
      </w:r>
      <w:r w:rsidR="00C466DB">
        <w:t xml:space="preserve"> </w:t>
      </w:r>
      <w:r>
        <w:t xml:space="preserve">Through movement master </w:t>
      </w:r>
      <w:r w:rsidR="00921C3B">
        <w:tab/>
      </w:r>
      <w:r>
        <w:t>details that are specific to a movement can be included</w:t>
      </w:r>
      <w:r w:rsidR="00527C28">
        <w:t xml:space="preserve"> in the challan which reduces the </w:t>
      </w:r>
      <w:r w:rsidR="00921C3B">
        <w:tab/>
      </w:r>
      <w:r w:rsidR="00527C28">
        <w:t xml:space="preserve">effort and time to create challan. After filling all the fields in Challan form, one can </w:t>
      </w:r>
      <w:r w:rsidR="00527C28">
        <w:tab/>
        <w:t xml:space="preserve">submit. Soon after submitting the user will be redirected to “Print Challan”. </w:t>
      </w:r>
      <w:r w:rsidR="000C65E8">
        <w:t xml:space="preserve">After a challan is </w:t>
      </w:r>
      <w:r w:rsidR="000C65E8">
        <w:tab/>
        <w:t>created</w:t>
      </w:r>
      <w:r w:rsidR="00252CF3">
        <w:t>,</w:t>
      </w:r>
      <w:r w:rsidR="000C65E8">
        <w:t xml:space="preserve"> its status will be updated as </w:t>
      </w:r>
      <w:r w:rsidR="000C65E8">
        <w:rPr>
          <w:i/>
        </w:rPr>
        <w:t>created.</w:t>
      </w:r>
    </w:p>
    <w:p w14:paraId="0A9DEF0C" w14:textId="61E630C2" w:rsidR="00527C28" w:rsidRPr="001D0A85" w:rsidRDefault="00527C28" w:rsidP="001D0A85">
      <w:r>
        <w:tab/>
        <w:t xml:space="preserve">Print Challan: Here is where the user can print a challan. It is actually a list where a challan </w:t>
      </w:r>
      <w:r>
        <w:tab/>
        <w:t>can be selected to print. This list consists of all the challans which are not yet cros</w:t>
      </w:r>
      <w:r w:rsidR="005262F6">
        <w:t xml:space="preserve">sed gate. </w:t>
      </w:r>
      <w:r w:rsidR="005262F6">
        <w:tab/>
        <w:t xml:space="preserve">User gets two copies of a challan when he tries to print, out of which a copy is to be given </w:t>
      </w:r>
      <w:r w:rsidR="005262F6">
        <w:tab/>
        <w:t xml:space="preserve">at gate </w:t>
      </w:r>
      <w:r w:rsidR="005262F6">
        <w:tab/>
        <w:t>and other at yard.</w:t>
      </w:r>
    </w:p>
    <w:p w14:paraId="570CE116" w14:textId="04B19800" w:rsidR="00276353" w:rsidRDefault="00276353" w:rsidP="00276353">
      <w:pPr>
        <w:pStyle w:val="ListParagraph"/>
        <w:numPr>
          <w:ilvl w:val="0"/>
          <w:numId w:val="8"/>
        </w:numPr>
        <w:rPr>
          <w:b/>
          <w:sz w:val="24"/>
          <w:szCs w:val="24"/>
        </w:rPr>
      </w:pPr>
      <w:r>
        <w:rPr>
          <w:b/>
          <w:sz w:val="24"/>
          <w:szCs w:val="24"/>
        </w:rPr>
        <w:t>At gate</w:t>
      </w:r>
    </w:p>
    <w:p w14:paraId="7BE24B50" w14:textId="77777777" w:rsidR="002D7284" w:rsidRDefault="001B2AF6" w:rsidP="005262F6">
      <w:pPr>
        <w:pStyle w:val="ListParagraph"/>
        <w:rPr>
          <w:szCs w:val="24"/>
        </w:rPr>
      </w:pPr>
      <w:r>
        <w:rPr>
          <w:szCs w:val="24"/>
        </w:rPr>
        <w:t>For users at gate a separate home page has been made which contains “</w:t>
      </w:r>
      <w:r w:rsidRPr="001B2AF6">
        <w:rPr>
          <w:b/>
          <w:szCs w:val="24"/>
        </w:rPr>
        <w:t>Gate Out</w:t>
      </w:r>
      <w:r>
        <w:rPr>
          <w:szCs w:val="24"/>
        </w:rPr>
        <w:t>” and “</w:t>
      </w:r>
      <w:r w:rsidRPr="001B2AF6">
        <w:rPr>
          <w:b/>
          <w:szCs w:val="24"/>
        </w:rPr>
        <w:t>Break Down</w:t>
      </w:r>
      <w:r>
        <w:rPr>
          <w:szCs w:val="24"/>
        </w:rPr>
        <w:t xml:space="preserve">” portals only. </w:t>
      </w:r>
    </w:p>
    <w:p w14:paraId="7557CD67" w14:textId="78AA28C0" w:rsidR="00E312E4" w:rsidRDefault="001B2AF6" w:rsidP="005262F6">
      <w:pPr>
        <w:pStyle w:val="ListParagraph"/>
        <w:rPr>
          <w:szCs w:val="24"/>
        </w:rPr>
      </w:pPr>
      <w:r>
        <w:rPr>
          <w:szCs w:val="24"/>
        </w:rPr>
        <w:t xml:space="preserve">Through </w:t>
      </w:r>
      <w:r w:rsidR="002D7284">
        <w:rPr>
          <w:szCs w:val="24"/>
        </w:rPr>
        <w:t>“</w:t>
      </w:r>
      <w:r w:rsidR="002D7284">
        <w:rPr>
          <w:b/>
          <w:szCs w:val="24"/>
        </w:rPr>
        <w:t>Gate Out</w:t>
      </w:r>
      <w:r w:rsidR="002D7284">
        <w:rPr>
          <w:szCs w:val="24"/>
        </w:rPr>
        <w:t>” portal the user can select a challan and verify its details to allow the vehicle respective to that challan</w:t>
      </w:r>
      <w:r w:rsidR="00931E8C">
        <w:rPr>
          <w:szCs w:val="24"/>
        </w:rPr>
        <w:t xml:space="preserve">, to </w:t>
      </w:r>
      <w:r w:rsidR="002D7284">
        <w:rPr>
          <w:szCs w:val="24"/>
        </w:rPr>
        <w:t>cross the gate.</w:t>
      </w:r>
      <w:r w:rsidR="00BE325D">
        <w:rPr>
          <w:szCs w:val="24"/>
        </w:rPr>
        <w:t xml:space="preserve"> </w:t>
      </w:r>
      <w:r w:rsidR="009A0B6F">
        <w:rPr>
          <w:szCs w:val="24"/>
        </w:rPr>
        <w:t xml:space="preserve">It consists of all the challans whose status is </w:t>
      </w:r>
      <w:r w:rsidR="00013EB0">
        <w:rPr>
          <w:i/>
          <w:szCs w:val="24"/>
        </w:rPr>
        <w:t>C</w:t>
      </w:r>
      <w:r w:rsidR="009A0B6F" w:rsidRPr="009A0B6F">
        <w:rPr>
          <w:i/>
          <w:szCs w:val="24"/>
        </w:rPr>
        <w:t>reated</w:t>
      </w:r>
      <w:r w:rsidR="009A0B6F">
        <w:rPr>
          <w:szCs w:val="24"/>
        </w:rPr>
        <w:t xml:space="preserve">. </w:t>
      </w:r>
      <w:r w:rsidR="00BE325D">
        <w:rPr>
          <w:szCs w:val="24"/>
        </w:rPr>
        <w:t xml:space="preserve">Here the status of challan will be updated to </w:t>
      </w:r>
      <w:r w:rsidR="00994BB3">
        <w:rPr>
          <w:szCs w:val="24"/>
        </w:rPr>
        <w:t>‘</w:t>
      </w:r>
      <w:r w:rsidR="00BE325D">
        <w:rPr>
          <w:szCs w:val="24"/>
        </w:rPr>
        <w:t>Gate Out</w:t>
      </w:r>
      <w:r w:rsidR="00994BB3">
        <w:rPr>
          <w:szCs w:val="24"/>
        </w:rPr>
        <w:t>’</w:t>
      </w:r>
      <w:r w:rsidR="00252CF3">
        <w:rPr>
          <w:szCs w:val="24"/>
        </w:rPr>
        <w:t>.</w:t>
      </w:r>
    </w:p>
    <w:p w14:paraId="73129677" w14:textId="1383EBA8" w:rsidR="002D7284" w:rsidRPr="001B2AF6" w:rsidRDefault="002D7284" w:rsidP="005262F6">
      <w:pPr>
        <w:pStyle w:val="ListParagraph"/>
        <w:rPr>
          <w:szCs w:val="24"/>
        </w:rPr>
      </w:pPr>
      <w:r>
        <w:rPr>
          <w:szCs w:val="24"/>
        </w:rPr>
        <w:t>Through “</w:t>
      </w:r>
      <w:r>
        <w:rPr>
          <w:b/>
          <w:szCs w:val="24"/>
        </w:rPr>
        <w:t>Break down</w:t>
      </w:r>
      <w:r>
        <w:rPr>
          <w:szCs w:val="24"/>
        </w:rPr>
        <w:t>” portal the user can change the details of the vehicle in challan in case of breakdown of current vehicle for which the challan has been generated.</w:t>
      </w:r>
      <w:r w:rsidR="00931E8C">
        <w:rPr>
          <w:szCs w:val="24"/>
        </w:rPr>
        <w:t xml:space="preserve"> It consists of all the challans whose status hasn’t been updated to </w:t>
      </w:r>
      <w:r w:rsidR="00013EB0">
        <w:rPr>
          <w:i/>
          <w:szCs w:val="24"/>
        </w:rPr>
        <w:t>C</w:t>
      </w:r>
      <w:r w:rsidR="00931E8C" w:rsidRPr="009A0B6F">
        <w:rPr>
          <w:i/>
          <w:szCs w:val="24"/>
        </w:rPr>
        <w:t>omp</w:t>
      </w:r>
      <w:r w:rsidR="006345E1" w:rsidRPr="009A0B6F">
        <w:rPr>
          <w:i/>
          <w:szCs w:val="24"/>
        </w:rPr>
        <w:t>l</w:t>
      </w:r>
      <w:r w:rsidR="00931E8C" w:rsidRPr="009A0B6F">
        <w:rPr>
          <w:i/>
          <w:szCs w:val="24"/>
        </w:rPr>
        <w:t>eted</w:t>
      </w:r>
      <w:r w:rsidR="00931E8C">
        <w:rPr>
          <w:szCs w:val="24"/>
        </w:rPr>
        <w:t>.</w:t>
      </w:r>
    </w:p>
    <w:p w14:paraId="60DC7641" w14:textId="45D39C59" w:rsidR="00276353" w:rsidRDefault="00276353" w:rsidP="00276353">
      <w:pPr>
        <w:pStyle w:val="ListParagraph"/>
        <w:numPr>
          <w:ilvl w:val="0"/>
          <w:numId w:val="8"/>
        </w:numPr>
        <w:rPr>
          <w:b/>
          <w:sz w:val="24"/>
          <w:szCs w:val="24"/>
        </w:rPr>
      </w:pPr>
      <w:r>
        <w:rPr>
          <w:b/>
          <w:sz w:val="24"/>
          <w:szCs w:val="24"/>
        </w:rPr>
        <w:t>At yard</w:t>
      </w:r>
    </w:p>
    <w:p w14:paraId="4B1751DC" w14:textId="71BABDF9" w:rsidR="00BE325D" w:rsidRDefault="00BE325D" w:rsidP="00BE325D">
      <w:pPr>
        <w:pStyle w:val="ListParagraph"/>
        <w:rPr>
          <w:szCs w:val="24"/>
        </w:rPr>
      </w:pPr>
      <w:r>
        <w:rPr>
          <w:szCs w:val="24"/>
        </w:rPr>
        <w:t>For users at yard a separate home page has been made which contains “</w:t>
      </w:r>
      <w:r>
        <w:rPr>
          <w:b/>
          <w:szCs w:val="24"/>
        </w:rPr>
        <w:t>Complete Trip</w:t>
      </w:r>
      <w:r>
        <w:rPr>
          <w:szCs w:val="24"/>
        </w:rPr>
        <w:t xml:space="preserve">” portal only. </w:t>
      </w:r>
    </w:p>
    <w:p w14:paraId="2416E894" w14:textId="608EACE4" w:rsidR="00BE325D" w:rsidRPr="00BE325D" w:rsidRDefault="00BE325D" w:rsidP="00BE325D">
      <w:pPr>
        <w:pStyle w:val="ListParagraph"/>
        <w:rPr>
          <w:szCs w:val="24"/>
        </w:rPr>
      </w:pPr>
      <w:r>
        <w:rPr>
          <w:szCs w:val="24"/>
        </w:rPr>
        <w:t>Through this “</w:t>
      </w:r>
      <w:r>
        <w:rPr>
          <w:b/>
          <w:szCs w:val="24"/>
        </w:rPr>
        <w:t>Complete Trip</w:t>
      </w:r>
      <w:r>
        <w:rPr>
          <w:szCs w:val="24"/>
        </w:rPr>
        <w:t xml:space="preserve">” portal the user can select a challan and update its status to </w:t>
      </w:r>
      <w:r w:rsidR="00BF42F1">
        <w:rPr>
          <w:i/>
          <w:szCs w:val="24"/>
        </w:rPr>
        <w:t>C</w:t>
      </w:r>
      <w:r w:rsidRPr="009A0B6F">
        <w:rPr>
          <w:i/>
          <w:szCs w:val="24"/>
        </w:rPr>
        <w:t>omplete</w:t>
      </w:r>
      <w:r w:rsidR="009A0B6F" w:rsidRPr="009A0B6F">
        <w:rPr>
          <w:i/>
          <w:szCs w:val="24"/>
        </w:rPr>
        <w:t>d</w:t>
      </w:r>
      <w:r>
        <w:rPr>
          <w:szCs w:val="24"/>
        </w:rPr>
        <w:t xml:space="preserve"> by verifying all the details. It consists of all the challans whose status is set as </w:t>
      </w:r>
      <w:r w:rsidR="00994BB3">
        <w:rPr>
          <w:i/>
          <w:szCs w:val="24"/>
        </w:rPr>
        <w:t>G</w:t>
      </w:r>
      <w:r w:rsidRPr="009A0B6F">
        <w:rPr>
          <w:i/>
          <w:szCs w:val="24"/>
        </w:rPr>
        <w:t xml:space="preserve">ate </w:t>
      </w:r>
      <w:r w:rsidR="00994BB3">
        <w:rPr>
          <w:i/>
          <w:szCs w:val="24"/>
        </w:rPr>
        <w:t>O</w:t>
      </w:r>
      <w:r w:rsidRPr="009A0B6F">
        <w:rPr>
          <w:i/>
          <w:szCs w:val="24"/>
        </w:rPr>
        <w:t>ut</w:t>
      </w:r>
      <w:r>
        <w:rPr>
          <w:szCs w:val="24"/>
        </w:rPr>
        <w:t>.</w:t>
      </w:r>
    </w:p>
    <w:p w14:paraId="139AB383" w14:textId="532F0BC3" w:rsidR="00276353" w:rsidRDefault="00276353" w:rsidP="00276353">
      <w:pPr>
        <w:pStyle w:val="ListParagraph"/>
        <w:numPr>
          <w:ilvl w:val="0"/>
          <w:numId w:val="8"/>
        </w:numPr>
        <w:rPr>
          <w:b/>
          <w:sz w:val="24"/>
          <w:szCs w:val="24"/>
        </w:rPr>
      </w:pPr>
      <w:r>
        <w:rPr>
          <w:b/>
          <w:sz w:val="24"/>
          <w:szCs w:val="24"/>
        </w:rPr>
        <w:t>Reports</w:t>
      </w:r>
    </w:p>
    <w:p w14:paraId="0B723C79" w14:textId="201C2C9D" w:rsidR="00252CF3" w:rsidRDefault="004028EF" w:rsidP="00252CF3">
      <w:pPr>
        <w:pStyle w:val="ListParagraph"/>
        <w:rPr>
          <w:szCs w:val="24"/>
        </w:rPr>
      </w:pPr>
      <w:r>
        <w:rPr>
          <w:szCs w:val="24"/>
        </w:rPr>
        <w:t>3 lists are presented namely,</w:t>
      </w:r>
    </w:p>
    <w:p w14:paraId="720367EE" w14:textId="64A7714D" w:rsidR="002C23D7" w:rsidRDefault="002C23D7" w:rsidP="004028EF">
      <w:pPr>
        <w:pStyle w:val="ListParagraph"/>
        <w:numPr>
          <w:ilvl w:val="0"/>
          <w:numId w:val="12"/>
        </w:numPr>
        <w:rPr>
          <w:noProof/>
        </w:rPr>
      </w:pPr>
      <w:r>
        <w:rPr>
          <w:noProof/>
        </w:rPr>
        <w:t>Genearted Challan Vehicles list</w:t>
      </w:r>
    </w:p>
    <w:p w14:paraId="7C1C3153" w14:textId="32D3735F" w:rsidR="004028EF" w:rsidRDefault="00C04F98" w:rsidP="002C23D7">
      <w:pPr>
        <w:pStyle w:val="ListParagraph"/>
        <w:ind w:left="2160"/>
        <w:rPr>
          <w:noProof/>
        </w:rPr>
      </w:pPr>
      <w:r>
        <w:rPr>
          <w:noProof/>
        </w:rPr>
        <w:t xml:space="preserve">This list consists of all the challans whose status is </w:t>
      </w:r>
      <w:r w:rsidR="00013EB0">
        <w:rPr>
          <w:i/>
          <w:noProof/>
        </w:rPr>
        <w:t>C</w:t>
      </w:r>
      <w:r w:rsidRPr="00EA3B49">
        <w:rPr>
          <w:i/>
          <w:noProof/>
        </w:rPr>
        <w:t>reated</w:t>
      </w:r>
      <w:r>
        <w:rPr>
          <w:noProof/>
        </w:rPr>
        <w:t>. That</w:t>
      </w:r>
      <w:r w:rsidR="008F035D">
        <w:rPr>
          <w:noProof/>
        </w:rPr>
        <w:t xml:space="preserve"> </w:t>
      </w:r>
      <w:r>
        <w:rPr>
          <w:noProof/>
        </w:rPr>
        <w:t>is</w:t>
      </w:r>
      <w:r w:rsidR="008F035D">
        <w:rPr>
          <w:noProof/>
        </w:rPr>
        <w:t>,</w:t>
      </w:r>
      <w:r>
        <w:rPr>
          <w:noProof/>
        </w:rPr>
        <w:t xml:space="preserve"> it consists</w:t>
      </w:r>
      <w:r w:rsidR="008F035D">
        <w:rPr>
          <w:noProof/>
        </w:rPr>
        <w:t xml:space="preserve"> of list of all the challans that are generated and are not marked as </w:t>
      </w:r>
      <w:r w:rsidR="00013EB0">
        <w:rPr>
          <w:i/>
          <w:noProof/>
        </w:rPr>
        <w:t>Gate Out</w:t>
      </w:r>
      <w:r w:rsidR="008F035D">
        <w:rPr>
          <w:i/>
          <w:noProof/>
        </w:rPr>
        <w:t>.</w:t>
      </w:r>
    </w:p>
    <w:p w14:paraId="06B27EE7" w14:textId="383DA6E8" w:rsidR="002C23D7" w:rsidRDefault="008F035D" w:rsidP="004028EF">
      <w:pPr>
        <w:pStyle w:val="ListParagraph"/>
        <w:numPr>
          <w:ilvl w:val="0"/>
          <w:numId w:val="11"/>
        </w:numPr>
        <w:rPr>
          <w:noProof/>
        </w:rPr>
      </w:pPr>
      <w:r>
        <w:rPr>
          <w:noProof/>
        </w:rPr>
        <w:t>Gate Outed Vehic</w:t>
      </w:r>
      <w:r w:rsidR="002C23D7">
        <w:rPr>
          <w:noProof/>
        </w:rPr>
        <w:t>les List</w:t>
      </w:r>
    </w:p>
    <w:p w14:paraId="609D4705" w14:textId="46B3A9A6" w:rsidR="004028EF" w:rsidRPr="00545FFB" w:rsidRDefault="00921D37" w:rsidP="002C23D7">
      <w:pPr>
        <w:pStyle w:val="ListParagraph"/>
        <w:ind w:left="2160"/>
        <w:rPr>
          <w:noProof/>
        </w:rPr>
      </w:pPr>
      <w:r>
        <w:rPr>
          <w:noProof/>
        </w:rPr>
        <w:t xml:space="preserve">This list consists of all the challans whose status is </w:t>
      </w:r>
      <w:r w:rsidR="00013EB0">
        <w:rPr>
          <w:i/>
          <w:noProof/>
        </w:rPr>
        <w:t>G</w:t>
      </w:r>
      <w:r>
        <w:rPr>
          <w:i/>
          <w:noProof/>
        </w:rPr>
        <w:t xml:space="preserve">ate </w:t>
      </w:r>
      <w:r w:rsidR="00013EB0">
        <w:rPr>
          <w:i/>
          <w:noProof/>
        </w:rPr>
        <w:t>O</w:t>
      </w:r>
      <w:r w:rsidR="00545FFB">
        <w:rPr>
          <w:i/>
          <w:noProof/>
        </w:rPr>
        <w:t>ut.</w:t>
      </w:r>
      <w:r w:rsidR="00545FFB">
        <w:rPr>
          <w:noProof/>
        </w:rPr>
        <w:t xml:space="preserve"> That is, it consists of list of all the challas that are out of gate but not yet reached destination. </w:t>
      </w:r>
    </w:p>
    <w:p w14:paraId="0C1E73A2" w14:textId="0746D5C9" w:rsidR="002C23D7" w:rsidRDefault="002C23D7" w:rsidP="004028EF">
      <w:pPr>
        <w:pStyle w:val="ListParagraph"/>
        <w:numPr>
          <w:ilvl w:val="0"/>
          <w:numId w:val="10"/>
        </w:numPr>
        <w:rPr>
          <w:noProof/>
        </w:rPr>
      </w:pPr>
      <w:r>
        <w:rPr>
          <w:noProof/>
        </w:rPr>
        <w:t>Completed Trip Vehicles List</w:t>
      </w:r>
    </w:p>
    <w:p w14:paraId="0CBA6D0D" w14:textId="4D0CE775" w:rsidR="004028EF" w:rsidRPr="00545FFB" w:rsidRDefault="00545FFB" w:rsidP="002C23D7">
      <w:pPr>
        <w:pStyle w:val="ListParagraph"/>
        <w:ind w:left="2160"/>
        <w:rPr>
          <w:noProof/>
        </w:rPr>
      </w:pPr>
      <w:r>
        <w:rPr>
          <w:noProof/>
        </w:rPr>
        <w:t xml:space="preserve">This list consists of all the challans whose status is </w:t>
      </w:r>
      <w:r w:rsidR="00013EB0">
        <w:rPr>
          <w:i/>
          <w:noProof/>
        </w:rPr>
        <w:t>C</w:t>
      </w:r>
      <w:r>
        <w:rPr>
          <w:i/>
          <w:noProof/>
        </w:rPr>
        <w:t xml:space="preserve">ompleted. </w:t>
      </w:r>
    </w:p>
    <w:p w14:paraId="3F10A1CE" w14:textId="77777777" w:rsidR="004028EF" w:rsidRPr="004028EF" w:rsidRDefault="004028EF" w:rsidP="00252CF3">
      <w:pPr>
        <w:pStyle w:val="ListParagraph"/>
        <w:rPr>
          <w:szCs w:val="24"/>
        </w:rPr>
      </w:pPr>
    </w:p>
    <w:p w14:paraId="6DAA4013" w14:textId="0216F3E5" w:rsidR="00276353" w:rsidRDefault="00276353" w:rsidP="00276353">
      <w:pPr>
        <w:pStyle w:val="ListParagraph"/>
        <w:numPr>
          <w:ilvl w:val="0"/>
          <w:numId w:val="8"/>
        </w:numPr>
        <w:rPr>
          <w:b/>
          <w:sz w:val="24"/>
          <w:szCs w:val="24"/>
        </w:rPr>
      </w:pPr>
      <w:r>
        <w:rPr>
          <w:b/>
          <w:sz w:val="24"/>
          <w:szCs w:val="24"/>
        </w:rPr>
        <w:t>Edit challan</w:t>
      </w:r>
    </w:p>
    <w:p w14:paraId="27687B41" w14:textId="589D243D" w:rsidR="00EA3B49" w:rsidRPr="00EA3B49" w:rsidRDefault="00EA3B49" w:rsidP="00EA3B49">
      <w:pPr>
        <w:pStyle w:val="ListParagraph"/>
        <w:rPr>
          <w:szCs w:val="24"/>
        </w:rPr>
      </w:pPr>
      <w:r>
        <w:rPr>
          <w:szCs w:val="24"/>
        </w:rPr>
        <w:t xml:space="preserve">It is the portal which provides the edit option for generated challans. The challans are editable until they cross the gate which means one cannot edit the challan if it is out of gate. </w:t>
      </w:r>
    </w:p>
    <w:p w14:paraId="244FC9C2" w14:textId="77777777" w:rsidR="00276353" w:rsidRPr="00586D70" w:rsidRDefault="00276353" w:rsidP="00586D70">
      <w:pPr>
        <w:pStyle w:val="ListParagraph"/>
        <w:rPr>
          <w:szCs w:val="24"/>
        </w:rPr>
      </w:pPr>
    </w:p>
    <w:p w14:paraId="0EB7F793" w14:textId="77777777" w:rsidR="00586D70" w:rsidRPr="00586D70" w:rsidRDefault="00586D70" w:rsidP="00586D70">
      <w:pPr>
        <w:pStyle w:val="ListParagraph"/>
        <w:rPr>
          <w:szCs w:val="24"/>
        </w:rPr>
      </w:pPr>
    </w:p>
    <w:p w14:paraId="2F35FC45" w14:textId="77777777" w:rsidR="001B7AE0" w:rsidRDefault="001B7AE0" w:rsidP="001B7AE0"/>
    <w:p w14:paraId="451BA3BB" w14:textId="22B5A394" w:rsidR="001B7AE0" w:rsidRDefault="001B7AE0" w:rsidP="001B7AE0"/>
    <w:p w14:paraId="2D51322B" w14:textId="1EFE6773" w:rsidR="00524C76" w:rsidRDefault="00524C76" w:rsidP="001B7AE0"/>
    <w:p w14:paraId="20D379BA" w14:textId="77777777" w:rsidR="00524C76" w:rsidRDefault="00524C76" w:rsidP="001B7AE0"/>
    <w:p w14:paraId="50650D68" w14:textId="77777777" w:rsidR="001B7AE0" w:rsidRDefault="001B7AE0" w:rsidP="001B7AE0"/>
    <w:p w14:paraId="4FC02BC4" w14:textId="77777777" w:rsidR="001B7AE0" w:rsidRDefault="001B7AE0" w:rsidP="001B7AE0"/>
    <w:p w14:paraId="1A5BE801" w14:textId="77777777" w:rsidR="001B7AE0" w:rsidRDefault="001B7AE0" w:rsidP="001B7AE0"/>
    <w:p w14:paraId="52E0341F" w14:textId="2C136DF7" w:rsidR="001B7AE0" w:rsidRDefault="001B7AE0" w:rsidP="001B7AE0"/>
    <w:p w14:paraId="006E5AED" w14:textId="77777777" w:rsidR="004C459D" w:rsidRDefault="004C459D" w:rsidP="001B7AE0"/>
    <w:p w14:paraId="49B38F21" w14:textId="77777777" w:rsidR="00B820C4" w:rsidRDefault="00B820C4" w:rsidP="00B97792">
      <w:pPr>
        <w:rPr>
          <w:b/>
          <w:sz w:val="28"/>
          <w:szCs w:val="28"/>
          <w:u w:val="single"/>
        </w:rPr>
      </w:pPr>
    </w:p>
    <w:p w14:paraId="07BAEE52" w14:textId="77777777" w:rsidR="00B820C4" w:rsidRDefault="00B820C4">
      <w:pPr>
        <w:rPr>
          <w:b/>
          <w:sz w:val="28"/>
          <w:szCs w:val="28"/>
          <w:u w:val="single"/>
        </w:rPr>
      </w:pPr>
    </w:p>
    <w:p w14:paraId="4E3F48DB" w14:textId="77777777" w:rsidR="00B820C4" w:rsidRDefault="00B820C4">
      <w:pPr>
        <w:rPr>
          <w:b/>
          <w:sz w:val="28"/>
          <w:szCs w:val="28"/>
          <w:u w:val="single"/>
        </w:rPr>
      </w:pPr>
    </w:p>
    <w:p w14:paraId="2522DCBE" w14:textId="77777777" w:rsidR="00B820C4" w:rsidRDefault="00B820C4">
      <w:pPr>
        <w:rPr>
          <w:b/>
          <w:sz w:val="28"/>
          <w:szCs w:val="28"/>
          <w:u w:val="single"/>
        </w:rPr>
      </w:pPr>
    </w:p>
    <w:p w14:paraId="1FEEA696" w14:textId="77777777" w:rsidR="00B820C4" w:rsidRDefault="00B820C4">
      <w:pPr>
        <w:rPr>
          <w:b/>
          <w:sz w:val="28"/>
          <w:szCs w:val="28"/>
          <w:u w:val="single"/>
        </w:rPr>
      </w:pPr>
    </w:p>
    <w:p w14:paraId="4EC351AD" w14:textId="77777777" w:rsidR="00B820C4" w:rsidRDefault="00B820C4">
      <w:pPr>
        <w:rPr>
          <w:b/>
          <w:sz w:val="28"/>
          <w:szCs w:val="28"/>
          <w:u w:val="single"/>
        </w:rPr>
      </w:pPr>
    </w:p>
    <w:p w14:paraId="33A32EC8" w14:textId="77777777" w:rsidR="00B820C4" w:rsidRDefault="00B820C4">
      <w:pPr>
        <w:rPr>
          <w:b/>
          <w:sz w:val="28"/>
          <w:szCs w:val="28"/>
          <w:u w:val="single"/>
        </w:rPr>
      </w:pPr>
    </w:p>
    <w:p w14:paraId="29EC8D73" w14:textId="77777777" w:rsidR="00B820C4" w:rsidRDefault="00B820C4">
      <w:pPr>
        <w:rPr>
          <w:b/>
          <w:sz w:val="28"/>
          <w:szCs w:val="28"/>
          <w:u w:val="single"/>
        </w:rPr>
      </w:pPr>
    </w:p>
    <w:p w14:paraId="2C09EBD5" w14:textId="77777777" w:rsidR="00B820C4" w:rsidRDefault="00B820C4">
      <w:pPr>
        <w:rPr>
          <w:b/>
          <w:sz w:val="28"/>
          <w:szCs w:val="28"/>
          <w:u w:val="single"/>
        </w:rPr>
      </w:pPr>
    </w:p>
    <w:p w14:paraId="39EBDA06" w14:textId="36BE3D3E" w:rsidR="00896DAF" w:rsidRDefault="00896DAF">
      <w:pPr>
        <w:rPr>
          <w:b/>
          <w:sz w:val="28"/>
          <w:szCs w:val="28"/>
          <w:u w:val="single"/>
        </w:rPr>
      </w:pPr>
    </w:p>
    <w:p w14:paraId="3B404E56" w14:textId="77777777" w:rsidR="00896DAF" w:rsidRDefault="00896DAF">
      <w:pPr>
        <w:rPr>
          <w:b/>
          <w:sz w:val="28"/>
          <w:szCs w:val="28"/>
          <w:u w:val="single"/>
        </w:rPr>
      </w:pPr>
    </w:p>
    <w:p w14:paraId="3BDBFB6A" w14:textId="77777777" w:rsidR="00B820C4" w:rsidRDefault="00B820C4">
      <w:pPr>
        <w:rPr>
          <w:b/>
          <w:sz w:val="28"/>
          <w:szCs w:val="28"/>
          <w:u w:val="single"/>
        </w:rPr>
      </w:pPr>
    </w:p>
    <w:p w14:paraId="60EF9F15" w14:textId="026A0D3D" w:rsidR="00B820C4" w:rsidRPr="00B820C4" w:rsidRDefault="00B820C4" w:rsidP="00B820C4">
      <w:pPr>
        <w:jc w:val="center"/>
        <w:outlineLvl w:val="0"/>
        <w:rPr>
          <w:b/>
          <w:sz w:val="52"/>
          <w:szCs w:val="52"/>
        </w:rPr>
      </w:pPr>
      <w:bookmarkStart w:id="1" w:name="_Toc5204730"/>
      <w:r w:rsidRPr="00B820C4">
        <w:rPr>
          <w:b/>
          <w:sz w:val="52"/>
          <w:szCs w:val="52"/>
        </w:rPr>
        <w:t>Flowcharts</w:t>
      </w:r>
      <w:bookmarkEnd w:id="1"/>
    </w:p>
    <w:p w14:paraId="7726B20E" w14:textId="77777777" w:rsidR="00B820C4" w:rsidRDefault="00B820C4">
      <w:pPr>
        <w:rPr>
          <w:b/>
          <w:sz w:val="28"/>
          <w:szCs w:val="28"/>
          <w:u w:val="single"/>
        </w:rPr>
      </w:pPr>
    </w:p>
    <w:p w14:paraId="16782946" w14:textId="77777777" w:rsidR="00B820C4" w:rsidRDefault="00B820C4">
      <w:pPr>
        <w:rPr>
          <w:b/>
          <w:sz w:val="28"/>
          <w:szCs w:val="28"/>
          <w:u w:val="single"/>
        </w:rPr>
      </w:pPr>
    </w:p>
    <w:p w14:paraId="3578CF7F" w14:textId="1AD4330E" w:rsidR="00B820C4" w:rsidRDefault="00B820C4">
      <w:pPr>
        <w:rPr>
          <w:b/>
          <w:sz w:val="28"/>
          <w:szCs w:val="28"/>
          <w:u w:val="single"/>
        </w:rPr>
      </w:pPr>
      <w:r>
        <w:rPr>
          <w:b/>
          <w:sz w:val="28"/>
          <w:szCs w:val="28"/>
          <w:u w:val="single"/>
        </w:rPr>
        <w:br w:type="page"/>
      </w:r>
    </w:p>
    <w:p w14:paraId="7C920C26" w14:textId="0012163A" w:rsidR="00A643A6" w:rsidRPr="00B820C4" w:rsidRDefault="00F149CC" w:rsidP="00B820C4">
      <w:pPr>
        <w:outlineLvl w:val="1"/>
        <w:rPr>
          <w:b/>
          <w:sz w:val="28"/>
          <w:szCs w:val="28"/>
        </w:rPr>
      </w:pPr>
      <w:bookmarkStart w:id="2" w:name="_Toc5204731"/>
      <w:r>
        <w:rPr>
          <w:b/>
          <w:sz w:val="28"/>
          <w:szCs w:val="28"/>
        </w:rPr>
        <w:t>Flow of actions for challan generation</w:t>
      </w:r>
      <w:bookmarkEnd w:id="2"/>
    </w:p>
    <w:p w14:paraId="74C176DA" w14:textId="2A0F4D51" w:rsidR="00FF7ADC" w:rsidRDefault="00FF7ADC" w:rsidP="00B97792">
      <w:pPr>
        <w:rPr>
          <w:b/>
          <w:sz w:val="28"/>
          <w:szCs w:val="28"/>
          <w:u w:val="single"/>
        </w:rPr>
      </w:pPr>
    </w:p>
    <w:p w14:paraId="2DE85EAA" w14:textId="6440EFBC" w:rsidR="00A643A6" w:rsidRDefault="00D67076" w:rsidP="00B97792">
      <w:pPr>
        <w:rPr>
          <w:b/>
          <w:sz w:val="28"/>
          <w:szCs w:val="28"/>
          <w:u w:val="single"/>
        </w:rPr>
      </w:pPr>
      <w:r>
        <w:rPr>
          <w:b/>
          <w:noProof/>
          <w:sz w:val="28"/>
          <w:szCs w:val="28"/>
          <w:u w:val="single"/>
          <w:lang w:val="en-US" w:bidi="te-IN"/>
        </w:rPr>
        <mc:AlternateContent>
          <mc:Choice Requires="wpg">
            <w:drawing>
              <wp:anchor distT="0" distB="0" distL="114300" distR="114300" simplePos="0" relativeHeight="251663872" behindDoc="0" locked="0" layoutInCell="1" allowOverlap="1" wp14:anchorId="1FF6BD36" wp14:editId="76037601">
                <wp:simplePos x="0" y="0"/>
                <wp:positionH relativeFrom="column">
                  <wp:posOffset>1308295</wp:posOffset>
                </wp:positionH>
                <wp:positionV relativeFrom="paragraph">
                  <wp:posOffset>254929</wp:posOffset>
                </wp:positionV>
                <wp:extent cx="3386407" cy="3779372"/>
                <wp:effectExtent l="0" t="0" r="24130" b="12065"/>
                <wp:wrapNone/>
                <wp:docPr id="159" name="Group 159"/>
                <wp:cNvGraphicFramePr/>
                <a:graphic xmlns:a="http://schemas.openxmlformats.org/drawingml/2006/main">
                  <a:graphicData uri="http://schemas.microsoft.com/office/word/2010/wordprocessingGroup">
                    <wpg:wgp>
                      <wpg:cNvGrpSpPr/>
                      <wpg:grpSpPr>
                        <a:xfrm>
                          <a:off x="0" y="0"/>
                          <a:ext cx="3386407" cy="3779372"/>
                          <a:chOff x="0" y="-35168"/>
                          <a:chExt cx="3386407" cy="3779372"/>
                        </a:xfrm>
                      </wpg:grpSpPr>
                      <wpg:grpSp>
                        <wpg:cNvPr id="37" name="Group 37"/>
                        <wpg:cNvGrpSpPr/>
                        <wpg:grpSpPr>
                          <a:xfrm>
                            <a:off x="850948" y="-35168"/>
                            <a:ext cx="1388258" cy="3779372"/>
                            <a:chOff x="-148" y="-34841"/>
                            <a:chExt cx="1388845" cy="3744199"/>
                          </a:xfrm>
                        </wpg:grpSpPr>
                        <wps:wsp>
                          <wps:cNvPr id="27" name="Straight Arrow Connector 27"/>
                          <wps:cNvCnPr/>
                          <wps:spPr>
                            <a:xfrm flipH="1">
                              <a:off x="638355" y="500332"/>
                              <a:ext cx="8626" cy="483666"/>
                            </a:xfrm>
                            <a:prstGeom prst="straightConnector1">
                              <a:avLst/>
                            </a:prstGeom>
                            <a:ln w="19050">
                              <a:solidFill>
                                <a:schemeClr val="tx1"/>
                              </a:solidFill>
                              <a:tailEnd type="arrow"/>
                            </a:ln>
                          </wps:spPr>
                          <wps:style>
                            <a:lnRef idx="1">
                              <a:schemeClr val="dk1"/>
                            </a:lnRef>
                            <a:fillRef idx="0">
                              <a:schemeClr val="dk1"/>
                            </a:fillRef>
                            <a:effectRef idx="0">
                              <a:schemeClr val="dk1"/>
                            </a:effectRef>
                            <a:fontRef idx="minor">
                              <a:schemeClr val="tx1"/>
                            </a:fontRef>
                          </wps:style>
                          <wps:bodyPr/>
                        </wps:wsp>
                        <wps:wsp>
                          <wps:cNvPr id="20" name="Rounded Rectangle 20"/>
                          <wps:cNvSpPr/>
                          <wps:spPr>
                            <a:xfrm>
                              <a:off x="-148" y="-34841"/>
                              <a:ext cx="1328468" cy="53514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494CFB" w14:textId="1A449FB0" w:rsidR="00A1345B" w:rsidRPr="00FD1F3B" w:rsidRDefault="00A1345B" w:rsidP="00FD1F3B">
                                <w:pPr>
                                  <w:jc w:val="center"/>
                                  <w:rPr>
                                    <w:color w:val="000000" w:themeColor="text1"/>
                                  </w:rPr>
                                </w:pPr>
                                <w:r w:rsidRPr="00FD1F3B">
                                  <w:rPr>
                                    <w:color w:val="000000" w:themeColor="text1"/>
                                  </w:rPr>
                                  <w:t>Login</w:t>
                                </w:r>
                                <w:r>
                                  <w:rPr>
                                    <w:color w:val="000000" w:themeColor="text1"/>
                                  </w:rPr>
                                  <w:t xml:space="preserve"> to portal to view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ounded Rectangle 21"/>
                          <wps:cNvSpPr/>
                          <wps:spPr>
                            <a:xfrm>
                              <a:off x="43132" y="983411"/>
                              <a:ext cx="1242060"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76FF9FC" w14:textId="09FA2367" w:rsidR="00A1345B" w:rsidRPr="00FD1F3B" w:rsidRDefault="00A1345B" w:rsidP="00ED459B">
                                <w:pPr>
                                  <w:jc w:val="center"/>
                                  <w:rPr>
                                    <w:color w:val="000000" w:themeColor="text1"/>
                                  </w:rPr>
                                </w:pPr>
                                <w:r>
                                  <w:rPr>
                                    <w:color w:val="000000" w:themeColor="text1"/>
                                  </w:rPr>
                                  <w:t>Create ma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ounded Rectangle 22"/>
                          <wps:cNvSpPr/>
                          <wps:spPr>
                            <a:xfrm>
                              <a:off x="43132" y="1759788"/>
                              <a:ext cx="1345565"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317218" w14:textId="58FFE994" w:rsidR="00A1345B" w:rsidRPr="00FD1F3B" w:rsidRDefault="00A1345B" w:rsidP="00ED459B">
                                <w:pPr>
                                  <w:jc w:val="center"/>
                                  <w:rPr>
                                    <w:color w:val="000000" w:themeColor="text1"/>
                                  </w:rPr>
                                </w:pPr>
                                <w:r>
                                  <w:rPr>
                                    <w:color w:val="000000" w:themeColor="text1"/>
                                  </w:rPr>
                                  <w:t>Create mov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ounded Rectangle 23"/>
                          <wps:cNvSpPr/>
                          <wps:spPr>
                            <a:xfrm>
                              <a:off x="77638" y="2579298"/>
                              <a:ext cx="1242060" cy="301625"/>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68BF7C" w14:textId="5AA2A15C" w:rsidR="00A1345B" w:rsidRPr="00FD1F3B" w:rsidRDefault="00A1345B" w:rsidP="00ED459B">
                                <w:pPr>
                                  <w:jc w:val="center"/>
                                  <w:rPr>
                                    <w:color w:val="000000" w:themeColor="text1"/>
                                  </w:rPr>
                                </w:pPr>
                                <w:r>
                                  <w:rPr>
                                    <w:color w:val="000000" w:themeColor="text1"/>
                                  </w:rPr>
                                  <w:t>Create chal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ounded Rectangle 24"/>
                          <wps:cNvSpPr/>
                          <wps:spPr>
                            <a:xfrm>
                              <a:off x="224287" y="3416060"/>
                              <a:ext cx="1009291" cy="293298"/>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151AF1" w14:textId="4F5D2BB9" w:rsidR="00A1345B" w:rsidRPr="00FD1F3B" w:rsidRDefault="00A1345B" w:rsidP="00ED459B">
                                <w:pPr>
                                  <w:jc w:val="center"/>
                                  <w:rPr>
                                    <w:color w:val="000000" w:themeColor="text1"/>
                                  </w:rPr>
                                </w:pPr>
                                <w:r>
                                  <w:rPr>
                                    <w:color w:val="000000" w:themeColor="text1"/>
                                  </w:rPr>
                                  <w:t>Print chal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Arrow Connector 31"/>
                          <wps:cNvCnPr/>
                          <wps:spPr>
                            <a:xfrm>
                              <a:off x="646981" y="1285335"/>
                              <a:ext cx="0" cy="474752"/>
                            </a:xfrm>
                            <a:prstGeom prst="straightConnector1">
                              <a:avLst/>
                            </a:prstGeom>
                            <a:ln w="19050">
                              <a:solidFill>
                                <a:schemeClr val="tx1"/>
                              </a:solidFill>
                              <a:tailEnd type="arrow"/>
                            </a:ln>
                          </wps:spPr>
                          <wps:style>
                            <a:lnRef idx="1">
                              <a:schemeClr val="accent4"/>
                            </a:lnRef>
                            <a:fillRef idx="0">
                              <a:schemeClr val="accent4"/>
                            </a:fillRef>
                            <a:effectRef idx="0">
                              <a:schemeClr val="accent4"/>
                            </a:effectRef>
                            <a:fontRef idx="minor">
                              <a:schemeClr val="tx1"/>
                            </a:fontRef>
                          </wps:style>
                          <wps:bodyPr/>
                        </wps:wsp>
                        <wps:wsp>
                          <wps:cNvPr id="33" name="Straight Arrow Connector 33"/>
                          <wps:cNvCnPr/>
                          <wps:spPr>
                            <a:xfrm>
                              <a:off x="646981" y="2061713"/>
                              <a:ext cx="0" cy="517885"/>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34" name="Straight Arrow Connector 34"/>
                          <wps:cNvCnPr/>
                          <wps:spPr>
                            <a:xfrm>
                              <a:off x="646981" y="2881222"/>
                              <a:ext cx="0" cy="535137"/>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112" name="Straight Connector 112"/>
                        <wps:cNvCnPr/>
                        <wps:spPr>
                          <a:xfrm>
                            <a:off x="2187527" y="393896"/>
                            <a:ext cx="119888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wps:spPr>
                          <a:xfrm>
                            <a:off x="3383280" y="393896"/>
                            <a:ext cx="0" cy="241490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Straight Connector 128"/>
                        <wps:cNvCnPr/>
                        <wps:spPr>
                          <a:xfrm>
                            <a:off x="14068" y="393896"/>
                            <a:ext cx="84455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9" name="Straight Connector 129"/>
                        <wps:cNvCnPr/>
                        <wps:spPr>
                          <a:xfrm>
                            <a:off x="0" y="393896"/>
                            <a:ext cx="0" cy="156972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Arrow Connector 125"/>
                        <wps:cNvCnPr/>
                        <wps:spPr>
                          <a:xfrm flipH="1">
                            <a:off x="2176390" y="2798299"/>
                            <a:ext cx="1207506"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s:wsp>
                        <wps:cNvPr id="130" name="Straight Arrow Connector 130"/>
                        <wps:cNvCnPr/>
                        <wps:spPr>
                          <a:xfrm>
                            <a:off x="14068" y="1961271"/>
                            <a:ext cx="887730" cy="0"/>
                          </a:xfrm>
                          <a:prstGeom prst="straightConnector1">
                            <a:avLst/>
                          </a:prstGeom>
                          <a:ln w="19050">
                            <a:solidFill>
                              <a:schemeClr val="tx1"/>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14:sizeRelV relativeFrom="margin">
                  <wp14:pctHeight>0</wp14:pctHeight>
                </wp14:sizeRelV>
              </wp:anchor>
            </w:drawing>
          </mc:Choice>
          <mc:Fallback>
            <w:pict>
              <v:group w14:anchorId="1FF6BD36" id="Group 159" o:spid="_x0000_s1026" style="position:absolute;margin-left:103pt;margin-top:20.05pt;width:266.65pt;height:297.6pt;z-index:251663872;mso-height-relative:margin" coordorigin=",-351" coordsize="33864,377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">
                <v:group id="Group 37" o:spid="_x0000_s1027" style="position:absolute;left:8509;top:-351;width:13883;height:37793" coordorigin="-1,-348" coordsize="13888,37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type id="_x0000_t32" coordsize="21600,21600" o:spt="32" o:oned="t" path="m,l21600,21600e" filled="f">
                    <v:path arrowok="t" fillok="f" o:connecttype="none"/>
                    <o:lock v:ext="edit" shapetype="t"/>
                  </v:shapetype>
                  <v:shape id="Straight Arrow Connector 27" o:spid="_x0000_s1028" type="#_x0000_t32" style="position:absolute;left:6383;top:5003;width:86;height:48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" strokecolor="black [3213]" strokeweight="1.5pt">
                    <v:stroke endarrow="open" joinstyle="miter"/>
                  </v:shape>
                  <v:roundrect id="Rounded Rectangle 20" o:spid="_x0000_s1029" style="position:absolute;left:-1;top:-348;width:13284;height:535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" filled="f" strokecolor="black [3213]" strokeweight="1.5pt">
                    <v:stroke joinstyle="miter"/>
                    <v:textbox>
                      <w:txbxContent>
                        <w:p w14:paraId="4C494CFB" w14:textId="1A449FB0" w:rsidR="00A1345B" w:rsidRPr="00FD1F3B" w:rsidRDefault="00A1345B" w:rsidP="00FD1F3B">
                          <w:pPr>
                            <w:jc w:val="center"/>
                            <w:rPr>
                              <w:color w:val="000000" w:themeColor="text1"/>
                            </w:rPr>
                          </w:pPr>
                          <w:r w:rsidRPr="00FD1F3B">
                            <w:rPr>
                              <w:color w:val="000000" w:themeColor="text1"/>
                            </w:rPr>
                            <w:t>Login</w:t>
                          </w:r>
                          <w:r>
                            <w:rPr>
                              <w:color w:val="000000" w:themeColor="text1"/>
                            </w:rPr>
                            <w:t xml:space="preserve"> to portal to view home page</w:t>
                          </w:r>
                        </w:p>
                      </w:txbxContent>
                    </v:textbox>
                  </v:roundrect>
                  <v:roundrect id="Rounded Rectangle 21" o:spid="_x0000_s1030" style="position:absolute;left:431;top:9834;width:12420;height:301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" filled="f" strokecolor="black [3213]" strokeweight="1.5pt">
                    <v:stroke joinstyle="miter"/>
                    <v:textbox>
                      <w:txbxContent>
                        <w:p w14:paraId="576FF9FC" w14:textId="09FA2367" w:rsidR="00A1345B" w:rsidRPr="00FD1F3B" w:rsidRDefault="00A1345B" w:rsidP="00ED459B">
                          <w:pPr>
                            <w:jc w:val="center"/>
                            <w:rPr>
                              <w:color w:val="000000" w:themeColor="text1"/>
                            </w:rPr>
                          </w:pPr>
                          <w:r>
                            <w:rPr>
                              <w:color w:val="000000" w:themeColor="text1"/>
                            </w:rPr>
                            <w:t>Create masters</w:t>
                          </w:r>
                        </w:p>
                      </w:txbxContent>
                    </v:textbox>
                  </v:roundrect>
                  <v:roundrect id="Rounded Rectangle 22" o:spid="_x0000_s1031" style="position:absolute;left:431;top:17597;width:13455;height:30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" filled="f" strokecolor="black [3213]" strokeweight="1.5pt">
                    <v:stroke joinstyle="miter"/>
                    <v:textbox>
                      <w:txbxContent>
                        <w:p w14:paraId="36317218" w14:textId="58FFE994" w:rsidR="00A1345B" w:rsidRPr="00FD1F3B" w:rsidRDefault="00A1345B" w:rsidP="00ED459B">
                          <w:pPr>
                            <w:jc w:val="center"/>
                            <w:rPr>
                              <w:color w:val="000000" w:themeColor="text1"/>
                            </w:rPr>
                          </w:pPr>
                          <w:r>
                            <w:rPr>
                              <w:color w:val="000000" w:themeColor="text1"/>
                            </w:rPr>
                            <w:t>Create movement</w:t>
                          </w:r>
                        </w:p>
                      </w:txbxContent>
                    </v:textbox>
                  </v:roundrect>
                  <v:roundrect id="Rounded Rectangle 23" o:spid="_x0000_s1032" style="position:absolute;left:776;top:25792;width:12420;height:301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" filled="f" strokecolor="black [3213]" strokeweight="1.5pt">
                    <v:stroke joinstyle="miter"/>
                    <v:textbox>
                      <w:txbxContent>
                        <w:p w14:paraId="0E68BF7C" w14:textId="5AA2A15C" w:rsidR="00A1345B" w:rsidRPr="00FD1F3B" w:rsidRDefault="00A1345B" w:rsidP="00ED459B">
                          <w:pPr>
                            <w:jc w:val="center"/>
                            <w:rPr>
                              <w:color w:val="000000" w:themeColor="text1"/>
                            </w:rPr>
                          </w:pPr>
                          <w:r>
                            <w:rPr>
                              <w:color w:val="000000" w:themeColor="text1"/>
                            </w:rPr>
                            <w:t>Create challan</w:t>
                          </w:r>
                        </w:p>
                      </w:txbxContent>
                    </v:textbox>
                  </v:roundrect>
                  <v:roundrect id="Rounded Rectangle 24" o:spid="_x0000_s1033" style="position:absolute;left:2242;top:34160;width:10093;height:293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" filled="f" strokecolor="black [3213]" strokeweight="1.5pt">
                    <v:stroke joinstyle="miter"/>
                    <v:textbox>
                      <w:txbxContent>
                        <w:p w14:paraId="2C151AF1" w14:textId="4F5D2BB9" w:rsidR="00A1345B" w:rsidRPr="00FD1F3B" w:rsidRDefault="00A1345B" w:rsidP="00ED459B">
                          <w:pPr>
                            <w:jc w:val="center"/>
                            <w:rPr>
                              <w:color w:val="000000" w:themeColor="text1"/>
                            </w:rPr>
                          </w:pPr>
                          <w:r>
                            <w:rPr>
                              <w:color w:val="000000" w:themeColor="text1"/>
                            </w:rPr>
                            <w:t>Print challan</w:t>
                          </w:r>
                        </w:p>
                      </w:txbxContent>
                    </v:textbox>
                  </v:roundrect>
                  <v:shape id="Straight Arrow Connector 31" o:spid="_x0000_s1034" type="#_x0000_t32" style="position:absolute;left:6469;top:12853;width:0;height:47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" strokecolor="black [3213]" strokeweight="1.5pt">
                    <v:stroke endarrow="open" joinstyle="miter"/>
                  </v:shape>
                  <v:shape id="Straight Arrow Connector 33" o:spid="_x0000_s1035" type="#_x0000_t32" style="position:absolute;left:6469;top:20617;width:0;height:5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" strokecolor="black [3213]" strokeweight="1.5pt">
                    <v:stroke endarrow="open" joinstyle="miter"/>
                  </v:shape>
                  <v:shape id="Straight Arrow Connector 34" o:spid="_x0000_s1036" type="#_x0000_t32" style="position:absolute;left:6469;top:28812;width:0;height:535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" strokecolor="black [3213]" strokeweight="1.5pt">
                    <v:stroke endarrow="open" joinstyle="miter"/>
                  </v:shape>
                </v:group>
                <v:line id="Straight Connector 112" o:spid="_x0000_s1037" style="position:absolute;visibility:visible;mso-wrap-style:square" from="21875,3938" to="33864,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" strokecolor="black [3213]" strokeweight="1.5pt">
                  <v:stroke joinstyle="miter"/>
                </v:line>
                <v:line id="Straight Connector 126" o:spid="_x0000_s1038" style="position:absolute;visibility:visible;mso-wrap-style:square" from="33832,3938" to="33832,280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" strokecolor="black [3213]" strokeweight="1.5pt">
                  <v:stroke joinstyle="miter"/>
                </v:line>
                <v:line id="Straight Connector 128" o:spid="_x0000_s1039" style="position:absolute;visibility:visible;mso-wrap-style:square" from="140,3938" to="8586,39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" strokecolor="black [3213]" strokeweight="1.5pt">
                  <v:stroke joinstyle="miter"/>
                </v:line>
                <v:line id="Straight Connector 129" o:spid="_x0000_s1040" style="position:absolute;visibility:visible;mso-wrap-style:square" from="0,3938" to="0,196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" strokecolor="black [3213]" strokeweight="1.5pt">
                  <v:stroke joinstyle="miter"/>
                </v:line>
                <v:shape id="Straight Arrow Connector 125" o:spid="_x0000_s1041" type="#_x0000_t32" style="position:absolute;left:21763;top:27982;width:1207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" strokecolor="black [3213]" strokeweight="1.5pt">
                  <v:stroke endarrow="open" joinstyle="miter"/>
                </v:shape>
                <v:shape id="Straight Arrow Connector 130" o:spid="_x0000_s1042" type="#_x0000_t32" style="position:absolute;left:140;top:19612;width:88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" strokecolor="black [3213]" strokeweight="1.5pt">
                  <v:stroke endarrow="open" joinstyle="miter"/>
                </v:shape>
              </v:group>
            </w:pict>
          </mc:Fallback>
        </mc:AlternateContent>
      </w:r>
    </w:p>
    <w:p w14:paraId="406DE644" w14:textId="6E2B12DD" w:rsidR="00FD1F3B" w:rsidRPr="00B97792" w:rsidRDefault="003D04D0" w:rsidP="00B97792">
      <w:pPr>
        <w:rPr>
          <w:b/>
          <w:sz w:val="28"/>
          <w:szCs w:val="28"/>
          <w:u w:val="single"/>
        </w:rPr>
      </w:pPr>
      <w:r>
        <w:rPr>
          <w:sz w:val="28"/>
          <w:szCs w:val="28"/>
        </w:rPr>
        <w:t xml:space="preserve">     </w:t>
      </w:r>
      <w:r w:rsidR="00A643A6">
        <w:rPr>
          <w:sz w:val="28"/>
          <w:szCs w:val="28"/>
        </w:rPr>
        <w:tab/>
      </w:r>
      <w:r w:rsidR="00A643A6">
        <w:rPr>
          <w:sz w:val="28"/>
          <w:szCs w:val="28"/>
        </w:rPr>
        <w:tab/>
      </w:r>
      <w:r w:rsidR="00A643A6">
        <w:rPr>
          <w:sz w:val="28"/>
          <w:szCs w:val="28"/>
        </w:rPr>
        <w:tab/>
      </w:r>
      <w:r w:rsidR="00A643A6">
        <w:tab/>
      </w:r>
      <w:r>
        <w:tab/>
      </w:r>
      <w:r>
        <w:tab/>
      </w:r>
      <w:r>
        <w:tab/>
      </w:r>
      <w:r>
        <w:tab/>
      </w:r>
    </w:p>
    <w:p w14:paraId="22D64D4F" w14:textId="36E758A8" w:rsidR="00B97792" w:rsidRDefault="00A643A6" w:rsidP="003D04D0">
      <w:pPr>
        <w:pStyle w:val="NoSpacing"/>
      </w:pPr>
      <w:r>
        <w:tab/>
      </w:r>
      <w:r>
        <w:tab/>
      </w:r>
      <w:r>
        <w:tab/>
      </w:r>
      <w:r>
        <w:tab/>
      </w:r>
      <w:r>
        <w:tab/>
      </w:r>
      <w:r>
        <w:tab/>
        <w:t xml:space="preserve">    </w:t>
      </w:r>
    </w:p>
    <w:p w14:paraId="4B2F3154" w14:textId="2DAEC6AC" w:rsidR="003D04D0" w:rsidRDefault="003D04D0" w:rsidP="003D04D0">
      <w:pPr>
        <w:pStyle w:val="NoSpacing"/>
      </w:pPr>
      <w:r>
        <w:rPr>
          <w:noProof/>
          <w:lang w:val="en-US" w:bidi="te-IN"/>
        </w:rPr>
        <mc:AlternateContent>
          <mc:Choice Requires="wps">
            <w:drawing>
              <wp:anchor distT="0" distB="0" distL="114300" distR="114300" simplePos="0" relativeHeight="251649536" behindDoc="1" locked="0" layoutInCell="1" allowOverlap="1" wp14:anchorId="14EA47AE" wp14:editId="78746BDC">
                <wp:simplePos x="0" y="0"/>
                <wp:positionH relativeFrom="column">
                  <wp:posOffset>2907102</wp:posOffset>
                </wp:positionH>
                <wp:positionV relativeFrom="paragraph">
                  <wp:posOffset>3894</wp:posOffset>
                </wp:positionV>
                <wp:extent cx="1397479" cy="431488"/>
                <wp:effectExtent l="0" t="0" r="0" b="6985"/>
                <wp:wrapNone/>
                <wp:docPr id="134" name="Text Box 134"/>
                <wp:cNvGraphicFramePr/>
                <a:graphic xmlns:a="http://schemas.openxmlformats.org/drawingml/2006/main">
                  <a:graphicData uri="http://schemas.microsoft.com/office/word/2010/wordprocessingShape">
                    <wps:wsp>
                      <wps:cNvSpPr txBox="1"/>
                      <wps:spPr>
                        <a:xfrm>
                          <a:off x="0" y="0"/>
                          <a:ext cx="1397479" cy="4314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71930AD" w14:textId="3A5E1AE7" w:rsidR="00A1345B" w:rsidRDefault="00A1345B" w:rsidP="003D04D0">
                            <w:pPr>
                              <w:pStyle w:val="NoSpacing"/>
                            </w:pPr>
                            <w:r>
                              <w:t>If any of the masters                                                                                          doesn’t exist</w:t>
                            </w:r>
                          </w:p>
                          <w:p w14:paraId="585A0FD0" w14:textId="77777777" w:rsidR="00A1345B" w:rsidRDefault="00A1345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EA47AE" id="_x0000_t202" coordsize="21600,21600" o:spt="202" path="m,l,21600r21600,l21600,xe">
                <v:stroke joinstyle="miter"/>
                <v:path gradientshapeok="t" o:connecttype="rect"/>
              </v:shapetype>
              <v:shape id="Text Box 134" o:spid="_x0000_s1043" type="#_x0000_t202" style="position:absolute;margin-left:228.9pt;margin-top:.3pt;width:110.05pt;height:3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" fillcolor="white [3201]" stroked="f" strokeweight=".5pt">
                <v:textbox>
                  <w:txbxContent>
                    <w:p w14:paraId="471930AD" w14:textId="3A5E1AE7" w:rsidR="00A1345B" w:rsidRDefault="00A1345B" w:rsidP="003D04D0">
                      <w:pPr>
                        <w:pStyle w:val="NoSpacing"/>
                      </w:pPr>
                      <w:r>
                        <w:t>If any of the masters                                                                                          doesn’t exist</w:t>
                      </w:r>
                    </w:p>
                    <w:p w14:paraId="585A0FD0" w14:textId="77777777" w:rsidR="00A1345B" w:rsidRDefault="00A1345B"/>
                  </w:txbxContent>
                </v:textbox>
              </v:shape>
            </w:pict>
          </mc:Fallback>
        </mc:AlternateContent>
      </w:r>
    </w:p>
    <w:p w14:paraId="1C9ABB41" w14:textId="7F93BE04" w:rsidR="00B97792" w:rsidRDefault="003D04D0" w:rsidP="006E3EED">
      <w:pPr>
        <w:pStyle w:val="NoSpacing"/>
      </w:pPr>
      <w:r>
        <w:rPr>
          <w:noProof/>
          <w:lang w:val="en-US" w:bidi="te-IN"/>
        </w:rPr>
        <mc:AlternateContent>
          <mc:Choice Requires="wps">
            <w:drawing>
              <wp:anchor distT="0" distB="0" distL="114300" distR="114300" simplePos="0" relativeHeight="251648512" behindDoc="1" locked="0" layoutInCell="1" allowOverlap="1" wp14:anchorId="509F404D" wp14:editId="255AD64D">
                <wp:simplePos x="0" y="0"/>
                <wp:positionH relativeFrom="column">
                  <wp:posOffset>4692291</wp:posOffset>
                </wp:positionH>
                <wp:positionV relativeFrom="paragraph">
                  <wp:posOffset>158115</wp:posOffset>
                </wp:positionV>
                <wp:extent cx="1094740" cy="767715"/>
                <wp:effectExtent l="0" t="0" r="0" b="0"/>
                <wp:wrapNone/>
                <wp:docPr id="132" name="Text Box 132"/>
                <wp:cNvGraphicFramePr/>
                <a:graphic xmlns:a="http://schemas.openxmlformats.org/drawingml/2006/main">
                  <a:graphicData uri="http://schemas.microsoft.com/office/word/2010/wordprocessingShape">
                    <wps:wsp>
                      <wps:cNvSpPr txBox="1"/>
                      <wps:spPr>
                        <a:xfrm>
                          <a:off x="0" y="0"/>
                          <a:ext cx="1094740" cy="7677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611B372" w14:textId="1D4B4FCA" w:rsidR="00A1345B" w:rsidRDefault="00A1345B" w:rsidP="003D04D0">
                            <w:pPr>
                              <w:pStyle w:val="NoSpacing"/>
                              <w:jc w:val="center"/>
                            </w:pPr>
                            <w:r>
                              <w:t>all masters are available &amp; movement has already creat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F404D" id="Text Box 132" o:spid="_x0000_s1044" type="#_x0000_t202" style="position:absolute;margin-left:369.45pt;margin-top:12.45pt;width:86.2pt;height:60.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" fillcolor="white [3201]" stroked="f" strokeweight=".5pt">
                <v:textbox>
                  <w:txbxContent>
                    <w:p w14:paraId="6611B372" w14:textId="1D4B4FCA" w:rsidR="00A1345B" w:rsidRDefault="00A1345B" w:rsidP="003D04D0">
                      <w:pPr>
                        <w:pStyle w:val="NoSpacing"/>
                        <w:jc w:val="center"/>
                      </w:pPr>
                      <w:r>
                        <w:t>all masters are available &amp; movement has already created</w:t>
                      </w:r>
                    </w:p>
                  </w:txbxContent>
                </v:textbox>
              </v:shape>
            </w:pict>
          </mc:Fallback>
        </mc:AlternateContent>
      </w:r>
    </w:p>
    <w:p w14:paraId="68C0CA89" w14:textId="2E2B89D4" w:rsidR="00B97792" w:rsidRDefault="00127586" w:rsidP="006E3EED">
      <w:pPr>
        <w:pStyle w:val="NoSpacing"/>
      </w:pPr>
      <w:r>
        <w:rPr>
          <w:noProof/>
          <w:lang w:val="en-US" w:bidi="te-IN"/>
        </w:rPr>
        <mc:AlternateContent>
          <mc:Choice Requires="wps">
            <w:drawing>
              <wp:anchor distT="0" distB="0" distL="114300" distR="114300" simplePos="0" relativeHeight="251650560" behindDoc="1" locked="0" layoutInCell="1" allowOverlap="1" wp14:anchorId="3F35E447" wp14:editId="28DC19B9">
                <wp:simplePos x="0" y="0"/>
                <wp:positionH relativeFrom="column">
                  <wp:posOffset>241300</wp:posOffset>
                </wp:positionH>
                <wp:positionV relativeFrom="paragraph">
                  <wp:posOffset>8890</wp:posOffset>
                </wp:positionV>
                <wp:extent cx="1069340" cy="749935"/>
                <wp:effectExtent l="0" t="0" r="0" b="0"/>
                <wp:wrapNone/>
                <wp:docPr id="133" name="Text Box 133"/>
                <wp:cNvGraphicFramePr/>
                <a:graphic xmlns:a="http://schemas.openxmlformats.org/drawingml/2006/main">
                  <a:graphicData uri="http://schemas.microsoft.com/office/word/2010/wordprocessingShape">
                    <wps:wsp>
                      <wps:cNvSpPr txBox="1"/>
                      <wps:spPr>
                        <a:xfrm>
                          <a:off x="0" y="0"/>
                          <a:ext cx="1069340" cy="7499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47B0D1A" w14:textId="033CA778" w:rsidR="00A1345B" w:rsidRDefault="00A1345B" w:rsidP="003D04D0">
                            <w:pPr>
                              <w:pStyle w:val="NoSpacing"/>
                              <w:jc w:val="center"/>
                            </w:pPr>
                            <w:r>
                              <w:t>all masters are available &amp; movement doesn’t ex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35E447" id="Text Box 133" o:spid="_x0000_s1045" type="#_x0000_t202" style="position:absolute;margin-left:19pt;margin-top:.7pt;width:84.2pt;height:59.0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" fillcolor="white [3201]" stroked="f" strokeweight=".5pt">
                <v:textbox>
                  <w:txbxContent>
                    <w:p w14:paraId="647B0D1A" w14:textId="033CA778" w:rsidR="00A1345B" w:rsidRDefault="00A1345B" w:rsidP="003D04D0">
                      <w:pPr>
                        <w:pStyle w:val="NoSpacing"/>
                        <w:jc w:val="center"/>
                      </w:pPr>
                      <w:r>
                        <w:t>all masters are available &amp; movement doesn’t exist</w:t>
                      </w:r>
                    </w:p>
                  </w:txbxContent>
                </v:textbox>
              </v:shape>
            </w:pict>
          </mc:Fallback>
        </mc:AlternateContent>
      </w:r>
      <w:r w:rsidR="00B97792">
        <w:tab/>
      </w:r>
      <w:r w:rsidR="00B97792">
        <w:tab/>
      </w:r>
      <w:r w:rsidR="00B97792">
        <w:tab/>
      </w:r>
      <w:r w:rsidR="00B97792">
        <w:tab/>
      </w:r>
      <w:r w:rsidR="00B97792">
        <w:tab/>
      </w:r>
      <w:r w:rsidR="00B97792">
        <w:tab/>
        <w:t xml:space="preserve">   </w:t>
      </w:r>
    </w:p>
    <w:p w14:paraId="1A70B179" w14:textId="0FF70FD3" w:rsidR="006E3EED" w:rsidRDefault="00127586" w:rsidP="006E3EED">
      <w:pPr>
        <w:pStyle w:val="NoSpacing"/>
      </w:pPr>
      <w:r>
        <w:tab/>
      </w:r>
      <w:r>
        <w:tab/>
      </w:r>
      <w:r>
        <w:tab/>
      </w:r>
      <w:r>
        <w:tab/>
      </w:r>
      <w:r>
        <w:tab/>
      </w:r>
      <w:r>
        <w:tab/>
      </w:r>
      <w:r>
        <w:tab/>
      </w:r>
      <w:r>
        <w:tab/>
      </w:r>
      <w:r>
        <w:tab/>
      </w:r>
      <w:r>
        <w:tab/>
      </w:r>
      <w:r>
        <w:tab/>
      </w:r>
      <w:r w:rsidR="00B97792">
        <w:tab/>
      </w:r>
      <w:r w:rsidR="00B97792">
        <w:tab/>
      </w:r>
      <w:r w:rsidR="00B97792">
        <w:tab/>
      </w:r>
      <w:r w:rsidR="00B97792">
        <w:tab/>
      </w:r>
      <w:r w:rsidR="00B97792">
        <w:tab/>
      </w:r>
      <w:r w:rsidR="00B97792">
        <w:tab/>
        <w:t xml:space="preserve">   </w:t>
      </w:r>
      <w:r w:rsidR="006E3EED">
        <w:t xml:space="preserve"> </w:t>
      </w:r>
    </w:p>
    <w:p w14:paraId="27F3E31A" w14:textId="66F24D1B" w:rsidR="006E3EED" w:rsidRDefault="00127586" w:rsidP="006E3EED">
      <w:pPr>
        <w:pStyle w:val="NoSpacing"/>
      </w:pPr>
      <w:r>
        <w:rPr>
          <w:noProof/>
          <w:lang w:val="en-US" w:bidi="te-IN"/>
        </w:rPr>
        <mc:AlternateContent>
          <mc:Choice Requires="wps">
            <w:drawing>
              <wp:anchor distT="0" distB="0" distL="114300" distR="114300" simplePos="0" relativeHeight="251651584" behindDoc="0" locked="0" layoutInCell="1" allowOverlap="1" wp14:anchorId="752F94A4" wp14:editId="1ED38834">
                <wp:simplePos x="0" y="0"/>
                <wp:positionH relativeFrom="column">
                  <wp:posOffset>2905760</wp:posOffset>
                </wp:positionH>
                <wp:positionV relativeFrom="paragraph">
                  <wp:posOffset>-4134</wp:posOffset>
                </wp:positionV>
                <wp:extent cx="1293495" cy="249555"/>
                <wp:effectExtent l="0" t="0" r="1905" b="0"/>
                <wp:wrapNone/>
                <wp:docPr id="135" name="Text Box 135"/>
                <wp:cNvGraphicFramePr/>
                <a:graphic xmlns:a="http://schemas.openxmlformats.org/drawingml/2006/main">
                  <a:graphicData uri="http://schemas.microsoft.com/office/word/2010/wordprocessingShape">
                    <wps:wsp>
                      <wps:cNvSpPr txBox="1"/>
                      <wps:spPr>
                        <a:xfrm>
                          <a:off x="0" y="0"/>
                          <a:ext cx="1293495" cy="2495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2DA937C" w14:textId="061C5D1F" w:rsidR="00A1345B" w:rsidRDefault="00A1345B">
                            <w:r>
                              <w:t>If a new mov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F94A4" id="Text Box 135" o:spid="_x0000_s1046" type="#_x0000_t202" style="position:absolute;margin-left:228.8pt;margin-top:-.35pt;width:101.85pt;height:19.6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" fillcolor="white [3201]" stroked="f" strokeweight=".5pt">
                <v:textbox>
                  <w:txbxContent>
                    <w:p w14:paraId="02DA937C" w14:textId="061C5D1F" w:rsidR="00A1345B" w:rsidRDefault="00A1345B">
                      <w:r>
                        <w:t>If a new movement</w:t>
                      </w:r>
                    </w:p>
                  </w:txbxContent>
                </v:textbox>
              </v:shape>
            </w:pict>
          </mc:Fallback>
        </mc:AlternateContent>
      </w:r>
      <w:r>
        <w:tab/>
      </w:r>
      <w:r>
        <w:tab/>
      </w:r>
      <w:r>
        <w:tab/>
      </w:r>
      <w:r>
        <w:tab/>
      </w:r>
      <w:r>
        <w:tab/>
      </w:r>
      <w:r>
        <w:tab/>
        <w:t xml:space="preserve">   </w:t>
      </w:r>
    </w:p>
    <w:p w14:paraId="6A61F5D9" w14:textId="4A96D7CD" w:rsidR="00B97792" w:rsidRDefault="006E3EED" w:rsidP="006E3EED">
      <w:pPr>
        <w:tabs>
          <w:tab w:val="left" w:pos="3614"/>
        </w:tabs>
      </w:pPr>
      <w:r>
        <w:tab/>
      </w:r>
      <w:r>
        <w:tab/>
      </w:r>
    </w:p>
    <w:p w14:paraId="5FACDE1D" w14:textId="5C6CAFF8" w:rsidR="00B97792" w:rsidRDefault="00B97792" w:rsidP="006E3EED">
      <w:pPr>
        <w:tabs>
          <w:tab w:val="left" w:pos="3614"/>
        </w:tabs>
      </w:pPr>
    </w:p>
    <w:p w14:paraId="196D7ED8" w14:textId="175CF3B6" w:rsidR="00A26022" w:rsidRDefault="00B97792" w:rsidP="00A26022">
      <w:pPr>
        <w:tabs>
          <w:tab w:val="left" w:pos="3614"/>
        </w:tabs>
      </w:pPr>
      <w:r>
        <w:tab/>
      </w:r>
      <w:r>
        <w:tab/>
      </w:r>
    </w:p>
    <w:p w14:paraId="7AA9C0DC" w14:textId="77777777" w:rsidR="00A26022" w:rsidRDefault="00A26022" w:rsidP="00A26022">
      <w:pPr>
        <w:tabs>
          <w:tab w:val="left" w:pos="3614"/>
        </w:tabs>
      </w:pPr>
    </w:p>
    <w:p w14:paraId="5D58BE7E" w14:textId="77777777" w:rsidR="00A26022" w:rsidRDefault="00A26022" w:rsidP="00A26022">
      <w:pPr>
        <w:tabs>
          <w:tab w:val="left" w:pos="3614"/>
        </w:tabs>
      </w:pPr>
    </w:p>
    <w:p w14:paraId="3090CA4E" w14:textId="77777777" w:rsidR="00A26022" w:rsidRDefault="00A26022" w:rsidP="00A26022">
      <w:pPr>
        <w:tabs>
          <w:tab w:val="left" w:pos="3614"/>
        </w:tabs>
      </w:pPr>
    </w:p>
    <w:p w14:paraId="3DADE6B5" w14:textId="77777777" w:rsidR="00A26022" w:rsidRDefault="00A26022" w:rsidP="00A26022">
      <w:pPr>
        <w:tabs>
          <w:tab w:val="left" w:pos="3614"/>
        </w:tabs>
      </w:pPr>
    </w:p>
    <w:p w14:paraId="53787576" w14:textId="77777777" w:rsidR="00A26022" w:rsidRDefault="00A26022" w:rsidP="00A26022">
      <w:pPr>
        <w:tabs>
          <w:tab w:val="left" w:pos="3614"/>
        </w:tabs>
      </w:pPr>
    </w:p>
    <w:p w14:paraId="4F3F0330" w14:textId="77777777" w:rsidR="00A26022" w:rsidRDefault="00A26022" w:rsidP="00A26022">
      <w:pPr>
        <w:tabs>
          <w:tab w:val="left" w:pos="3614"/>
        </w:tabs>
      </w:pPr>
    </w:p>
    <w:p w14:paraId="3F6A21AD" w14:textId="77777777" w:rsidR="00A26022" w:rsidRDefault="00A26022" w:rsidP="00A26022">
      <w:pPr>
        <w:tabs>
          <w:tab w:val="left" w:pos="3614"/>
        </w:tabs>
      </w:pPr>
    </w:p>
    <w:p w14:paraId="659AD07F" w14:textId="77777777" w:rsidR="00A26022" w:rsidRDefault="00A26022" w:rsidP="00A26022">
      <w:pPr>
        <w:tabs>
          <w:tab w:val="left" w:pos="3614"/>
        </w:tabs>
      </w:pPr>
    </w:p>
    <w:p w14:paraId="7F3D927E" w14:textId="77777777" w:rsidR="00A26022" w:rsidRDefault="00A26022" w:rsidP="00A26022">
      <w:pPr>
        <w:tabs>
          <w:tab w:val="left" w:pos="3614"/>
        </w:tabs>
      </w:pPr>
    </w:p>
    <w:p w14:paraId="791E20B5" w14:textId="77777777" w:rsidR="00A26022" w:rsidRDefault="00A26022" w:rsidP="00A26022">
      <w:pPr>
        <w:tabs>
          <w:tab w:val="left" w:pos="3614"/>
        </w:tabs>
      </w:pPr>
    </w:p>
    <w:p w14:paraId="57D7F786" w14:textId="77777777" w:rsidR="00674E6C" w:rsidRDefault="00674E6C" w:rsidP="00A26022">
      <w:pPr>
        <w:tabs>
          <w:tab w:val="left" w:pos="3614"/>
        </w:tabs>
      </w:pPr>
    </w:p>
    <w:p w14:paraId="60B1D652" w14:textId="5D24F910" w:rsidR="00674E6C" w:rsidRDefault="00674E6C" w:rsidP="00674E6C">
      <w:r>
        <w:br w:type="page"/>
      </w:r>
    </w:p>
    <w:p w14:paraId="06FDA78C" w14:textId="01AF0F7A" w:rsidR="002C1D50" w:rsidRPr="00B820C4" w:rsidRDefault="00F149CC" w:rsidP="00B820C4">
      <w:pPr>
        <w:outlineLvl w:val="1"/>
        <w:rPr>
          <w:b/>
          <w:sz w:val="28"/>
          <w:szCs w:val="28"/>
        </w:rPr>
      </w:pPr>
      <w:bookmarkStart w:id="3" w:name="_Toc5204732"/>
      <w:r>
        <w:rPr>
          <w:b/>
          <w:sz w:val="28"/>
          <w:szCs w:val="28"/>
        </w:rPr>
        <w:t>Flowchart describing the actions of a</w:t>
      </w:r>
      <w:r w:rsidR="002C1D50" w:rsidRPr="00B820C4">
        <w:rPr>
          <w:b/>
          <w:sz w:val="28"/>
          <w:szCs w:val="28"/>
        </w:rPr>
        <w:t xml:space="preserve"> </w:t>
      </w:r>
      <w:r>
        <w:rPr>
          <w:b/>
          <w:sz w:val="28"/>
          <w:szCs w:val="28"/>
        </w:rPr>
        <w:t>Gate user</w:t>
      </w:r>
      <w:bookmarkEnd w:id="3"/>
    </w:p>
    <w:p w14:paraId="4C11658C" w14:textId="77777777" w:rsidR="002C1D50" w:rsidRDefault="002C1D50" w:rsidP="002C1D50">
      <w:pPr>
        <w:jc w:val="center"/>
      </w:pPr>
    </w:p>
    <w:p w14:paraId="527194D5" w14:textId="77777777" w:rsidR="002C1D50" w:rsidRDefault="002C1D50" w:rsidP="002C1D50">
      <w:pPr>
        <w:jc w:val="center"/>
      </w:pPr>
      <w:r>
        <w:rPr>
          <w:noProof/>
          <w:lang w:val="en-US" w:bidi="te-IN"/>
        </w:rPr>
        <mc:AlternateContent>
          <mc:Choice Requires="wpg">
            <w:drawing>
              <wp:anchor distT="0" distB="0" distL="114300" distR="114300" simplePos="0" relativeHeight="251670016" behindDoc="0" locked="0" layoutInCell="1" allowOverlap="1" wp14:anchorId="23C83B55" wp14:editId="341CFCFF">
                <wp:simplePos x="0" y="0"/>
                <wp:positionH relativeFrom="column">
                  <wp:posOffset>15875</wp:posOffset>
                </wp:positionH>
                <wp:positionV relativeFrom="paragraph">
                  <wp:posOffset>278233</wp:posOffset>
                </wp:positionV>
                <wp:extent cx="5584873" cy="4255478"/>
                <wp:effectExtent l="0" t="0" r="15875" b="12065"/>
                <wp:wrapNone/>
                <wp:docPr id="174" name="Group 174"/>
                <wp:cNvGraphicFramePr/>
                <a:graphic xmlns:a="http://schemas.openxmlformats.org/drawingml/2006/main">
                  <a:graphicData uri="http://schemas.microsoft.com/office/word/2010/wordprocessingGroup">
                    <wpg:wgp>
                      <wpg:cNvGrpSpPr/>
                      <wpg:grpSpPr>
                        <a:xfrm>
                          <a:off x="0" y="0"/>
                          <a:ext cx="5584873" cy="4255478"/>
                          <a:chOff x="0" y="0"/>
                          <a:chExt cx="5584873" cy="4255478"/>
                        </a:xfrm>
                      </wpg:grpSpPr>
                      <wps:wsp>
                        <wps:cNvPr id="175" name="Rounded Rectangle 24"/>
                        <wps:cNvSpPr/>
                        <wps:spPr>
                          <a:xfrm>
                            <a:off x="2025747" y="0"/>
                            <a:ext cx="1406720" cy="36537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9CDC69" w14:textId="77777777" w:rsidR="00A1345B" w:rsidRPr="00FD1F3B" w:rsidRDefault="00A1345B" w:rsidP="002C1D50">
                              <w:pPr>
                                <w:jc w:val="center"/>
                                <w:rPr>
                                  <w:color w:val="000000" w:themeColor="text1"/>
                                </w:rPr>
                              </w:pPr>
                              <w:r>
                                <w:rPr>
                                  <w:color w:val="000000" w:themeColor="text1"/>
                                </w:rPr>
                                <w:t>Login as a gate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 name="Rounded Rectangle 24"/>
                        <wps:cNvSpPr/>
                        <wps:spPr>
                          <a:xfrm>
                            <a:off x="0" y="2426131"/>
                            <a:ext cx="2226365" cy="54894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6CB5541" w14:textId="77777777" w:rsidR="00A1345B" w:rsidRPr="00FD1F3B" w:rsidRDefault="00A1345B" w:rsidP="002C1D50">
                              <w:pPr>
                                <w:jc w:val="center"/>
                                <w:rPr>
                                  <w:color w:val="000000" w:themeColor="text1"/>
                                </w:rPr>
                              </w:pPr>
                              <w:r>
                                <w:rPr>
                                  <w:color w:val="000000" w:themeColor="text1"/>
                                </w:rPr>
                                <w:t>Choose a Challan from the list to update its status to ‘Che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ounded Rectangle 24"/>
                        <wps:cNvSpPr/>
                        <wps:spPr>
                          <a:xfrm>
                            <a:off x="3298873" y="2426677"/>
                            <a:ext cx="2286000" cy="54864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6D2F1" w14:textId="77777777" w:rsidR="00A1345B" w:rsidRPr="00FD1F3B" w:rsidRDefault="00A1345B" w:rsidP="002C1D50">
                              <w:pPr>
                                <w:jc w:val="center"/>
                                <w:rPr>
                                  <w:color w:val="000000" w:themeColor="text1"/>
                                </w:rPr>
                              </w:pPr>
                              <w:r>
                                <w:rPr>
                                  <w:color w:val="000000" w:themeColor="text1"/>
                                </w:rPr>
                                <w:t>Choose a Challan from the list whose details have to be chang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8" name="Rounded Rectangle 24"/>
                        <wps:cNvSpPr/>
                        <wps:spPr>
                          <a:xfrm>
                            <a:off x="378850" y="3770142"/>
                            <a:ext cx="1709225" cy="48533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DCBE658" w14:textId="77777777" w:rsidR="00A1345B" w:rsidRPr="00FD1F3B" w:rsidRDefault="00A1345B" w:rsidP="002C1D50">
                              <w:pPr>
                                <w:jc w:val="center"/>
                                <w:rPr>
                                  <w:color w:val="000000" w:themeColor="text1"/>
                                </w:rPr>
                              </w:pPr>
                              <w:r>
                                <w:rPr>
                                  <w:color w:val="000000" w:themeColor="text1"/>
                                </w:rPr>
                                <w:t>Verify details and click on ‘Check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9" name="Rounded Rectangle 24"/>
                        <wps:cNvSpPr/>
                        <wps:spPr>
                          <a:xfrm>
                            <a:off x="3608363" y="3763108"/>
                            <a:ext cx="1695157" cy="492369"/>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994A997" w14:textId="77777777" w:rsidR="00A1345B" w:rsidRPr="00FD1F3B" w:rsidRDefault="00A1345B" w:rsidP="002C1D50">
                              <w:pPr>
                                <w:jc w:val="center"/>
                                <w:rPr>
                                  <w:color w:val="000000" w:themeColor="text1"/>
                                </w:rPr>
                              </w:pPr>
                              <w:r>
                                <w:rPr>
                                  <w:color w:val="000000" w:themeColor="text1"/>
                                </w:rPr>
                                <w:t>Update Challan with new Vehicle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0" name="Rounded Rectangle 24"/>
                        <wps:cNvSpPr/>
                        <wps:spPr>
                          <a:xfrm>
                            <a:off x="2025747" y="1012874"/>
                            <a:ext cx="1406525" cy="555674"/>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0AF7B3" w14:textId="77777777" w:rsidR="00A1345B" w:rsidRPr="00FD1F3B" w:rsidRDefault="00A1345B" w:rsidP="002C1D50">
                              <w:pPr>
                                <w:jc w:val="center"/>
                                <w:rPr>
                                  <w:color w:val="000000" w:themeColor="text1"/>
                                </w:rPr>
                              </w:pPr>
                              <w:r>
                                <w:rPr>
                                  <w:color w:val="000000" w:themeColor="text1"/>
                                </w:rPr>
                                <w:t>Choose options on 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1" name="Straight Arrow Connector 181"/>
                        <wps:cNvCnPr/>
                        <wps:spPr>
                          <a:xfrm>
                            <a:off x="2713892" y="365760"/>
                            <a:ext cx="0" cy="647749"/>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2" name="Straight Arrow Connector 182"/>
                        <wps:cNvCnPr/>
                        <wps:spPr>
                          <a:xfrm>
                            <a:off x="1075201" y="2975317"/>
                            <a:ext cx="0" cy="79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3" name="Straight Arrow Connector 183"/>
                        <wps:cNvCnPr/>
                        <wps:spPr>
                          <a:xfrm>
                            <a:off x="4430150" y="2975317"/>
                            <a:ext cx="0" cy="7948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4" name="Connector: Elbow 184"/>
                        <wps:cNvCnPr/>
                        <wps:spPr>
                          <a:xfrm rot="10800000" flipV="1">
                            <a:off x="1030754" y="1290607"/>
                            <a:ext cx="994976" cy="1135720"/>
                          </a:xfrm>
                          <a:prstGeom prst="bentConnector2">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5" name="Connector: Elbow 185"/>
                        <wps:cNvCnPr/>
                        <wps:spPr>
                          <a:xfrm>
                            <a:off x="3432468" y="1301262"/>
                            <a:ext cx="962464" cy="1125415"/>
                          </a:xfrm>
                          <a:prstGeom prst="bentConnector3">
                            <a:avLst>
                              <a:gd name="adj1" fmla="val 100274"/>
                            </a:avLst>
                          </a:prstGeom>
                          <a:ln w="19050">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23C83B55" id="Group 174" o:spid="_x0000_s1047" style="position:absolute;left:0;text-align:left;margin-left:1.25pt;margin-top:21.9pt;width:439.75pt;height:335.1pt;z-index:251670016" coordsize="55848,425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">
                <v:roundrect id="Rounded Rectangle 24" o:spid="_x0000_s1048" style="position:absolute;left:20257;width:14067;height:3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" filled="f" strokecolor="black [3213]" strokeweight="1.5pt">
                  <v:stroke joinstyle="miter"/>
                  <v:textbox>
                    <w:txbxContent>
                      <w:p w14:paraId="549CDC69" w14:textId="77777777" w:rsidR="00A1345B" w:rsidRPr="00FD1F3B" w:rsidRDefault="00A1345B" w:rsidP="002C1D50">
                        <w:pPr>
                          <w:jc w:val="center"/>
                          <w:rPr>
                            <w:color w:val="000000" w:themeColor="text1"/>
                          </w:rPr>
                        </w:pPr>
                        <w:r>
                          <w:rPr>
                            <w:color w:val="000000" w:themeColor="text1"/>
                          </w:rPr>
                          <w:t>Login as a gate user</w:t>
                        </w:r>
                      </w:p>
                    </w:txbxContent>
                  </v:textbox>
                </v:roundrect>
                <v:roundrect id="Rounded Rectangle 24" o:spid="_x0000_s1049" style="position:absolute;top:24261;width:22263;height:54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" filled="f" strokecolor="black [3213]" strokeweight="1.5pt">
                  <v:stroke joinstyle="miter"/>
                  <v:textbox>
                    <w:txbxContent>
                      <w:p w14:paraId="16CB5541" w14:textId="77777777" w:rsidR="00A1345B" w:rsidRPr="00FD1F3B" w:rsidRDefault="00A1345B" w:rsidP="002C1D50">
                        <w:pPr>
                          <w:jc w:val="center"/>
                          <w:rPr>
                            <w:color w:val="000000" w:themeColor="text1"/>
                          </w:rPr>
                        </w:pPr>
                        <w:r>
                          <w:rPr>
                            <w:color w:val="000000" w:themeColor="text1"/>
                          </w:rPr>
                          <w:t>Choose a Challan from the list to update its status to ‘Check Out’</w:t>
                        </w:r>
                      </w:p>
                    </w:txbxContent>
                  </v:textbox>
                </v:roundrect>
                <v:roundrect id="Rounded Rectangle 24" o:spid="_x0000_s1050" style="position:absolute;left:32988;top:24266;width:22860;height:54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" filled="f" strokecolor="black [3213]" strokeweight="1.5pt">
                  <v:stroke joinstyle="miter"/>
                  <v:textbox>
                    <w:txbxContent>
                      <w:p w14:paraId="34F6D2F1" w14:textId="77777777" w:rsidR="00A1345B" w:rsidRPr="00FD1F3B" w:rsidRDefault="00A1345B" w:rsidP="002C1D50">
                        <w:pPr>
                          <w:jc w:val="center"/>
                          <w:rPr>
                            <w:color w:val="000000" w:themeColor="text1"/>
                          </w:rPr>
                        </w:pPr>
                        <w:r>
                          <w:rPr>
                            <w:color w:val="000000" w:themeColor="text1"/>
                          </w:rPr>
                          <w:t>Choose a Challan from the list whose details have to be changed</w:t>
                        </w:r>
                      </w:p>
                    </w:txbxContent>
                  </v:textbox>
                </v:roundrect>
                <v:roundrect id="Rounded Rectangle 24" o:spid="_x0000_s1051" style="position:absolute;left:3788;top:37701;width:17092;height:48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" filled="f" strokecolor="black [3213]" strokeweight="1.5pt">
                  <v:stroke joinstyle="miter"/>
                  <v:textbox>
                    <w:txbxContent>
                      <w:p w14:paraId="3DCBE658" w14:textId="77777777" w:rsidR="00A1345B" w:rsidRPr="00FD1F3B" w:rsidRDefault="00A1345B" w:rsidP="002C1D50">
                        <w:pPr>
                          <w:jc w:val="center"/>
                          <w:rPr>
                            <w:color w:val="000000" w:themeColor="text1"/>
                          </w:rPr>
                        </w:pPr>
                        <w:r>
                          <w:rPr>
                            <w:color w:val="000000" w:themeColor="text1"/>
                          </w:rPr>
                          <w:t>Verify details and click on ‘Check Out’</w:t>
                        </w:r>
                      </w:p>
                    </w:txbxContent>
                  </v:textbox>
                </v:roundrect>
                <v:roundrect id="Rounded Rectangle 24" o:spid="_x0000_s1052" style="position:absolute;left:36083;top:37631;width:16952;height:49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" filled="f" strokecolor="black [3213]" strokeweight="1.5pt">
                  <v:stroke joinstyle="miter"/>
                  <v:textbox>
                    <w:txbxContent>
                      <w:p w14:paraId="7994A997" w14:textId="77777777" w:rsidR="00A1345B" w:rsidRPr="00FD1F3B" w:rsidRDefault="00A1345B" w:rsidP="002C1D50">
                        <w:pPr>
                          <w:jc w:val="center"/>
                          <w:rPr>
                            <w:color w:val="000000" w:themeColor="text1"/>
                          </w:rPr>
                        </w:pPr>
                        <w:r>
                          <w:rPr>
                            <w:color w:val="000000" w:themeColor="text1"/>
                          </w:rPr>
                          <w:t>Update Challan with new Vehicle details</w:t>
                        </w:r>
                      </w:p>
                    </w:txbxContent>
                  </v:textbox>
                </v:roundrect>
                <v:roundrect id="Rounded Rectangle 24" o:spid="_x0000_s1053" style="position:absolute;left:20257;top:10128;width:14065;height:555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" filled="f" strokecolor="black [3213]" strokeweight="1.5pt">
                  <v:stroke joinstyle="miter"/>
                  <v:textbox>
                    <w:txbxContent>
                      <w:p w14:paraId="0F0AF7B3" w14:textId="77777777" w:rsidR="00A1345B" w:rsidRPr="00FD1F3B" w:rsidRDefault="00A1345B" w:rsidP="002C1D50">
                        <w:pPr>
                          <w:jc w:val="center"/>
                          <w:rPr>
                            <w:color w:val="000000" w:themeColor="text1"/>
                          </w:rPr>
                        </w:pPr>
                        <w:r>
                          <w:rPr>
                            <w:color w:val="000000" w:themeColor="text1"/>
                          </w:rPr>
                          <w:t>Choose options on Home page</w:t>
                        </w:r>
                      </w:p>
                    </w:txbxContent>
                  </v:textbox>
                </v:roundrect>
                <v:shape id="Straight Arrow Connector 181" o:spid="_x0000_s1054" type="#_x0000_t32" style="position:absolute;left:27138;top:3657;width:0;height:6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" strokecolor="black [3200]" strokeweight="1.5pt">
                  <v:stroke endarrow="block" joinstyle="miter"/>
                </v:shape>
                <v:shape id="Straight Arrow Connector 182" o:spid="_x0000_s1055" type="#_x0000_t32" style="position:absolute;left:10752;top:29753;width:0;height:7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" strokecolor="black [3200]" strokeweight="1.5pt">
                  <v:stroke endarrow="block" joinstyle="miter"/>
                </v:shape>
                <v:shape id="Straight Arrow Connector 183" o:spid="_x0000_s1056" type="#_x0000_t32" style="position:absolute;left:44301;top:29753;width:0;height:7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" strokecolor="black [3200]" strokeweight="1.5pt">
                  <v:stroke endarrow="block" joinstyle="miter"/>
                </v:shape>
                <v:shapetype id="_x0000_t33" coordsize="21600,21600" o:spt="33" o:oned="t" path="m,l21600,r,21600e" filled="f">
                  <v:stroke joinstyle="miter"/>
                  <v:path arrowok="t" fillok="f" o:connecttype="none"/>
                  <o:lock v:ext="edit" shapetype="t"/>
                </v:shapetype>
                <v:shape id="Connector: Elbow 184" o:spid="_x0000_s1057" type="#_x0000_t33" style="position:absolute;left:10307;top:12906;width:9950;height:11357;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" strokecolor="black [3200]"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85" o:spid="_x0000_s1058" type="#_x0000_t34" style="position:absolute;left:34324;top:13012;width:9625;height:1125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" adj="21659" strokecolor="black [3200]" strokeweight="1.5pt">
                  <v:stroke endarrow="block"/>
                </v:shape>
              </v:group>
            </w:pict>
          </mc:Fallback>
        </mc:AlternateContent>
      </w:r>
    </w:p>
    <w:p w14:paraId="3EEAE696" w14:textId="28A3CD6A" w:rsidR="002C1D50" w:rsidRDefault="00405558">
      <w:r w:rsidRPr="00405558">
        <w:rPr>
          <w:b/>
          <w:noProof/>
          <w:sz w:val="28"/>
          <w:szCs w:val="28"/>
          <w:u w:val="single"/>
          <w:lang w:val="en-US" w:bidi="te-IN"/>
        </w:rPr>
        <mc:AlternateContent>
          <mc:Choice Requires="wps">
            <w:drawing>
              <wp:anchor distT="45720" distB="45720" distL="114300" distR="114300" simplePos="0" relativeHeight="251673088" behindDoc="1" locked="0" layoutInCell="1" allowOverlap="1" wp14:anchorId="2F0C1966" wp14:editId="57228EC3">
                <wp:simplePos x="0" y="0"/>
                <wp:positionH relativeFrom="column">
                  <wp:posOffset>3625795</wp:posOffset>
                </wp:positionH>
                <wp:positionV relativeFrom="paragraph">
                  <wp:posOffset>1001532</wp:posOffset>
                </wp:positionV>
                <wp:extent cx="898497" cy="291341"/>
                <wp:effectExtent l="0" t="0" r="0" b="0"/>
                <wp:wrapNone/>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8497" cy="291341"/>
                        </a:xfrm>
                        <a:prstGeom prst="rect">
                          <a:avLst/>
                        </a:prstGeom>
                        <a:noFill/>
                        <a:ln w="9525">
                          <a:noFill/>
                          <a:miter lim="800000"/>
                          <a:headEnd/>
                          <a:tailEnd/>
                        </a:ln>
                      </wps:spPr>
                      <wps:txbx>
                        <w:txbxContent>
                          <w:p w14:paraId="4BAF8C3D" w14:textId="6C8A305A" w:rsidR="00A1345B" w:rsidRDefault="00A1345B" w:rsidP="00405558">
                            <w:r>
                              <w:t>Break Dow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C1966" id="Text Box 2" o:spid="_x0000_s1059" type="#_x0000_t202" style="position:absolute;margin-left:285.5pt;margin-top:78.85pt;width:70.75pt;height:22.95pt;z-index:-251643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" filled="f" stroked="f">
                <v:textbox>
                  <w:txbxContent>
                    <w:p w14:paraId="4BAF8C3D" w14:textId="6C8A305A" w:rsidR="00A1345B" w:rsidRDefault="00A1345B" w:rsidP="00405558">
                      <w:r>
                        <w:t>Break Down</w:t>
                      </w:r>
                    </w:p>
                  </w:txbxContent>
                </v:textbox>
              </v:shape>
            </w:pict>
          </mc:Fallback>
        </mc:AlternateContent>
      </w:r>
      <w:r w:rsidRPr="00405558">
        <w:rPr>
          <w:b/>
          <w:noProof/>
          <w:sz w:val="28"/>
          <w:szCs w:val="28"/>
          <w:u w:val="single"/>
          <w:lang w:val="en-US" w:bidi="te-IN"/>
        </w:rPr>
        <mc:AlternateContent>
          <mc:Choice Requires="wps">
            <w:drawing>
              <wp:anchor distT="45720" distB="45720" distL="114300" distR="114300" simplePos="0" relativeHeight="251672064" behindDoc="1" locked="0" layoutInCell="1" allowOverlap="1" wp14:anchorId="6BEDB71C" wp14:editId="63CBBDA8">
                <wp:simplePos x="0" y="0"/>
                <wp:positionH relativeFrom="column">
                  <wp:posOffset>970059</wp:posOffset>
                </wp:positionH>
                <wp:positionV relativeFrom="paragraph">
                  <wp:posOffset>1002433</wp:posOffset>
                </wp:positionV>
                <wp:extent cx="779228" cy="278295"/>
                <wp:effectExtent l="0" t="0" r="1905" b="762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228" cy="278295"/>
                        </a:xfrm>
                        <a:prstGeom prst="rect">
                          <a:avLst/>
                        </a:prstGeom>
                        <a:solidFill>
                          <a:srgbClr val="FFFFFF"/>
                        </a:solidFill>
                        <a:ln w="9525">
                          <a:noFill/>
                          <a:miter lim="800000"/>
                          <a:headEnd/>
                          <a:tailEnd/>
                        </a:ln>
                      </wps:spPr>
                      <wps:txbx>
                        <w:txbxContent>
                          <w:p w14:paraId="2815DD04" w14:textId="77777777" w:rsidR="00A1345B" w:rsidRDefault="00A1345B" w:rsidP="00405558">
                            <w:r>
                              <w:t>Check O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EDB71C" id="_x0000_s1060" type="#_x0000_t202" style="position:absolute;margin-left:76.4pt;margin-top:78.95pt;width:61.35pt;height:21.9pt;z-index:-251644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" stroked="f">
                <v:textbox>
                  <w:txbxContent>
                    <w:p w14:paraId="2815DD04" w14:textId="77777777" w:rsidR="00A1345B" w:rsidRDefault="00A1345B" w:rsidP="00405558">
                      <w:r>
                        <w:t>Check Out</w:t>
                      </w:r>
                    </w:p>
                  </w:txbxContent>
                </v:textbox>
              </v:shape>
            </w:pict>
          </mc:Fallback>
        </mc:AlternateContent>
      </w:r>
      <w:r w:rsidR="002C1D50">
        <w:br w:type="page"/>
      </w:r>
    </w:p>
    <w:p w14:paraId="1D15C6F1" w14:textId="1CFF2718" w:rsidR="001A4433" w:rsidRPr="00B820C4" w:rsidRDefault="00F149CC" w:rsidP="00B820C4">
      <w:pPr>
        <w:outlineLvl w:val="1"/>
        <w:rPr>
          <w:b/>
          <w:sz w:val="28"/>
          <w:szCs w:val="28"/>
        </w:rPr>
      </w:pPr>
      <w:bookmarkStart w:id="4" w:name="_Toc5204733"/>
      <w:r>
        <w:rPr>
          <w:b/>
          <w:sz w:val="28"/>
          <w:szCs w:val="28"/>
        </w:rPr>
        <w:t>Flowchart describing the actions of a Yard user</w:t>
      </w:r>
      <w:bookmarkEnd w:id="4"/>
    </w:p>
    <w:p w14:paraId="677DDFC5" w14:textId="142D61EB" w:rsidR="001A4433" w:rsidRDefault="001A4433" w:rsidP="005D776E"/>
    <w:p w14:paraId="62FE68B3" w14:textId="23B488EA" w:rsidR="001A4433" w:rsidRDefault="001A4433" w:rsidP="001A4433">
      <w:pPr>
        <w:jc w:val="center"/>
      </w:pPr>
    </w:p>
    <w:p w14:paraId="5B8AABED" w14:textId="4D570AD5" w:rsidR="000044BC" w:rsidRDefault="00013EB0" w:rsidP="001A4433">
      <w:r>
        <w:rPr>
          <w:noProof/>
          <w:lang w:val="en-US" w:bidi="te-IN"/>
        </w:rPr>
        <mc:AlternateContent>
          <mc:Choice Requires="wpg">
            <w:drawing>
              <wp:anchor distT="0" distB="0" distL="114300" distR="114300" simplePos="0" relativeHeight="251671040" behindDoc="0" locked="0" layoutInCell="1" allowOverlap="1" wp14:anchorId="1F476CFD" wp14:editId="1A37C8AD">
                <wp:simplePos x="0" y="0"/>
                <wp:positionH relativeFrom="column">
                  <wp:posOffset>1527524</wp:posOffset>
                </wp:positionH>
                <wp:positionV relativeFrom="paragraph">
                  <wp:posOffset>39333</wp:posOffset>
                </wp:positionV>
                <wp:extent cx="2226310" cy="3434936"/>
                <wp:effectExtent l="0" t="0" r="21590" b="13335"/>
                <wp:wrapNone/>
                <wp:docPr id="191" name="Group 191"/>
                <wp:cNvGraphicFramePr/>
                <a:graphic xmlns:a="http://schemas.openxmlformats.org/drawingml/2006/main">
                  <a:graphicData uri="http://schemas.microsoft.com/office/word/2010/wordprocessingGroup">
                    <wpg:wgp>
                      <wpg:cNvGrpSpPr/>
                      <wpg:grpSpPr>
                        <a:xfrm>
                          <a:off x="0" y="0"/>
                          <a:ext cx="2226310" cy="3434936"/>
                          <a:chOff x="0" y="0"/>
                          <a:chExt cx="2226310" cy="3434936"/>
                        </a:xfrm>
                      </wpg:grpSpPr>
                      <wpg:grpSp>
                        <wpg:cNvPr id="190" name="Group 190"/>
                        <wpg:cNvGrpSpPr/>
                        <wpg:grpSpPr>
                          <a:xfrm>
                            <a:off x="0" y="0"/>
                            <a:ext cx="2226310" cy="3434936"/>
                            <a:chOff x="0" y="0"/>
                            <a:chExt cx="2226310" cy="3434936"/>
                          </a:xfrm>
                        </wpg:grpSpPr>
                        <wpg:grpSp>
                          <wpg:cNvPr id="173" name="Group 173"/>
                          <wpg:cNvGrpSpPr/>
                          <wpg:grpSpPr>
                            <a:xfrm>
                              <a:off x="0" y="0"/>
                              <a:ext cx="2226310" cy="3434936"/>
                              <a:chOff x="1677725" y="0"/>
                              <a:chExt cx="2226365" cy="3435098"/>
                            </a:xfrm>
                          </wpg:grpSpPr>
                          <wps:wsp>
                            <wps:cNvPr id="161" name="Rounded Rectangle 24"/>
                            <wps:cNvSpPr/>
                            <wps:spPr>
                              <a:xfrm>
                                <a:off x="2025747" y="0"/>
                                <a:ext cx="1406720" cy="36537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19B49B" w14:textId="77777777" w:rsidR="00A1345B" w:rsidRPr="00FD1F3B" w:rsidRDefault="00A1345B" w:rsidP="001A4433">
                                  <w:pPr>
                                    <w:jc w:val="center"/>
                                    <w:rPr>
                                      <w:color w:val="000000" w:themeColor="text1"/>
                                    </w:rPr>
                                  </w:pPr>
                                  <w:r>
                                    <w:rPr>
                                      <w:color w:val="000000" w:themeColor="text1"/>
                                    </w:rPr>
                                    <w:t>Login as a yard u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ounded Rectangle 24"/>
                            <wps:cNvSpPr/>
                            <wps:spPr>
                              <a:xfrm>
                                <a:off x="1677725" y="1817181"/>
                                <a:ext cx="2226365" cy="548946"/>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3252FD" w14:textId="77777777" w:rsidR="00A1345B" w:rsidRPr="00FD1F3B" w:rsidRDefault="00A1345B" w:rsidP="001A4433">
                                  <w:pPr>
                                    <w:jc w:val="center"/>
                                    <w:rPr>
                                      <w:color w:val="000000" w:themeColor="text1"/>
                                    </w:rPr>
                                  </w:pPr>
                                  <w:r>
                                    <w:rPr>
                                      <w:color w:val="000000" w:themeColor="text1"/>
                                    </w:rPr>
                                    <w:t>Choose a Challan from the list to update its status to ‘Complet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Rounded Rectangle 24"/>
                            <wps:cNvSpPr/>
                            <wps:spPr>
                              <a:xfrm>
                                <a:off x="1929346" y="2895407"/>
                                <a:ext cx="1709225" cy="53969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A65BA0" w14:textId="77777777" w:rsidR="00A1345B" w:rsidRPr="00FD1F3B" w:rsidRDefault="00A1345B" w:rsidP="001A4433">
                                  <w:pPr>
                                    <w:jc w:val="center"/>
                                    <w:rPr>
                                      <w:color w:val="000000" w:themeColor="text1"/>
                                    </w:rPr>
                                  </w:pPr>
                                  <w:r>
                                    <w:rPr>
                                      <w:color w:val="000000" w:themeColor="text1"/>
                                    </w:rPr>
                                    <w:t>Fill the details and click on ‘Complete 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Straight Arrow Connector 169"/>
                            <wps:cNvCnPr/>
                            <wps:spPr>
                              <a:xfrm>
                                <a:off x="2757199" y="2366126"/>
                                <a:ext cx="0" cy="529281"/>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187" name="Straight Arrow Connector 187"/>
                          <wps:cNvCnPr/>
                          <wps:spPr>
                            <a:xfrm>
                              <a:off x="1049573" y="365760"/>
                              <a:ext cx="0" cy="52925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89" name="Straight Arrow Connector 189"/>
                          <wps:cNvCnPr/>
                          <wps:spPr>
                            <a:xfrm>
                              <a:off x="1062162" y="1288112"/>
                              <a:ext cx="0" cy="52895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g:grpSp>
                      <wps:wsp>
                        <wps:cNvPr id="188" name="Rounded Rectangle 24"/>
                        <wps:cNvSpPr/>
                        <wps:spPr>
                          <a:xfrm>
                            <a:off x="174423" y="898544"/>
                            <a:ext cx="1789043" cy="389614"/>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DEC668" w14:textId="41674982" w:rsidR="00A1345B" w:rsidRPr="00FD1F3B" w:rsidRDefault="00A1345B" w:rsidP="000044BC">
                              <w:pPr>
                                <w:jc w:val="center"/>
                                <w:rPr>
                                  <w:color w:val="000000" w:themeColor="text1"/>
                                </w:rPr>
                              </w:pPr>
                              <w:r>
                                <w:rPr>
                                  <w:color w:val="000000" w:themeColor="text1"/>
                                </w:rPr>
                                <w:t>Click on ‘Complete Tri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F476CFD" id="Group 191" o:spid="_x0000_s1061" style="position:absolute;margin-left:120.3pt;margin-top:3.1pt;width:175.3pt;height:270.45pt;z-index:251671040" coordsize="22263,34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">
                <v:group id="Group 190" o:spid="_x0000_s1062" style="position:absolute;width:22263;height:34349" coordsize="22263,3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73" o:spid="_x0000_s1063" style="position:absolute;width:22263;height:34349" coordorigin="16777" coordsize="22263,3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">
                    <v:roundrect id="Rounded Rectangle 24" o:spid="_x0000_s1064" style="position:absolute;left:20257;width:14067;height:36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" filled="f" strokecolor="black [3213]" strokeweight="1.5pt">
                      <v:stroke joinstyle="miter"/>
                      <v:textbox>
                        <w:txbxContent>
                          <w:p w14:paraId="0E19B49B" w14:textId="77777777" w:rsidR="00A1345B" w:rsidRPr="00FD1F3B" w:rsidRDefault="00A1345B" w:rsidP="001A4433">
                            <w:pPr>
                              <w:jc w:val="center"/>
                              <w:rPr>
                                <w:color w:val="000000" w:themeColor="text1"/>
                              </w:rPr>
                            </w:pPr>
                            <w:r>
                              <w:rPr>
                                <w:color w:val="000000" w:themeColor="text1"/>
                              </w:rPr>
                              <w:t>Login as a yard user</w:t>
                            </w:r>
                          </w:p>
                        </w:txbxContent>
                      </v:textbox>
                    </v:roundrect>
                    <v:roundrect id="Rounded Rectangle 24" o:spid="_x0000_s1065" style="position:absolute;left:16777;top:18171;width:22263;height:54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" filled="f" strokecolor="black [3213]" strokeweight="1.5pt">
                      <v:stroke joinstyle="miter"/>
                      <v:textbox>
                        <w:txbxContent>
                          <w:p w14:paraId="0B3252FD" w14:textId="77777777" w:rsidR="00A1345B" w:rsidRPr="00FD1F3B" w:rsidRDefault="00A1345B" w:rsidP="001A4433">
                            <w:pPr>
                              <w:jc w:val="center"/>
                              <w:rPr>
                                <w:color w:val="000000" w:themeColor="text1"/>
                              </w:rPr>
                            </w:pPr>
                            <w:r>
                              <w:rPr>
                                <w:color w:val="000000" w:themeColor="text1"/>
                              </w:rPr>
                              <w:t>Choose a Challan from the list to update its status to ‘Completed’</w:t>
                            </w:r>
                          </w:p>
                        </w:txbxContent>
                      </v:textbox>
                    </v:roundrect>
                    <v:roundrect id="Rounded Rectangle 24" o:spid="_x0000_s1066" style="position:absolute;left:19293;top:28954;width:17092;height:53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" filled="f" strokecolor="black [3213]" strokeweight="1.5pt">
                      <v:stroke joinstyle="miter"/>
                      <v:textbox>
                        <w:txbxContent>
                          <w:p w14:paraId="24A65BA0" w14:textId="77777777" w:rsidR="00A1345B" w:rsidRPr="00FD1F3B" w:rsidRDefault="00A1345B" w:rsidP="001A4433">
                            <w:pPr>
                              <w:jc w:val="center"/>
                              <w:rPr>
                                <w:color w:val="000000" w:themeColor="text1"/>
                              </w:rPr>
                            </w:pPr>
                            <w:r>
                              <w:rPr>
                                <w:color w:val="000000" w:themeColor="text1"/>
                              </w:rPr>
                              <w:t>Fill the details and click on ‘Complete Trip’</w:t>
                            </w:r>
                          </w:p>
                        </w:txbxContent>
                      </v:textbox>
                    </v:roundrect>
                    <v:shape id="Straight Arrow Connector 169" o:spid="_x0000_s1067" type="#_x0000_t32" style="position:absolute;left:27571;top:23661;width:0;height:5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" strokecolor="black [3200]" strokeweight="1.5pt">
                      <v:stroke endarrow="block" joinstyle="miter"/>
                    </v:shape>
                  </v:group>
                  <v:shape id="Straight Arrow Connector 187" o:spid="_x0000_s1068" type="#_x0000_t32" style="position:absolute;left:10495;top:3657;width:0;height:52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" strokecolor="black [3200]" strokeweight="1.5pt">
                    <v:stroke endarrow="block" joinstyle="miter"/>
                  </v:shape>
                  <v:shape id="Straight Arrow Connector 189" o:spid="_x0000_s1069" type="#_x0000_t32" style="position:absolute;left:10621;top:12881;width:0;height:52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" strokecolor="black [3200]" strokeweight="1.5pt">
                    <v:stroke endarrow="block" joinstyle="miter"/>
                  </v:shape>
                </v:group>
                <v:roundrect id="Rounded Rectangle 24" o:spid="_x0000_s1070" style="position:absolute;left:1744;top:8985;width:17890;height:389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" filled="f" strokecolor="black [3213]" strokeweight="1.5pt">
                  <v:stroke joinstyle="miter"/>
                  <v:textbox>
                    <w:txbxContent>
                      <w:p w14:paraId="40DEC668" w14:textId="41674982" w:rsidR="00A1345B" w:rsidRPr="00FD1F3B" w:rsidRDefault="00A1345B" w:rsidP="000044BC">
                        <w:pPr>
                          <w:jc w:val="center"/>
                          <w:rPr>
                            <w:color w:val="000000" w:themeColor="text1"/>
                          </w:rPr>
                        </w:pPr>
                        <w:r>
                          <w:rPr>
                            <w:color w:val="000000" w:themeColor="text1"/>
                          </w:rPr>
                          <w:t>Click on ‘Complete Trip’</w:t>
                        </w:r>
                      </w:p>
                    </w:txbxContent>
                  </v:textbox>
                </v:roundrect>
              </v:group>
            </w:pict>
          </mc:Fallback>
        </mc:AlternateContent>
      </w:r>
      <w:r w:rsidR="001A4433">
        <w:br w:type="page"/>
      </w:r>
    </w:p>
    <w:p w14:paraId="50A762F9" w14:textId="77777777" w:rsidR="00B820C4" w:rsidRDefault="00B820C4" w:rsidP="004C459D">
      <w:pPr>
        <w:tabs>
          <w:tab w:val="left" w:pos="3614"/>
        </w:tabs>
        <w:jc w:val="center"/>
      </w:pPr>
    </w:p>
    <w:p w14:paraId="77550AEF" w14:textId="77777777" w:rsidR="00B820C4" w:rsidRDefault="00B820C4" w:rsidP="00B820C4">
      <w:pPr>
        <w:jc w:val="center"/>
        <w:rPr>
          <w:b/>
          <w:bCs/>
          <w:sz w:val="52"/>
          <w:szCs w:val="52"/>
        </w:rPr>
      </w:pPr>
    </w:p>
    <w:p w14:paraId="2C5DF50D" w14:textId="77777777" w:rsidR="00B820C4" w:rsidRDefault="00B820C4" w:rsidP="00B820C4">
      <w:pPr>
        <w:jc w:val="center"/>
        <w:rPr>
          <w:b/>
          <w:bCs/>
          <w:sz w:val="52"/>
          <w:szCs w:val="52"/>
        </w:rPr>
      </w:pPr>
    </w:p>
    <w:p w14:paraId="1DEA1C16" w14:textId="77777777" w:rsidR="00B820C4" w:rsidRDefault="00B820C4" w:rsidP="00B820C4">
      <w:pPr>
        <w:jc w:val="center"/>
        <w:rPr>
          <w:b/>
          <w:bCs/>
          <w:sz w:val="52"/>
          <w:szCs w:val="52"/>
        </w:rPr>
      </w:pPr>
    </w:p>
    <w:p w14:paraId="082D41CB" w14:textId="77777777" w:rsidR="00B820C4" w:rsidRDefault="00B820C4" w:rsidP="00B820C4">
      <w:pPr>
        <w:jc w:val="center"/>
        <w:rPr>
          <w:b/>
          <w:bCs/>
          <w:sz w:val="52"/>
          <w:szCs w:val="52"/>
        </w:rPr>
      </w:pPr>
    </w:p>
    <w:p w14:paraId="3585355E" w14:textId="77777777" w:rsidR="00B820C4" w:rsidRDefault="00B820C4" w:rsidP="00B820C4">
      <w:pPr>
        <w:jc w:val="center"/>
        <w:rPr>
          <w:b/>
          <w:bCs/>
          <w:sz w:val="52"/>
          <w:szCs w:val="52"/>
        </w:rPr>
      </w:pPr>
    </w:p>
    <w:p w14:paraId="5D4F7E85" w14:textId="77777777" w:rsidR="00B820C4" w:rsidRDefault="00B820C4" w:rsidP="00B820C4">
      <w:pPr>
        <w:jc w:val="center"/>
        <w:rPr>
          <w:b/>
          <w:bCs/>
          <w:sz w:val="52"/>
          <w:szCs w:val="52"/>
        </w:rPr>
      </w:pPr>
    </w:p>
    <w:p w14:paraId="49E77D05" w14:textId="77777777" w:rsidR="00B820C4" w:rsidRDefault="00B820C4" w:rsidP="00B820C4">
      <w:pPr>
        <w:jc w:val="center"/>
        <w:rPr>
          <w:b/>
          <w:bCs/>
          <w:sz w:val="52"/>
          <w:szCs w:val="52"/>
        </w:rPr>
      </w:pPr>
    </w:p>
    <w:p w14:paraId="615408EB" w14:textId="4DB5937A" w:rsidR="00B820C4" w:rsidRDefault="00B820C4" w:rsidP="001C6B60">
      <w:pPr>
        <w:jc w:val="center"/>
        <w:outlineLvl w:val="0"/>
        <w:rPr>
          <w:b/>
          <w:bCs/>
          <w:sz w:val="52"/>
          <w:szCs w:val="52"/>
        </w:rPr>
      </w:pPr>
      <w:bookmarkStart w:id="5" w:name="_Toc5204734"/>
      <w:r>
        <w:rPr>
          <w:b/>
          <w:bCs/>
          <w:sz w:val="52"/>
          <w:szCs w:val="52"/>
        </w:rPr>
        <w:t xml:space="preserve">Home </w:t>
      </w:r>
      <w:r w:rsidRPr="00B820C4">
        <w:rPr>
          <w:b/>
          <w:bCs/>
          <w:sz w:val="52"/>
          <w:szCs w:val="52"/>
        </w:rPr>
        <w:t>Pages</w:t>
      </w:r>
      <w:bookmarkEnd w:id="5"/>
    </w:p>
    <w:p w14:paraId="0F180E92" w14:textId="77777777" w:rsidR="00B820C4" w:rsidRDefault="00B820C4" w:rsidP="00B820C4">
      <w:pPr>
        <w:jc w:val="center"/>
        <w:rPr>
          <w:b/>
          <w:bCs/>
          <w:sz w:val="52"/>
          <w:szCs w:val="52"/>
        </w:rPr>
      </w:pPr>
    </w:p>
    <w:p w14:paraId="7222B6FD" w14:textId="6FE714DB" w:rsidR="00B820C4" w:rsidRPr="00B820C4" w:rsidRDefault="00B820C4" w:rsidP="00B820C4">
      <w:pPr>
        <w:jc w:val="center"/>
        <w:rPr>
          <w:b/>
          <w:bCs/>
          <w:sz w:val="52"/>
          <w:szCs w:val="52"/>
        </w:rPr>
      </w:pPr>
      <w:r w:rsidRPr="00B820C4">
        <w:rPr>
          <w:b/>
          <w:bCs/>
          <w:sz w:val="52"/>
          <w:szCs w:val="52"/>
        </w:rPr>
        <w:br w:type="page"/>
      </w:r>
    </w:p>
    <w:p w14:paraId="132945C1" w14:textId="408CBC5B" w:rsidR="006430A5" w:rsidRDefault="006430A5" w:rsidP="004C459D">
      <w:pPr>
        <w:tabs>
          <w:tab w:val="left" w:pos="3614"/>
        </w:tabs>
        <w:jc w:val="center"/>
      </w:pPr>
      <w:r>
        <w:rPr>
          <w:noProof/>
          <w:lang w:val="en-US" w:bidi="te-IN"/>
        </w:rPr>
        <w:drawing>
          <wp:inline distT="0" distB="0" distL="0" distR="0" wp14:anchorId="6EC7732C" wp14:editId="1551F131">
            <wp:extent cx="5254906" cy="2955811"/>
            <wp:effectExtent l="57150" t="19050" r="60325" b="927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55).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0523" cy="2964596"/>
                    </a:xfrm>
                    <a:prstGeom prst="rect">
                      <a:avLst/>
                    </a:prstGeom>
                    <a:effectLst>
                      <a:outerShdw blurRad="50800" dist="38100" dir="5400000" algn="t" rotWithShape="0">
                        <a:prstClr val="black">
                          <a:alpha val="40000"/>
                        </a:prstClr>
                      </a:outerShdw>
                    </a:effectLst>
                  </pic:spPr>
                </pic:pic>
              </a:graphicData>
            </a:graphic>
          </wp:inline>
        </w:drawing>
      </w:r>
    </w:p>
    <w:p w14:paraId="0014DA1B" w14:textId="5DE84ED6" w:rsidR="004C459D" w:rsidRDefault="004C459D" w:rsidP="004C459D">
      <w:pPr>
        <w:tabs>
          <w:tab w:val="left" w:pos="3614"/>
        </w:tabs>
        <w:jc w:val="center"/>
      </w:pPr>
      <w:r>
        <w:t>Home page for admin</w:t>
      </w:r>
    </w:p>
    <w:p w14:paraId="5E109779" w14:textId="77777777" w:rsidR="004C459D" w:rsidRDefault="004C459D"/>
    <w:p w14:paraId="426E88C6" w14:textId="64E12DDB" w:rsidR="004C459D" w:rsidRDefault="004C459D"/>
    <w:p w14:paraId="39B77AC6" w14:textId="164D48CD" w:rsidR="00B820C4" w:rsidRDefault="00B820C4"/>
    <w:p w14:paraId="05014AF1" w14:textId="77777777" w:rsidR="004C459D" w:rsidRDefault="004C459D"/>
    <w:p w14:paraId="64F41594" w14:textId="2581F0D8" w:rsidR="006430A5" w:rsidRDefault="004C459D" w:rsidP="004C459D">
      <w:pPr>
        <w:jc w:val="center"/>
      </w:pPr>
      <w:r>
        <w:rPr>
          <w:noProof/>
          <w:lang w:val="en-US" w:bidi="te-IN"/>
        </w:rPr>
        <w:drawing>
          <wp:inline distT="0" distB="0" distL="0" distR="0" wp14:anchorId="415F4B02" wp14:editId="7BA84C40">
            <wp:extent cx="5263210" cy="2960483"/>
            <wp:effectExtent l="57150" t="19050" r="52070" b="8763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82855" cy="2971533"/>
                    </a:xfrm>
                    <a:prstGeom prst="rect">
                      <a:avLst/>
                    </a:prstGeom>
                    <a:effectLst>
                      <a:outerShdw blurRad="50800" dist="38100" dir="5400000" algn="t" rotWithShape="0">
                        <a:prstClr val="black">
                          <a:alpha val="40000"/>
                        </a:prstClr>
                      </a:outerShdw>
                    </a:effectLst>
                  </pic:spPr>
                </pic:pic>
              </a:graphicData>
            </a:graphic>
          </wp:inline>
        </w:drawing>
      </w:r>
    </w:p>
    <w:p w14:paraId="11A6FD1E" w14:textId="51A4C9DC" w:rsidR="00A26022" w:rsidRDefault="004C459D" w:rsidP="004C459D">
      <w:pPr>
        <w:jc w:val="center"/>
      </w:pPr>
      <w:r>
        <w:t>Home page designed for set of users who do all the three jobs in various shifts.</w:t>
      </w:r>
    </w:p>
    <w:p w14:paraId="4E49112F" w14:textId="77777777" w:rsidR="00A26022" w:rsidRDefault="00A26022"/>
    <w:p w14:paraId="4842F775" w14:textId="77777777" w:rsidR="004453B0" w:rsidRDefault="004453B0"/>
    <w:p w14:paraId="6D930B28" w14:textId="77777777" w:rsidR="004453B0" w:rsidRDefault="004453B0">
      <w:r>
        <w:br w:type="page"/>
      </w:r>
    </w:p>
    <w:p w14:paraId="77A85F53" w14:textId="3083814B" w:rsidR="00805C57" w:rsidRPr="00805C57" w:rsidRDefault="00805C57" w:rsidP="00805C57">
      <w:pPr>
        <w:rPr>
          <w:b/>
        </w:rPr>
      </w:pPr>
      <w:r w:rsidRPr="00805C57">
        <w:rPr>
          <w:b/>
        </w:rPr>
        <w:t xml:space="preserve">Home pages for </w:t>
      </w:r>
      <w:r>
        <w:rPr>
          <w:b/>
        </w:rPr>
        <w:t>gate</w:t>
      </w:r>
    </w:p>
    <w:p w14:paraId="43890B80" w14:textId="4E8C3451" w:rsidR="00805C57" w:rsidRDefault="00805C57">
      <w:pPr>
        <w:rPr>
          <w:b/>
        </w:rPr>
      </w:pPr>
    </w:p>
    <w:p w14:paraId="1DCDFB7D" w14:textId="7DF60DA8" w:rsidR="00805C57" w:rsidRDefault="00805C57" w:rsidP="00805C57">
      <w:pPr>
        <w:jc w:val="center"/>
        <w:rPr>
          <w:b/>
        </w:rPr>
      </w:pPr>
      <w:r>
        <w:rPr>
          <w:noProof/>
        </w:rPr>
        <w:drawing>
          <wp:inline distT="0" distB="0" distL="0" distR="0" wp14:anchorId="6376EF39" wp14:editId="2C785465">
            <wp:extent cx="4237990" cy="5629523"/>
            <wp:effectExtent l="57150" t="19050" r="48260" b="1047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9939" t="14512" r="8556" b="5819"/>
                    <a:stretch/>
                  </pic:blipFill>
                  <pic:spPr bwMode="auto">
                    <a:xfrm>
                      <a:off x="0" y="0"/>
                      <a:ext cx="4238796" cy="5630594"/>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6177B6C9" w14:textId="77777777" w:rsidR="00805C57" w:rsidRDefault="00805C57">
      <w:pPr>
        <w:rPr>
          <w:b/>
        </w:rPr>
      </w:pPr>
      <w:r>
        <w:rPr>
          <w:b/>
        </w:rPr>
        <w:br w:type="page"/>
      </w:r>
    </w:p>
    <w:p w14:paraId="4A1C6FF9" w14:textId="0235B545" w:rsidR="004453B0" w:rsidRPr="00805C57" w:rsidRDefault="004453B0">
      <w:pPr>
        <w:rPr>
          <w:b/>
        </w:rPr>
      </w:pPr>
      <w:r w:rsidRPr="00805C57">
        <w:rPr>
          <w:b/>
        </w:rPr>
        <w:t xml:space="preserve">Home pages for yard </w:t>
      </w:r>
    </w:p>
    <w:p w14:paraId="7012846A" w14:textId="77777777" w:rsidR="004453B0" w:rsidRDefault="004453B0"/>
    <w:p w14:paraId="6DA6738A" w14:textId="6FC24745" w:rsidR="004453B0" w:rsidRDefault="00FE235C" w:rsidP="00A60E99">
      <w:pPr>
        <w:jc w:val="center"/>
      </w:pPr>
      <w:r>
        <w:rPr>
          <w:noProof/>
        </w:rPr>
        <w:drawing>
          <wp:inline distT="0" distB="0" distL="0" distR="0" wp14:anchorId="188935F7" wp14:editId="217131EC">
            <wp:extent cx="4188460" cy="5607050"/>
            <wp:effectExtent l="57150" t="19050" r="59690" b="889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553" t="12646" r="6002" b="5002"/>
                    <a:stretch/>
                  </pic:blipFill>
                  <pic:spPr bwMode="auto">
                    <a:xfrm>
                      <a:off x="0" y="0"/>
                      <a:ext cx="4189544" cy="5608501"/>
                    </a:xfrm>
                    <a:prstGeom prst="rect">
                      <a:avLst/>
                    </a:prstGeom>
                    <a:ln>
                      <a:noFill/>
                    </a:ln>
                    <a:effectLst>
                      <a:outerShdw blurRad="50800" dist="38100" dir="5400000" algn="t"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3D84D8C8" w14:textId="77777777" w:rsidR="004453B0" w:rsidRDefault="004453B0"/>
    <w:p w14:paraId="5B5DF5CD" w14:textId="77777777" w:rsidR="004453B0" w:rsidRDefault="004453B0"/>
    <w:p w14:paraId="5A94EF53" w14:textId="77777777" w:rsidR="004453B0" w:rsidRDefault="004453B0"/>
    <w:p w14:paraId="1916A863" w14:textId="77777777" w:rsidR="004453B0" w:rsidRDefault="004453B0"/>
    <w:p w14:paraId="5165B547" w14:textId="77777777" w:rsidR="004453B0" w:rsidRDefault="004453B0"/>
    <w:p w14:paraId="7DA89120" w14:textId="77777777" w:rsidR="004453B0" w:rsidRDefault="004453B0"/>
    <w:p w14:paraId="61CCFBEF" w14:textId="77777777" w:rsidR="004453B0" w:rsidRDefault="004453B0"/>
    <w:p w14:paraId="1BAEA525" w14:textId="77777777" w:rsidR="004453B0" w:rsidRDefault="004453B0"/>
    <w:p w14:paraId="6ECF66B4" w14:textId="77777777" w:rsidR="004453B0" w:rsidRDefault="004453B0"/>
    <w:p w14:paraId="1C8874CC" w14:textId="77777777" w:rsidR="004453B0" w:rsidRDefault="004453B0"/>
    <w:p w14:paraId="0920BE48" w14:textId="42BC0EA1" w:rsidR="00B820C4" w:rsidRDefault="00B820C4" w:rsidP="00FE235C"/>
    <w:p w14:paraId="438A05FD" w14:textId="21148A09" w:rsidR="00FE235C" w:rsidRDefault="00FE235C" w:rsidP="00FE235C"/>
    <w:p w14:paraId="2C004DEB" w14:textId="22B9F143" w:rsidR="00FE235C" w:rsidRDefault="00FE235C" w:rsidP="00FE235C"/>
    <w:p w14:paraId="5269565B" w14:textId="2E22B1AF" w:rsidR="00FE235C" w:rsidRDefault="00FE235C" w:rsidP="00FE235C"/>
    <w:p w14:paraId="04074B23" w14:textId="77777777" w:rsidR="00FE235C" w:rsidRDefault="00FE235C" w:rsidP="00FE235C">
      <w:pPr>
        <w:rPr>
          <w:b/>
          <w:bCs/>
          <w:sz w:val="52"/>
          <w:szCs w:val="52"/>
        </w:rPr>
      </w:pPr>
    </w:p>
    <w:p w14:paraId="4830850E" w14:textId="77777777" w:rsidR="00B820C4" w:rsidRDefault="00B820C4" w:rsidP="00B820C4">
      <w:pPr>
        <w:jc w:val="center"/>
        <w:rPr>
          <w:b/>
          <w:bCs/>
          <w:sz w:val="52"/>
          <w:szCs w:val="52"/>
        </w:rPr>
      </w:pPr>
    </w:p>
    <w:p w14:paraId="086D4D12" w14:textId="6C175938" w:rsidR="00B820C4" w:rsidRDefault="00B820C4" w:rsidP="00B820C4">
      <w:pPr>
        <w:jc w:val="center"/>
        <w:rPr>
          <w:b/>
          <w:bCs/>
          <w:sz w:val="52"/>
          <w:szCs w:val="52"/>
        </w:rPr>
      </w:pPr>
    </w:p>
    <w:p w14:paraId="56C6A311" w14:textId="77777777" w:rsidR="00805C57" w:rsidRDefault="00805C57" w:rsidP="00B820C4">
      <w:pPr>
        <w:jc w:val="center"/>
        <w:rPr>
          <w:b/>
          <w:bCs/>
          <w:sz w:val="52"/>
          <w:szCs w:val="52"/>
        </w:rPr>
      </w:pPr>
    </w:p>
    <w:p w14:paraId="64325CFD" w14:textId="403F4EF9" w:rsidR="00B820C4" w:rsidRDefault="001C6B60" w:rsidP="001C6B60">
      <w:pPr>
        <w:jc w:val="center"/>
        <w:outlineLvl w:val="0"/>
        <w:rPr>
          <w:b/>
          <w:bCs/>
          <w:sz w:val="52"/>
          <w:szCs w:val="52"/>
        </w:rPr>
      </w:pPr>
      <w:bookmarkStart w:id="6" w:name="_Toc5204735"/>
      <w:r>
        <w:rPr>
          <w:b/>
          <w:bCs/>
          <w:sz w:val="52"/>
          <w:szCs w:val="52"/>
        </w:rPr>
        <w:t>Masters</w:t>
      </w:r>
      <w:bookmarkEnd w:id="6"/>
    </w:p>
    <w:p w14:paraId="7B26519D" w14:textId="77777777" w:rsidR="00B820C4" w:rsidRDefault="00B820C4" w:rsidP="00B820C4">
      <w:pPr>
        <w:jc w:val="center"/>
        <w:rPr>
          <w:b/>
          <w:bCs/>
          <w:sz w:val="52"/>
          <w:szCs w:val="52"/>
        </w:rPr>
      </w:pPr>
    </w:p>
    <w:p w14:paraId="54751308" w14:textId="0815EFF8" w:rsidR="00B820C4" w:rsidRDefault="00B820C4"/>
    <w:p w14:paraId="4CA3C15A" w14:textId="413D85BE" w:rsidR="00B820C4" w:rsidRDefault="00B820C4"/>
    <w:p w14:paraId="7040A103" w14:textId="7A6DEBDE" w:rsidR="00B820C4" w:rsidRDefault="00B820C4"/>
    <w:p w14:paraId="65FEA68C" w14:textId="75482F49" w:rsidR="00B820C4" w:rsidRDefault="00B820C4"/>
    <w:p w14:paraId="6D4AE8F8" w14:textId="77777777" w:rsidR="00B820C4" w:rsidRDefault="00B820C4"/>
    <w:p w14:paraId="3E8CB2DD" w14:textId="77777777" w:rsidR="001C6B60" w:rsidRDefault="001C6B60"/>
    <w:p w14:paraId="1531D16C" w14:textId="77777777" w:rsidR="001C6B60" w:rsidRDefault="001C6B60"/>
    <w:p w14:paraId="1C901D45" w14:textId="77777777" w:rsidR="001C6B60" w:rsidRDefault="001C6B60"/>
    <w:p w14:paraId="548EC187" w14:textId="77777777" w:rsidR="001C6B60" w:rsidRDefault="001C6B60"/>
    <w:p w14:paraId="2894E791" w14:textId="77777777" w:rsidR="001C6B60" w:rsidRDefault="001C6B60"/>
    <w:p w14:paraId="397F2645" w14:textId="77777777" w:rsidR="001C6B60" w:rsidRDefault="001C6B60"/>
    <w:p w14:paraId="3F31F7E3" w14:textId="7D9CB3D6" w:rsidR="001C6B60" w:rsidRDefault="001C6B60"/>
    <w:p w14:paraId="7FAC2621" w14:textId="77777777" w:rsidR="008C7C3A" w:rsidRDefault="008C7C3A"/>
    <w:p w14:paraId="3BC2CA56" w14:textId="77777777" w:rsidR="001C6B60" w:rsidRDefault="001C6B60"/>
    <w:p w14:paraId="28BBC70C" w14:textId="3F9B9DC6" w:rsidR="001C6B60" w:rsidRPr="001C6B60" w:rsidRDefault="001C6B60" w:rsidP="001C6B60">
      <w:pPr>
        <w:outlineLvl w:val="1"/>
        <w:rPr>
          <w:b/>
          <w:bCs/>
          <w:sz w:val="28"/>
          <w:szCs w:val="28"/>
        </w:rPr>
      </w:pPr>
      <w:bookmarkStart w:id="7" w:name="_Toc5204736"/>
      <w:r>
        <w:rPr>
          <w:b/>
          <w:bCs/>
          <w:sz w:val="28"/>
          <w:szCs w:val="28"/>
        </w:rPr>
        <w:t>Plot Master</w:t>
      </w:r>
      <w:bookmarkEnd w:id="7"/>
    </w:p>
    <w:p w14:paraId="4378D692" w14:textId="0C014B8B" w:rsidR="006430A5" w:rsidRDefault="00A373CC">
      <w:r>
        <w:rPr>
          <w:noProof/>
          <w:lang w:val="en-US" w:bidi="te-IN"/>
        </w:rPr>
        <mc:AlternateContent>
          <mc:Choice Requires="wpg">
            <w:drawing>
              <wp:anchor distT="0" distB="0" distL="114300" distR="114300" simplePos="0" relativeHeight="251653632" behindDoc="0" locked="0" layoutInCell="1" allowOverlap="1" wp14:anchorId="0B042347" wp14:editId="07229613">
                <wp:simplePos x="0" y="0"/>
                <wp:positionH relativeFrom="column">
                  <wp:posOffset>146372</wp:posOffset>
                </wp:positionH>
                <wp:positionV relativeFrom="paragraph">
                  <wp:posOffset>719318</wp:posOffset>
                </wp:positionV>
                <wp:extent cx="5436163" cy="1118882"/>
                <wp:effectExtent l="19050" t="19050" r="12700" b="24130"/>
                <wp:wrapNone/>
                <wp:docPr id="26" name="Group 26"/>
                <wp:cNvGraphicFramePr/>
                <a:graphic xmlns:a="http://schemas.openxmlformats.org/drawingml/2006/main">
                  <a:graphicData uri="http://schemas.microsoft.com/office/word/2010/wordprocessingGroup">
                    <wpg:wgp>
                      <wpg:cNvGrpSpPr/>
                      <wpg:grpSpPr>
                        <a:xfrm>
                          <a:off x="0" y="0"/>
                          <a:ext cx="5436163" cy="1118882"/>
                          <a:chOff x="0" y="0"/>
                          <a:chExt cx="5436163" cy="1118882"/>
                        </a:xfrm>
                      </wpg:grpSpPr>
                      <wpg:grpSp>
                        <wpg:cNvPr id="55" name="Group 55"/>
                        <wpg:cNvGrpSpPr/>
                        <wpg:grpSpPr>
                          <a:xfrm>
                            <a:off x="0" y="0"/>
                            <a:ext cx="4862286" cy="1118882"/>
                            <a:chOff x="0" y="0"/>
                            <a:chExt cx="4862286" cy="1118882"/>
                          </a:xfrm>
                        </wpg:grpSpPr>
                        <wps:wsp>
                          <wps:cNvPr id="14" name="Straight Arrow Connector 14"/>
                          <wps:cNvCnPr/>
                          <wps:spPr>
                            <a:xfrm>
                              <a:off x="0" y="277978"/>
                              <a:ext cx="174184" cy="238346"/>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1125892" y="333860"/>
                              <a:ext cx="230586" cy="18246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flipH="1">
                              <a:off x="1160617" y="0"/>
                              <a:ext cx="231444"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8" name="Oval 18"/>
                          <wps:cNvSpPr/>
                          <wps:spPr>
                            <a:xfrm>
                              <a:off x="4552185" y="983709"/>
                              <a:ext cx="310101" cy="135173"/>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 name="Rectangle: Rounded Corners 25"/>
                        <wps:cNvSpPr/>
                        <wps:spPr>
                          <a:xfrm>
                            <a:off x="4045513" y="520700"/>
                            <a:ext cx="13906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A14DB85" id="Group 26" o:spid="_x0000_s1026" style="position:absolute;margin-left:11.55pt;margin-top:56.65pt;width:428.05pt;height:88.1pt;z-index:251653632;mso-width-relative:margin;mso-height-relative:margin" coordsize="54361,111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">
                <v:group id="Group 55" o:spid="_x0000_s1027" style="position:absolute;width:48622;height:11188" coordsize="48622,111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Straight Arrow Connector 14" o:spid="_x0000_s1028" type="#_x0000_t32" style="position:absolute;top:2779;width:1741;height:23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" strokecolor="red" strokeweight="2.25pt">
                    <v:stroke endarrow="block" joinstyle="miter"/>
                  </v:shape>
                  <v:shape id="Straight Arrow Connector 15" o:spid="_x0000_s1029" type="#_x0000_t32" style="position:absolute;left:11258;top:3338;width:2306;height:182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" strokecolor="yellow" strokeweight="2.25pt">
                    <v:stroke endarrow="block" joinstyle="miter"/>
                  </v:shape>
                  <v:shape id="Straight Arrow Connector 16" o:spid="_x0000_s1030" type="#_x0000_t32" style="position:absolute;left:11606;width:2314;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" strokecolor="#00b0f0" strokeweight="2.25pt">
                    <v:stroke endarrow="block" joinstyle="miter"/>
                  </v:shape>
                  <v:oval id="Oval 18" o:spid="_x0000_s1031" style="position:absolute;left:45521;top:9837;width:3101;height:13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" filled="f" strokecolor="#bf8f00 [2407]" strokeweight="2.25pt">
                    <v:stroke joinstyle="miter"/>
                  </v:oval>
                </v:group>
                <v:roundrect id="Rectangle: Rounded Corners 25" o:spid="_x0000_s1032" style="position:absolute;left:40455;top:5207;width:13906;height:2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" filled="f" strokecolor="#92d050" strokeweight="2.25pt">
                  <v:stroke joinstyle="miter"/>
                </v:roundrect>
              </v:group>
            </w:pict>
          </mc:Fallback>
        </mc:AlternateContent>
      </w:r>
      <w:r w:rsidR="006430A5">
        <w:rPr>
          <w:noProof/>
          <w:lang w:val="en-US" w:bidi="te-IN"/>
        </w:rPr>
        <w:drawing>
          <wp:inline distT="0" distB="0" distL="0" distR="0" wp14:anchorId="0015DDD3" wp14:editId="492131C1">
            <wp:extent cx="5827853" cy="2957082"/>
            <wp:effectExtent l="57150" t="19050" r="59055" b="914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15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51028" cy="2968841"/>
                    </a:xfrm>
                    <a:prstGeom prst="rect">
                      <a:avLst/>
                    </a:prstGeom>
                    <a:effectLst>
                      <a:outerShdw blurRad="50800" dist="38100" dir="5400000" algn="t" rotWithShape="0">
                        <a:prstClr val="black">
                          <a:alpha val="40000"/>
                        </a:prstClr>
                      </a:outerShdw>
                    </a:effectLst>
                  </pic:spPr>
                </pic:pic>
              </a:graphicData>
            </a:graphic>
          </wp:inline>
        </w:drawing>
      </w:r>
    </w:p>
    <w:p w14:paraId="704E7196" w14:textId="03096854" w:rsidR="00A13CEC" w:rsidRDefault="00A13CEC">
      <w:r w:rsidRPr="00A13CEC">
        <w:rPr>
          <w:b/>
        </w:rPr>
        <w:tab/>
      </w:r>
      <w:r>
        <w:rPr>
          <w:b/>
          <w:u w:val="single"/>
        </w:rPr>
        <w:t>NAVIGATION:</w:t>
      </w:r>
      <w:r>
        <w:rPr>
          <w:b/>
        </w:rPr>
        <w:t xml:space="preserve">  </w:t>
      </w:r>
      <w:r w:rsidRPr="00891061">
        <w:rPr>
          <w:b/>
        </w:rPr>
        <w:t>Home</w:t>
      </w:r>
      <w:r>
        <w:rPr>
          <w:b/>
        </w:rPr>
        <w:t xml:space="preserve"> &gt;&gt; Plot Master </w:t>
      </w:r>
      <w:r>
        <w:t xml:space="preserve">(or) in header, </w:t>
      </w:r>
      <w:r>
        <w:rPr>
          <w:b/>
        </w:rPr>
        <w:t>Masters &gt;&gt; Plot Master</w:t>
      </w:r>
    </w:p>
    <w:p w14:paraId="0C624667" w14:textId="406BCC5C" w:rsidR="005A3F2E" w:rsidRDefault="00A86171" w:rsidP="005A3F2E">
      <w:pPr>
        <w:pStyle w:val="ListParagraph"/>
        <w:numPr>
          <w:ilvl w:val="0"/>
          <w:numId w:val="1"/>
        </w:numPr>
      </w:pPr>
      <w:r>
        <w:rPr>
          <w:b/>
          <w:u w:val="single"/>
        </w:rPr>
        <w:t xml:space="preserve"> </w:t>
      </w:r>
      <w:r w:rsidR="00287C97">
        <w:rPr>
          <w:b/>
          <w:u w:val="single"/>
        </w:rPr>
        <w:t>‘</w:t>
      </w:r>
      <w:r w:rsidR="00287C97" w:rsidRPr="00C93BEE">
        <w:rPr>
          <w:b/>
          <w:u w:val="single"/>
        </w:rPr>
        <w:t>Back to Home for Challan</w:t>
      </w:r>
      <w:r w:rsidR="00287C97">
        <w:rPr>
          <w:b/>
          <w:u w:val="single"/>
        </w:rPr>
        <w:t>’ button</w:t>
      </w:r>
      <w:r w:rsidR="00C93BEE">
        <w:t>: It is provided at top left corner</w:t>
      </w:r>
      <w:r w:rsidR="005A3F2E">
        <w:t xml:space="preserve"> </w:t>
      </w:r>
      <w:r w:rsidR="00C93BEE">
        <w:t xml:space="preserve">(marked </w:t>
      </w:r>
      <w:proofErr w:type="gramStart"/>
      <w:r w:rsidR="005A3F2E">
        <w:t xml:space="preserve">by </w:t>
      </w:r>
      <w:r w:rsidR="005A3F2E">
        <w:rPr>
          <w:color w:val="FF0000"/>
        </w:rPr>
        <w:t xml:space="preserve"> </w:t>
      </w:r>
      <w:r w:rsidR="005A3F2E" w:rsidRPr="00C93BEE">
        <w:rPr>
          <w:color w:val="FFFF00"/>
          <w:highlight w:val="yellow"/>
        </w:rPr>
        <w:t>.</w:t>
      </w:r>
      <w:proofErr w:type="gramEnd"/>
      <w:r w:rsidR="005A3F2E">
        <w:t xml:space="preserve"> </w:t>
      </w:r>
      <w:r w:rsidR="005A3F2E">
        <w:rPr>
          <w:color w:val="FFFF00"/>
        </w:rPr>
        <w:t>yellow arrow</w:t>
      </w:r>
      <w:r w:rsidR="005A3F2E">
        <w:t>). It can be used to go back to Home Page.</w:t>
      </w:r>
    </w:p>
    <w:p w14:paraId="3133929E" w14:textId="6AF36500" w:rsidR="005A3F2E" w:rsidRPr="00C93BEE" w:rsidRDefault="005A3F2E" w:rsidP="005A3F2E">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1AE2D7D9" w14:textId="5EF76C38" w:rsidR="009A3EE5" w:rsidRPr="005879E3" w:rsidRDefault="009A3EE5" w:rsidP="009A3EE5">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BDF349B" w14:textId="028BB334" w:rsidR="00137087" w:rsidRPr="00A86171" w:rsidRDefault="00137087" w:rsidP="00107871">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w:t>
      </w:r>
      <w:r w:rsidR="006C7DC8">
        <w:t xml:space="preserve"> with respect to each plot data(marked by </w:t>
      </w:r>
      <w:r w:rsidR="006C7DC8" w:rsidRPr="006C7DC8">
        <w:rPr>
          <w:color w:val="806000" w:themeColor="accent4" w:themeShade="80"/>
          <w:highlight w:val="darkYellow"/>
        </w:rPr>
        <w:t>.</w:t>
      </w:r>
      <w:r w:rsidR="005A3F2E">
        <w:rPr>
          <w:color w:val="806000" w:themeColor="accent4" w:themeShade="80"/>
        </w:rPr>
        <w:t xml:space="preserve"> </w:t>
      </w:r>
      <w:r w:rsidR="00A373CC">
        <w:rPr>
          <w:color w:val="806000" w:themeColor="accent4" w:themeShade="80"/>
        </w:rPr>
        <w:t>dark yellow shape</w:t>
      </w:r>
      <w:r w:rsidR="006C7DC8">
        <w:t>). It allows the user to change the entered plot details if required.</w:t>
      </w:r>
    </w:p>
    <w:p w14:paraId="446673D5" w14:textId="2B750241" w:rsidR="00A86171" w:rsidRDefault="00A86171" w:rsidP="00A506A2">
      <w:pPr>
        <w:pStyle w:val="ListParagraph"/>
        <w:numPr>
          <w:ilvl w:val="0"/>
          <w:numId w:val="1"/>
        </w:numPr>
      </w:pPr>
      <w:r>
        <w:rPr>
          <w:b/>
          <w:u w:val="single"/>
        </w:rPr>
        <w:t>‘</w:t>
      </w:r>
      <w:r w:rsidRPr="00C93BEE">
        <w:rPr>
          <w:b/>
          <w:u w:val="single"/>
        </w:rPr>
        <w:t>Add New Plot</w:t>
      </w:r>
      <w:r>
        <w:rPr>
          <w:b/>
          <w:u w:val="single"/>
        </w:rPr>
        <w:t>’</w:t>
      </w:r>
      <w:r w:rsidRPr="00C93BEE">
        <w:rPr>
          <w:b/>
          <w:u w:val="single"/>
        </w:rPr>
        <w:t xml:space="preserve"> </w:t>
      </w:r>
      <w:r>
        <w:rPr>
          <w:b/>
          <w:u w:val="single"/>
        </w:rPr>
        <w:t>b</w:t>
      </w:r>
      <w:r w:rsidRPr="00C93BEE">
        <w:rPr>
          <w:b/>
          <w:u w:val="single"/>
        </w:rPr>
        <w:t>utton</w:t>
      </w:r>
      <w:r>
        <w:t xml:space="preserve">: It is provided at top left corner (marked </w:t>
      </w:r>
      <w:proofErr w:type="gramStart"/>
      <w:r>
        <w:t xml:space="preserve">by </w:t>
      </w:r>
      <w:r w:rsidRPr="00C93BEE">
        <w:rPr>
          <w:color w:val="FF0000"/>
          <w:highlight w:val="red"/>
        </w:rPr>
        <w:t>.</w:t>
      </w:r>
      <w:proofErr w:type="gramEnd"/>
      <w:r>
        <w:rPr>
          <w:color w:val="FF0000"/>
        </w:rPr>
        <w:t xml:space="preserve"> red </w:t>
      </w:r>
      <w:proofErr w:type="gramStart"/>
      <w:r>
        <w:rPr>
          <w:color w:val="FF0000"/>
        </w:rPr>
        <w:t>arrow</w:t>
      </w:r>
      <w:r>
        <w:t xml:space="preserve"> )</w:t>
      </w:r>
      <w:proofErr w:type="gramEnd"/>
      <w:r>
        <w:t>.</w:t>
      </w:r>
      <w:r w:rsidR="00A506A2">
        <w:t xml:space="preserve"> This button</w:t>
      </w:r>
      <w:r>
        <w:t xml:space="preserve"> can be used to add new plot details</w:t>
      </w:r>
      <w:r w:rsidR="00A506A2">
        <w:t>, which redirects the user to the following page:</w:t>
      </w:r>
    </w:p>
    <w:p w14:paraId="61478244" w14:textId="1911B65B" w:rsidR="00A506A2" w:rsidRDefault="00A506A2" w:rsidP="00A506A2">
      <w:pPr>
        <w:pStyle w:val="ListParagraph"/>
      </w:pPr>
      <w:r>
        <w:rPr>
          <w:noProof/>
          <w:lang w:val="en-US" w:bidi="te-IN"/>
        </w:rPr>
        <w:drawing>
          <wp:inline distT="0" distB="0" distL="0" distR="0" wp14:anchorId="60B65FCE" wp14:editId="69BE47E7">
            <wp:extent cx="4180779" cy="2000581"/>
            <wp:effectExtent l="57150" t="19050" r="48895" b="952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6526" cy="2017687"/>
                    </a:xfrm>
                    <a:prstGeom prst="rect">
                      <a:avLst/>
                    </a:prstGeom>
                    <a:effectLst>
                      <a:outerShdw blurRad="50800" dist="38100" dir="5400000" algn="t" rotWithShape="0">
                        <a:prstClr val="black">
                          <a:alpha val="40000"/>
                        </a:prstClr>
                      </a:outerShdw>
                    </a:effectLst>
                  </pic:spPr>
                </pic:pic>
              </a:graphicData>
            </a:graphic>
          </wp:inline>
        </w:drawing>
      </w:r>
    </w:p>
    <w:p w14:paraId="578D707D" w14:textId="3D201E0B" w:rsidR="00A506A2" w:rsidRPr="00A86171" w:rsidRDefault="00A506A2" w:rsidP="00A506A2">
      <w:pPr>
        <w:pStyle w:val="ListParagraph"/>
      </w:pPr>
      <w:r>
        <w:t>On filling the required fields and submitting the form adds a new plot.</w:t>
      </w:r>
    </w:p>
    <w:p w14:paraId="7D0FC68A" w14:textId="484D6812" w:rsidR="00F15802" w:rsidRPr="006C7DC8" w:rsidRDefault="00F15802" w:rsidP="00F15802">
      <w:pPr>
        <w:pStyle w:val="ListParagraph"/>
        <w:rPr>
          <w:b/>
          <w:u w:val="single"/>
        </w:rPr>
      </w:pPr>
    </w:p>
    <w:p w14:paraId="7BAF7F2C" w14:textId="7C0F2FFB" w:rsidR="00770085" w:rsidRDefault="0073131D" w:rsidP="00A506A2">
      <w:pPr>
        <w:pStyle w:val="ListParagraph"/>
      </w:pPr>
      <w:r>
        <w:rPr>
          <w:b/>
        </w:rPr>
        <w:t>‘Add New Plot’</w:t>
      </w:r>
      <w:r w:rsidR="006C7DC8">
        <w:rPr>
          <w:b/>
        </w:rPr>
        <w:t>, ‘</w:t>
      </w:r>
      <w:r w:rsidR="00F15802">
        <w:rPr>
          <w:b/>
        </w:rPr>
        <w:t>B</w:t>
      </w:r>
      <w:r w:rsidR="006C7DC8">
        <w:rPr>
          <w:b/>
        </w:rPr>
        <w:t xml:space="preserve">ack to home for Challan’ </w:t>
      </w:r>
      <w:r w:rsidR="006C7DC8">
        <w:t>buttons are also provided at bottom left corner.</w:t>
      </w:r>
    </w:p>
    <w:p w14:paraId="263BEEB0" w14:textId="20B8B921" w:rsidR="00A86171" w:rsidRPr="001C6B60" w:rsidRDefault="001C6B60" w:rsidP="001C6B60">
      <w:pPr>
        <w:outlineLvl w:val="1"/>
        <w:rPr>
          <w:b/>
          <w:bCs/>
          <w:sz w:val="28"/>
          <w:szCs w:val="28"/>
        </w:rPr>
      </w:pPr>
      <w:bookmarkStart w:id="8" w:name="_Toc5204737"/>
      <w:r>
        <w:rPr>
          <w:b/>
          <w:bCs/>
          <w:sz w:val="28"/>
          <w:szCs w:val="28"/>
        </w:rPr>
        <w:t>Vessel Master</w:t>
      </w:r>
      <w:bookmarkEnd w:id="8"/>
    </w:p>
    <w:p w14:paraId="76CF8710" w14:textId="0CF059BE" w:rsidR="006430A5" w:rsidRDefault="00A373CC">
      <w:r>
        <w:rPr>
          <w:noProof/>
          <w:lang w:val="en-US" w:bidi="te-IN"/>
        </w:rPr>
        <mc:AlternateContent>
          <mc:Choice Requires="wpg">
            <w:drawing>
              <wp:anchor distT="0" distB="0" distL="114300" distR="114300" simplePos="0" relativeHeight="251654656" behindDoc="0" locked="0" layoutInCell="1" allowOverlap="1" wp14:anchorId="606C182F" wp14:editId="1A585B1E">
                <wp:simplePos x="0" y="0"/>
                <wp:positionH relativeFrom="column">
                  <wp:posOffset>95250</wp:posOffset>
                </wp:positionH>
                <wp:positionV relativeFrom="paragraph">
                  <wp:posOffset>635635</wp:posOffset>
                </wp:positionV>
                <wp:extent cx="5365750" cy="1118180"/>
                <wp:effectExtent l="19050" t="19050" r="25400" b="25400"/>
                <wp:wrapNone/>
                <wp:docPr id="30" name="Group 30"/>
                <wp:cNvGraphicFramePr/>
                <a:graphic xmlns:a="http://schemas.openxmlformats.org/drawingml/2006/main">
                  <a:graphicData uri="http://schemas.microsoft.com/office/word/2010/wordprocessingGroup">
                    <wpg:wgp>
                      <wpg:cNvGrpSpPr/>
                      <wpg:grpSpPr>
                        <a:xfrm>
                          <a:off x="0" y="0"/>
                          <a:ext cx="5365750" cy="1118180"/>
                          <a:chOff x="0" y="0"/>
                          <a:chExt cx="5365750" cy="1118180"/>
                        </a:xfrm>
                      </wpg:grpSpPr>
                      <wpg:grpSp>
                        <wpg:cNvPr id="54" name="Group 54"/>
                        <wpg:cNvGrpSpPr/>
                        <wpg:grpSpPr>
                          <a:xfrm>
                            <a:off x="0" y="0"/>
                            <a:ext cx="5080000" cy="1118180"/>
                            <a:chOff x="0" y="0"/>
                            <a:chExt cx="5080000" cy="1118180"/>
                          </a:xfrm>
                        </wpg:grpSpPr>
                        <wps:wsp>
                          <wps:cNvPr id="19" name="Straight Arrow Connector 19"/>
                          <wps:cNvCnPr/>
                          <wps:spPr>
                            <a:xfrm>
                              <a:off x="0" y="277977"/>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28" name="Oval 28"/>
                          <wps:cNvSpPr/>
                          <wps:spPr>
                            <a:xfrm>
                              <a:off x="4770120" y="983560"/>
                              <a:ext cx="309880" cy="13462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Straight Arrow Connector 36"/>
                          <wps:cNvCnPr/>
                          <wps:spPr>
                            <a:xfrm flipH="1">
                              <a:off x="1272844" y="329184"/>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8" name="Straight Arrow Connector 38"/>
                          <wps:cNvCnPr/>
                          <wps:spPr>
                            <a:xfrm flipH="1">
                              <a:off x="1272844" y="0"/>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29" name="Rectangle: Rounded Corners 29"/>
                        <wps:cNvSpPr/>
                        <wps:spPr>
                          <a:xfrm>
                            <a:off x="2825750" y="511371"/>
                            <a:ext cx="2540000" cy="277946"/>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7D72E7" id="Group 30" o:spid="_x0000_s1026" style="position:absolute;margin-left:7.5pt;margin-top:50.05pt;width:422.5pt;height:88.05pt;z-index:251654656;mso-width-relative:margin;mso-height-relative:margin" coordsize="53657,111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">
                <v:group id="Group 54" o:spid="_x0000_s1027" style="position:absolute;width:50800;height:11181" coordsize="50800,11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shape id="Straight Arrow Connector 19" o:spid="_x0000_s1028" type="#_x0000_t32" style="position:absolute;top:2779;width:1739;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" strokecolor="red" strokeweight="2.25pt">
                    <v:stroke endarrow="block" joinstyle="miter"/>
                  </v:shape>
                  <v:oval id="Oval 28" o:spid="_x0000_s1029" style="position:absolute;left:47701;top:9835;width:309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" filled="f" strokecolor="#bf8f00 [2407]" strokeweight="2.25pt">
                    <v:stroke joinstyle="miter"/>
                  </v:oval>
                  <v:shape id="Straight Arrow Connector 36" o:spid="_x0000_s1030" type="#_x0000_t32" style="position:absolute;left:12728;top:3291;width:2305;height:1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" strokecolor="yellow" strokeweight="2.25pt">
                    <v:stroke endarrow="block" joinstyle="miter"/>
                  </v:shape>
                  <v:shape id="Straight Arrow Connector 38" o:spid="_x0000_s1031" type="#_x0000_t32" style="position:absolute;left:12728;width:2311;height:2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" strokecolor="#00b0f0" strokeweight="2.25pt">
                    <v:stroke endarrow="block" joinstyle="miter"/>
                  </v:shape>
                </v:group>
                <v:roundrect id="Rectangle: Rounded Corners 29" o:spid="_x0000_s1032" style="position:absolute;left:28257;top:5113;width:25400;height:27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" filled="f" strokecolor="#92d050" strokeweight="2.25pt">
                  <v:stroke joinstyle="miter"/>
                </v:roundrect>
              </v:group>
            </w:pict>
          </mc:Fallback>
        </mc:AlternateContent>
      </w:r>
      <w:r w:rsidR="006430A5">
        <w:rPr>
          <w:noProof/>
          <w:lang w:val="en-US" w:bidi="te-IN"/>
        </w:rPr>
        <w:drawing>
          <wp:inline distT="0" distB="0" distL="0" distR="0" wp14:anchorId="6907C888" wp14:editId="5702259C">
            <wp:extent cx="5726690" cy="2767054"/>
            <wp:effectExtent l="57150" t="19050" r="64770" b="908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15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1729" cy="2783984"/>
                    </a:xfrm>
                    <a:prstGeom prst="rect">
                      <a:avLst/>
                    </a:prstGeom>
                    <a:effectLst>
                      <a:outerShdw blurRad="50800" dist="38100" dir="5400000" algn="t" rotWithShape="0">
                        <a:prstClr val="black">
                          <a:alpha val="40000"/>
                        </a:prstClr>
                      </a:outerShdw>
                    </a:effectLst>
                  </pic:spPr>
                </pic:pic>
              </a:graphicData>
            </a:graphic>
          </wp:inline>
        </w:drawing>
      </w:r>
    </w:p>
    <w:p w14:paraId="772E20A3" w14:textId="0BC71A73" w:rsidR="00A13CEC" w:rsidRDefault="00A13CEC">
      <w:r w:rsidRPr="00A13CEC">
        <w:rPr>
          <w:b/>
        </w:rPr>
        <w:tab/>
      </w:r>
      <w:r>
        <w:rPr>
          <w:b/>
          <w:u w:val="single"/>
        </w:rPr>
        <w:t>NAVIGATION:</w:t>
      </w:r>
      <w:r>
        <w:rPr>
          <w:b/>
        </w:rPr>
        <w:t xml:space="preserve">  </w:t>
      </w:r>
      <w:r w:rsidRPr="00891061">
        <w:rPr>
          <w:b/>
        </w:rPr>
        <w:t>Home</w:t>
      </w:r>
      <w:r>
        <w:rPr>
          <w:b/>
        </w:rPr>
        <w:t xml:space="preserve"> &gt;&gt; Vessel Master </w:t>
      </w:r>
      <w:r>
        <w:t xml:space="preserve">(or) in header, </w:t>
      </w:r>
      <w:r>
        <w:rPr>
          <w:b/>
        </w:rPr>
        <w:t>Masters &gt;&gt; Vessel Master</w:t>
      </w:r>
    </w:p>
    <w:p w14:paraId="51CEC49B" w14:textId="055ECC7D" w:rsidR="00710F0E" w:rsidRDefault="00A506A2" w:rsidP="00710F0E">
      <w:pPr>
        <w:pStyle w:val="ListParagraph"/>
        <w:numPr>
          <w:ilvl w:val="0"/>
          <w:numId w:val="1"/>
        </w:numPr>
      </w:pPr>
      <w:r>
        <w:rPr>
          <w:b/>
          <w:u w:val="single"/>
        </w:rPr>
        <w:t xml:space="preserve"> </w:t>
      </w:r>
      <w:r w:rsidR="00710F0E">
        <w:rPr>
          <w:b/>
          <w:u w:val="single"/>
        </w:rPr>
        <w:t>‘</w:t>
      </w:r>
      <w:r w:rsidR="00710F0E" w:rsidRPr="00C93BEE">
        <w:rPr>
          <w:b/>
          <w:u w:val="single"/>
        </w:rPr>
        <w:t>Back to Home for Challan</w:t>
      </w:r>
      <w:r w:rsidR="00511669">
        <w:rPr>
          <w:b/>
          <w:u w:val="single"/>
        </w:rPr>
        <w:t>’ button</w:t>
      </w:r>
      <w:r w:rsidR="00710F0E">
        <w:t xml:space="preserve">: It is provided at top left </w:t>
      </w:r>
      <w:proofErr w:type="gramStart"/>
      <w:r w:rsidR="00710F0E">
        <w:t>corner(</w:t>
      </w:r>
      <w:proofErr w:type="gramEnd"/>
      <w:r w:rsidR="00710F0E">
        <w:t xml:space="preserve">marked by </w:t>
      </w:r>
      <w:r w:rsidR="00710F0E">
        <w:rPr>
          <w:color w:val="FF0000"/>
        </w:rPr>
        <w:t xml:space="preserve"> </w:t>
      </w:r>
      <w:r w:rsidR="00710F0E" w:rsidRPr="00C93BEE">
        <w:rPr>
          <w:color w:val="FFFF00"/>
          <w:highlight w:val="yellow"/>
        </w:rPr>
        <w:t>.</w:t>
      </w:r>
      <w:r w:rsidR="00710F0E">
        <w:t xml:space="preserve"> </w:t>
      </w:r>
      <w:r w:rsidR="00710F0E">
        <w:rPr>
          <w:color w:val="FFFF00"/>
        </w:rPr>
        <w:t>yellow arrow</w:t>
      </w:r>
      <w:r w:rsidR="00710F0E">
        <w:t>). It can be used to go back to Home Page.</w:t>
      </w:r>
    </w:p>
    <w:p w14:paraId="045956B0" w14:textId="41A87251" w:rsidR="00710F0E" w:rsidRPr="00C93BEE" w:rsidRDefault="00710F0E" w:rsidP="00710F0E">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49B3AAE0" w14:textId="0658A7DC"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3C9FE266" w14:textId="03B4F290" w:rsidR="00287C97" w:rsidRDefault="00710F0E" w:rsidP="005A3F2E">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vessel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5A3F2E">
        <w:t>Vessel</w:t>
      </w:r>
      <w:r>
        <w:t xml:space="preserve"> details if required.</w:t>
      </w:r>
    </w:p>
    <w:p w14:paraId="0F1653A5" w14:textId="1FE23222" w:rsidR="00A506A2" w:rsidRDefault="00A506A2" w:rsidP="00A506A2">
      <w:pPr>
        <w:pStyle w:val="ListParagraph"/>
        <w:numPr>
          <w:ilvl w:val="0"/>
          <w:numId w:val="1"/>
        </w:numPr>
      </w:pPr>
      <w:r>
        <w:rPr>
          <w:b/>
          <w:u w:val="single"/>
        </w:rPr>
        <w:t>‘</w:t>
      </w:r>
      <w:r w:rsidRPr="00C93BEE">
        <w:rPr>
          <w:b/>
          <w:u w:val="single"/>
        </w:rPr>
        <w:t xml:space="preserve">Add New </w:t>
      </w:r>
      <w:r>
        <w:rPr>
          <w:b/>
          <w:u w:val="single"/>
        </w:rPr>
        <w:t>Vessel’</w:t>
      </w:r>
      <w:r w:rsidRPr="00C93BEE">
        <w:rPr>
          <w:b/>
          <w:u w:val="single"/>
        </w:rPr>
        <w:t xml:space="preserve"> </w:t>
      </w:r>
      <w:r>
        <w:rPr>
          <w:b/>
          <w:u w:val="single"/>
        </w:rPr>
        <w:t>b</w:t>
      </w:r>
      <w:r w:rsidRPr="00C93BEE">
        <w:rPr>
          <w:b/>
          <w:u w:val="single"/>
        </w:rPr>
        <w:t>utton</w:t>
      </w:r>
      <w:r>
        <w:t xml:space="preserve">: It is provided at top left </w:t>
      </w:r>
      <w:proofErr w:type="gramStart"/>
      <w:r>
        <w:t>corner(</w:t>
      </w:r>
      <w:proofErr w:type="gramEnd"/>
      <w:r>
        <w:t xml:space="preserve">marked by </w:t>
      </w:r>
      <w:r w:rsidRPr="00C93BEE">
        <w:rPr>
          <w:color w:val="FF0000"/>
          <w:highlight w:val="red"/>
        </w:rPr>
        <w:t>.</w:t>
      </w:r>
      <w:r>
        <w:rPr>
          <w:color w:val="FF0000"/>
        </w:rPr>
        <w:t xml:space="preserve"> red </w:t>
      </w:r>
      <w:proofErr w:type="gramStart"/>
      <w:r>
        <w:rPr>
          <w:color w:val="FF0000"/>
        </w:rPr>
        <w:t>arrow</w:t>
      </w:r>
      <w:r>
        <w:t xml:space="preserve"> )</w:t>
      </w:r>
      <w:proofErr w:type="gramEnd"/>
      <w:r>
        <w:t>. This button can be used to add new vessel details, which redirects the user to the following page:</w:t>
      </w:r>
    </w:p>
    <w:p w14:paraId="6693A74C" w14:textId="05BBD774" w:rsidR="00A506A2" w:rsidRDefault="00A506A2" w:rsidP="00A506A2">
      <w:pPr>
        <w:pStyle w:val="ListParagraph"/>
      </w:pPr>
      <w:r>
        <w:rPr>
          <w:noProof/>
          <w:lang w:val="en-US" w:bidi="te-IN"/>
        </w:rPr>
        <w:drawing>
          <wp:inline distT="0" distB="0" distL="0" distR="0" wp14:anchorId="4F37F6A1" wp14:editId="009EB4B1">
            <wp:extent cx="4113771" cy="2095997"/>
            <wp:effectExtent l="57150" t="19050" r="58420" b="9525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29309" cy="2103914"/>
                    </a:xfrm>
                    <a:prstGeom prst="rect">
                      <a:avLst/>
                    </a:prstGeom>
                    <a:effectLst>
                      <a:outerShdw blurRad="50800" dist="38100" dir="5400000" algn="t" rotWithShape="0">
                        <a:prstClr val="black">
                          <a:alpha val="40000"/>
                        </a:prstClr>
                      </a:outerShdw>
                    </a:effectLst>
                  </pic:spPr>
                </pic:pic>
              </a:graphicData>
            </a:graphic>
          </wp:inline>
        </w:drawing>
      </w:r>
    </w:p>
    <w:p w14:paraId="4985FDF4" w14:textId="74C42A47" w:rsidR="00A506A2" w:rsidRPr="00A86171" w:rsidRDefault="00A506A2" w:rsidP="00A506A2">
      <w:pPr>
        <w:pStyle w:val="ListParagraph"/>
      </w:pPr>
      <w:r>
        <w:t>On filling the required fields and submitting the form adds a new vessel.</w:t>
      </w:r>
    </w:p>
    <w:p w14:paraId="01AEDA50" w14:textId="77777777" w:rsidR="005A3F2E" w:rsidRDefault="005A3F2E" w:rsidP="005A3F2E">
      <w:pPr>
        <w:pStyle w:val="ListParagraph"/>
        <w:rPr>
          <w:b/>
          <w:u w:val="single"/>
        </w:rPr>
      </w:pPr>
    </w:p>
    <w:p w14:paraId="2BF9D5F4" w14:textId="3DD44163" w:rsidR="005A3F2E" w:rsidRPr="00575F17" w:rsidRDefault="005A3F2E" w:rsidP="00575F17">
      <w:pPr>
        <w:pStyle w:val="ListParagraph"/>
      </w:pPr>
      <w:r>
        <w:rPr>
          <w:b/>
        </w:rPr>
        <w:t xml:space="preserve">‘Add New Vessel’, ‘Back to home for Challan’ </w:t>
      </w:r>
      <w:r>
        <w:t>buttons are also provided at bottom left corner.</w:t>
      </w:r>
    </w:p>
    <w:p w14:paraId="62BEF84C" w14:textId="743E2EE4" w:rsidR="001C6B60" w:rsidRPr="001C6B60" w:rsidRDefault="001C6B60" w:rsidP="00745578">
      <w:pPr>
        <w:outlineLvl w:val="1"/>
        <w:rPr>
          <w:b/>
          <w:bCs/>
          <w:sz w:val="28"/>
          <w:szCs w:val="28"/>
        </w:rPr>
      </w:pPr>
      <w:bookmarkStart w:id="9" w:name="_Toc5204738"/>
      <w:r>
        <w:rPr>
          <w:b/>
          <w:bCs/>
          <w:sz w:val="28"/>
          <w:szCs w:val="28"/>
        </w:rPr>
        <w:t>Customer</w:t>
      </w:r>
      <w:r w:rsidR="00745578">
        <w:rPr>
          <w:b/>
          <w:bCs/>
          <w:sz w:val="28"/>
          <w:szCs w:val="28"/>
        </w:rPr>
        <w:t xml:space="preserve"> Master</w:t>
      </w:r>
      <w:bookmarkEnd w:id="9"/>
    </w:p>
    <w:p w14:paraId="7F0AAAF9" w14:textId="1ABD1442" w:rsidR="00C774B0" w:rsidRDefault="00A373CC">
      <w:r>
        <w:rPr>
          <w:noProof/>
          <w:lang w:val="en-US" w:bidi="te-IN"/>
        </w:rPr>
        <mc:AlternateContent>
          <mc:Choice Requires="wpg">
            <w:drawing>
              <wp:anchor distT="0" distB="0" distL="114300" distR="114300" simplePos="0" relativeHeight="251655680" behindDoc="0" locked="0" layoutInCell="1" allowOverlap="1" wp14:anchorId="3E4018AC" wp14:editId="05C1FDED">
                <wp:simplePos x="0" y="0"/>
                <wp:positionH relativeFrom="column">
                  <wp:posOffset>42199</wp:posOffset>
                </wp:positionH>
                <wp:positionV relativeFrom="paragraph">
                  <wp:posOffset>649870</wp:posOffset>
                </wp:positionV>
                <wp:extent cx="5467350" cy="1075756"/>
                <wp:effectExtent l="19050" t="19050" r="19050" b="10160"/>
                <wp:wrapNone/>
                <wp:docPr id="103" name="Group 103"/>
                <wp:cNvGraphicFramePr/>
                <a:graphic xmlns:a="http://schemas.openxmlformats.org/drawingml/2006/main">
                  <a:graphicData uri="http://schemas.microsoft.com/office/word/2010/wordprocessingGroup">
                    <wpg:wgp>
                      <wpg:cNvGrpSpPr/>
                      <wpg:grpSpPr>
                        <a:xfrm>
                          <a:off x="0" y="0"/>
                          <a:ext cx="5467350" cy="1075756"/>
                          <a:chOff x="0" y="46299"/>
                          <a:chExt cx="5467350" cy="1075756"/>
                        </a:xfrm>
                      </wpg:grpSpPr>
                      <wpg:grpSp>
                        <wpg:cNvPr id="53" name="Group 53"/>
                        <wpg:cNvGrpSpPr/>
                        <wpg:grpSpPr>
                          <a:xfrm>
                            <a:off x="0" y="46299"/>
                            <a:ext cx="5411177" cy="1075756"/>
                            <a:chOff x="0" y="46299"/>
                            <a:chExt cx="5411177" cy="1075756"/>
                          </a:xfrm>
                        </wpg:grpSpPr>
                        <wps:wsp>
                          <wps:cNvPr id="41" name="Straight Arrow Connector 41"/>
                          <wps:cNvCnPr/>
                          <wps:spPr>
                            <a:xfrm>
                              <a:off x="0" y="284421"/>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2" name="Straight Arrow Connector 42"/>
                          <wps:cNvCnPr/>
                          <wps:spPr>
                            <a:xfrm flipH="1">
                              <a:off x="1519784" y="338450"/>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flipH="1">
                              <a:off x="1570584" y="46299"/>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44" name="Oval 44"/>
                          <wps:cNvSpPr/>
                          <wps:spPr>
                            <a:xfrm flipV="1">
                              <a:off x="5035550" y="958225"/>
                              <a:ext cx="375627"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7" name="Rectangle: Rounded Corners 77"/>
                        <wps:cNvSpPr/>
                        <wps:spPr>
                          <a:xfrm>
                            <a:off x="3568700" y="520695"/>
                            <a:ext cx="1898650" cy="273050"/>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BAEE438" id="Group 103" o:spid="_x0000_s1026" style="position:absolute;margin-left:3.3pt;margin-top:51.15pt;width:430.5pt;height:84.7pt;z-index:251655680;mso-width-relative:margin;mso-height-relative:margin" coordorigin=",462" coordsize="54673,10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">
                <v:group id="Group 53" o:spid="_x0000_s1027" style="position:absolute;top:462;width:54111;height:10758" coordorigin=",462" coordsize="54111,107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Straight Arrow Connector 41" o:spid="_x0000_s1028" type="#_x0000_t32" style="position:absolute;top:2844;width:1739;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" strokecolor="red" strokeweight="2.25pt">
                    <v:stroke endarrow="block" joinstyle="miter"/>
                  </v:shape>
                  <v:shape id="Straight Arrow Connector 42" o:spid="_x0000_s1029" type="#_x0000_t32" style="position:absolute;left:15197;top:3384;width:2305;height:182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" strokecolor="yellow" strokeweight="2.25pt">
                    <v:stroke endarrow="block" joinstyle="miter"/>
                  </v:shape>
                  <v:shape id="Straight Arrow Connector 43" o:spid="_x0000_s1030" type="#_x0000_t32" style="position:absolute;left:15705;top:462;width:2312;height:23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" strokecolor="#00b0f0" strokeweight="2.25pt">
                    <v:stroke endarrow="block" joinstyle="miter"/>
                  </v:shape>
                  <v:oval id="Oval 44" o:spid="_x0000_s1031" style="position:absolute;left:50355;top:9582;width:3756;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" filled="f" strokecolor="#bf8f00 [2407]" strokeweight="2.25pt">
                    <v:stroke joinstyle="miter"/>
                  </v:oval>
                </v:group>
                <v:roundrect id="Rectangle: Rounded Corners 77" o:spid="_x0000_s1032" style="position:absolute;left:35687;top:5206;width:18986;height:27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" filled="f" strokecolor="#92d050" strokeweight="2.25pt">
                  <v:stroke joinstyle="miter"/>
                </v:roundrect>
              </v:group>
            </w:pict>
          </mc:Fallback>
        </mc:AlternateContent>
      </w:r>
      <w:r w:rsidR="006430A5">
        <w:rPr>
          <w:noProof/>
          <w:lang w:val="en-US" w:bidi="te-IN"/>
        </w:rPr>
        <w:drawing>
          <wp:inline distT="0" distB="0" distL="0" distR="0" wp14:anchorId="3B143679" wp14:editId="7056F935">
            <wp:extent cx="5777480" cy="2725093"/>
            <wp:effectExtent l="57150" t="19050" r="52070" b="946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5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19143" cy="2744744"/>
                    </a:xfrm>
                    <a:prstGeom prst="rect">
                      <a:avLst/>
                    </a:prstGeom>
                    <a:effectLst>
                      <a:outerShdw blurRad="50800" dist="38100" dir="5400000" algn="t" rotWithShape="0">
                        <a:prstClr val="black">
                          <a:alpha val="40000"/>
                        </a:prstClr>
                      </a:outerShdw>
                    </a:effectLst>
                  </pic:spPr>
                </pic:pic>
              </a:graphicData>
            </a:graphic>
          </wp:inline>
        </w:drawing>
      </w:r>
    </w:p>
    <w:p w14:paraId="4449205B" w14:textId="4415E8FA" w:rsidR="00DA4492" w:rsidRDefault="00DA4492">
      <w:r w:rsidRPr="00DA4492">
        <w:rPr>
          <w:b/>
        </w:rPr>
        <w:tab/>
      </w:r>
      <w:r>
        <w:rPr>
          <w:b/>
          <w:u w:val="single"/>
        </w:rPr>
        <w:t>NAVIGATION:</w:t>
      </w:r>
      <w:r>
        <w:rPr>
          <w:b/>
        </w:rPr>
        <w:t xml:space="preserve">  </w:t>
      </w:r>
      <w:r w:rsidRPr="00891061">
        <w:rPr>
          <w:b/>
        </w:rPr>
        <w:t>Home</w:t>
      </w:r>
      <w:r>
        <w:rPr>
          <w:b/>
        </w:rPr>
        <w:t xml:space="preserve"> &gt;&gt; Customer Master </w:t>
      </w:r>
      <w:r>
        <w:t xml:space="preserve">(or) in header, </w:t>
      </w:r>
      <w:r>
        <w:rPr>
          <w:b/>
        </w:rPr>
        <w:t xml:space="preserve">Masters &gt;&gt; </w:t>
      </w:r>
      <w:proofErr w:type="gramStart"/>
      <w:r>
        <w:rPr>
          <w:b/>
        </w:rPr>
        <w:t>Customer  Master</w:t>
      </w:r>
      <w:proofErr w:type="gramEnd"/>
    </w:p>
    <w:p w14:paraId="036BC27D" w14:textId="4D952E99" w:rsidR="00710F0E" w:rsidRDefault="00575F17" w:rsidP="00710F0E">
      <w:pPr>
        <w:pStyle w:val="ListParagraph"/>
        <w:numPr>
          <w:ilvl w:val="0"/>
          <w:numId w:val="1"/>
        </w:numPr>
      </w:pPr>
      <w:r>
        <w:rPr>
          <w:b/>
          <w:u w:val="single"/>
        </w:rPr>
        <w:t xml:space="preserve"> </w:t>
      </w:r>
      <w:r w:rsidR="00710F0E">
        <w:rPr>
          <w:b/>
          <w:u w:val="single"/>
        </w:rPr>
        <w:t>‘</w:t>
      </w:r>
      <w:r w:rsidR="00710F0E" w:rsidRPr="00C93BEE">
        <w:rPr>
          <w:b/>
          <w:u w:val="single"/>
        </w:rPr>
        <w:t>Back to Home for Challan</w:t>
      </w:r>
      <w:r w:rsidR="00710F0E">
        <w:rPr>
          <w:b/>
          <w:u w:val="single"/>
        </w:rPr>
        <w:t xml:space="preserve">’ </w:t>
      </w:r>
      <w:proofErr w:type="gramStart"/>
      <w:r w:rsidR="00710F0E">
        <w:rPr>
          <w:b/>
          <w:u w:val="single"/>
        </w:rPr>
        <w:t xml:space="preserve">button </w:t>
      </w:r>
      <w:r w:rsidR="00710F0E">
        <w:t>:</w:t>
      </w:r>
      <w:proofErr w:type="gramEnd"/>
      <w:r w:rsidR="00710F0E">
        <w:t xml:space="preserve"> It is provided at top left corner(marked by </w:t>
      </w:r>
      <w:r w:rsidR="00710F0E">
        <w:rPr>
          <w:color w:val="FF0000"/>
        </w:rPr>
        <w:t xml:space="preserve"> </w:t>
      </w:r>
      <w:r w:rsidR="00710F0E" w:rsidRPr="00C93BEE">
        <w:rPr>
          <w:color w:val="FFFF00"/>
          <w:highlight w:val="yellow"/>
        </w:rPr>
        <w:t>.</w:t>
      </w:r>
      <w:r w:rsidR="00710F0E">
        <w:t xml:space="preserve"> </w:t>
      </w:r>
      <w:r w:rsidR="00710F0E">
        <w:rPr>
          <w:color w:val="FFFF00"/>
        </w:rPr>
        <w:t>yellow arrow</w:t>
      </w:r>
      <w:r w:rsidR="00710F0E">
        <w:t>). It can be used to go back to Home Page.</w:t>
      </w:r>
    </w:p>
    <w:p w14:paraId="5810F4F3" w14:textId="2D14BBE0" w:rsidR="00710F0E" w:rsidRPr="00C93BEE" w:rsidRDefault="00710F0E" w:rsidP="00710F0E">
      <w:pPr>
        <w:pStyle w:val="ListParagraph"/>
        <w:numPr>
          <w:ilvl w:val="0"/>
          <w:numId w:val="1"/>
        </w:numPr>
        <w:rPr>
          <w:b/>
          <w:u w:val="single"/>
        </w:rPr>
      </w:pPr>
      <w:r w:rsidRPr="00C93BEE">
        <w:rPr>
          <w:b/>
          <w:u w:val="single"/>
        </w:rPr>
        <w:t>INFO</w:t>
      </w:r>
      <w:r>
        <w:t xml:space="preserve">: It is provided at top left </w:t>
      </w:r>
      <w:proofErr w:type="gramStart"/>
      <w:r>
        <w:t>corner(</w:t>
      </w:r>
      <w:proofErr w:type="gramEnd"/>
      <w:r>
        <w:t xml:space="preserve">marked by </w:t>
      </w:r>
      <w:r w:rsidRPr="00137087">
        <w:rPr>
          <w:color w:val="00B0F0"/>
          <w:highlight w:val="cyan"/>
        </w:rPr>
        <w:t>.</w:t>
      </w:r>
      <w:r>
        <w:rPr>
          <w:color w:val="00B0F0"/>
        </w:rPr>
        <w:t xml:space="preserve"> blue arrow</w:t>
      </w:r>
      <w:r>
        <w:t>). It gives a brief idea on how to use and traverse through the respective page.</w:t>
      </w:r>
    </w:p>
    <w:p w14:paraId="0CAF2F17" w14:textId="29336149"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01B09681" w14:textId="7757B757" w:rsidR="00710F0E" w:rsidRPr="00575F17" w:rsidRDefault="00710F0E" w:rsidP="00710F0E">
      <w:pPr>
        <w:pStyle w:val="ListParagraph"/>
        <w:numPr>
          <w:ilvl w:val="0"/>
          <w:numId w:val="1"/>
        </w:numPr>
        <w:rPr>
          <w:b/>
          <w:u w:val="single"/>
        </w:rPr>
      </w:pPr>
      <w:r>
        <w:rPr>
          <w:b/>
          <w:u w:val="single"/>
        </w:rPr>
        <w:t>Edit</w:t>
      </w:r>
      <w:r>
        <w:t xml:space="preserve">: A edit option has also been provided with respect to each </w:t>
      </w:r>
      <w:r w:rsidR="005A3F2E">
        <w:t>customer</w:t>
      </w:r>
      <w:r>
        <w:t xml:space="preserve"> </w:t>
      </w:r>
      <w:proofErr w:type="gramStart"/>
      <w:r>
        <w:t>data(</w:t>
      </w:r>
      <w:proofErr w:type="gramEnd"/>
      <w:r>
        <w:t xml:space="preserve">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5A3F2E">
        <w:t>Customer</w:t>
      </w:r>
      <w:r>
        <w:t xml:space="preserve"> details if required.</w:t>
      </w:r>
    </w:p>
    <w:p w14:paraId="5AD52B64" w14:textId="180406FC" w:rsidR="00575F17" w:rsidRDefault="00575F17" w:rsidP="00575F17">
      <w:pPr>
        <w:pStyle w:val="ListParagraph"/>
        <w:numPr>
          <w:ilvl w:val="0"/>
          <w:numId w:val="1"/>
        </w:numPr>
      </w:pPr>
      <w:r>
        <w:rPr>
          <w:b/>
          <w:u w:val="single"/>
        </w:rPr>
        <w:t>‘</w:t>
      </w:r>
      <w:r w:rsidRPr="00C93BEE">
        <w:rPr>
          <w:b/>
          <w:u w:val="single"/>
        </w:rPr>
        <w:t xml:space="preserve">Add New </w:t>
      </w:r>
      <w:r>
        <w:rPr>
          <w:b/>
          <w:u w:val="single"/>
        </w:rPr>
        <w:t>Customer’</w:t>
      </w:r>
      <w:r w:rsidRPr="00C93BEE">
        <w:rPr>
          <w:b/>
          <w:u w:val="single"/>
        </w:rPr>
        <w:t xml:space="preserve"> </w:t>
      </w:r>
      <w:r>
        <w:rPr>
          <w:b/>
          <w:u w:val="single"/>
        </w:rPr>
        <w:t>b</w:t>
      </w:r>
      <w:r w:rsidRPr="00C93BEE">
        <w:rPr>
          <w:b/>
          <w:u w:val="single"/>
        </w:rPr>
        <w:t>utton</w:t>
      </w:r>
      <w:r>
        <w:t xml:space="preserve">: It is provided at top left </w:t>
      </w:r>
      <w:proofErr w:type="gramStart"/>
      <w:r>
        <w:t>corner(</w:t>
      </w:r>
      <w:proofErr w:type="gramEnd"/>
      <w:r>
        <w:t xml:space="preserve">marked by </w:t>
      </w:r>
      <w:r w:rsidRPr="00C93BEE">
        <w:rPr>
          <w:color w:val="FF0000"/>
          <w:highlight w:val="red"/>
        </w:rPr>
        <w:t>.</w:t>
      </w:r>
      <w:r>
        <w:rPr>
          <w:color w:val="FF0000"/>
        </w:rPr>
        <w:t xml:space="preserve"> red arrow</w:t>
      </w:r>
      <w:r>
        <w:t>).</w:t>
      </w:r>
      <w:r w:rsidR="00030EDC" w:rsidRPr="00030EDC">
        <w:t xml:space="preserve"> </w:t>
      </w:r>
      <w:r w:rsidR="00030EDC">
        <w:t>This button can be used to add new customer details, which redirects the user to the following page:</w:t>
      </w:r>
    </w:p>
    <w:p w14:paraId="1266B2E5" w14:textId="4ABE4893" w:rsidR="00030EDC" w:rsidRDefault="00030EDC" w:rsidP="00E47C03">
      <w:pPr>
        <w:pStyle w:val="ListParagraph"/>
      </w:pPr>
      <w:r>
        <w:rPr>
          <w:noProof/>
          <w:lang w:val="en-US" w:bidi="te-IN"/>
        </w:rPr>
        <w:drawing>
          <wp:inline distT="0" distB="0" distL="0" distR="0" wp14:anchorId="00F2FC22" wp14:editId="17F46415">
            <wp:extent cx="4233798" cy="2000581"/>
            <wp:effectExtent l="57150" t="19050" r="52705" b="9525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0271" cy="2013090"/>
                    </a:xfrm>
                    <a:prstGeom prst="rect">
                      <a:avLst/>
                    </a:prstGeom>
                    <a:effectLst>
                      <a:outerShdw blurRad="50800" dist="38100" dir="5400000" algn="t" rotWithShape="0">
                        <a:prstClr val="black">
                          <a:alpha val="40000"/>
                        </a:prstClr>
                      </a:outerShdw>
                    </a:effectLst>
                  </pic:spPr>
                </pic:pic>
              </a:graphicData>
            </a:graphic>
          </wp:inline>
        </w:drawing>
      </w:r>
    </w:p>
    <w:p w14:paraId="6E8A90AD" w14:textId="63F0B955" w:rsidR="00710F0E" w:rsidRDefault="00030EDC" w:rsidP="00030EDC">
      <w:pPr>
        <w:pStyle w:val="ListParagraph"/>
      </w:pPr>
      <w:r>
        <w:t>On filling the required fields and submitting the form adds a new customer.</w:t>
      </w:r>
    </w:p>
    <w:p w14:paraId="2502D097" w14:textId="77777777" w:rsidR="00E47C03" w:rsidRPr="00030EDC" w:rsidRDefault="00E47C03" w:rsidP="00030EDC">
      <w:pPr>
        <w:pStyle w:val="ListParagraph"/>
      </w:pPr>
    </w:p>
    <w:p w14:paraId="54DD376F" w14:textId="6C0B01D0" w:rsidR="00710F0E" w:rsidRDefault="00710F0E" w:rsidP="00710F0E">
      <w:pPr>
        <w:pStyle w:val="ListParagraph"/>
      </w:pPr>
      <w:r>
        <w:rPr>
          <w:b/>
        </w:rPr>
        <w:t xml:space="preserve">‘Add New </w:t>
      </w:r>
      <w:r w:rsidRPr="00710F0E">
        <w:rPr>
          <w:b/>
        </w:rPr>
        <w:t>Customer</w:t>
      </w:r>
      <w:r>
        <w:rPr>
          <w:b/>
        </w:rPr>
        <w:t xml:space="preserve">’, ‘Back to home for Challan’ </w:t>
      </w:r>
      <w:r>
        <w:t>buttons are also provided at bottom left corner.</w:t>
      </w:r>
    </w:p>
    <w:p w14:paraId="60DF1D20" w14:textId="17775AC6" w:rsidR="00745578" w:rsidRPr="00745578" w:rsidRDefault="00745578" w:rsidP="00745578">
      <w:pPr>
        <w:outlineLvl w:val="1"/>
        <w:rPr>
          <w:b/>
          <w:bCs/>
          <w:sz w:val="28"/>
          <w:szCs w:val="28"/>
        </w:rPr>
      </w:pPr>
      <w:bookmarkStart w:id="10" w:name="_Toc5204739"/>
      <w:r>
        <w:rPr>
          <w:b/>
          <w:bCs/>
          <w:sz w:val="28"/>
          <w:szCs w:val="28"/>
        </w:rPr>
        <w:t>Cargo Master</w:t>
      </w:r>
      <w:bookmarkEnd w:id="10"/>
    </w:p>
    <w:p w14:paraId="68F81185" w14:textId="67E89669" w:rsidR="00C774B0" w:rsidRDefault="00A373CC">
      <w:r>
        <w:rPr>
          <w:noProof/>
          <w:lang w:val="en-US" w:bidi="te-IN"/>
        </w:rPr>
        <mc:AlternateContent>
          <mc:Choice Requires="wpg">
            <w:drawing>
              <wp:anchor distT="0" distB="0" distL="114300" distR="114300" simplePos="0" relativeHeight="251656704" behindDoc="0" locked="0" layoutInCell="1" allowOverlap="1" wp14:anchorId="0ACA6E4F" wp14:editId="2B0623D4">
                <wp:simplePos x="0" y="0"/>
                <wp:positionH relativeFrom="column">
                  <wp:posOffset>1688</wp:posOffset>
                </wp:positionH>
                <wp:positionV relativeFrom="paragraph">
                  <wp:posOffset>620934</wp:posOffset>
                </wp:positionV>
                <wp:extent cx="5538888" cy="1030022"/>
                <wp:effectExtent l="19050" t="19050" r="24130" b="17780"/>
                <wp:wrapNone/>
                <wp:docPr id="127" name="Group 127"/>
                <wp:cNvGraphicFramePr/>
                <a:graphic xmlns:a="http://schemas.openxmlformats.org/drawingml/2006/main">
                  <a:graphicData uri="http://schemas.microsoft.com/office/word/2010/wordprocessingGroup">
                    <wpg:wgp>
                      <wpg:cNvGrpSpPr/>
                      <wpg:grpSpPr>
                        <a:xfrm>
                          <a:off x="0" y="0"/>
                          <a:ext cx="5538888" cy="1030022"/>
                          <a:chOff x="-1688" y="-81687"/>
                          <a:chExt cx="5538888" cy="1030022"/>
                        </a:xfrm>
                      </wpg:grpSpPr>
                      <wpg:grpSp>
                        <wpg:cNvPr id="56" name="Group 56"/>
                        <wpg:cNvGrpSpPr/>
                        <wpg:grpSpPr>
                          <a:xfrm>
                            <a:off x="-1688" y="-81687"/>
                            <a:ext cx="4676894" cy="1030022"/>
                            <a:chOff x="-1688" y="-81687"/>
                            <a:chExt cx="4676894" cy="1030022"/>
                          </a:xfrm>
                        </wpg:grpSpPr>
                        <wps:wsp>
                          <wps:cNvPr id="57" name="Straight Arrow Connector 57"/>
                          <wps:cNvCnPr/>
                          <wps:spPr>
                            <a:xfrm>
                              <a:off x="-1688" y="187781"/>
                              <a:ext cx="227744" cy="238113"/>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58" name="Oval 58"/>
                          <wps:cNvSpPr/>
                          <wps:spPr>
                            <a:xfrm>
                              <a:off x="4365326" y="813715"/>
                              <a:ext cx="309880" cy="13462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Straight Arrow Connector 59"/>
                          <wps:cNvCnPr/>
                          <wps:spPr>
                            <a:xfrm flipH="1">
                              <a:off x="1458039" y="243670"/>
                              <a:ext cx="230505" cy="182245"/>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0" name="Straight Arrow Connector 60"/>
                          <wps:cNvCnPr/>
                          <wps:spPr>
                            <a:xfrm flipH="1">
                              <a:off x="1412544" y="-81687"/>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13" name="Rectangle: Rounded Corners 113"/>
                        <wps:cNvSpPr/>
                        <wps:spPr>
                          <a:xfrm>
                            <a:off x="4241800" y="425911"/>
                            <a:ext cx="1295400" cy="242733"/>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D9F352" id="Group 127" o:spid="_x0000_s1026" style="position:absolute;margin-left:.15pt;margin-top:48.9pt;width:436.15pt;height:81.1pt;z-index:251656704;mso-width-relative:margin;mso-height-relative:margin" coordorigin="-16,-816" coordsize="55388,10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">
                <v:group id="Group 56" o:spid="_x0000_s1027" style="position:absolute;left:-16;top:-816;width:46768;height:10299" coordorigin="-16,-816" coordsize="46768,1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">
                  <v:shape id="Straight Arrow Connector 57" o:spid="_x0000_s1028" type="#_x0000_t32" style="position:absolute;left:-16;top:1877;width:2276;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" strokecolor="red" strokeweight="2.25pt">
                    <v:stroke endarrow="block" joinstyle="miter"/>
                  </v:shape>
                  <v:oval id="Oval 58" o:spid="_x0000_s1029" style="position:absolute;left:43653;top:8137;width:3099;height:13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" filled="f" strokecolor="#bf8f00 [2407]" strokeweight="2.25pt">
                    <v:stroke joinstyle="miter"/>
                  </v:oval>
                  <v:shape id="Straight Arrow Connector 59" o:spid="_x0000_s1030" type="#_x0000_t32" style="position:absolute;left:14580;top:2436;width:2305;height:182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" strokecolor="yellow" strokeweight="2.25pt">
                    <v:stroke endarrow="block" joinstyle="miter"/>
                  </v:shape>
                  <v:shape id="Straight Arrow Connector 60" o:spid="_x0000_s1031" type="#_x0000_t32" style="position:absolute;left:14125;top:-816;width:2311;height:2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" strokecolor="#00b0f0" strokeweight="2.25pt">
                    <v:stroke endarrow="block" joinstyle="miter"/>
                  </v:shape>
                </v:group>
                <v:roundrect id="Rectangle: Rounded Corners 113" o:spid="_x0000_s1032" style="position:absolute;left:42418;top:4259;width:12954;height:242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" filled="f" strokecolor="#92d050" strokeweight="2.25pt">
                  <v:stroke joinstyle="miter"/>
                </v:roundrect>
              </v:group>
            </w:pict>
          </mc:Fallback>
        </mc:AlternateContent>
      </w:r>
      <w:r w:rsidR="00C774B0">
        <w:rPr>
          <w:noProof/>
          <w:lang w:val="en-US" w:bidi="te-IN"/>
        </w:rPr>
        <w:drawing>
          <wp:inline distT="0" distB="0" distL="0" distR="0" wp14:anchorId="6D1774F5" wp14:editId="010AEDAC">
            <wp:extent cx="5752239" cy="2634559"/>
            <wp:effectExtent l="57150" t="19050" r="58420" b="901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6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9107" cy="2642285"/>
                    </a:xfrm>
                    <a:prstGeom prst="rect">
                      <a:avLst/>
                    </a:prstGeom>
                    <a:effectLst>
                      <a:outerShdw blurRad="50800" dist="38100" dir="5400000" algn="t" rotWithShape="0">
                        <a:prstClr val="black">
                          <a:alpha val="40000"/>
                        </a:prstClr>
                      </a:outerShdw>
                    </a:effectLst>
                  </pic:spPr>
                </pic:pic>
              </a:graphicData>
            </a:graphic>
          </wp:inline>
        </w:drawing>
      </w:r>
    </w:p>
    <w:p w14:paraId="405BC7FD" w14:textId="32945314" w:rsidR="00DA4492" w:rsidRDefault="00DA4492">
      <w:r w:rsidRPr="00DA4492">
        <w:rPr>
          <w:b/>
        </w:rPr>
        <w:tab/>
      </w:r>
      <w:r>
        <w:rPr>
          <w:b/>
          <w:u w:val="single"/>
        </w:rPr>
        <w:t>NAVIGATION:</w:t>
      </w:r>
      <w:r>
        <w:rPr>
          <w:b/>
        </w:rPr>
        <w:t xml:space="preserve">  </w:t>
      </w:r>
      <w:r w:rsidRPr="00891061">
        <w:rPr>
          <w:b/>
        </w:rPr>
        <w:t>Home</w:t>
      </w:r>
      <w:r>
        <w:rPr>
          <w:b/>
        </w:rPr>
        <w:t xml:space="preserve"> &gt;&gt; Cargo Master </w:t>
      </w:r>
      <w:r>
        <w:t xml:space="preserve">(or) in header, </w:t>
      </w:r>
      <w:r>
        <w:rPr>
          <w:b/>
        </w:rPr>
        <w:t xml:space="preserve">Masters &gt;&gt; </w:t>
      </w:r>
      <w:proofErr w:type="gramStart"/>
      <w:r>
        <w:rPr>
          <w:b/>
        </w:rPr>
        <w:t>Cargo  Master</w:t>
      </w:r>
      <w:proofErr w:type="gramEnd"/>
    </w:p>
    <w:p w14:paraId="46F71E0E" w14:textId="4EC0E427" w:rsidR="000563D0" w:rsidRDefault="00E47C03" w:rsidP="000563D0">
      <w:pPr>
        <w:pStyle w:val="ListParagraph"/>
        <w:numPr>
          <w:ilvl w:val="0"/>
          <w:numId w:val="1"/>
        </w:numPr>
      </w:pPr>
      <w:r>
        <w:rPr>
          <w:b/>
          <w:u w:val="single"/>
        </w:rPr>
        <w:t xml:space="preserve"> </w:t>
      </w:r>
      <w:r w:rsidR="000563D0">
        <w:rPr>
          <w:b/>
          <w:u w:val="single"/>
        </w:rPr>
        <w:t>‘</w:t>
      </w:r>
      <w:r w:rsidR="000563D0" w:rsidRPr="00C93BEE">
        <w:rPr>
          <w:b/>
          <w:u w:val="single"/>
        </w:rPr>
        <w:t>Back to Home for Challan</w:t>
      </w:r>
      <w:r w:rsidR="000563D0">
        <w:rPr>
          <w:b/>
          <w:u w:val="single"/>
        </w:rPr>
        <w:t xml:space="preserve">’ </w:t>
      </w:r>
      <w:proofErr w:type="gramStart"/>
      <w:r w:rsidR="000563D0">
        <w:rPr>
          <w:b/>
          <w:u w:val="single"/>
        </w:rPr>
        <w:t xml:space="preserve">button </w:t>
      </w:r>
      <w:r w:rsidR="000563D0">
        <w:t>:</w:t>
      </w:r>
      <w:proofErr w:type="gramEnd"/>
      <w:r w:rsidR="000563D0">
        <w:t xml:space="preserve"> It is provided at top left corner(marked by </w:t>
      </w:r>
      <w:r w:rsidR="000563D0">
        <w:rPr>
          <w:color w:val="FF0000"/>
        </w:rPr>
        <w:t xml:space="preserve"> </w:t>
      </w:r>
      <w:r w:rsidR="000563D0" w:rsidRPr="00C93BEE">
        <w:rPr>
          <w:color w:val="FFFF00"/>
          <w:highlight w:val="yellow"/>
        </w:rPr>
        <w:t>.</w:t>
      </w:r>
      <w:r w:rsidR="000563D0">
        <w:t xml:space="preserve"> </w:t>
      </w:r>
      <w:r w:rsidR="000563D0">
        <w:rPr>
          <w:color w:val="FFFF00"/>
        </w:rPr>
        <w:t>yellow arrow</w:t>
      </w:r>
      <w:r w:rsidR="000563D0">
        <w:t>). It can be used to go back to Home Page.</w:t>
      </w:r>
    </w:p>
    <w:p w14:paraId="1148CA04" w14:textId="235A6032" w:rsidR="000563D0" w:rsidRPr="00C93BEE" w:rsidRDefault="000563D0" w:rsidP="000563D0">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7AE456C" w14:textId="74E9B49F"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14487B6" w14:textId="7A343E8E" w:rsidR="000563D0" w:rsidRPr="00F15802" w:rsidRDefault="000563D0" w:rsidP="000563D0">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cargo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It allows the user to change the entered Cargo details if required.</w:t>
      </w:r>
    </w:p>
    <w:p w14:paraId="2C5D3079" w14:textId="6280F7D6" w:rsidR="00511821" w:rsidRDefault="00E47C03" w:rsidP="00E47C03">
      <w:pPr>
        <w:pStyle w:val="ListParagraph"/>
        <w:numPr>
          <w:ilvl w:val="0"/>
          <w:numId w:val="1"/>
        </w:numPr>
      </w:pPr>
      <w:r>
        <w:rPr>
          <w:b/>
          <w:u w:val="single"/>
        </w:rPr>
        <w:t>‘</w:t>
      </w:r>
      <w:r w:rsidRPr="00C93BEE">
        <w:rPr>
          <w:b/>
          <w:u w:val="single"/>
        </w:rPr>
        <w:t xml:space="preserve">Add New </w:t>
      </w:r>
      <w:r>
        <w:rPr>
          <w:b/>
          <w:u w:val="single"/>
        </w:rPr>
        <w:t>Cargo’</w:t>
      </w:r>
      <w:r w:rsidRPr="00C93BEE">
        <w:rPr>
          <w:b/>
          <w:u w:val="single"/>
        </w:rPr>
        <w:t xml:space="preserve"> </w:t>
      </w:r>
      <w:proofErr w:type="gramStart"/>
      <w:r>
        <w:rPr>
          <w:b/>
          <w:u w:val="single"/>
        </w:rPr>
        <w:t>b</w:t>
      </w:r>
      <w:r w:rsidRPr="00C93BEE">
        <w:rPr>
          <w:b/>
          <w:u w:val="single"/>
        </w:rPr>
        <w:t>utton</w:t>
      </w:r>
      <w:r>
        <w:t xml:space="preserve"> :</w:t>
      </w:r>
      <w:proofErr w:type="gramEnd"/>
      <w:r>
        <w:t xml:space="preserve"> It is provided at top left corner(marked by </w:t>
      </w:r>
      <w:r w:rsidRPr="00C93BEE">
        <w:rPr>
          <w:color w:val="FF0000"/>
          <w:highlight w:val="red"/>
        </w:rPr>
        <w:t>.</w:t>
      </w:r>
      <w:r>
        <w:rPr>
          <w:color w:val="FF0000"/>
        </w:rPr>
        <w:t xml:space="preserve"> red </w:t>
      </w:r>
      <w:proofErr w:type="gramStart"/>
      <w:r>
        <w:rPr>
          <w:color w:val="FF0000"/>
        </w:rPr>
        <w:t>arrow</w:t>
      </w:r>
      <w:r>
        <w:t xml:space="preserve"> )</w:t>
      </w:r>
      <w:proofErr w:type="gramEnd"/>
      <w:r>
        <w:t>.</w:t>
      </w:r>
      <w:r w:rsidRPr="00E47C03">
        <w:t xml:space="preserve"> </w:t>
      </w:r>
      <w:r>
        <w:t>This button can be used to add new c</w:t>
      </w:r>
      <w:r w:rsidR="00025356">
        <w:t>argo</w:t>
      </w:r>
      <w:r>
        <w:t xml:space="preserve"> details, which redirects the user to the following page:</w:t>
      </w:r>
      <w:r w:rsidRPr="00E47C03">
        <w:rPr>
          <w:noProof/>
        </w:rPr>
        <w:t xml:space="preserve"> </w:t>
      </w:r>
    </w:p>
    <w:p w14:paraId="0B963B3D" w14:textId="1D040E9B" w:rsidR="00E47C03" w:rsidRDefault="00E47C03" w:rsidP="00511821">
      <w:pPr>
        <w:pStyle w:val="ListParagraph"/>
      </w:pPr>
      <w:r>
        <w:rPr>
          <w:noProof/>
          <w:lang w:val="en-US" w:bidi="te-IN"/>
        </w:rPr>
        <w:drawing>
          <wp:inline distT="0" distB="0" distL="0" distR="0" wp14:anchorId="16E72FB0" wp14:editId="0EBB4046">
            <wp:extent cx="4377572" cy="2231169"/>
            <wp:effectExtent l="57150" t="19050" r="61595" b="9334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7763" cy="2241460"/>
                    </a:xfrm>
                    <a:prstGeom prst="rect">
                      <a:avLst/>
                    </a:prstGeom>
                    <a:effectLst>
                      <a:outerShdw blurRad="50800" dist="38100" dir="5400000" algn="t" rotWithShape="0">
                        <a:prstClr val="black">
                          <a:alpha val="40000"/>
                        </a:prstClr>
                      </a:outerShdw>
                    </a:effectLst>
                  </pic:spPr>
                </pic:pic>
              </a:graphicData>
            </a:graphic>
          </wp:inline>
        </w:drawing>
      </w:r>
    </w:p>
    <w:p w14:paraId="7881E70C" w14:textId="7B12D074" w:rsidR="00E47C03" w:rsidRDefault="00511821" w:rsidP="00511821">
      <w:pPr>
        <w:pStyle w:val="ListParagraph"/>
      </w:pPr>
      <w:r>
        <w:t>On filling the required fields and submitting the form adds a new c</w:t>
      </w:r>
      <w:r w:rsidR="00025356">
        <w:t>argo</w:t>
      </w:r>
      <w:r>
        <w:t>.</w:t>
      </w:r>
    </w:p>
    <w:p w14:paraId="21FFDFED" w14:textId="77777777" w:rsidR="00511821" w:rsidRPr="00E47C03" w:rsidRDefault="00511821" w:rsidP="00511821">
      <w:pPr>
        <w:pStyle w:val="ListParagraph"/>
      </w:pPr>
    </w:p>
    <w:p w14:paraId="26BCB66C" w14:textId="5A586C01" w:rsidR="000563D0" w:rsidRDefault="000563D0" w:rsidP="00745578">
      <w:pPr>
        <w:pStyle w:val="ListParagraph"/>
      </w:pPr>
      <w:r>
        <w:rPr>
          <w:b/>
        </w:rPr>
        <w:t xml:space="preserve">‘Add New </w:t>
      </w:r>
      <w:r w:rsidRPr="00710F0E">
        <w:rPr>
          <w:b/>
        </w:rPr>
        <w:t>C</w:t>
      </w:r>
      <w:r w:rsidR="00555FF3">
        <w:rPr>
          <w:b/>
        </w:rPr>
        <w:t>a</w:t>
      </w:r>
      <w:r>
        <w:rPr>
          <w:b/>
        </w:rPr>
        <w:t xml:space="preserve">rgo’, ‘Back to home for Challan’ </w:t>
      </w:r>
      <w:r>
        <w:t>buttons are also provided at bottom left corner.</w:t>
      </w:r>
    </w:p>
    <w:p w14:paraId="16EAF270" w14:textId="6503D6AF" w:rsidR="00745578" w:rsidRPr="00745578" w:rsidRDefault="00745578" w:rsidP="00745578">
      <w:pPr>
        <w:outlineLvl w:val="1"/>
        <w:rPr>
          <w:b/>
          <w:bCs/>
          <w:sz w:val="28"/>
          <w:szCs w:val="28"/>
        </w:rPr>
      </w:pPr>
      <w:bookmarkStart w:id="11" w:name="_Toc5204740"/>
      <w:r>
        <w:rPr>
          <w:b/>
          <w:bCs/>
          <w:sz w:val="28"/>
          <w:szCs w:val="28"/>
        </w:rPr>
        <w:t>Transporter Master</w:t>
      </w:r>
      <w:bookmarkEnd w:id="11"/>
    </w:p>
    <w:p w14:paraId="5A8D4956" w14:textId="5AC01B7A" w:rsidR="006E79FA" w:rsidRDefault="00B97B6B">
      <w:r>
        <w:rPr>
          <w:noProof/>
          <w:lang w:val="en-US" w:bidi="te-IN"/>
        </w:rPr>
        <mc:AlternateContent>
          <mc:Choice Requires="wpg">
            <w:drawing>
              <wp:anchor distT="0" distB="0" distL="114300" distR="114300" simplePos="0" relativeHeight="251641344" behindDoc="0" locked="0" layoutInCell="1" allowOverlap="1" wp14:anchorId="562F9794" wp14:editId="6DC0AF61">
                <wp:simplePos x="0" y="0"/>
                <wp:positionH relativeFrom="column">
                  <wp:posOffset>90612</wp:posOffset>
                </wp:positionH>
                <wp:positionV relativeFrom="paragraph">
                  <wp:posOffset>639252</wp:posOffset>
                </wp:positionV>
                <wp:extent cx="5455285" cy="1043150"/>
                <wp:effectExtent l="19050" t="19050" r="12065" b="24130"/>
                <wp:wrapNone/>
                <wp:docPr id="62" name="Group 62"/>
                <wp:cNvGraphicFramePr/>
                <a:graphic xmlns:a="http://schemas.openxmlformats.org/drawingml/2006/main">
                  <a:graphicData uri="http://schemas.microsoft.com/office/word/2010/wordprocessingGroup">
                    <wpg:wgp>
                      <wpg:cNvGrpSpPr/>
                      <wpg:grpSpPr>
                        <a:xfrm>
                          <a:off x="0" y="0"/>
                          <a:ext cx="5455285" cy="1043150"/>
                          <a:chOff x="-47708" y="-81074"/>
                          <a:chExt cx="5455673" cy="1043808"/>
                        </a:xfrm>
                      </wpg:grpSpPr>
                      <wps:wsp>
                        <wps:cNvPr id="63" name="Straight Arrow Connector 63"/>
                        <wps:cNvCnPr/>
                        <wps:spPr>
                          <a:xfrm>
                            <a:off x="-47708" y="190278"/>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flipH="1">
                            <a:off x="1432266" y="273877"/>
                            <a:ext cx="230502" cy="15418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flipH="1">
                            <a:off x="1662769" y="-81074"/>
                            <a:ext cx="231140" cy="23812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66" name="Oval 66"/>
                        <wps:cNvSpPr/>
                        <wps:spPr>
                          <a:xfrm flipV="1">
                            <a:off x="5098085" y="798904"/>
                            <a:ext cx="309880"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C3FCE73" id="Group 62" o:spid="_x0000_s1026" style="position:absolute;margin-left:7.15pt;margin-top:50.35pt;width:429.55pt;height:82.15pt;z-index:251641344;mso-width-relative:margin;mso-height-relative:margin" coordorigin="-477,-810" coordsize="54556,104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">
                <v:shape id="Straight Arrow Connector 63" o:spid="_x0000_s1027" type="#_x0000_t32" style="position:absolute;left:-477;top:1902;width:1739;height:23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" strokecolor="red" strokeweight="2.25pt">
                  <v:stroke endarrow="block" joinstyle="miter"/>
                </v:shape>
                <v:shape id="Straight Arrow Connector 64" o:spid="_x0000_s1028" type="#_x0000_t32" style="position:absolute;left:14322;top:2738;width:2305;height:15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" strokecolor="yellow" strokeweight="2.25pt">
                  <v:stroke endarrow="block" joinstyle="miter"/>
                </v:shape>
                <v:shape id="Straight Arrow Connector 65" o:spid="_x0000_s1029" type="#_x0000_t32" style="position:absolute;left:16627;top:-810;width:2312;height:238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" strokecolor="#00b0f0" strokeweight="2.25pt">
                  <v:stroke endarrow="block" joinstyle="miter"/>
                </v:shape>
                <v:oval id="Oval 66" o:spid="_x0000_s1030" style="position:absolute;left:50980;top:7989;width:3099;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" filled="f" strokecolor="#bf8f00 [2407]" strokeweight="2.25pt">
                  <v:stroke joinstyle="miter"/>
                </v:oval>
              </v:group>
            </w:pict>
          </mc:Fallback>
        </mc:AlternateContent>
      </w:r>
      <w:r>
        <w:rPr>
          <w:noProof/>
          <w:lang w:val="en-US" w:bidi="te-IN"/>
        </w:rPr>
        <mc:AlternateContent>
          <mc:Choice Requires="wps">
            <w:drawing>
              <wp:anchor distT="0" distB="0" distL="114300" distR="114300" simplePos="0" relativeHeight="251657728" behindDoc="0" locked="0" layoutInCell="1" allowOverlap="1" wp14:anchorId="3849F338" wp14:editId="17A45C67">
                <wp:simplePos x="0" y="0"/>
                <wp:positionH relativeFrom="column">
                  <wp:posOffset>1662655</wp:posOffset>
                </wp:positionH>
                <wp:positionV relativeFrom="paragraph">
                  <wp:posOffset>1151681</wp:posOffset>
                </wp:positionV>
                <wp:extent cx="3883995" cy="200138"/>
                <wp:effectExtent l="19050" t="19050" r="21590" b="28575"/>
                <wp:wrapNone/>
                <wp:docPr id="131" name="Rectangle: Rounded Corners 131"/>
                <wp:cNvGraphicFramePr/>
                <a:graphic xmlns:a="http://schemas.openxmlformats.org/drawingml/2006/main">
                  <a:graphicData uri="http://schemas.microsoft.com/office/word/2010/wordprocessingShape">
                    <wps:wsp>
                      <wps:cNvSpPr/>
                      <wps:spPr>
                        <a:xfrm>
                          <a:off x="0" y="0"/>
                          <a:ext cx="3883995" cy="200138"/>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5D5F09" id="Rectangle: Rounded Corners 131" o:spid="_x0000_s1026" style="position:absolute;margin-left:130.9pt;margin-top:90.7pt;width:305.85pt;height:15.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" filled="f" strokecolor="#92d050" strokeweight="2.25pt">
                <v:stroke joinstyle="miter"/>
              </v:roundrect>
            </w:pict>
          </mc:Fallback>
        </mc:AlternateContent>
      </w:r>
      <w:r w:rsidR="006430A5">
        <w:rPr>
          <w:noProof/>
          <w:lang w:val="en-US" w:bidi="te-IN"/>
        </w:rPr>
        <w:drawing>
          <wp:inline distT="0" distB="0" distL="0" distR="0" wp14:anchorId="49F55E9C" wp14:editId="537E3E63">
            <wp:extent cx="5802875" cy="2688879"/>
            <wp:effectExtent l="57150" t="19050" r="64770" b="927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6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839586" cy="2705890"/>
                    </a:xfrm>
                    <a:prstGeom prst="rect">
                      <a:avLst/>
                    </a:prstGeom>
                    <a:effectLst>
                      <a:outerShdw blurRad="50800" dist="38100" dir="5400000" algn="t" rotWithShape="0">
                        <a:prstClr val="black">
                          <a:alpha val="40000"/>
                        </a:prstClr>
                      </a:outerShdw>
                    </a:effectLst>
                  </pic:spPr>
                </pic:pic>
              </a:graphicData>
            </a:graphic>
          </wp:inline>
        </w:drawing>
      </w:r>
    </w:p>
    <w:p w14:paraId="5BF7A8D2" w14:textId="3BED4548" w:rsidR="00A53569" w:rsidRDefault="00DA4492">
      <w:r w:rsidRPr="00DA4492">
        <w:rPr>
          <w:b/>
        </w:rPr>
        <w:tab/>
      </w:r>
      <w:r w:rsidR="00A53569">
        <w:rPr>
          <w:b/>
          <w:u w:val="single"/>
        </w:rPr>
        <w:t>NAVIGATION:</w:t>
      </w:r>
      <w:r>
        <w:rPr>
          <w:b/>
        </w:rPr>
        <w:t xml:space="preserve"> </w:t>
      </w:r>
      <w:r w:rsidR="00A53569">
        <w:rPr>
          <w:b/>
        </w:rPr>
        <w:t xml:space="preserve"> </w:t>
      </w:r>
      <w:r w:rsidR="00A53569" w:rsidRPr="00891061">
        <w:rPr>
          <w:b/>
        </w:rPr>
        <w:t>Home</w:t>
      </w:r>
      <w:r w:rsidR="00F5726A">
        <w:rPr>
          <w:b/>
        </w:rPr>
        <w:t xml:space="preserve"> &gt;&gt; Transporter</w:t>
      </w:r>
      <w:r w:rsidR="00A53569">
        <w:rPr>
          <w:b/>
        </w:rPr>
        <w:t xml:space="preserve"> Master </w:t>
      </w:r>
      <w:r w:rsidR="00A53569">
        <w:t xml:space="preserve">(or) in header, </w:t>
      </w:r>
      <w:r w:rsidR="00A53569">
        <w:rPr>
          <w:b/>
        </w:rPr>
        <w:t xml:space="preserve">Masters &gt;&gt; </w:t>
      </w:r>
      <w:r w:rsidR="00F5726A">
        <w:rPr>
          <w:b/>
        </w:rPr>
        <w:t>Transporter</w:t>
      </w:r>
      <w:r w:rsidR="00A53569">
        <w:rPr>
          <w:b/>
        </w:rPr>
        <w:t xml:space="preserve"> Master</w:t>
      </w:r>
    </w:p>
    <w:p w14:paraId="293E93BD" w14:textId="55B728B2" w:rsidR="006D772C" w:rsidRDefault="007A5181" w:rsidP="006D772C">
      <w:pPr>
        <w:pStyle w:val="ListParagraph"/>
        <w:numPr>
          <w:ilvl w:val="0"/>
          <w:numId w:val="1"/>
        </w:numPr>
      </w:pPr>
      <w:r>
        <w:rPr>
          <w:b/>
          <w:u w:val="single"/>
        </w:rPr>
        <w:t xml:space="preserve"> </w:t>
      </w:r>
      <w:r w:rsidR="006D772C">
        <w:rPr>
          <w:b/>
          <w:u w:val="single"/>
        </w:rPr>
        <w:t>‘</w:t>
      </w:r>
      <w:r w:rsidR="006D772C" w:rsidRPr="00C93BEE">
        <w:rPr>
          <w:b/>
          <w:u w:val="single"/>
        </w:rPr>
        <w:t>Back to Home for Challan</w:t>
      </w:r>
      <w:r w:rsidR="006D772C">
        <w:rPr>
          <w:b/>
          <w:u w:val="single"/>
        </w:rPr>
        <w:t xml:space="preserve">’ </w:t>
      </w:r>
      <w:proofErr w:type="gramStart"/>
      <w:r w:rsidR="006D772C">
        <w:rPr>
          <w:b/>
          <w:u w:val="single"/>
        </w:rPr>
        <w:t xml:space="preserve">button </w:t>
      </w:r>
      <w:r w:rsidR="006D772C">
        <w:t>:</w:t>
      </w:r>
      <w:proofErr w:type="gramEnd"/>
      <w:r w:rsidR="006D772C">
        <w:t xml:space="preserve"> It is provided at top left corner(marked by </w:t>
      </w:r>
      <w:r w:rsidR="006D772C">
        <w:rPr>
          <w:color w:val="FF0000"/>
        </w:rPr>
        <w:t xml:space="preserve"> </w:t>
      </w:r>
      <w:r w:rsidR="006D772C" w:rsidRPr="00C93BEE">
        <w:rPr>
          <w:color w:val="FFFF00"/>
          <w:highlight w:val="yellow"/>
        </w:rPr>
        <w:t>.</w:t>
      </w:r>
      <w:r w:rsidR="006D772C">
        <w:t xml:space="preserve"> </w:t>
      </w:r>
      <w:r w:rsidR="006D772C">
        <w:rPr>
          <w:color w:val="FFFF00"/>
        </w:rPr>
        <w:t>yellow arrow</w:t>
      </w:r>
      <w:r w:rsidR="006D772C">
        <w:t>). It can be used to go back to Home Page.</w:t>
      </w:r>
    </w:p>
    <w:p w14:paraId="60B677C6" w14:textId="29BD4E4D" w:rsidR="006D772C" w:rsidRPr="00C93BEE" w:rsidRDefault="006D772C" w:rsidP="006D772C">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3A9FF53" w14:textId="4647C232"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3ACED0D4" w14:textId="6EA124D4" w:rsidR="006D772C" w:rsidRPr="007A5181" w:rsidRDefault="006D772C" w:rsidP="006D772C">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w:t>
      </w:r>
      <w:r w:rsidR="00847A47">
        <w:t>Transporter</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847A47">
        <w:t>Transporter</w:t>
      </w:r>
      <w:r>
        <w:t xml:space="preserve"> details if required.</w:t>
      </w:r>
    </w:p>
    <w:p w14:paraId="0B522BF5" w14:textId="11627A68" w:rsidR="007A5181" w:rsidRDefault="007A5181" w:rsidP="007A5181">
      <w:pPr>
        <w:pStyle w:val="ListParagraph"/>
        <w:numPr>
          <w:ilvl w:val="0"/>
          <w:numId w:val="1"/>
        </w:numPr>
      </w:pPr>
      <w:r w:rsidRPr="007A5181">
        <w:rPr>
          <w:b/>
          <w:u w:val="single"/>
        </w:rPr>
        <w:t xml:space="preserve">‘Add New Transporter’ </w:t>
      </w:r>
      <w:proofErr w:type="gramStart"/>
      <w:r w:rsidRPr="007A5181">
        <w:rPr>
          <w:b/>
          <w:u w:val="single"/>
        </w:rPr>
        <w:t>button</w:t>
      </w:r>
      <w:r>
        <w:t xml:space="preserve"> :</w:t>
      </w:r>
      <w:proofErr w:type="gramEnd"/>
      <w:r>
        <w:t xml:space="preserve"> It is provided at top left corner(marked by </w:t>
      </w:r>
      <w:r w:rsidRPr="007A5181">
        <w:rPr>
          <w:color w:val="FF0000"/>
          <w:highlight w:val="red"/>
        </w:rPr>
        <w:t>.</w:t>
      </w:r>
      <w:r w:rsidRPr="007A5181">
        <w:rPr>
          <w:color w:val="FF0000"/>
        </w:rPr>
        <w:t xml:space="preserve"> red </w:t>
      </w:r>
      <w:proofErr w:type="gramStart"/>
      <w:r w:rsidRPr="007A5181">
        <w:rPr>
          <w:color w:val="FF0000"/>
        </w:rPr>
        <w:t>arrow</w:t>
      </w:r>
      <w:r>
        <w:t xml:space="preserve"> )</w:t>
      </w:r>
      <w:proofErr w:type="gramEnd"/>
      <w:r>
        <w:t>. This button can be used to add new transporter details, which redirects the user to the following page:</w:t>
      </w:r>
      <w:r w:rsidRPr="00E47C03">
        <w:rPr>
          <w:noProof/>
        </w:rPr>
        <w:t xml:space="preserve"> </w:t>
      </w:r>
    </w:p>
    <w:p w14:paraId="2B2E3214" w14:textId="06779196" w:rsidR="006D772C" w:rsidRDefault="007A5181" w:rsidP="00745578">
      <w:pPr>
        <w:pStyle w:val="ListParagraph"/>
        <w:rPr>
          <w:b/>
          <w:u w:val="single"/>
        </w:rPr>
      </w:pPr>
      <w:r>
        <w:rPr>
          <w:noProof/>
          <w:lang w:val="en-US" w:bidi="te-IN"/>
        </w:rPr>
        <w:drawing>
          <wp:inline distT="0" distB="0" distL="0" distR="0" wp14:anchorId="4263E551" wp14:editId="1B497631">
            <wp:extent cx="3946358" cy="1900555"/>
            <wp:effectExtent l="57150" t="19050" r="54610" b="9969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86499" cy="1919887"/>
                    </a:xfrm>
                    <a:prstGeom prst="rect">
                      <a:avLst/>
                    </a:prstGeom>
                    <a:effectLst>
                      <a:outerShdw blurRad="50800" dist="38100" dir="5400000" algn="t" rotWithShape="0">
                        <a:prstClr val="black">
                          <a:alpha val="40000"/>
                        </a:prstClr>
                      </a:outerShdw>
                    </a:effectLst>
                  </pic:spPr>
                </pic:pic>
              </a:graphicData>
            </a:graphic>
          </wp:inline>
        </w:drawing>
      </w:r>
    </w:p>
    <w:p w14:paraId="37087F9D" w14:textId="4E3B33F1" w:rsidR="007A5181" w:rsidRPr="00B703AD" w:rsidRDefault="007A5181" w:rsidP="007A5181">
      <w:pPr>
        <w:pStyle w:val="ListParagraph"/>
      </w:pPr>
      <w:r>
        <w:t>On filling the required fields and submitting the form adds a new transporter.</w:t>
      </w:r>
    </w:p>
    <w:p w14:paraId="3418D0A1" w14:textId="77777777" w:rsidR="007A5181" w:rsidRPr="007A5181" w:rsidRDefault="007A5181" w:rsidP="007A5181">
      <w:pPr>
        <w:pStyle w:val="ListParagraph"/>
        <w:rPr>
          <w:b/>
          <w:u w:val="single"/>
        </w:rPr>
      </w:pPr>
    </w:p>
    <w:p w14:paraId="277AC111" w14:textId="0D3451EF" w:rsidR="007A5181" w:rsidRDefault="006D772C" w:rsidP="007A5181">
      <w:pPr>
        <w:pStyle w:val="ListParagraph"/>
      </w:pPr>
      <w:r>
        <w:rPr>
          <w:b/>
        </w:rPr>
        <w:t xml:space="preserve">‘Add New </w:t>
      </w:r>
      <w:r w:rsidR="00847A47" w:rsidRPr="00847A47">
        <w:rPr>
          <w:b/>
        </w:rPr>
        <w:t>Transporter</w:t>
      </w:r>
      <w:r w:rsidR="007A5181">
        <w:rPr>
          <w:b/>
        </w:rPr>
        <w:t>’</w:t>
      </w:r>
      <w:r>
        <w:rPr>
          <w:b/>
        </w:rPr>
        <w:t xml:space="preserve">, ‘Back to home for Challan’ </w:t>
      </w:r>
      <w:r>
        <w:t>buttons are also provided at bottom left corner.</w:t>
      </w:r>
    </w:p>
    <w:p w14:paraId="2B38030F" w14:textId="77777777" w:rsidR="00745578" w:rsidRDefault="00745578" w:rsidP="007A5181">
      <w:pPr>
        <w:pStyle w:val="ListParagraph"/>
      </w:pPr>
    </w:p>
    <w:p w14:paraId="40FB56E5" w14:textId="3D307B9A" w:rsidR="00745578" w:rsidRPr="00745578" w:rsidRDefault="00745578" w:rsidP="00745578">
      <w:pPr>
        <w:outlineLvl w:val="1"/>
        <w:rPr>
          <w:b/>
          <w:bCs/>
          <w:sz w:val="28"/>
          <w:szCs w:val="28"/>
        </w:rPr>
      </w:pPr>
      <w:bookmarkStart w:id="12" w:name="_Toc5204741"/>
      <w:r>
        <w:rPr>
          <w:b/>
          <w:bCs/>
          <w:sz w:val="28"/>
          <w:szCs w:val="28"/>
        </w:rPr>
        <w:t>Movement Master</w:t>
      </w:r>
      <w:bookmarkEnd w:id="12"/>
    </w:p>
    <w:p w14:paraId="257BA398" w14:textId="6A5E5BF9" w:rsidR="006E79FA" w:rsidRDefault="00A373CC" w:rsidP="00752BE3">
      <w:r>
        <w:rPr>
          <w:noProof/>
          <w:lang w:val="en-US" w:bidi="te-IN"/>
        </w:rPr>
        <mc:AlternateContent>
          <mc:Choice Requires="wpg">
            <w:drawing>
              <wp:anchor distT="0" distB="0" distL="114300" distR="114300" simplePos="0" relativeHeight="251659776" behindDoc="0" locked="0" layoutInCell="1" allowOverlap="1" wp14:anchorId="2395A1AF" wp14:editId="220144E3">
                <wp:simplePos x="0" y="0"/>
                <wp:positionH relativeFrom="column">
                  <wp:posOffset>116878</wp:posOffset>
                </wp:positionH>
                <wp:positionV relativeFrom="paragraph">
                  <wp:posOffset>1041400</wp:posOffset>
                </wp:positionV>
                <wp:extent cx="5511800" cy="835029"/>
                <wp:effectExtent l="19050" t="19050" r="12700" b="22225"/>
                <wp:wrapNone/>
                <wp:docPr id="138" name="Group 138"/>
                <wp:cNvGraphicFramePr/>
                <a:graphic xmlns:a="http://schemas.openxmlformats.org/drawingml/2006/main">
                  <a:graphicData uri="http://schemas.microsoft.com/office/word/2010/wordprocessingGroup">
                    <wpg:wgp>
                      <wpg:cNvGrpSpPr/>
                      <wpg:grpSpPr>
                        <a:xfrm>
                          <a:off x="0" y="0"/>
                          <a:ext cx="5511800" cy="835029"/>
                          <a:chOff x="0" y="50800"/>
                          <a:chExt cx="5511800" cy="835029"/>
                        </a:xfrm>
                      </wpg:grpSpPr>
                      <wpg:grpSp>
                        <wpg:cNvPr id="68" name="Group 68"/>
                        <wpg:cNvGrpSpPr/>
                        <wpg:grpSpPr>
                          <a:xfrm>
                            <a:off x="0" y="50800"/>
                            <a:ext cx="5511800" cy="835029"/>
                            <a:chOff x="-47708" y="324668"/>
                            <a:chExt cx="5511800" cy="835029"/>
                          </a:xfrm>
                        </wpg:grpSpPr>
                        <wps:wsp>
                          <wps:cNvPr id="69" name="Straight Arrow Connector 69"/>
                          <wps:cNvCnPr/>
                          <wps:spPr>
                            <a:xfrm>
                              <a:off x="-47708" y="324668"/>
                              <a:ext cx="173990" cy="2381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H="1">
                              <a:off x="1400508" y="324668"/>
                              <a:ext cx="230502" cy="18732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72" name="Oval 72"/>
                          <wps:cNvSpPr/>
                          <wps:spPr>
                            <a:xfrm flipV="1">
                              <a:off x="5114842" y="995867"/>
                              <a:ext cx="349250" cy="163830"/>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36" name="Rectangle: Rounded Corners 136"/>
                        <wps:cNvSpPr/>
                        <wps:spPr>
                          <a:xfrm>
                            <a:off x="4762500" y="298450"/>
                            <a:ext cx="749300" cy="237977"/>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F50682" id="Group 138" o:spid="_x0000_s1026" style="position:absolute;margin-left:9.2pt;margin-top:82pt;width:434pt;height:65.75pt;z-index:251659776;mso-width-relative:margin;mso-height-relative:margin" coordorigin=",508" coordsize="55118,8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">
                <v:group id="Group 68" o:spid="_x0000_s1027" style="position:absolute;top:508;width:55118;height:8350" coordorigin="-477,3246" coordsize="55118,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shape id="Straight Arrow Connector 69" o:spid="_x0000_s1028" type="#_x0000_t32" style="position:absolute;left:-477;top:3246;width:1739;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" strokecolor="red" strokeweight="2.25pt">
                    <v:stroke endarrow="block" joinstyle="miter"/>
                  </v:shape>
                  <v:shape id="Straight Arrow Connector 70" o:spid="_x0000_s1029" type="#_x0000_t32" style="position:absolute;left:14005;top:3246;width:2305;height:187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" strokecolor="yellow" strokeweight="2.25pt">
                    <v:stroke endarrow="block" joinstyle="miter"/>
                  </v:shape>
                  <v:oval id="Oval 72" o:spid="_x0000_s1030" style="position:absolute;left:51148;top:9958;width:3492;height:163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" filled="f" strokecolor="#bf8f00 [2407]" strokeweight="2.25pt">
                    <v:stroke joinstyle="miter"/>
                  </v:oval>
                </v:group>
                <v:roundrect id="Rectangle: Rounded Corners 136" o:spid="_x0000_s1031" style="position:absolute;left:47625;top:2984;width:7493;height:238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" filled="f" strokecolor="#92d050" strokeweight="2.25pt">
                  <v:stroke joinstyle="miter"/>
                </v:roundrect>
              </v:group>
            </w:pict>
          </mc:Fallback>
        </mc:AlternateContent>
      </w:r>
      <w:r w:rsidR="006430A5">
        <w:rPr>
          <w:noProof/>
          <w:lang w:val="en-US" w:bidi="te-IN"/>
        </w:rPr>
        <w:drawing>
          <wp:inline distT="0" distB="0" distL="0" distR="0" wp14:anchorId="00E0EFEA" wp14:editId="1374CDF9">
            <wp:extent cx="5791200" cy="2962797"/>
            <wp:effectExtent l="57150" t="19050" r="57150" b="1047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6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91200" cy="2962797"/>
                    </a:xfrm>
                    <a:prstGeom prst="rect">
                      <a:avLst/>
                    </a:prstGeom>
                    <a:effectLst>
                      <a:outerShdw blurRad="50800" dist="38100" dir="5400000" algn="t" rotWithShape="0">
                        <a:prstClr val="black">
                          <a:alpha val="40000"/>
                        </a:prstClr>
                      </a:outerShdw>
                    </a:effectLst>
                  </pic:spPr>
                </pic:pic>
              </a:graphicData>
            </a:graphic>
          </wp:inline>
        </w:drawing>
      </w:r>
    </w:p>
    <w:p w14:paraId="50A8CC45" w14:textId="2970486A" w:rsidR="003D1A74" w:rsidRDefault="00DA4492">
      <w:r w:rsidRPr="00DA4492">
        <w:rPr>
          <w:b/>
        </w:rPr>
        <w:tab/>
      </w:r>
      <w:r w:rsidR="003D1A74">
        <w:rPr>
          <w:b/>
          <w:u w:val="single"/>
        </w:rPr>
        <w:t>NAVIGATION:</w:t>
      </w:r>
      <w:r>
        <w:rPr>
          <w:b/>
        </w:rPr>
        <w:t xml:space="preserve"> </w:t>
      </w:r>
      <w:r w:rsidR="003D1A74" w:rsidRPr="00891061">
        <w:rPr>
          <w:b/>
        </w:rPr>
        <w:t>Home</w:t>
      </w:r>
      <w:r w:rsidR="003D1A74">
        <w:rPr>
          <w:b/>
        </w:rPr>
        <w:t xml:space="preserve"> &gt;&gt; Movement Master </w:t>
      </w:r>
      <w:r w:rsidR="003D1A74">
        <w:t xml:space="preserve">(or) in header, </w:t>
      </w:r>
      <w:r w:rsidR="00A53569">
        <w:rPr>
          <w:b/>
        </w:rPr>
        <w:t>Masters</w:t>
      </w:r>
      <w:r w:rsidR="003D1A74">
        <w:rPr>
          <w:b/>
        </w:rPr>
        <w:t xml:space="preserve"> &gt;&gt; </w:t>
      </w:r>
      <w:r w:rsidR="00A53569">
        <w:rPr>
          <w:b/>
        </w:rPr>
        <w:t>Movement Master</w:t>
      </w:r>
    </w:p>
    <w:p w14:paraId="3178B296" w14:textId="3A689247" w:rsidR="0000215E" w:rsidRPr="00C93BEE" w:rsidRDefault="00B703AD" w:rsidP="00FC472A">
      <w:pPr>
        <w:pStyle w:val="ListParagraph"/>
        <w:numPr>
          <w:ilvl w:val="0"/>
          <w:numId w:val="1"/>
        </w:numPr>
        <w:rPr>
          <w:b/>
          <w:u w:val="single"/>
        </w:rPr>
      </w:pPr>
      <w:r>
        <w:rPr>
          <w:b/>
          <w:u w:val="single"/>
        </w:rPr>
        <w:t xml:space="preserve"> </w:t>
      </w:r>
      <w:r w:rsidR="0000215E">
        <w:rPr>
          <w:b/>
          <w:u w:val="single"/>
        </w:rPr>
        <w:t>‘</w:t>
      </w:r>
      <w:r w:rsidR="0000215E" w:rsidRPr="00C93BEE">
        <w:rPr>
          <w:b/>
          <w:u w:val="single"/>
        </w:rPr>
        <w:t>Back to Home for Challan</w:t>
      </w:r>
      <w:r w:rsidR="0000215E">
        <w:rPr>
          <w:b/>
          <w:u w:val="single"/>
        </w:rPr>
        <w:t xml:space="preserve">’ </w:t>
      </w:r>
      <w:proofErr w:type="gramStart"/>
      <w:r w:rsidR="0000215E">
        <w:rPr>
          <w:b/>
          <w:u w:val="single"/>
        </w:rPr>
        <w:t xml:space="preserve">button </w:t>
      </w:r>
      <w:r w:rsidR="0000215E">
        <w:t>:</w:t>
      </w:r>
      <w:proofErr w:type="gramEnd"/>
      <w:r w:rsidR="0000215E">
        <w:t xml:space="preserve"> It is provided at top left corner(marked by </w:t>
      </w:r>
      <w:r w:rsidR="0000215E">
        <w:rPr>
          <w:color w:val="FF0000"/>
        </w:rPr>
        <w:t xml:space="preserve"> </w:t>
      </w:r>
      <w:r w:rsidR="0000215E" w:rsidRPr="00C93BEE">
        <w:rPr>
          <w:color w:val="FFFF00"/>
          <w:highlight w:val="yellow"/>
        </w:rPr>
        <w:t>.</w:t>
      </w:r>
      <w:r w:rsidR="0000215E">
        <w:t xml:space="preserve"> </w:t>
      </w:r>
      <w:r w:rsidR="0000215E">
        <w:rPr>
          <w:color w:val="FFFF00"/>
        </w:rPr>
        <w:t>yellow arrow</w:t>
      </w:r>
      <w:r w:rsidR="0000215E">
        <w:t>). It can be used to go back to Home Page.</w:t>
      </w:r>
    </w:p>
    <w:p w14:paraId="1BB4EABF" w14:textId="38E42307" w:rsidR="001C33F7" w:rsidRPr="005879E3" w:rsidRDefault="001C33F7" w:rsidP="001C33F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73AF35EA" w14:textId="58C07A72" w:rsidR="0000215E" w:rsidRPr="00B703AD" w:rsidRDefault="0000215E" w:rsidP="0000215E">
      <w:pPr>
        <w:pStyle w:val="ListParagraph"/>
        <w:numPr>
          <w:ilvl w:val="0"/>
          <w:numId w:val="1"/>
        </w:numPr>
        <w:rPr>
          <w:b/>
          <w:u w:val="single"/>
        </w:rPr>
      </w:pPr>
      <w:proofErr w:type="gramStart"/>
      <w:r>
        <w:rPr>
          <w:b/>
          <w:u w:val="single"/>
        </w:rPr>
        <w:t>Edit</w:t>
      </w:r>
      <w:r>
        <w:t xml:space="preserve"> :</w:t>
      </w:r>
      <w:proofErr w:type="gramEnd"/>
      <w:r>
        <w:t xml:space="preserve"> A edit option has also been provided with respect to each </w:t>
      </w:r>
      <w:r w:rsidR="00412399">
        <w:t>Movement</w:t>
      </w:r>
      <w:r>
        <w:t xml:space="preserve"> data(marked by </w:t>
      </w:r>
      <w:r w:rsidRPr="006C7DC8">
        <w:rPr>
          <w:color w:val="806000" w:themeColor="accent4" w:themeShade="80"/>
          <w:highlight w:val="darkYellow"/>
        </w:rPr>
        <w:t>.</w:t>
      </w:r>
      <w:r>
        <w:rPr>
          <w:color w:val="806000" w:themeColor="accent4" w:themeShade="80"/>
        </w:rPr>
        <w:t xml:space="preserve"> </w:t>
      </w:r>
      <w:r w:rsidR="00A373CC">
        <w:rPr>
          <w:color w:val="806000" w:themeColor="accent4" w:themeShade="80"/>
        </w:rPr>
        <w:t>dark yellow shape</w:t>
      </w:r>
      <w:r>
        <w:t xml:space="preserve">). It allows the user to change the entered </w:t>
      </w:r>
      <w:r w:rsidR="00412399">
        <w:t>Movement</w:t>
      </w:r>
      <w:r>
        <w:t xml:space="preserve"> details if required.</w:t>
      </w:r>
    </w:p>
    <w:p w14:paraId="46435409" w14:textId="65A1AA55" w:rsidR="00B703AD" w:rsidRDefault="00B703AD" w:rsidP="00B703AD">
      <w:pPr>
        <w:pStyle w:val="ListParagraph"/>
        <w:numPr>
          <w:ilvl w:val="0"/>
          <w:numId w:val="1"/>
        </w:numPr>
      </w:pPr>
      <w:r w:rsidRPr="00B703AD">
        <w:rPr>
          <w:b/>
          <w:u w:val="single"/>
        </w:rPr>
        <w:t xml:space="preserve">‘Add New Movement’ </w:t>
      </w:r>
      <w:proofErr w:type="gramStart"/>
      <w:r w:rsidRPr="00B703AD">
        <w:rPr>
          <w:b/>
          <w:u w:val="single"/>
        </w:rPr>
        <w:t>button</w:t>
      </w:r>
      <w:r>
        <w:t xml:space="preserve"> :</w:t>
      </w:r>
      <w:proofErr w:type="gramEnd"/>
      <w:r>
        <w:t xml:space="preserve"> It is provided at top left corner(marked by </w:t>
      </w:r>
      <w:r w:rsidRPr="00B703AD">
        <w:rPr>
          <w:color w:val="FF0000"/>
          <w:highlight w:val="red"/>
        </w:rPr>
        <w:t>.</w:t>
      </w:r>
      <w:r w:rsidRPr="00B703AD">
        <w:rPr>
          <w:color w:val="FF0000"/>
        </w:rPr>
        <w:t xml:space="preserve"> red </w:t>
      </w:r>
      <w:proofErr w:type="gramStart"/>
      <w:r w:rsidRPr="00B703AD">
        <w:rPr>
          <w:color w:val="FF0000"/>
        </w:rPr>
        <w:t>arrow</w:t>
      </w:r>
      <w:r>
        <w:t xml:space="preserve"> )</w:t>
      </w:r>
      <w:proofErr w:type="gramEnd"/>
      <w:r>
        <w:t>. This button can be used to add new movement details, which redirects the user to the following page:</w:t>
      </w:r>
      <w:r w:rsidRPr="00E47C03">
        <w:rPr>
          <w:noProof/>
        </w:rPr>
        <w:t xml:space="preserve"> </w:t>
      </w:r>
    </w:p>
    <w:p w14:paraId="5153CD79" w14:textId="72C406E1" w:rsidR="00B703AD" w:rsidRPr="00B703AD" w:rsidRDefault="00B703AD" w:rsidP="00B703AD">
      <w:pPr>
        <w:pStyle w:val="ListParagraph"/>
        <w:rPr>
          <w:b/>
          <w:u w:val="single"/>
        </w:rPr>
      </w:pPr>
      <w:r>
        <w:rPr>
          <w:noProof/>
          <w:lang w:val="en-US" w:bidi="te-IN"/>
        </w:rPr>
        <w:drawing>
          <wp:inline distT="0" distB="0" distL="0" distR="0" wp14:anchorId="3ADF0744" wp14:editId="09569C08">
            <wp:extent cx="4112254" cy="1706383"/>
            <wp:effectExtent l="57150" t="19050" r="60325" b="10350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33648" cy="1715261"/>
                    </a:xfrm>
                    <a:prstGeom prst="rect">
                      <a:avLst/>
                    </a:prstGeom>
                    <a:effectLst>
                      <a:outerShdw blurRad="50800" dist="38100" dir="5400000" algn="t" rotWithShape="0">
                        <a:prstClr val="black">
                          <a:alpha val="40000"/>
                        </a:prstClr>
                      </a:outerShdw>
                    </a:effectLst>
                  </pic:spPr>
                </pic:pic>
              </a:graphicData>
            </a:graphic>
          </wp:inline>
        </w:drawing>
      </w:r>
    </w:p>
    <w:p w14:paraId="6548E856" w14:textId="074B287D" w:rsidR="00B703AD" w:rsidRPr="00B703AD" w:rsidRDefault="00B703AD" w:rsidP="00B703AD">
      <w:pPr>
        <w:pStyle w:val="ListParagraph"/>
      </w:pPr>
      <w:r>
        <w:t>On filling the required fields and submitting the form adds a new movement.</w:t>
      </w:r>
    </w:p>
    <w:p w14:paraId="23B446D3" w14:textId="5C7664D3" w:rsidR="0000215E" w:rsidRPr="006C7DC8" w:rsidRDefault="0000215E" w:rsidP="0000215E">
      <w:pPr>
        <w:pStyle w:val="ListParagraph"/>
        <w:rPr>
          <w:b/>
          <w:u w:val="single"/>
        </w:rPr>
      </w:pPr>
    </w:p>
    <w:p w14:paraId="37372111" w14:textId="6C0402F9" w:rsidR="00CB3483" w:rsidRDefault="0000215E" w:rsidP="00025356">
      <w:pPr>
        <w:pStyle w:val="ListParagraph"/>
      </w:pPr>
      <w:r>
        <w:rPr>
          <w:b/>
        </w:rPr>
        <w:t xml:space="preserve">‘Add New </w:t>
      </w:r>
      <w:r w:rsidR="00412399" w:rsidRPr="00DA5556">
        <w:rPr>
          <w:b/>
        </w:rPr>
        <w:t>Movement</w:t>
      </w:r>
      <w:r>
        <w:rPr>
          <w:b/>
        </w:rPr>
        <w:t xml:space="preserve">’, ‘Back to home for Challan’ </w:t>
      </w:r>
      <w:r>
        <w:t>buttons are also provided at bottom left corner.</w:t>
      </w:r>
    </w:p>
    <w:p w14:paraId="75A75F01" w14:textId="0D87E2AC" w:rsidR="00745578" w:rsidRPr="00745578" w:rsidRDefault="00745578" w:rsidP="00745578">
      <w:pPr>
        <w:outlineLvl w:val="0"/>
        <w:rPr>
          <w:b/>
          <w:bCs/>
          <w:sz w:val="28"/>
          <w:szCs w:val="28"/>
        </w:rPr>
      </w:pPr>
      <w:bookmarkStart w:id="13" w:name="_Toc5204742"/>
      <w:r>
        <w:rPr>
          <w:b/>
          <w:bCs/>
          <w:sz w:val="28"/>
          <w:szCs w:val="28"/>
        </w:rPr>
        <w:t>Create Challan</w:t>
      </w:r>
      <w:bookmarkEnd w:id="13"/>
    </w:p>
    <w:p w14:paraId="44891551" w14:textId="1C0E8F97" w:rsidR="006E79FA" w:rsidRDefault="00A506A2">
      <w:r>
        <w:rPr>
          <w:noProof/>
          <w:lang w:val="en-US" w:bidi="te-IN"/>
        </w:rPr>
        <mc:AlternateContent>
          <mc:Choice Requires="wps">
            <w:drawing>
              <wp:anchor distT="0" distB="0" distL="114300" distR="114300" simplePos="0" relativeHeight="251642368" behindDoc="0" locked="0" layoutInCell="1" allowOverlap="1" wp14:anchorId="79838BD7" wp14:editId="46EB7C77">
                <wp:simplePos x="0" y="0"/>
                <wp:positionH relativeFrom="column">
                  <wp:posOffset>1364615</wp:posOffset>
                </wp:positionH>
                <wp:positionV relativeFrom="paragraph">
                  <wp:posOffset>619125</wp:posOffset>
                </wp:positionV>
                <wp:extent cx="230505" cy="237490"/>
                <wp:effectExtent l="38100" t="19050" r="17145" b="48260"/>
                <wp:wrapNone/>
                <wp:docPr id="74" name="Straight Arrow Connector 74"/>
                <wp:cNvGraphicFramePr/>
                <a:graphic xmlns:a="http://schemas.openxmlformats.org/drawingml/2006/main">
                  <a:graphicData uri="http://schemas.microsoft.com/office/word/2010/wordprocessingShape">
                    <wps:wsp>
                      <wps:cNvCnPr/>
                      <wps:spPr>
                        <a:xfrm flipH="1">
                          <a:off x="0" y="0"/>
                          <a:ext cx="230505" cy="237490"/>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F972D8" id="Straight Arrow Connector 74" o:spid="_x0000_s1026" type="#_x0000_t32" style="position:absolute;margin-left:107.45pt;margin-top:48.75pt;width:18.15pt;height:18.7pt;flip:x;z-index:251642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" strokecolor="#00b0f0" strokeweight="2.25pt">
                <v:stroke endarrow="block" joinstyle="miter"/>
              </v:shape>
            </w:pict>
          </mc:Fallback>
        </mc:AlternateContent>
      </w:r>
      <w:r w:rsidR="006C2BE9">
        <w:rPr>
          <w:noProof/>
          <w:lang w:val="en-US" w:bidi="te-IN"/>
        </w:rPr>
        <mc:AlternateContent>
          <mc:Choice Requires="wps">
            <w:drawing>
              <wp:anchor distT="0" distB="0" distL="114300" distR="114300" simplePos="0" relativeHeight="251674112" behindDoc="0" locked="0" layoutInCell="1" allowOverlap="1" wp14:anchorId="38ABE65A" wp14:editId="5312AEEE">
                <wp:simplePos x="0" y="0"/>
                <wp:positionH relativeFrom="column">
                  <wp:posOffset>72428</wp:posOffset>
                </wp:positionH>
                <wp:positionV relativeFrom="paragraph">
                  <wp:posOffset>2661718</wp:posOffset>
                </wp:positionV>
                <wp:extent cx="288290" cy="161925"/>
                <wp:effectExtent l="19050" t="19050" r="73660" b="47625"/>
                <wp:wrapNone/>
                <wp:docPr id="192" name="Straight Arrow Connector 192"/>
                <wp:cNvGraphicFramePr/>
                <a:graphic xmlns:a="http://schemas.openxmlformats.org/drawingml/2006/main">
                  <a:graphicData uri="http://schemas.microsoft.com/office/word/2010/wordprocessingShape">
                    <wps:wsp>
                      <wps:cNvCnPr/>
                      <wps:spPr>
                        <a:xfrm>
                          <a:off x="0" y="0"/>
                          <a:ext cx="288290" cy="161925"/>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D5F32D" id="Straight Arrow Connector 192" o:spid="_x0000_s1026" type="#_x0000_t32" style="position:absolute;margin-left:5.7pt;margin-top:209.6pt;width:22.7pt;height:12.7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" strokecolor="red" strokeweight="2.25pt">
                <v:stroke endarrow="block" joinstyle="miter"/>
              </v:shape>
            </w:pict>
          </mc:Fallback>
        </mc:AlternateContent>
      </w:r>
      <w:r w:rsidR="006430A5">
        <w:rPr>
          <w:noProof/>
          <w:lang w:val="en-US" w:bidi="te-IN"/>
        </w:rPr>
        <w:drawing>
          <wp:inline distT="0" distB="0" distL="0" distR="0" wp14:anchorId="3EEBE182" wp14:editId="1CA615BF">
            <wp:extent cx="5715000" cy="2969740"/>
            <wp:effectExtent l="57150" t="19050" r="57150" b="977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6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51256" cy="2988580"/>
                    </a:xfrm>
                    <a:prstGeom prst="rect">
                      <a:avLst/>
                    </a:prstGeom>
                    <a:effectLst>
                      <a:outerShdw blurRad="50800" dist="38100" dir="5400000" algn="t" rotWithShape="0">
                        <a:prstClr val="black">
                          <a:alpha val="40000"/>
                        </a:prstClr>
                      </a:outerShdw>
                    </a:effectLst>
                  </pic:spPr>
                </pic:pic>
              </a:graphicData>
            </a:graphic>
          </wp:inline>
        </w:drawing>
      </w:r>
    </w:p>
    <w:p w14:paraId="18BA5DCC" w14:textId="1BC39090" w:rsidR="00891061" w:rsidRDefault="00891061" w:rsidP="00891061">
      <w:pPr>
        <w:pStyle w:val="ListParagraph"/>
        <w:rPr>
          <w:b/>
          <w:u w:val="single"/>
        </w:rPr>
      </w:pPr>
      <w:r>
        <w:rPr>
          <w:b/>
          <w:u w:val="single"/>
        </w:rPr>
        <w:t>NAVIGATION:</w:t>
      </w:r>
      <w:r>
        <w:rPr>
          <w:b/>
        </w:rPr>
        <w:t xml:space="preserve">       </w:t>
      </w:r>
      <w:r w:rsidRPr="00891061">
        <w:rPr>
          <w:b/>
        </w:rPr>
        <w:t>Home</w:t>
      </w:r>
      <w:r>
        <w:rPr>
          <w:b/>
        </w:rPr>
        <w:t xml:space="preserve"> &gt;&gt; Create Challan </w:t>
      </w:r>
      <w:r>
        <w:t xml:space="preserve">(or) in header, </w:t>
      </w:r>
      <w:r>
        <w:rPr>
          <w:b/>
        </w:rPr>
        <w:t>Challan &gt;&gt; Create Challan</w:t>
      </w:r>
    </w:p>
    <w:p w14:paraId="0335526D" w14:textId="77777777" w:rsidR="00891061" w:rsidRPr="00891061" w:rsidRDefault="00891061" w:rsidP="00891061">
      <w:pPr>
        <w:pStyle w:val="ListParagraph"/>
        <w:ind w:left="1440"/>
        <w:jc w:val="both"/>
        <w:rPr>
          <w:b/>
          <w:u w:val="single"/>
        </w:rPr>
      </w:pPr>
    </w:p>
    <w:p w14:paraId="388D9863" w14:textId="2B1BF106" w:rsidR="00891061" w:rsidRPr="004227DA" w:rsidRDefault="00891061" w:rsidP="00891061">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0C3CBB2B" w14:textId="68B9652E" w:rsidR="004227DA" w:rsidRPr="004227DA" w:rsidRDefault="004227DA" w:rsidP="00891061">
      <w:pPr>
        <w:pStyle w:val="ListParagraph"/>
        <w:numPr>
          <w:ilvl w:val="0"/>
          <w:numId w:val="1"/>
        </w:numPr>
        <w:rPr>
          <w:b/>
          <w:u w:val="single"/>
        </w:rPr>
      </w:pPr>
      <w:proofErr w:type="spellStart"/>
      <w:r>
        <w:t>Inorder</w:t>
      </w:r>
      <w:proofErr w:type="spellEnd"/>
      <w:r>
        <w:t xml:space="preserve"> to create a Challan all the required details have to be filled and then submitted.</w:t>
      </w:r>
    </w:p>
    <w:p w14:paraId="2B6B8C06" w14:textId="4C514447" w:rsidR="004227DA" w:rsidRDefault="004227DA" w:rsidP="004227DA">
      <w:pPr>
        <w:pStyle w:val="ListParagraph"/>
      </w:pPr>
      <w:r>
        <w:tab/>
      </w:r>
      <w:r w:rsidR="004B205F">
        <w:t xml:space="preserve">On selecting the Movement from the </w:t>
      </w:r>
      <w:proofErr w:type="gramStart"/>
      <w:r w:rsidR="004B205F">
        <w:t>dropdown(</w:t>
      </w:r>
      <w:proofErr w:type="gramEnd"/>
      <w:r w:rsidR="004B205F">
        <w:t>based on its id), all the details specific to that movement will be filled automatically.</w:t>
      </w:r>
    </w:p>
    <w:p w14:paraId="6B02BAEF" w14:textId="20616255" w:rsidR="004B205F" w:rsidRDefault="004B205F" w:rsidP="004227DA">
      <w:pPr>
        <w:pStyle w:val="ListParagraph"/>
      </w:pPr>
      <w:r>
        <w:tab/>
        <w:t xml:space="preserve">Shift, Date / Time fields will be filled automatically based on the system date and time. </w:t>
      </w:r>
    </w:p>
    <w:p w14:paraId="4B4D8AB6" w14:textId="1E4FB0E4" w:rsidR="004B205F" w:rsidRPr="00891061" w:rsidRDefault="004B205F" w:rsidP="004B205F">
      <w:pPr>
        <w:pStyle w:val="ListParagraph"/>
        <w:numPr>
          <w:ilvl w:val="0"/>
          <w:numId w:val="1"/>
        </w:numPr>
        <w:rPr>
          <w:b/>
          <w:u w:val="single"/>
        </w:rPr>
      </w:pPr>
      <w:r>
        <w:t>For each Challan, an automatically generated id will be assigned to uniquely identify each challan.</w:t>
      </w:r>
    </w:p>
    <w:p w14:paraId="1D77E132" w14:textId="16CB7161" w:rsidR="00891061" w:rsidRDefault="00891061"/>
    <w:p w14:paraId="76C0642B" w14:textId="4DCFB21E" w:rsidR="00C774B0" w:rsidRDefault="00C774B0"/>
    <w:p w14:paraId="33F10357" w14:textId="4019DD4C" w:rsidR="00C774B0" w:rsidRDefault="00C774B0"/>
    <w:p w14:paraId="11135513" w14:textId="77777777" w:rsidR="00745578" w:rsidRDefault="00745578"/>
    <w:p w14:paraId="55DA0688" w14:textId="77777777" w:rsidR="00745578" w:rsidRDefault="00745578"/>
    <w:p w14:paraId="4028094C" w14:textId="77777777" w:rsidR="00745578" w:rsidRDefault="00745578"/>
    <w:p w14:paraId="3033D147" w14:textId="77777777" w:rsidR="00745578" w:rsidRDefault="00745578"/>
    <w:p w14:paraId="7917D06F" w14:textId="77777777" w:rsidR="00745578" w:rsidRDefault="00745578"/>
    <w:p w14:paraId="30F450A8" w14:textId="77777777" w:rsidR="00745578" w:rsidRDefault="00745578"/>
    <w:p w14:paraId="19C87194" w14:textId="77777777" w:rsidR="00745578" w:rsidRDefault="00745578"/>
    <w:p w14:paraId="2CF87211" w14:textId="77777777" w:rsidR="00745578" w:rsidRDefault="00745578"/>
    <w:p w14:paraId="0155A305" w14:textId="560694AD" w:rsidR="00745578" w:rsidRPr="00745578" w:rsidRDefault="00745578" w:rsidP="00745578">
      <w:pPr>
        <w:outlineLvl w:val="0"/>
        <w:rPr>
          <w:b/>
          <w:bCs/>
          <w:sz w:val="28"/>
          <w:szCs w:val="28"/>
        </w:rPr>
      </w:pPr>
      <w:bookmarkStart w:id="14" w:name="_Toc5204743"/>
      <w:r>
        <w:rPr>
          <w:b/>
          <w:bCs/>
          <w:sz w:val="28"/>
          <w:szCs w:val="28"/>
        </w:rPr>
        <w:t>Print Challan</w:t>
      </w:r>
      <w:bookmarkEnd w:id="14"/>
    </w:p>
    <w:p w14:paraId="0C8923AC" w14:textId="18FE3473" w:rsidR="00C774B0" w:rsidRDefault="00511DAB">
      <w:r>
        <w:rPr>
          <w:noProof/>
          <w:lang w:val="en-US" w:bidi="te-IN"/>
        </w:rPr>
        <mc:AlternateContent>
          <mc:Choice Requires="wpg">
            <w:drawing>
              <wp:anchor distT="0" distB="0" distL="114300" distR="114300" simplePos="0" relativeHeight="251664896" behindDoc="0" locked="0" layoutInCell="1" allowOverlap="1" wp14:anchorId="08EDBEA7" wp14:editId="558CB197">
                <wp:simplePos x="0" y="0"/>
                <wp:positionH relativeFrom="column">
                  <wp:posOffset>961553</wp:posOffset>
                </wp:positionH>
                <wp:positionV relativeFrom="paragraph">
                  <wp:posOffset>697123</wp:posOffset>
                </wp:positionV>
                <wp:extent cx="4674292" cy="1399540"/>
                <wp:effectExtent l="38100" t="19050" r="12065" b="10160"/>
                <wp:wrapNone/>
                <wp:docPr id="144" name="Group 144"/>
                <wp:cNvGraphicFramePr/>
                <a:graphic xmlns:a="http://schemas.openxmlformats.org/drawingml/2006/main">
                  <a:graphicData uri="http://schemas.microsoft.com/office/word/2010/wordprocessingGroup">
                    <wpg:wgp>
                      <wpg:cNvGrpSpPr/>
                      <wpg:grpSpPr>
                        <a:xfrm>
                          <a:off x="0" y="0"/>
                          <a:ext cx="4674292" cy="1399540"/>
                          <a:chOff x="0" y="0"/>
                          <a:chExt cx="4674292" cy="1399540"/>
                        </a:xfrm>
                      </wpg:grpSpPr>
                      <wpg:grpSp>
                        <wpg:cNvPr id="88" name="Group 88"/>
                        <wpg:cNvGrpSpPr/>
                        <wpg:grpSpPr>
                          <a:xfrm>
                            <a:off x="0" y="0"/>
                            <a:ext cx="4674183" cy="1399540"/>
                            <a:chOff x="0" y="43891"/>
                            <a:chExt cx="4674183" cy="1399540"/>
                          </a:xfrm>
                        </wpg:grpSpPr>
                        <wpg:grpSp>
                          <wpg:cNvPr id="76" name="Group 76"/>
                          <wpg:cNvGrpSpPr/>
                          <wpg:grpSpPr>
                            <a:xfrm>
                              <a:off x="446227" y="43891"/>
                              <a:ext cx="4227956" cy="1399540"/>
                              <a:chOff x="1581584" y="95122"/>
                              <a:chExt cx="4228613" cy="1399905"/>
                            </a:xfrm>
                          </wpg:grpSpPr>
                          <wps:wsp>
                            <wps:cNvPr id="79" name="Straight Arrow Connector 79"/>
                            <wps:cNvCnPr/>
                            <wps:spPr>
                              <a:xfrm flipH="1">
                                <a:off x="1581584" y="95122"/>
                                <a:ext cx="270705" cy="194184"/>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80" name="Oval 80"/>
                            <wps:cNvSpPr/>
                            <wps:spPr>
                              <a:xfrm flipV="1">
                                <a:off x="5399502" y="1244269"/>
                                <a:ext cx="410695" cy="250758"/>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2" name="Straight Arrow Connector 82"/>
                          <wps:cNvCnPr/>
                          <wps:spPr>
                            <a:xfrm flipH="1">
                              <a:off x="0" y="395021"/>
                              <a:ext cx="229870" cy="153670"/>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39" name="Rectangle: Rounded Corners 139"/>
                        <wps:cNvSpPr/>
                        <wps:spPr>
                          <a:xfrm>
                            <a:off x="1257992" y="552450"/>
                            <a:ext cx="34163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740A419" id="Group 144" o:spid="_x0000_s1026" style="position:absolute;margin-left:75.7pt;margin-top:54.9pt;width:368.05pt;height:110.2pt;z-index:251664896;mso-width-relative:margin;mso-height-relative:margin" coordsize="46742,1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">
                <v:group id="Group 88" o:spid="_x0000_s1027" style="position:absolute;width:46741;height:13995" coordorigin=",438" coordsize="46741,13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group id="Group 76" o:spid="_x0000_s1028" style="position:absolute;left:4462;top:438;width:42279;height:13996" coordorigin="15815,951" coordsize="42286,139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shape id="Straight Arrow Connector 79" o:spid="_x0000_s1029" type="#_x0000_t32" style="position:absolute;left:15815;top:951;width:2707;height:194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" strokecolor="#00b0f0" strokeweight="2.25pt">
                      <v:stroke endarrow="block" joinstyle="miter"/>
                    </v:shape>
                    <v:oval id="Oval 80" o:spid="_x0000_s1030" style="position:absolute;left:53995;top:12442;width:4106;height:250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" filled="f" strokecolor="#bf8f00 [2407]" strokeweight="2.25pt">
                      <v:stroke joinstyle="miter"/>
                    </v:oval>
                  </v:group>
                  <v:shape id="Straight Arrow Connector 82" o:spid="_x0000_s1031" type="#_x0000_t32" style="position:absolute;top:3950;width:2298;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" strokecolor="yellow" strokeweight="2.25pt">
                    <v:stroke endarrow="block" joinstyle="miter"/>
                  </v:shape>
                </v:group>
                <v:roundrect id="Rectangle: Rounded Corners 139" o:spid="_x0000_s1032" style="position:absolute;left:12579;top:5524;width:34163;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" filled="f" strokecolor="#92d050" strokeweight="2.25pt">
                  <v:stroke joinstyle="miter"/>
                </v:roundrect>
              </v:group>
            </w:pict>
          </mc:Fallback>
        </mc:AlternateContent>
      </w:r>
      <w:r w:rsidR="00931061">
        <w:rPr>
          <w:noProof/>
          <w:lang w:val="en-US" w:bidi="te-IN"/>
        </w:rPr>
        <w:drawing>
          <wp:inline distT="0" distB="0" distL="0" distR="0" wp14:anchorId="47075472" wp14:editId="483A6FEA">
            <wp:extent cx="5731510" cy="3222137"/>
            <wp:effectExtent l="57150" t="19050" r="59690" b="927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6380697C" w14:textId="6DD54DAA" w:rsidR="00FF57BE" w:rsidRDefault="00FF57BE" w:rsidP="00FF57BE">
      <w:pPr>
        <w:pStyle w:val="ListParagraph"/>
        <w:rPr>
          <w:b/>
        </w:rPr>
      </w:pPr>
      <w:r>
        <w:rPr>
          <w:b/>
          <w:u w:val="single"/>
        </w:rPr>
        <w:t>NAVIGATION:</w:t>
      </w:r>
      <w:r>
        <w:rPr>
          <w:b/>
        </w:rPr>
        <w:t xml:space="preserve">       </w:t>
      </w:r>
      <w:r w:rsidRPr="00891061">
        <w:rPr>
          <w:b/>
        </w:rPr>
        <w:t>Home</w:t>
      </w:r>
      <w:r>
        <w:rPr>
          <w:b/>
        </w:rPr>
        <w:t xml:space="preserve"> &gt;&gt; </w:t>
      </w:r>
      <w:r w:rsidR="00F45D6B">
        <w:rPr>
          <w:b/>
        </w:rPr>
        <w:t xml:space="preserve">Print </w:t>
      </w:r>
      <w:r>
        <w:rPr>
          <w:b/>
        </w:rPr>
        <w:t xml:space="preserve">Challan </w:t>
      </w:r>
      <w:r>
        <w:t xml:space="preserve">(or) in header, </w:t>
      </w:r>
      <w:r>
        <w:rPr>
          <w:b/>
        </w:rPr>
        <w:t>Challan &gt;&gt;</w:t>
      </w:r>
      <w:r w:rsidR="009C065B">
        <w:rPr>
          <w:b/>
        </w:rPr>
        <w:t xml:space="preserve"> Pr</w:t>
      </w:r>
      <w:r w:rsidR="00F45D6B">
        <w:rPr>
          <w:b/>
        </w:rPr>
        <w:t>int</w:t>
      </w:r>
      <w:r w:rsidR="00D90756">
        <w:rPr>
          <w:b/>
        </w:rPr>
        <w:t xml:space="preserve"> Challan</w:t>
      </w:r>
    </w:p>
    <w:p w14:paraId="1B258FEA" w14:textId="77777777" w:rsidR="0010435C" w:rsidRDefault="0010435C" w:rsidP="0010435C">
      <w:pPr>
        <w:pStyle w:val="ListParagraph"/>
      </w:pPr>
    </w:p>
    <w:p w14:paraId="0BFBCFBB" w14:textId="77777777" w:rsidR="00F26A71" w:rsidRDefault="00F26A71" w:rsidP="00F26A71">
      <w:pPr>
        <w:pStyle w:val="ListParagraph"/>
        <w:numPr>
          <w:ilvl w:val="0"/>
          <w:numId w:val="1"/>
        </w:numPr>
      </w:pPr>
      <w:r>
        <w:t>It is the list that shows all the challans that have been generated but not yet moved out of gate.</w:t>
      </w:r>
    </w:p>
    <w:p w14:paraId="0B0EC8F2" w14:textId="1F64C156" w:rsidR="0010435C" w:rsidRPr="00090376" w:rsidRDefault="0010435C" w:rsidP="00F26A71">
      <w:pPr>
        <w:pStyle w:val="ListParagraph"/>
        <w:numPr>
          <w:ilvl w:val="0"/>
          <w:numId w:val="1"/>
        </w:numPr>
        <w:rPr>
          <w:b/>
          <w:u w:val="single"/>
        </w:rPr>
      </w:pPr>
      <w:r>
        <w:rPr>
          <w:b/>
          <w:u w:val="single"/>
        </w:rPr>
        <w:t>‘</w:t>
      </w:r>
      <w:r w:rsidRPr="00C93BEE">
        <w:rPr>
          <w:b/>
          <w:u w:val="single"/>
        </w:rPr>
        <w:t>Back to Home for Challan</w:t>
      </w:r>
      <w:r>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47A7C752" w14:textId="28CEAECD" w:rsidR="00090376" w:rsidRPr="00090376" w:rsidRDefault="00090376" w:rsidP="00090376">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747D14D8" w14:textId="2DCC40E0" w:rsidR="00AA452A" w:rsidRPr="005879E3" w:rsidRDefault="00AA452A" w:rsidP="00AA452A">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E1267FE" w14:textId="6921A983" w:rsidR="00FF57BE" w:rsidRDefault="00FF57BE" w:rsidP="00FD52CB">
      <w:pPr>
        <w:pStyle w:val="ListParagraph"/>
        <w:numPr>
          <w:ilvl w:val="0"/>
          <w:numId w:val="1"/>
        </w:numPr>
      </w:pPr>
      <w:r>
        <w:t>A</w:t>
      </w:r>
      <w:r w:rsidR="00B328E4">
        <w:t xml:space="preserve"> print button</w:t>
      </w:r>
      <w:r w:rsidR="005879E3">
        <w:t xml:space="preserve"> </w:t>
      </w:r>
      <w:r w:rsidR="00AD62A6">
        <w:t xml:space="preserve">(marked </w:t>
      </w:r>
      <w:proofErr w:type="gramStart"/>
      <w:r w:rsidR="00AD62A6">
        <w:t xml:space="preserve">by </w:t>
      </w:r>
      <w:r w:rsidR="00D3068B" w:rsidRPr="006C7DC8">
        <w:rPr>
          <w:color w:val="806000" w:themeColor="accent4" w:themeShade="80"/>
          <w:highlight w:val="darkYellow"/>
        </w:rPr>
        <w:t>.</w:t>
      </w:r>
      <w:proofErr w:type="gramEnd"/>
      <w:r w:rsidR="00D3068B">
        <w:rPr>
          <w:color w:val="806000" w:themeColor="accent4" w:themeShade="80"/>
        </w:rPr>
        <w:t xml:space="preserve"> </w:t>
      </w:r>
      <w:r w:rsidR="00A373CC">
        <w:rPr>
          <w:color w:val="806000" w:themeColor="accent4" w:themeShade="80"/>
        </w:rPr>
        <w:t xml:space="preserve">dark yellow </w:t>
      </w:r>
      <w:proofErr w:type="gramStart"/>
      <w:r w:rsidR="00A373CC">
        <w:rPr>
          <w:color w:val="806000" w:themeColor="accent4" w:themeShade="80"/>
        </w:rPr>
        <w:t>shape</w:t>
      </w:r>
      <w:r w:rsidR="00D3068B">
        <w:t xml:space="preserve">) </w:t>
      </w:r>
      <w:r w:rsidR="00B328E4">
        <w:t xml:space="preserve"> is</w:t>
      </w:r>
      <w:proofErr w:type="gramEnd"/>
      <w:r w:rsidR="00B328E4">
        <w:t xml:space="preserve"> provided for each row which </w:t>
      </w:r>
      <w:r w:rsidR="00F45D6B">
        <w:t>re</w:t>
      </w:r>
      <w:r w:rsidR="005079EB">
        <w:t>directs the user to the following</w:t>
      </w:r>
      <w:r w:rsidR="00B328E4">
        <w:t xml:space="preserve"> page from where a user can print challans.</w:t>
      </w:r>
    </w:p>
    <w:p w14:paraId="64EC7946" w14:textId="5EF56418" w:rsidR="00C774B0" w:rsidRDefault="00C774B0"/>
    <w:p w14:paraId="070DDB9E" w14:textId="6E239C02" w:rsidR="00C774B0" w:rsidRDefault="00090376" w:rsidP="006049E1">
      <w:pPr>
        <w:pStyle w:val="ListParagraph"/>
      </w:pPr>
      <w:r>
        <w:rPr>
          <w:noProof/>
          <w:lang w:val="en-US" w:bidi="te-IN"/>
        </w:rPr>
        <mc:AlternateContent>
          <mc:Choice Requires="wps">
            <w:drawing>
              <wp:anchor distT="0" distB="0" distL="114300" distR="114300" simplePos="0" relativeHeight="251643392" behindDoc="0" locked="0" layoutInCell="1" allowOverlap="1" wp14:anchorId="6724FD1F" wp14:editId="2AE88568">
                <wp:simplePos x="0" y="0"/>
                <wp:positionH relativeFrom="column">
                  <wp:posOffset>2492111</wp:posOffset>
                </wp:positionH>
                <wp:positionV relativeFrom="paragraph">
                  <wp:posOffset>2103151</wp:posOffset>
                </wp:positionV>
                <wp:extent cx="254000" cy="197510"/>
                <wp:effectExtent l="19050" t="19050" r="69850" b="50165"/>
                <wp:wrapNone/>
                <wp:docPr id="86" name="Straight Arrow Connector 86"/>
                <wp:cNvGraphicFramePr/>
                <a:graphic xmlns:a="http://schemas.openxmlformats.org/drawingml/2006/main">
                  <a:graphicData uri="http://schemas.microsoft.com/office/word/2010/wordprocessingShape">
                    <wps:wsp>
                      <wps:cNvCnPr/>
                      <wps:spPr>
                        <a:xfrm>
                          <a:off x="0" y="0"/>
                          <a:ext cx="254000" cy="19751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321741" id="Straight Arrow Connector 86" o:spid="_x0000_s1026" type="#_x0000_t32" style="position:absolute;margin-left:196.25pt;margin-top:165.6pt;width:20pt;height:15.5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" strokecolor="red" strokeweight="2.25pt">
                <v:stroke endarrow="block" joinstyle="miter"/>
              </v:shape>
            </w:pict>
          </mc:Fallback>
        </mc:AlternateContent>
      </w:r>
      <w:r w:rsidR="005079EB">
        <w:rPr>
          <w:noProof/>
          <w:lang w:val="en-US" w:bidi="te-IN"/>
        </w:rPr>
        <w:drawing>
          <wp:inline distT="0" distB="0" distL="0" distR="0" wp14:anchorId="313748EE" wp14:editId="11B1D720">
            <wp:extent cx="5334000" cy="2784475"/>
            <wp:effectExtent l="57150" t="19050" r="57150" b="920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334000" cy="2784475"/>
                    </a:xfrm>
                    <a:prstGeom prst="rect">
                      <a:avLst/>
                    </a:prstGeom>
                    <a:effectLst>
                      <a:outerShdw blurRad="50800" dist="38100" dir="5400000" algn="t" rotWithShape="0">
                        <a:prstClr val="black">
                          <a:alpha val="40000"/>
                        </a:prstClr>
                      </a:outerShdw>
                    </a:effectLst>
                  </pic:spPr>
                </pic:pic>
              </a:graphicData>
            </a:graphic>
          </wp:inline>
        </w:drawing>
      </w:r>
    </w:p>
    <w:p w14:paraId="585D690D" w14:textId="73033CB0" w:rsidR="00CB0927" w:rsidRDefault="005079EB" w:rsidP="00373754">
      <w:pPr>
        <w:pStyle w:val="ListParagraph"/>
        <w:numPr>
          <w:ilvl w:val="0"/>
          <w:numId w:val="3"/>
        </w:numPr>
      </w:pPr>
      <w:r>
        <w:t xml:space="preserve">The user is supposed to check the challan details once and hit the print </w:t>
      </w:r>
      <w:proofErr w:type="gramStart"/>
      <w:r>
        <w:t>button</w:t>
      </w:r>
      <w:r w:rsidR="00090376">
        <w:t>(</w:t>
      </w:r>
      <w:proofErr w:type="gramEnd"/>
      <w:r w:rsidR="00090376">
        <w:t xml:space="preserve">marked by </w:t>
      </w:r>
      <w:r w:rsidR="00090376" w:rsidRPr="00C93BEE">
        <w:rPr>
          <w:color w:val="FF0000"/>
          <w:highlight w:val="red"/>
        </w:rPr>
        <w:t>.</w:t>
      </w:r>
      <w:r w:rsidR="00090376">
        <w:rPr>
          <w:color w:val="FF0000"/>
        </w:rPr>
        <w:t xml:space="preserve"> red </w:t>
      </w:r>
      <w:proofErr w:type="gramStart"/>
      <w:r w:rsidR="00090376">
        <w:rPr>
          <w:color w:val="FF0000"/>
        </w:rPr>
        <w:t>ar</w:t>
      </w:r>
      <w:r w:rsidR="000E3249">
        <w:rPr>
          <w:color w:val="FF0000"/>
        </w:rPr>
        <w:t>r</w:t>
      </w:r>
      <w:r w:rsidR="00090376">
        <w:rPr>
          <w:color w:val="FF0000"/>
        </w:rPr>
        <w:t>ow</w:t>
      </w:r>
      <w:r w:rsidR="00090376">
        <w:t xml:space="preserve"> )</w:t>
      </w:r>
      <w:proofErr w:type="gramEnd"/>
      <w:r>
        <w:t xml:space="preserve"> provided at the bottom. Soon 2 copies of Challan will be printed and the user will be redirected to </w:t>
      </w:r>
      <w:r w:rsidRPr="005079EB">
        <w:rPr>
          <w:b/>
        </w:rPr>
        <w:t>Create Challan</w:t>
      </w:r>
      <w:r w:rsidR="0086787A">
        <w:rPr>
          <w:b/>
        </w:rPr>
        <w:t xml:space="preserve"> </w:t>
      </w:r>
      <w:r w:rsidR="0086787A">
        <w:t>page.</w:t>
      </w:r>
    </w:p>
    <w:p w14:paraId="5A5DD346" w14:textId="77777777" w:rsidR="00543DF8" w:rsidRDefault="00543DF8" w:rsidP="00543DF8">
      <w:pPr>
        <w:pStyle w:val="ListParagraph"/>
      </w:pPr>
    </w:p>
    <w:p w14:paraId="0D0E9F9E" w14:textId="77777777" w:rsidR="00A26022" w:rsidRDefault="00A26022" w:rsidP="00543DF8">
      <w:pPr>
        <w:pStyle w:val="ListParagraph"/>
      </w:pPr>
    </w:p>
    <w:p w14:paraId="050E2EBE" w14:textId="77777777" w:rsidR="00A26022" w:rsidRDefault="00A26022" w:rsidP="00543DF8">
      <w:pPr>
        <w:pStyle w:val="ListParagraph"/>
      </w:pPr>
    </w:p>
    <w:p w14:paraId="0C23E74C" w14:textId="77777777" w:rsidR="00A26022" w:rsidRDefault="00A26022" w:rsidP="00543DF8">
      <w:pPr>
        <w:pStyle w:val="ListParagraph"/>
      </w:pPr>
    </w:p>
    <w:p w14:paraId="586D11E5" w14:textId="77777777" w:rsidR="00A26022" w:rsidRDefault="00A26022" w:rsidP="00543DF8">
      <w:pPr>
        <w:pStyle w:val="ListParagraph"/>
      </w:pPr>
    </w:p>
    <w:p w14:paraId="6B545C60" w14:textId="77777777" w:rsidR="00A26022" w:rsidRDefault="00A26022" w:rsidP="00543DF8">
      <w:pPr>
        <w:pStyle w:val="ListParagraph"/>
      </w:pPr>
    </w:p>
    <w:p w14:paraId="1E68B514" w14:textId="77777777" w:rsidR="00A26022" w:rsidRDefault="00A26022" w:rsidP="00543DF8">
      <w:pPr>
        <w:pStyle w:val="ListParagraph"/>
      </w:pPr>
    </w:p>
    <w:p w14:paraId="31F790D1" w14:textId="77777777" w:rsidR="00A26022" w:rsidRDefault="00A26022" w:rsidP="00543DF8">
      <w:pPr>
        <w:pStyle w:val="ListParagraph"/>
      </w:pPr>
    </w:p>
    <w:p w14:paraId="017B5F85" w14:textId="6CB4685F" w:rsidR="00A26022" w:rsidRDefault="00A26022" w:rsidP="00543DF8">
      <w:pPr>
        <w:pStyle w:val="ListParagraph"/>
      </w:pPr>
    </w:p>
    <w:p w14:paraId="6014F893" w14:textId="1F91072E" w:rsidR="002E3E8E" w:rsidRDefault="002E3E8E" w:rsidP="00543DF8">
      <w:pPr>
        <w:pStyle w:val="ListParagraph"/>
      </w:pPr>
    </w:p>
    <w:p w14:paraId="19CD3925" w14:textId="77777777" w:rsidR="002E3E8E" w:rsidRDefault="002E3E8E" w:rsidP="00543DF8">
      <w:pPr>
        <w:pStyle w:val="ListParagraph"/>
      </w:pPr>
    </w:p>
    <w:p w14:paraId="750C30A1" w14:textId="77777777" w:rsidR="00A26022" w:rsidRDefault="00A26022" w:rsidP="00543DF8">
      <w:pPr>
        <w:pStyle w:val="ListParagraph"/>
      </w:pPr>
    </w:p>
    <w:p w14:paraId="2D71B587" w14:textId="77777777" w:rsidR="00A26022" w:rsidRDefault="00A26022" w:rsidP="00543DF8">
      <w:pPr>
        <w:pStyle w:val="ListParagraph"/>
      </w:pPr>
    </w:p>
    <w:p w14:paraId="581A5BEA" w14:textId="77777777" w:rsidR="00745578" w:rsidRDefault="00745578" w:rsidP="00A26022">
      <w:pPr>
        <w:pStyle w:val="NoSpacing"/>
      </w:pPr>
    </w:p>
    <w:p w14:paraId="1F90A73D" w14:textId="77777777" w:rsidR="00745578" w:rsidRDefault="00745578" w:rsidP="00A26022">
      <w:pPr>
        <w:pStyle w:val="NoSpacing"/>
      </w:pPr>
    </w:p>
    <w:p w14:paraId="5F68FB87" w14:textId="77777777" w:rsidR="00745578" w:rsidRDefault="00745578" w:rsidP="00A26022">
      <w:pPr>
        <w:pStyle w:val="NoSpacing"/>
      </w:pPr>
    </w:p>
    <w:p w14:paraId="125F3ED1" w14:textId="77777777" w:rsidR="00745578" w:rsidRDefault="00745578" w:rsidP="00A26022">
      <w:pPr>
        <w:pStyle w:val="NoSpacing"/>
      </w:pPr>
    </w:p>
    <w:p w14:paraId="0137EDAC" w14:textId="77777777" w:rsidR="00745578" w:rsidRDefault="00745578" w:rsidP="00A26022">
      <w:pPr>
        <w:pStyle w:val="NoSpacing"/>
      </w:pPr>
    </w:p>
    <w:p w14:paraId="41906732" w14:textId="77777777" w:rsidR="00745578" w:rsidRDefault="00745578" w:rsidP="00A26022">
      <w:pPr>
        <w:pStyle w:val="NoSpacing"/>
      </w:pPr>
    </w:p>
    <w:p w14:paraId="62D65299" w14:textId="77777777" w:rsidR="00745578" w:rsidRDefault="00745578" w:rsidP="00A26022">
      <w:pPr>
        <w:pStyle w:val="NoSpacing"/>
      </w:pPr>
    </w:p>
    <w:p w14:paraId="4C81AADC" w14:textId="77777777" w:rsidR="00745578" w:rsidRDefault="00745578" w:rsidP="00A26022">
      <w:pPr>
        <w:pStyle w:val="NoSpacing"/>
      </w:pPr>
    </w:p>
    <w:p w14:paraId="697059A8" w14:textId="77777777" w:rsidR="00745578" w:rsidRDefault="00745578" w:rsidP="00A26022">
      <w:pPr>
        <w:pStyle w:val="NoSpacing"/>
      </w:pPr>
    </w:p>
    <w:p w14:paraId="4325B9A2" w14:textId="77777777" w:rsidR="00745578" w:rsidRDefault="00745578" w:rsidP="00A26022">
      <w:pPr>
        <w:pStyle w:val="NoSpacing"/>
      </w:pPr>
    </w:p>
    <w:p w14:paraId="15FB7D6E" w14:textId="77777777" w:rsidR="00745578" w:rsidRDefault="00745578" w:rsidP="00A26022">
      <w:pPr>
        <w:pStyle w:val="NoSpacing"/>
      </w:pPr>
    </w:p>
    <w:p w14:paraId="7B0DEB3E" w14:textId="77777777" w:rsidR="00745578" w:rsidRDefault="00745578" w:rsidP="00A26022">
      <w:pPr>
        <w:pStyle w:val="NoSpacing"/>
      </w:pPr>
    </w:p>
    <w:p w14:paraId="7B22D0E2" w14:textId="77777777" w:rsidR="00745578" w:rsidRDefault="00745578" w:rsidP="00A26022">
      <w:pPr>
        <w:pStyle w:val="NoSpacing"/>
      </w:pPr>
    </w:p>
    <w:p w14:paraId="00016EA5" w14:textId="77777777" w:rsidR="00745578" w:rsidRDefault="00745578" w:rsidP="00A26022">
      <w:pPr>
        <w:pStyle w:val="NoSpacing"/>
      </w:pPr>
    </w:p>
    <w:p w14:paraId="25FF96A4" w14:textId="77777777" w:rsidR="00745578" w:rsidRDefault="00745578" w:rsidP="00A26022">
      <w:pPr>
        <w:pStyle w:val="NoSpacing"/>
      </w:pPr>
    </w:p>
    <w:p w14:paraId="71B0FA34" w14:textId="77777777" w:rsidR="00745578" w:rsidRDefault="00745578" w:rsidP="00A26022">
      <w:pPr>
        <w:pStyle w:val="NoSpacing"/>
      </w:pPr>
    </w:p>
    <w:p w14:paraId="597837BB" w14:textId="07DD2E7D" w:rsidR="00745578" w:rsidRDefault="00745578" w:rsidP="00A26022">
      <w:pPr>
        <w:pStyle w:val="NoSpacing"/>
      </w:pPr>
    </w:p>
    <w:p w14:paraId="17969C01" w14:textId="78B6C50D" w:rsidR="00745578" w:rsidRPr="00745578" w:rsidRDefault="00745578" w:rsidP="00745578">
      <w:pPr>
        <w:outlineLvl w:val="0"/>
        <w:rPr>
          <w:b/>
          <w:bCs/>
          <w:sz w:val="28"/>
          <w:szCs w:val="28"/>
        </w:rPr>
      </w:pPr>
      <w:bookmarkStart w:id="15" w:name="_Toc5204744"/>
      <w:r>
        <w:rPr>
          <w:b/>
          <w:bCs/>
          <w:sz w:val="28"/>
          <w:szCs w:val="28"/>
        </w:rPr>
        <w:t>Gate Out</w:t>
      </w:r>
      <w:bookmarkEnd w:id="15"/>
    </w:p>
    <w:p w14:paraId="530577B2" w14:textId="6F67E4B4" w:rsidR="00CB0927" w:rsidRDefault="00511DAB" w:rsidP="00A26022">
      <w:pPr>
        <w:pStyle w:val="NoSpacing"/>
      </w:pPr>
      <w:r>
        <w:rPr>
          <w:noProof/>
          <w:lang w:val="en-US" w:bidi="te-IN"/>
        </w:rPr>
        <mc:AlternateContent>
          <mc:Choice Requires="wpg">
            <w:drawing>
              <wp:anchor distT="0" distB="0" distL="114300" distR="114300" simplePos="0" relativeHeight="251665920" behindDoc="0" locked="0" layoutInCell="1" allowOverlap="1" wp14:anchorId="19470AE3" wp14:editId="748502AE">
                <wp:simplePos x="0" y="0"/>
                <wp:positionH relativeFrom="column">
                  <wp:posOffset>762377</wp:posOffset>
                </wp:positionH>
                <wp:positionV relativeFrom="paragraph">
                  <wp:posOffset>706177</wp:posOffset>
                </wp:positionV>
                <wp:extent cx="4673600" cy="1213581"/>
                <wp:effectExtent l="38100" t="19050" r="12700" b="24765"/>
                <wp:wrapNone/>
                <wp:docPr id="143" name="Group 143"/>
                <wp:cNvGraphicFramePr/>
                <a:graphic xmlns:a="http://schemas.openxmlformats.org/drawingml/2006/main">
                  <a:graphicData uri="http://schemas.microsoft.com/office/word/2010/wordprocessingGroup">
                    <wpg:wgp>
                      <wpg:cNvGrpSpPr/>
                      <wpg:grpSpPr>
                        <a:xfrm>
                          <a:off x="0" y="0"/>
                          <a:ext cx="4673600" cy="1213581"/>
                          <a:chOff x="0" y="0"/>
                          <a:chExt cx="4673600" cy="1213581"/>
                        </a:xfrm>
                      </wpg:grpSpPr>
                      <wpg:grpSp>
                        <wpg:cNvPr id="89" name="Group 89"/>
                        <wpg:cNvGrpSpPr/>
                        <wpg:grpSpPr>
                          <a:xfrm>
                            <a:off x="0" y="0"/>
                            <a:ext cx="4435041" cy="1213581"/>
                            <a:chOff x="138989" y="124359"/>
                            <a:chExt cx="4435041" cy="1213581"/>
                          </a:xfrm>
                        </wpg:grpSpPr>
                        <wpg:grpSp>
                          <wpg:cNvPr id="90" name="Group 90"/>
                          <wpg:cNvGrpSpPr/>
                          <wpg:grpSpPr>
                            <a:xfrm>
                              <a:off x="965597" y="124359"/>
                              <a:ext cx="3608433" cy="1213581"/>
                              <a:chOff x="2101035" y="175611"/>
                              <a:chExt cx="3608994" cy="1213898"/>
                            </a:xfrm>
                          </wpg:grpSpPr>
                          <wps:wsp>
                            <wps:cNvPr id="91" name="Straight Arrow Connector 91"/>
                            <wps:cNvCnPr/>
                            <wps:spPr>
                              <a:xfrm flipH="1">
                                <a:off x="2101035" y="175611"/>
                                <a:ext cx="231134" cy="164945"/>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2" name="Oval 92"/>
                            <wps:cNvSpPr/>
                            <wps:spPr>
                              <a:xfrm flipV="1">
                                <a:off x="5187323" y="1184178"/>
                                <a:ext cx="522706"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4" name="Straight Arrow Connector 94"/>
                          <wps:cNvCnPr/>
                          <wps:spPr>
                            <a:xfrm flipH="1">
                              <a:off x="138989" y="450953"/>
                              <a:ext cx="229870" cy="153670"/>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0" name="Rectangle: Rounded Corners 140"/>
                        <wps:cNvSpPr/>
                        <wps:spPr>
                          <a:xfrm>
                            <a:off x="1327150" y="488950"/>
                            <a:ext cx="33464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33E356" id="Group 143" o:spid="_x0000_s1026" style="position:absolute;margin-left:60.05pt;margin-top:55.6pt;width:368pt;height:95.55pt;z-index:251665920" coordsize="46736,121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">
                <v:group id="Group 89" o:spid="_x0000_s1027" style="position:absolute;width:44350;height:12135" coordorigin="1389,1243" coordsize="44350,1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group id="Group 90" o:spid="_x0000_s1028" style="position:absolute;left:9655;top:1243;width:36085;height:12136" coordorigin="21010,1756" coordsize="36089,12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Straight Arrow Connector 91" o:spid="_x0000_s1029" type="#_x0000_t32" style="position:absolute;left:21010;top:1756;width:2311;height:16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" strokecolor="#00b0f0" strokeweight="2.25pt">
                      <v:stroke endarrow="block" joinstyle="miter"/>
                    </v:shape>
                    <v:oval id="Oval 92" o:spid="_x0000_s1030" style="position:absolute;left:51873;top:11841;width:5227;height:205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" filled="f" strokecolor="#bf8f00 [2407]" strokeweight="2.25pt">
                      <v:stroke joinstyle="miter"/>
                    </v:oval>
                  </v:group>
                  <v:shape id="Straight Arrow Connector 94" o:spid="_x0000_s1031" type="#_x0000_t32" style="position:absolute;left:1389;top:4509;width:2299;height:15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" strokecolor="yellow" strokeweight="2.25pt">
                    <v:stroke endarrow="block" joinstyle="miter"/>
                  </v:shape>
                </v:group>
                <v:roundrect id="Rectangle: Rounded Corners 140" o:spid="_x0000_s1032" style="position:absolute;left:13271;top:4889;width:33465;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" filled="f" strokecolor="#92d050" strokeweight="2.25pt">
                  <v:stroke joinstyle="miter"/>
                </v:roundrect>
              </v:group>
            </w:pict>
          </mc:Fallback>
        </mc:AlternateContent>
      </w:r>
      <w:r w:rsidR="00931061">
        <w:rPr>
          <w:noProof/>
          <w:lang w:val="en-US" w:bidi="te-IN"/>
        </w:rPr>
        <w:drawing>
          <wp:inline distT="0" distB="0" distL="0" distR="0" wp14:anchorId="39116573" wp14:editId="43ADBB03">
            <wp:extent cx="5677468" cy="3107359"/>
            <wp:effectExtent l="57150" t="19050" r="57150" b="933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670140" cy="3103348"/>
                    </a:xfrm>
                    <a:prstGeom prst="rect">
                      <a:avLst/>
                    </a:prstGeom>
                    <a:effectLst>
                      <a:outerShdw blurRad="50800" dist="38100" dir="5400000" algn="t" rotWithShape="0">
                        <a:prstClr val="black">
                          <a:alpha val="40000"/>
                        </a:prstClr>
                      </a:outerShdw>
                    </a:effectLst>
                  </pic:spPr>
                </pic:pic>
              </a:graphicData>
            </a:graphic>
          </wp:inline>
        </w:drawing>
      </w:r>
    </w:p>
    <w:p w14:paraId="2DCBC549" w14:textId="77777777" w:rsidR="00CB0927" w:rsidRDefault="00CB0927" w:rsidP="00CB0927">
      <w:pPr>
        <w:pStyle w:val="ListParagraph"/>
      </w:pPr>
    </w:p>
    <w:p w14:paraId="18ABE3A7" w14:textId="03FEF5E2" w:rsidR="00CB0927" w:rsidRDefault="00CB0927" w:rsidP="00CB0927">
      <w:pPr>
        <w:pStyle w:val="ListParagraph"/>
        <w:rPr>
          <w:b/>
        </w:rPr>
      </w:pPr>
      <w:r>
        <w:rPr>
          <w:b/>
          <w:u w:val="single"/>
        </w:rPr>
        <w:t>NAVIGATION:</w:t>
      </w:r>
      <w:r>
        <w:rPr>
          <w:b/>
        </w:rPr>
        <w:t xml:space="preserve">       </w:t>
      </w:r>
      <w:r w:rsidRPr="00891061">
        <w:rPr>
          <w:b/>
        </w:rPr>
        <w:t>Home</w:t>
      </w:r>
      <w:r>
        <w:rPr>
          <w:b/>
        </w:rPr>
        <w:t xml:space="preserve"> &gt;&gt; Check Out</w:t>
      </w:r>
      <w:r>
        <w:t xml:space="preserve">(or) in header, </w:t>
      </w:r>
      <w:r>
        <w:rPr>
          <w:b/>
        </w:rPr>
        <w:t>Gate &gt;&gt;</w:t>
      </w:r>
      <w:r w:rsidRPr="00CB0927">
        <w:rPr>
          <w:b/>
        </w:rPr>
        <w:t xml:space="preserve"> </w:t>
      </w:r>
      <w:r>
        <w:rPr>
          <w:b/>
        </w:rPr>
        <w:t>Check Out</w:t>
      </w:r>
    </w:p>
    <w:p w14:paraId="1549478D" w14:textId="77777777" w:rsidR="00CB0927" w:rsidRDefault="00CB0927" w:rsidP="00CB0927">
      <w:pPr>
        <w:pStyle w:val="ListParagraph"/>
      </w:pPr>
    </w:p>
    <w:p w14:paraId="374AA372" w14:textId="77777777" w:rsidR="00CB0927" w:rsidRDefault="00CB0927" w:rsidP="00CB0927">
      <w:pPr>
        <w:pStyle w:val="ListParagraph"/>
        <w:numPr>
          <w:ilvl w:val="0"/>
          <w:numId w:val="1"/>
        </w:numPr>
      </w:pPr>
      <w:r>
        <w:t>It is the list that shows all the challans that have been generated but not yet moved out of gate.</w:t>
      </w:r>
    </w:p>
    <w:p w14:paraId="456D213C" w14:textId="57E7569E" w:rsidR="00CB0927" w:rsidRPr="003D7B86" w:rsidRDefault="00CB0927" w:rsidP="00CB0927">
      <w:pPr>
        <w:pStyle w:val="ListParagraph"/>
        <w:numPr>
          <w:ilvl w:val="0"/>
          <w:numId w:val="1"/>
        </w:numPr>
        <w:rPr>
          <w:b/>
          <w:u w:val="single"/>
        </w:rPr>
      </w:pPr>
      <w:r>
        <w:rPr>
          <w:b/>
          <w:u w:val="single"/>
        </w:rPr>
        <w:t>‘</w:t>
      </w:r>
      <w:r w:rsidR="00A64397">
        <w:rPr>
          <w:b/>
          <w:u w:val="single"/>
        </w:rPr>
        <w:t>Back to Gate Home</w:t>
      </w:r>
      <w:r>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19113FDA" w14:textId="5AC445D0" w:rsidR="003D7B86" w:rsidRPr="003D7B86" w:rsidRDefault="003D7B86" w:rsidP="003D7B86">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132B0575" w14:textId="5B112117" w:rsidR="00AA452A" w:rsidRPr="005879E3" w:rsidRDefault="00AA452A" w:rsidP="00AA452A">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0D6DC3C" w14:textId="45DF9FFA" w:rsidR="00CB0927" w:rsidRDefault="00CB0927" w:rsidP="00B5346C">
      <w:pPr>
        <w:pStyle w:val="ListParagraph"/>
        <w:numPr>
          <w:ilvl w:val="0"/>
          <w:numId w:val="1"/>
        </w:numPr>
      </w:pPr>
      <w:r>
        <w:t xml:space="preserve">A </w:t>
      </w:r>
      <w:r w:rsidR="00B5346C">
        <w:rPr>
          <w:b/>
        </w:rPr>
        <w:t>‘Check Out’</w:t>
      </w:r>
      <w:r>
        <w:t xml:space="preserve"> 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B5346C">
        <w:t xml:space="preserve"> confirm the vehicle </w:t>
      </w:r>
      <w:r w:rsidR="006937E3">
        <w:t xml:space="preserve">corresponding </w:t>
      </w:r>
      <w:r w:rsidR="00B5346C">
        <w:t xml:space="preserve">to that particular </w:t>
      </w:r>
      <w:r w:rsidR="00090376">
        <w:t>Challan</w:t>
      </w:r>
      <w:r>
        <w:t>.</w:t>
      </w:r>
    </w:p>
    <w:p w14:paraId="53AA0AB1" w14:textId="77777777" w:rsidR="00090376" w:rsidRDefault="00090376" w:rsidP="00090376">
      <w:pPr>
        <w:pStyle w:val="ListParagraph"/>
      </w:pPr>
    </w:p>
    <w:p w14:paraId="3F32A7A0" w14:textId="702CEE5E" w:rsidR="00090376" w:rsidRDefault="00090376" w:rsidP="00090376">
      <w:pPr>
        <w:pStyle w:val="ListParagraph"/>
      </w:pPr>
      <w:r>
        <w:rPr>
          <w:noProof/>
          <w:lang w:val="en-US" w:bidi="te-IN"/>
        </w:rPr>
        <mc:AlternateContent>
          <mc:Choice Requires="wps">
            <w:drawing>
              <wp:anchor distT="0" distB="0" distL="114300" distR="114300" simplePos="0" relativeHeight="251644416" behindDoc="0" locked="0" layoutInCell="1" allowOverlap="1" wp14:anchorId="06C17D4B" wp14:editId="47250F5E">
                <wp:simplePos x="0" y="0"/>
                <wp:positionH relativeFrom="column">
                  <wp:posOffset>459512</wp:posOffset>
                </wp:positionH>
                <wp:positionV relativeFrom="paragraph">
                  <wp:posOffset>2594178</wp:posOffset>
                </wp:positionV>
                <wp:extent cx="254000" cy="197510"/>
                <wp:effectExtent l="19050" t="19050" r="69850" b="50165"/>
                <wp:wrapNone/>
                <wp:docPr id="87" name="Straight Arrow Connector 87"/>
                <wp:cNvGraphicFramePr/>
                <a:graphic xmlns:a="http://schemas.openxmlformats.org/drawingml/2006/main">
                  <a:graphicData uri="http://schemas.microsoft.com/office/word/2010/wordprocessingShape">
                    <wps:wsp>
                      <wps:cNvCnPr/>
                      <wps:spPr>
                        <a:xfrm>
                          <a:off x="0" y="0"/>
                          <a:ext cx="254000" cy="19751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58B9BF" id="Straight Arrow Connector 87" o:spid="_x0000_s1026" type="#_x0000_t32" style="position:absolute;margin-left:36.2pt;margin-top:204.25pt;width:20pt;height:15.55pt;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" strokecolor="red" strokeweight="2.25pt">
                <v:stroke endarrow="block" joinstyle="miter"/>
              </v:shape>
            </w:pict>
          </mc:Fallback>
        </mc:AlternateContent>
      </w:r>
      <w:r>
        <w:rPr>
          <w:noProof/>
          <w:lang w:val="en-US" w:bidi="te-IN"/>
        </w:rPr>
        <w:drawing>
          <wp:inline distT="0" distB="0" distL="0" distR="0" wp14:anchorId="6070678E" wp14:editId="2D4BCC73">
            <wp:extent cx="5731510" cy="3222137"/>
            <wp:effectExtent l="57150" t="19050" r="59690" b="9271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41DEF81E" w14:textId="0ADD9E01" w:rsidR="00CB0927" w:rsidRDefault="00090376" w:rsidP="00090376">
      <w:pPr>
        <w:pStyle w:val="ListParagraph"/>
        <w:numPr>
          <w:ilvl w:val="0"/>
          <w:numId w:val="1"/>
        </w:numPr>
      </w:pPr>
      <w:r>
        <w:t xml:space="preserve">After checking the details properly, the user is supposed to submit by hitting Check Out </w:t>
      </w:r>
      <w:proofErr w:type="gramStart"/>
      <w:r>
        <w:t>Button(</w:t>
      </w:r>
      <w:proofErr w:type="gramEnd"/>
      <w:r>
        <w:t xml:space="preserve">marked by </w:t>
      </w:r>
      <w:r w:rsidRPr="00C93BEE">
        <w:rPr>
          <w:color w:val="FF0000"/>
          <w:highlight w:val="red"/>
        </w:rPr>
        <w:t>.</w:t>
      </w:r>
      <w:r>
        <w:rPr>
          <w:color w:val="FF0000"/>
        </w:rPr>
        <w:t xml:space="preserve"> red </w:t>
      </w:r>
      <w:proofErr w:type="gramStart"/>
      <w:r>
        <w:rPr>
          <w:color w:val="FF0000"/>
        </w:rPr>
        <w:t>ar</w:t>
      </w:r>
      <w:r w:rsidR="000E3249">
        <w:rPr>
          <w:color w:val="FF0000"/>
        </w:rPr>
        <w:t>r</w:t>
      </w:r>
      <w:r>
        <w:rPr>
          <w:color w:val="FF0000"/>
        </w:rPr>
        <w:t>ow</w:t>
      </w:r>
      <w:r>
        <w:t xml:space="preserve"> )at</w:t>
      </w:r>
      <w:proofErr w:type="gramEnd"/>
      <w:r>
        <w:t xml:space="preserve"> the bottom left.</w:t>
      </w:r>
    </w:p>
    <w:p w14:paraId="21DBCC0F" w14:textId="77777777" w:rsidR="000E3A9F" w:rsidRDefault="000E3A9F" w:rsidP="000E3A9F"/>
    <w:p w14:paraId="544B916C" w14:textId="77777777" w:rsidR="000E3A9F" w:rsidRDefault="000E3A9F" w:rsidP="000E3A9F"/>
    <w:p w14:paraId="7216C728" w14:textId="77777777" w:rsidR="000E3A9F" w:rsidRDefault="000E3A9F" w:rsidP="000E3A9F"/>
    <w:p w14:paraId="6EE32B16" w14:textId="77777777" w:rsidR="000E3A9F" w:rsidRDefault="000E3A9F" w:rsidP="000E3A9F"/>
    <w:p w14:paraId="1BF8D804" w14:textId="77777777" w:rsidR="000E3A9F" w:rsidRDefault="000E3A9F" w:rsidP="000E3A9F"/>
    <w:p w14:paraId="3483D005" w14:textId="77777777" w:rsidR="000E3A9F" w:rsidRDefault="000E3A9F" w:rsidP="000E3A9F"/>
    <w:p w14:paraId="3FD01CFE" w14:textId="77777777" w:rsidR="000E3A9F" w:rsidRDefault="000E3A9F" w:rsidP="000E3A9F"/>
    <w:p w14:paraId="078D87C5" w14:textId="7FA44A5E" w:rsidR="00C774B0" w:rsidRDefault="00511DAB" w:rsidP="00896DAF">
      <w:r w:rsidRPr="00BC4937">
        <w:rPr>
          <w:b/>
          <w:bCs/>
          <w:noProof/>
          <w:sz w:val="28"/>
          <w:szCs w:val="28"/>
          <w:lang w:val="en-US" w:bidi="te-IN"/>
        </w:rPr>
        <mc:AlternateContent>
          <mc:Choice Requires="wpg">
            <w:drawing>
              <wp:anchor distT="0" distB="0" distL="114300" distR="114300" simplePos="0" relativeHeight="251660800" behindDoc="0" locked="0" layoutInCell="1" allowOverlap="1" wp14:anchorId="21D0D4C0" wp14:editId="55D42134">
                <wp:simplePos x="0" y="0"/>
                <wp:positionH relativeFrom="column">
                  <wp:posOffset>603250</wp:posOffset>
                </wp:positionH>
                <wp:positionV relativeFrom="paragraph">
                  <wp:posOffset>905378</wp:posOffset>
                </wp:positionV>
                <wp:extent cx="4927600" cy="1147446"/>
                <wp:effectExtent l="38100" t="19050" r="25400" b="14605"/>
                <wp:wrapNone/>
                <wp:docPr id="142" name="Group 142"/>
                <wp:cNvGraphicFramePr/>
                <a:graphic xmlns:a="http://schemas.openxmlformats.org/drawingml/2006/main">
                  <a:graphicData uri="http://schemas.microsoft.com/office/word/2010/wordprocessingGroup">
                    <wpg:wgp>
                      <wpg:cNvGrpSpPr/>
                      <wpg:grpSpPr>
                        <a:xfrm>
                          <a:off x="0" y="0"/>
                          <a:ext cx="4927600" cy="1147446"/>
                          <a:chOff x="0" y="0"/>
                          <a:chExt cx="4927600" cy="1147446"/>
                        </a:xfrm>
                      </wpg:grpSpPr>
                      <wpg:grpSp>
                        <wpg:cNvPr id="12" name="Group 12"/>
                        <wpg:cNvGrpSpPr/>
                        <wpg:grpSpPr>
                          <a:xfrm>
                            <a:off x="0" y="0"/>
                            <a:ext cx="4562475" cy="1147446"/>
                            <a:chOff x="138989" y="138996"/>
                            <a:chExt cx="4562576" cy="1147974"/>
                          </a:xfrm>
                        </wpg:grpSpPr>
                        <wpg:grpSp>
                          <wpg:cNvPr id="13" name="Group 13"/>
                          <wpg:cNvGrpSpPr/>
                          <wpg:grpSpPr>
                            <a:xfrm>
                              <a:off x="826563" y="138996"/>
                              <a:ext cx="3875002" cy="1147974"/>
                              <a:chOff x="1961980" y="190252"/>
                              <a:chExt cx="3875604" cy="1148275"/>
                            </a:xfrm>
                          </wpg:grpSpPr>
                          <wps:wsp>
                            <wps:cNvPr id="32" name="Straight Arrow Connector 32"/>
                            <wps:cNvCnPr/>
                            <wps:spPr>
                              <a:xfrm flipH="1">
                                <a:off x="1961980"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35" name="Oval 35"/>
                            <wps:cNvSpPr/>
                            <wps:spPr>
                              <a:xfrm flipV="1">
                                <a:off x="5353764" y="1133196"/>
                                <a:ext cx="483820"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Straight Arrow Connector 71"/>
                          <wps:cNvCnPr/>
                          <wps:spPr>
                            <a:xfrm flipH="1">
                              <a:off x="138989" y="450826"/>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1" name="Rectangle: Rounded Corners 141"/>
                        <wps:cNvSpPr/>
                        <wps:spPr>
                          <a:xfrm>
                            <a:off x="2476500" y="463550"/>
                            <a:ext cx="24511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462941" id="Group 142" o:spid="_x0000_s1026" style="position:absolute;margin-left:47.5pt;margin-top:71.3pt;width:388pt;height:90.35pt;z-index:251660800" coordsize="49276,114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">
                <v:group id="Group 12" o:spid="_x0000_s1027" style="position:absolute;width:45624;height:11474" coordorigin="1389,1389" coordsize="45625,114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3" o:spid="_x0000_s1028" style="position:absolute;left:8265;top:1389;width:38750;height:11480" coordorigin="19619,1902" coordsize="38756,11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Straight Arrow Connector 32" o:spid="_x0000_s1029" type="#_x0000_t32" style="position:absolute;left:19619;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" strokecolor="#00b0f0" strokeweight="2.25pt">
                      <v:stroke endarrow="block" joinstyle="miter"/>
                    </v:shape>
                    <v:oval id="Oval 35" o:spid="_x0000_s1030" style="position:absolute;left:53537;top:11331;width:4838;height:2054;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" filled="f" strokecolor="#bf8f00 [2407]" strokeweight="2.25pt">
                      <v:stroke joinstyle="miter"/>
                    </v:oval>
                  </v:group>
                  <v:shape id="Straight Arrow Connector 71" o:spid="_x0000_s1031" type="#_x0000_t32" style="position:absolute;left:1389;top:4508;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" strokecolor="yellow" strokeweight="2.25pt">
                    <v:stroke endarrow="block" joinstyle="miter"/>
                  </v:shape>
                </v:group>
                <v:roundrect id="Rectangle: Rounded Corners 141" o:spid="_x0000_s1032" style="position:absolute;left:24765;top:4635;width:24511;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" filled="f" strokecolor="#92d050" strokeweight="2.25pt">
                  <v:stroke joinstyle="miter"/>
                </v:roundrect>
              </v:group>
            </w:pict>
          </mc:Fallback>
        </mc:AlternateContent>
      </w:r>
      <w:r w:rsidR="00BC4937" w:rsidRPr="00BC4937">
        <w:rPr>
          <w:b/>
          <w:bCs/>
          <w:sz w:val="28"/>
          <w:szCs w:val="28"/>
        </w:rPr>
        <w:t>Br</w:t>
      </w:r>
      <w:r w:rsidR="00BC4937">
        <w:rPr>
          <w:b/>
          <w:bCs/>
          <w:sz w:val="28"/>
          <w:szCs w:val="28"/>
        </w:rPr>
        <w:t>e</w:t>
      </w:r>
      <w:r w:rsidR="00BC4937" w:rsidRPr="00BC4937">
        <w:rPr>
          <w:b/>
          <w:bCs/>
          <w:sz w:val="28"/>
          <w:szCs w:val="28"/>
        </w:rPr>
        <w:t>ak down</w:t>
      </w:r>
      <w:r w:rsidR="00931061">
        <w:t xml:space="preserve"> </w:t>
      </w:r>
      <w:r w:rsidR="000563D0">
        <w:rPr>
          <w:noProof/>
          <w:lang w:val="en-US" w:bidi="te-IN"/>
        </w:rPr>
        <w:drawing>
          <wp:inline distT="0" distB="0" distL="0" distR="0" wp14:anchorId="26BD9CFD" wp14:editId="3C6CEFBE">
            <wp:extent cx="5731510" cy="3222137"/>
            <wp:effectExtent l="57150" t="19050" r="59690" b="927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0C972D60" w14:textId="47FBD045" w:rsidR="00104B31" w:rsidRDefault="00104B31" w:rsidP="00104B31">
      <w:pPr>
        <w:pStyle w:val="ListParagraph"/>
      </w:pPr>
    </w:p>
    <w:p w14:paraId="1EB4725A" w14:textId="2EF6196D" w:rsidR="00104B31" w:rsidRDefault="00104B31" w:rsidP="00104B31">
      <w:pPr>
        <w:pStyle w:val="ListParagraph"/>
        <w:rPr>
          <w:b/>
        </w:rPr>
      </w:pPr>
      <w:r>
        <w:rPr>
          <w:b/>
          <w:u w:val="single"/>
        </w:rPr>
        <w:t>NAVIGATION:</w:t>
      </w:r>
      <w:r>
        <w:rPr>
          <w:b/>
        </w:rPr>
        <w:t xml:space="preserve">       </w:t>
      </w:r>
      <w:r w:rsidRPr="00891061">
        <w:rPr>
          <w:b/>
        </w:rPr>
        <w:t>Home</w:t>
      </w:r>
      <w:r>
        <w:rPr>
          <w:b/>
        </w:rPr>
        <w:t xml:space="preserve"> &gt;&gt; Breakdown </w:t>
      </w:r>
      <w:r>
        <w:t xml:space="preserve">(or) in header, </w:t>
      </w:r>
      <w:r>
        <w:rPr>
          <w:b/>
        </w:rPr>
        <w:t>Gate &gt;&gt;</w:t>
      </w:r>
      <w:r w:rsidRPr="00CB0927">
        <w:rPr>
          <w:b/>
        </w:rPr>
        <w:t xml:space="preserve"> </w:t>
      </w:r>
      <w:r>
        <w:rPr>
          <w:b/>
        </w:rPr>
        <w:t>Breakdown</w:t>
      </w:r>
    </w:p>
    <w:p w14:paraId="0B939C33" w14:textId="7A2E0B15" w:rsidR="00104B31" w:rsidRDefault="00104B31" w:rsidP="00104B31">
      <w:pPr>
        <w:pStyle w:val="ListParagraph"/>
      </w:pPr>
    </w:p>
    <w:p w14:paraId="38DBF82A" w14:textId="6F0AF61D" w:rsidR="00104B31" w:rsidRDefault="00104B31" w:rsidP="003D1A74">
      <w:pPr>
        <w:pStyle w:val="ListParagraph"/>
        <w:numPr>
          <w:ilvl w:val="0"/>
          <w:numId w:val="1"/>
        </w:numPr>
      </w:pPr>
      <w:r>
        <w:t xml:space="preserve">It is the list that shows all the challans that </w:t>
      </w:r>
      <w:r w:rsidR="009B6FAB">
        <w:t xml:space="preserve">are </w:t>
      </w:r>
      <w:r>
        <w:t>not yet</w:t>
      </w:r>
      <w:r w:rsidR="009B6FAB">
        <w:t xml:space="preserve"> reached destination</w:t>
      </w:r>
      <w:r>
        <w:t>.</w:t>
      </w:r>
      <w:r w:rsidR="00037BE9">
        <w:t xml:space="preserve"> It is </w:t>
      </w:r>
      <w:r w:rsidR="00363061">
        <w:t xml:space="preserve">useful whenever a vehicle </w:t>
      </w:r>
      <w:proofErr w:type="gramStart"/>
      <w:r w:rsidR="00363061">
        <w:t>break</w:t>
      </w:r>
      <w:r w:rsidR="00037BE9">
        <w:t>down</w:t>
      </w:r>
      <w:r w:rsidR="00363061">
        <w:t>s</w:t>
      </w:r>
      <w:proofErr w:type="gramEnd"/>
      <w:r w:rsidR="00037BE9">
        <w:t>.</w:t>
      </w:r>
    </w:p>
    <w:p w14:paraId="69CC4077" w14:textId="01CB9F90" w:rsidR="00104B31" w:rsidRPr="003D7B86" w:rsidRDefault="00104B31" w:rsidP="00104B31">
      <w:pPr>
        <w:pStyle w:val="ListParagraph"/>
        <w:numPr>
          <w:ilvl w:val="0"/>
          <w:numId w:val="1"/>
        </w:numPr>
        <w:rPr>
          <w:b/>
          <w:u w:val="single"/>
        </w:rPr>
      </w:pPr>
      <w:r>
        <w:rPr>
          <w:b/>
          <w:u w:val="single"/>
        </w:rPr>
        <w:t>‘</w:t>
      </w:r>
      <w:r w:rsidRPr="00C93BEE">
        <w:rPr>
          <w:b/>
          <w:u w:val="single"/>
        </w:rPr>
        <w:t xml:space="preserve">Back to </w:t>
      </w:r>
      <w:r w:rsidR="00A64397">
        <w:rPr>
          <w:b/>
          <w:u w:val="single"/>
        </w:rPr>
        <w:t xml:space="preserve">Gate </w:t>
      </w:r>
      <w:r w:rsidRPr="00C93BEE">
        <w:rPr>
          <w:b/>
          <w:u w:val="single"/>
        </w:rPr>
        <w:t>Home</w:t>
      </w:r>
      <w:r w:rsidR="00A64397">
        <w:rPr>
          <w:b/>
          <w:u w:val="single"/>
        </w:rPr>
        <w:t>’</w:t>
      </w:r>
      <w:r w:rsidRPr="00C93BEE">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5BD213EF" w14:textId="46DA695E" w:rsidR="00104B31" w:rsidRPr="003D7B86" w:rsidRDefault="00104B31" w:rsidP="00104B31">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220A58E9" w14:textId="4285FBAE" w:rsidR="00A64397" w:rsidRPr="005879E3" w:rsidRDefault="00A64397" w:rsidP="00A64397">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12EB0E37" w14:textId="63AA77DC" w:rsidR="00104B31" w:rsidRDefault="00104B31" w:rsidP="00104B31">
      <w:pPr>
        <w:pStyle w:val="ListParagraph"/>
        <w:numPr>
          <w:ilvl w:val="0"/>
          <w:numId w:val="1"/>
        </w:numPr>
      </w:pPr>
      <w:r>
        <w:t xml:space="preserve">A </w:t>
      </w:r>
      <w:r>
        <w:rPr>
          <w:b/>
        </w:rPr>
        <w:t>‘</w:t>
      </w:r>
      <w:r w:rsidR="00037BE9">
        <w:rPr>
          <w:b/>
        </w:rPr>
        <w:t xml:space="preserve">Break Down’ </w:t>
      </w:r>
      <w:r>
        <w:t xml:space="preserve">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 xml:space="preserve">dark yellow </w:t>
      </w:r>
      <w:proofErr w:type="gramStart"/>
      <w:r w:rsidR="00A373CC">
        <w:rPr>
          <w:color w:val="806000" w:themeColor="accent4" w:themeShade="80"/>
        </w:rPr>
        <w:t>shape</w:t>
      </w:r>
      <w:r>
        <w:t>)  is</w:t>
      </w:r>
      <w:proofErr w:type="gramEnd"/>
      <w:r>
        <w:t xml:space="preserve"> provided for each row which redirects the user to the following page from where a user can</w:t>
      </w:r>
      <w:r w:rsidR="00037BE9">
        <w:t xml:space="preserve"> make changes regarding new vehicle</w:t>
      </w:r>
      <w:r w:rsidR="006937E3">
        <w:t>,</w:t>
      </w:r>
      <w:r w:rsidR="00037BE9">
        <w:t xml:space="preserve"> in that particular challan</w:t>
      </w:r>
      <w:r>
        <w:t>.</w:t>
      </w:r>
    </w:p>
    <w:p w14:paraId="7F428466" w14:textId="1F842486" w:rsidR="00037BE9" w:rsidRDefault="00037BE9" w:rsidP="00037BE9">
      <w:pPr>
        <w:pStyle w:val="ListParagraph"/>
      </w:pPr>
    </w:p>
    <w:p w14:paraId="472C7A8F" w14:textId="508F2D87" w:rsidR="00037BE9" w:rsidRDefault="00AA5AF9" w:rsidP="00DF18DF">
      <w:pPr>
        <w:pStyle w:val="ListParagraph"/>
      </w:pPr>
      <w:r>
        <w:rPr>
          <w:noProof/>
          <w:lang w:val="en-US" w:bidi="te-IN"/>
        </w:rPr>
        <mc:AlternateContent>
          <mc:Choice Requires="wps">
            <w:drawing>
              <wp:anchor distT="0" distB="0" distL="114300" distR="114300" simplePos="0" relativeHeight="251646464" behindDoc="0" locked="0" layoutInCell="1" allowOverlap="1" wp14:anchorId="22986633" wp14:editId="2873EE15">
                <wp:simplePos x="0" y="0"/>
                <wp:positionH relativeFrom="column">
                  <wp:posOffset>459867</wp:posOffset>
                </wp:positionH>
                <wp:positionV relativeFrom="paragraph">
                  <wp:posOffset>2660421</wp:posOffset>
                </wp:positionV>
                <wp:extent cx="210109" cy="263322"/>
                <wp:effectExtent l="19050" t="19050" r="57150" b="41910"/>
                <wp:wrapNone/>
                <wp:docPr id="11" name="Straight Arrow Connector 11"/>
                <wp:cNvGraphicFramePr/>
                <a:graphic xmlns:a="http://schemas.openxmlformats.org/drawingml/2006/main">
                  <a:graphicData uri="http://schemas.microsoft.com/office/word/2010/wordprocessingShape">
                    <wps:wsp>
                      <wps:cNvCnPr/>
                      <wps:spPr>
                        <a:xfrm>
                          <a:off x="0" y="0"/>
                          <a:ext cx="210109" cy="263322"/>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CA23EB" id="Straight Arrow Connector 11" o:spid="_x0000_s1026" type="#_x0000_t32" style="position:absolute;margin-left:36.2pt;margin-top:209.5pt;width:16.55pt;height:20.7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" strokecolor="red" strokeweight="2.25pt">
                <v:stroke endarrow="block" joinstyle="miter"/>
              </v:shape>
            </w:pict>
          </mc:Fallback>
        </mc:AlternateContent>
      </w:r>
      <w:r w:rsidR="00037BE9">
        <w:rPr>
          <w:noProof/>
          <w:lang w:val="en-US" w:bidi="te-IN"/>
        </w:rPr>
        <w:drawing>
          <wp:inline distT="0" distB="0" distL="0" distR="0" wp14:anchorId="006BA0EE" wp14:editId="791DFB9B">
            <wp:extent cx="5731510" cy="3222137"/>
            <wp:effectExtent l="57150" t="19050" r="59690" b="9271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0DD46105" w14:textId="1AFF7B4C" w:rsidR="006937E3" w:rsidRDefault="006937E3" w:rsidP="006937E3">
      <w:pPr>
        <w:pStyle w:val="ListParagraph"/>
        <w:numPr>
          <w:ilvl w:val="0"/>
          <w:numId w:val="1"/>
        </w:numPr>
      </w:pPr>
      <w:r>
        <w:t xml:space="preserve">After entering the details of new vehicle properly, the user is supposed to </w:t>
      </w:r>
      <w:r w:rsidR="00AA5AF9">
        <w:t>“S</w:t>
      </w:r>
      <w:r>
        <w:t>ubmit</w:t>
      </w:r>
      <w:r w:rsidR="00AA5AF9">
        <w:t>”</w:t>
      </w:r>
      <w:r>
        <w:t xml:space="preserve"> provided at the bottom left</w:t>
      </w:r>
      <w:r w:rsidR="00140C2E">
        <w:t xml:space="preserve"> </w:t>
      </w:r>
      <w:r>
        <w:t xml:space="preserve">(marked </w:t>
      </w:r>
      <w:proofErr w:type="gramStart"/>
      <w:r>
        <w:t xml:space="preserve">by </w:t>
      </w:r>
      <w:r w:rsidRPr="00C93BEE">
        <w:rPr>
          <w:color w:val="FF0000"/>
          <w:highlight w:val="red"/>
        </w:rPr>
        <w:t>.</w:t>
      </w:r>
      <w:proofErr w:type="gramEnd"/>
      <w:r>
        <w:rPr>
          <w:color w:val="FF0000"/>
        </w:rPr>
        <w:t xml:space="preserve"> red </w:t>
      </w:r>
      <w:proofErr w:type="gramStart"/>
      <w:r>
        <w:rPr>
          <w:color w:val="FF0000"/>
        </w:rPr>
        <w:t>arrow</w:t>
      </w:r>
      <w:r>
        <w:t xml:space="preserve"> )</w:t>
      </w:r>
      <w:proofErr w:type="gramEnd"/>
      <w:r>
        <w:t>.</w:t>
      </w:r>
    </w:p>
    <w:p w14:paraId="703C52F1" w14:textId="4EEE397E" w:rsidR="00DF18DF" w:rsidRDefault="00DF18DF" w:rsidP="006937E3">
      <w:pPr>
        <w:pStyle w:val="ListParagraph"/>
      </w:pPr>
    </w:p>
    <w:p w14:paraId="0D6F9441" w14:textId="59608E6A" w:rsidR="00104B31" w:rsidRDefault="00104B31" w:rsidP="00CB0927">
      <w:pPr>
        <w:pStyle w:val="ListParagraph"/>
      </w:pPr>
    </w:p>
    <w:p w14:paraId="4EB1BFC0" w14:textId="11A73691" w:rsidR="00C774B0" w:rsidRDefault="00C774B0"/>
    <w:p w14:paraId="56E51E0F" w14:textId="2EBF06EF" w:rsidR="00EE21A0" w:rsidRDefault="00EE21A0"/>
    <w:p w14:paraId="0E42B201" w14:textId="142C6335" w:rsidR="00EE21A0" w:rsidRDefault="00EE21A0"/>
    <w:p w14:paraId="05E6B00A" w14:textId="77777777" w:rsidR="00EE21A0" w:rsidRDefault="00EE21A0"/>
    <w:p w14:paraId="2B1F200C" w14:textId="62B4F916" w:rsidR="00C774B0" w:rsidRDefault="00C774B0"/>
    <w:p w14:paraId="51406E07" w14:textId="52BF3E59" w:rsidR="00C774B0" w:rsidRDefault="00C774B0"/>
    <w:p w14:paraId="2DF51990" w14:textId="742E5BDD" w:rsidR="000E3A9F" w:rsidRDefault="000E3A9F"/>
    <w:p w14:paraId="2EE26242" w14:textId="07023897" w:rsidR="000E3A9F" w:rsidRDefault="000E3A9F"/>
    <w:p w14:paraId="3DE0599D" w14:textId="113FE63E" w:rsidR="000E3A9F" w:rsidRDefault="000E3A9F"/>
    <w:p w14:paraId="6EF8A32F" w14:textId="7F511A0C" w:rsidR="00C774B0" w:rsidRDefault="00C774B0"/>
    <w:p w14:paraId="28562A08" w14:textId="77777777" w:rsidR="00EE21A0" w:rsidRDefault="00EE21A0" w:rsidP="003D1A74">
      <w:pPr>
        <w:rPr>
          <w:b/>
          <w:u w:val="single"/>
        </w:rPr>
      </w:pPr>
    </w:p>
    <w:p w14:paraId="23D185C4" w14:textId="77777777" w:rsidR="00EE21A0" w:rsidRDefault="00EE21A0" w:rsidP="003D1A74">
      <w:pPr>
        <w:rPr>
          <w:b/>
          <w:u w:val="single"/>
        </w:rPr>
      </w:pPr>
    </w:p>
    <w:p w14:paraId="470F1F5C" w14:textId="77777777" w:rsidR="00EE21A0" w:rsidRDefault="00EE21A0" w:rsidP="003D1A74">
      <w:pPr>
        <w:rPr>
          <w:b/>
          <w:u w:val="single"/>
        </w:rPr>
      </w:pPr>
    </w:p>
    <w:p w14:paraId="7C14BCE4" w14:textId="77777777" w:rsidR="00EE21A0" w:rsidRDefault="00EE21A0" w:rsidP="003D1A74">
      <w:pPr>
        <w:rPr>
          <w:b/>
          <w:u w:val="single"/>
        </w:rPr>
      </w:pPr>
    </w:p>
    <w:p w14:paraId="78C35560" w14:textId="77777777" w:rsidR="00EE21A0" w:rsidRDefault="00EE21A0" w:rsidP="003D1A74">
      <w:pPr>
        <w:rPr>
          <w:b/>
          <w:u w:val="single"/>
        </w:rPr>
      </w:pPr>
    </w:p>
    <w:p w14:paraId="781296BB" w14:textId="77777777" w:rsidR="00EE21A0" w:rsidRDefault="00EE21A0" w:rsidP="003D1A74">
      <w:pPr>
        <w:rPr>
          <w:b/>
          <w:u w:val="single"/>
        </w:rPr>
      </w:pPr>
    </w:p>
    <w:p w14:paraId="75EBAA39" w14:textId="77777777" w:rsidR="00EE21A0" w:rsidRDefault="00EE21A0" w:rsidP="003D1A74">
      <w:pPr>
        <w:rPr>
          <w:b/>
          <w:u w:val="single"/>
        </w:rPr>
      </w:pPr>
    </w:p>
    <w:p w14:paraId="0A62F6EA" w14:textId="3E409FCB" w:rsidR="00EE21A0" w:rsidRPr="00242F09" w:rsidRDefault="00242F09" w:rsidP="00242F09">
      <w:pPr>
        <w:outlineLvl w:val="0"/>
        <w:rPr>
          <w:b/>
          <w:sz w:val="28"/>
          <w:szCs w:val="28"/>
        </w:rPr>
      </w:pPr>
      <w:bookmarkStart w:id="16" w:name="_Toc5204745"/>
      <w:r w:rsidRPr="00242F09">
        <w:rPr>
          <w:b/>
          <w:sz w:val="28"/>
          <w:szCs w:val="28"/>
        </w:rPr>
        <w:t>Complete Trip</w:t>
      </w:r>
      <w:bookmarkEnd w:id="16"/>
    </w:p>
    <w:p w14:paraId="7313F372" w14:textId="6CEE3B39" w:rsidR="003D1A74" w:rsidRDefault="00511DAB" w:rsidP="003D1A74">
      <w:pPr>
        <w:rPr>
          <w:b/>
          <w:u w:val="single"/>
        </w:rPr>
      </w:pPr>
      <w:r>
        <w:rPr>
          <w:noProof/>
          <w:lang w:val="en-US" w:bidi="te-IN"/>
        </w:rPr>
        <mc:AlternateContent>
          <mc:Choice Requires="wpg">
            <w:drawing>
              <wp:anchor distT="0" distB="0" distL="114300" distR="114300" simplePos="0" relativeHeight="251647488" behindDoc="0" locked="0" layoutInCell="1" allowOverlap="1" wp14:anchorId="2123E461" wp14:editId="3984A549">
                <wp:simplePos x="0" y="0"/>
                <wp:positionH relativeFrom="column">
                  <wp:posOffset>723900</wp:posOffset>
                </wp:positionH>
                <wp:positionV relativeFrom="paragraph">
                  <wp:posOffset>635000</wp:posOffset>
                </wp:positionV>
                <wp:extent cx="4851400" cy="1157650"/>
                <wp:effectExtent l="38100" t="19050" r="25400" b="23495"/>
                <wp:wrapNone/>
                <wp:docPr id="146" name="Group 146"/>
                <wp:cNvGraphicFramePr/>
                <a:graphic xmlns:a="http://schemas.openxmlformats.org/drawingml/2006/main">
                  <a:graphicData uri="http://schemas.microsoft.com/office/word/2010/wordprocessingGroup">
                    <wpg:wgp>
                      <wpg:cNvGrpSpPr/>
                      <wpg:grpSpPr>
                        <a:xfrm>
                          <a:off x="0" y="0"/>
                          <a:ext cx="4851400" cy="1157650"/>
                          <a:chOff x="0" y="0"/>
                          <a:chExt cx="4851400" cy="1157650"/>
                        </a:xfrm>
                      </wpg:grpSpPr>
                      <wpg:grpSp>
                        <wpg:cNvPr id="78" name="Group 78"/>
                        <wpg:cNvGrpSpPr/>
                        <wpg:grpSpPr>
                          <a:xfrm>
                            <a:off x="0" y="0"/>
                            <a:ext cx="4649182" cy="1157650"/>
                            <a:chOff x="488960" y="138996"/>
                            <a:chExt cx="4092604" cy="1158183"/>
                          </a:xfrm>
                        </wpg:grpSpPr>
                        <wpg:grpSp>
                          <wpg:cNvPr id="83" name="Group 83"/>
                          <wpg:cNvGrpSpPr/>
                          <wpg:grpSpPr>
                            <a:xfrm>
                              <a:off x="1484508" y="138996"/>
                              <a:ext cx="3097056" cy="1158183"/>
                              <a:chOff x="2620027" y="190252"/>
                              <a:chExt cx="3097537" cy="1158487"/>
                            </a:xfrm>
                          </wpg:grpSpPr>
                          <wps:wsp>
                            <wps:cNvPr id="95" name="Straight Arrow Connector 95"/>
                            <wps:cNvCnPr/>
                            <wps:spPr>
                              <a:xfrm flipH="1">
                                <a:off x="2620027"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96" name="Oval 96"/>
                            <wps:cNvSpPr/>
                            <wps:spPr>
                              <a:xfrm flipV="1">
                                <a:off x="5304827" y="1143408"/>
                                <a:ext cx="412737" cy="205331"/>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8" name="Straight Arrow Connector 98"/>
                          <wps:cNvCnPr/>
                          <wps:spPr>
                            <a:xfrm flipH="1">
                              <a:off x="488960" y="499458"/>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5" name="Rectangle: Rounded Corners 145"/>
                        <wps:cNvSpPr/>
                        <wps:spPr>
                          <a:xfrm>
                            <a:off x="1974850" y="514350"/>
                            <a:ext cx="2876550" cy="236749"/>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62C031C" id="Group 146" o:spid="_x0000_s1026" style="position:absolute;margin-left:57pt;margin-top:50pt;width:382pt;height:91.15pt;z-index:251647488" coordsize="48514,11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">
                <v:group id="Group 78" o:spid="_x0000_s1027" style="position:absolute;width:46491;height:11576" coordorigin="4889,1389" coordsize="40926,11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group id="Group 83" o:spid="_x0000_s1028" style="position:absolute;left:14845;top:1389;width:30970;height:11582" coordorigin="26200,1902" coordsize="30975,1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Straight Arrow Connector 95" o:spid="_x0000_s1029" type="#_x0000_t32" style="position:absolute;left:26200;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" strokecolor="#00b0f0" strokeweight="2.25pt">
                      <v:stroke endarrow="block" joinstyle="miter"/>
                    </v:shape>
                    <v:oval id="Oval 96" o:spid="_x0000_s1030" style="position:absolute;left:53048;top:11434;width:4127;height:2053;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" filled="f" strokecolor="#bf8f00 [2407]" strokeweight="2.25pt">
                      <v:stroke joinstyle="miter"/>
                    </v:oval>
                  </v:group>
                  <v:shape id="Straight Arrow Connector 98" o:spid="_x0000_s1031" type="#_x0000_t32" style="position:absolute;left:4889;top:499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" strokecolor="yellow" strokeweight="2.25pt">
                    <v:stroke endarrow="block" joinstyle="miter"/>
                  </v:shape>
                </v:group>
                <v:roundrect id="Rectangle: Rounded Corners 145" o:spid="_x0000_s1032" style="position:absolute;left:19748;top:5143;width:28766;height:236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" filled="f" strokecolor="#92d050" strokeweight="2.25pt">
                  <v:stroke joinstyle="miter"/>
                </v:roundrect>
              </v:group>
            </w:pict>
          </mc:Fallback>
        </mc:AlternateContent>
      </w:r>
      <w:r w:rsidR="000563D0">
        <w:rPr>
          <w:noProof/>
          <w:lang w:val="en-US" w:bidi="te-IN"/>
        </w:rPr>
        <w:drawing>
          <wp:inline distT="0" distB="0" distL="0" distR="0" wp14:anchorId="32424B6B" wp14:editId="24929B94">
            <wp:extent cx="5731510" cy="3222137"/>
            <wp:effectExtent l="57150" t="19050" r="59690" b="927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713C8F58" w14:textId="5E57090D" w:rsidR="005A37A1" w:rsidRPr="003D1A74" w:rsidRDefault="003D1A74" w:rsidP="003D1A74">
      <w:r w:rsidRPr="003D1A74">
        <w:rPr>
          <w:b/>
        </w:rPr>
        <w:tab/>
      </w:r>
      <w:r w:rsidR="005A37A1">
        <w:rPr>
          <w:b/>
          <w:u w:val="single"/>
        </w:rPr>
        <w:t>NAVIGATION:</w:t>
      </w:r>
      <w:r w:rsidR="005A37A1">
        <w:rPr>
          <w:b/>
        </w:rPr>
        <w:t xml:space="preserve">       </w:t>
      </w:r>
      <w:r w:rsidR="005A37A1" w:rsidRPr="00891061">
        <w:rPr>
          <w:b/>
        </w:rPr>
        <w:t>Home</w:t>
      </w:r>
      <w:r w:rsidR="005A37A1">
        <w:rPr>
          <w:b/>
        </w:rPr>
        <w:t xml:space="preserve"> &gt;&gt; Complete Trip </w:t>
      </w:r>
      <w:r w:rsidR="005A37A1">
        <w:t xml:space="preserve">(or) in header </w:t>
      </w:r>
      <w:r w:rsidR="005A37A1" w:rsidRPr="005A37A1">
        <w:rPr>
          <w:b/>
        </w:rPr>
        <w:t>Complete trip</w:t>
      </w:r>
    </w:p>
    <w:p w14:paraId="3B541995" w14:textId="14174167" w:rsidR="005A37A1" w:rsidRDefault="005A37A1" w:rsidP="005A37A1">
      <w:pPr>
        <w:pStyle w:val="ListParagraph"/>
      </w:pPr>
    </w:p>
    <w:p w14:paraId="24663149" w14:textId="457820AE" w:rsidR="005A37A1" w:rsidRDefault="005A37A1" w:rsidP="005A37A1">
      <w:pPr>
        <w:pStyle w:val="ListParagraph"/>
        <w:numPr>
          <w:ilvl w:val="0"/>
          <w:numId w:val="1"/>
        </w:numPr>
      </w:pPr>
      <w:r>
        <w:t>It is the list that shows all the challans that are</w:t>
      </w:r>
      <w:r w:rsidR="00D42F14">
        <w:t xml:space="preserve"> to be marked as completed</w:t>
      </w:r>
      <w:r>
        <w:t>.</w:t>
      </w:r>
      <w:r w:rsidR="00A64397">
        <w:t xml:space="preserve"> Marking the challan as completed indicates that the vehicle has reached destination.  </w:t>
      </w:r>
      <w:r>
        <w:t xml:space="preserve"> </w:t>
      </w:r>
    </w:p>
    <w:p w14:paraId="7F7D9448" w14:textId="5B5ED739" w:rsidR="005A37A1" w:rsidRPr="003D7B86" w:rsidRDefault="005A37A1" w:rsidP="005A37A1">
      <w:pPr>
        <w:pStyle w:val="ListParagraph"/>
        <w:numPr>
          <w:ilvl w:val="0"/>
          <w:numId w:val="1"/>
        </w:numPr>
        <w:rPr>
          <w:b/>
          <w:u w:val="single"/>
        </w:rPr>
      </w:pPr>
      <w:r>
        <w:rPr>
          <w:b/>
          <w:u w:val="single"/>
        </w:rPr>
        <w:t>‘</w:t>
      </w:r>
      <w:r w:rsidR="00A64397">
        <w:rPr>
          <w:b/>
          <w:u w:val="single"/>
        </w:rPr>
        <w:t>Back to Yard Home</w:t>
      </w:r>
      <w:r>
        <w:rPr>
          <w:b/>
          <w:u w:val="single"/>
        </w:rPr>
        <w:t xml:space="preserv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0FAE9B66" w14:textId="25FC1C79" w:rsidR="005A37A1" w:rsidRPr="003D7B86" w:rsidRDefault="005A37A1" w:rsidP="005A37A1">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388C5AAB" w14:textId="67F6ECF3" w:rsidR="005A37A1" w:rsidRPr="005879E3" w:rsidRDefault="005A37A1" w:rsidP="005A37A1">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xml:space="preserve">) have been provided which can be used to filter the data provided over there. On filling </w:t>
      </w:r>
      <w:r w:rsidR="00A64397">
        <w:t>either one or more of the fields provided there and hitting the ‘</w:t>
      </w:r>
      <w:r w:rsidR="00A64397" w:rsidRPr="00137087">
        <w:rPr>
          <w:b/>
        </w:rPr>
        <w:t>show</w:t>
      </w:r>
      <w:r w:rsidR="00A64397">
        <w:rPr>
          <w:b/>
        </w:rPr>
        <w:t xml:space="preserve">’ </w:t>
      </w:r>
      <w:r w:rsidR="00A64397">
        <w:t>button, filters the data accordingly or the respective data will be displayed</w:t>
      </w:r>
      <w:r>
        <w:t>.</w:t>
      </w:r>
      <w:r>
        <w:rPr>
          <w:b/>
          <w:u w:val="single"/>
        </w:rPr>
        <w:t xml:space="preserve"> </w:t>
      </w:r>
    </w:p>
    <w:p w14:paraId="7B7F17F3" w14:textId="2BF768CF" w:rsidR="005A37A1" w:rsidRDefault="005A37A1" w:rsidP="005A37A1">
      <w:pPr>
        <w:pStyle w:val="ListParagraph"/>
        <w:numPr>
          <w:ilvl w:val="0"/>
          <w:numId w:val="1"/>
        </w:numPr>
      </w:pPr>
      <w:r>
        <w:t xml:space="preserve">A </w:t>
      </w:r>
      <w:r>
        <w:rPr>
          <w:b/>
        </w:rPr>
        <w:t>‘</w:t>
      </w:r>
      <w:r w:rsidR="00AE2DA9">
        <w:rPr>
          <w:b/>
        </w:rPr>
        <w:t>Comple</w:t>
      </w:r>
      <w:r w:rsidR="008C5FB6">
        <w:rPr>
          <w:b/>
        </w:rPr>
        <w:t>t</w:t>
      </w:r>
      <w:r w:rsidR="00AE2DA9">
        <w:rPr>
          <w:b/>
        </w:rPr>
        <w:t>e Trip</w:t>
      </w:r>
      <w:r>
        <w:rPr>
          <w:b/>
        </w:rPr>
        <w:t xml:space="preserve">’ </w:t>
      </w:r>
      <w:r>
        <w:t xml:space="preserve">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dark yellow shape</w:t>
      </w:r>
      <w:r>
        <w:t>) is provided for each row which redirects the user to the following page from where a user can</w:t>
      </w:r>
      <w:r w:rsidR="00AE2DA9">
        <w:t xml:space="preserve"> check the details and complete trip</w:t>
      </w:r>
      <w:r>
        <w:t>.</w:t>
      </w:r>
    </w:p>
    <w:p w14:paraId="5947401A" w14:textId="2A90F6FB" w:rsidR="005A37A1" w:rsidRDefault="005A37A1"/>
    <w:p w14:paraId="1D7302A9" w14:textId="1281FF55" w:rsidR="005A37A1" w:rsidRDefault="00511DAB" w:rsidP="00A371B0">
      <w:pPr>
        <w:pStyle w:val="ListParagraph"/>
      </w:pPr>
      <w:r>
        <w:rPr>
          <w:noProof/>
          <w:lang w:val="en-US" w:bidi="te-IN"/>
        </w:rPr>
        <mc:AlternateContent>
          <mc:Choice Requires="wps">
            <w:drawing>
              <wp:anchor distT="0" distB="0" distL="114300" distR="114300" simplePos="0" relativeHeight="251652608" behindDoc="0" locked="0" layoutInCell="1" allowOverlap="1" wp14:anchorId="54C998F6" wp14:editId="0F20364D">
                <wp:simplePos x="0" y="0"/>
                <wp:positionH relativeFrom="column">
                  <wp:posOffset>473710</wp:posOffset>
                </wp:positionH>
                <wp:positionV relativeFrom="paragraph">
                  <wp:posOffset>2828982</wp:posOffset>
                </wp:positionV>
                <wp:extent cx="292100" cy="180340"/>
                <wp:effectExtent l="19050" t="19050" r="69850" b="48260"/>
                <wp:wrapNone/>
                <wp:docPr id="147" name="Straight Arrow Connector 147"/>
                <wp:cNvGraphicFramePr/>
                <a:graphic xmlns:a="http://schemas.openxmlformats.org/drawingml/2006/main">
                  <a:graphicData uri="http://schemas.microsoft.com/office/word/2010/wordprocessingShape">
                    <wps:wsp>
                      <wps:cNvCnPr/>
                      <wps:spPr>
                        <a:xfrm>
                          <a:off x="0" y="0"/>
                          <a:ext cx="292100" cy="180340"/>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7F3BFC" id="Straight Arrow Connector 147" o:spid="_x0000_s1026" type="#_x0000_t32" style="position:absolute;margin-left:37.3pt;margin-top:222.75pt;width:23pt;height:14.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" strokecolor="red" strokeweight="2.25pt">
                <v:stroke endarrow="block" joinstyle="miter"/>
              </v:shape>
            </w:pict>
          </mc:Fallback>
        </mc:AlternateContent>
      </w:r>
      <w:r w:rsidR="009C6D10">
        <w:rPr>
          <w:noProof/>
          <w:lang w:val="en-US" w:bidi="te-IN"/>
        </w:rPr>
        <w:drawing>
          <wp:inline distT="0" distB="0" distL="0" distR="0" wp14:anchorId="0C2E56D8" wp14:editId="17D8A371">
            <wp:extent cx="5731510" cy="3222137"/>
            <wp:effectExtent l="57150" t="19050" r="59690" b="9271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680A09E9" w14:textId="6AB04BEE" w:rsidR="009C6D10" w:rsidRDefault="002169E6" w:rsidP="002169E6">
      <w:pPr>
        <w:pStyle w:val="ListParagraph"/>
        <w:numPr>
          <w:ilvl w:val="0"/>
          <w:numId w:val="1"/>
        </w:numPr>
      </w:pPr>
      <w:r>
        <w:t xml:space="preserve">The user is supposed to enter the Exact Qty brought to yard by that vehicle and then can click </w:t>
      </w:r>
      <w:r>
        <w:rPr>
          <w:b/>
        </w:rPr>
        <w:t xml:space="preserve">Complete Trip </w:t>
      </w:r>
      <w:r>
        <w:t>button provided at bottom left.</w:t>
      </w:r>
    </w:p>
    <w:p w14:paraId="62DABB7E" w14:textId="5C76DB27" w:rsidR="000E3A9F" w:rsidRDefault="000E3A9F" w:rsidP="002169E6">
      <w:pPr>
        <w:pStyle w:val="NoSpacing"/>
        <w:rPr>
          <w:b/>
          <w:sz w:val="28"/>
          <w:szCs w:val="28"/>
        </w:rPr>
      </w:pPr>
    </w:p>
    <w:p w14:paraId="7C57BA58" w14:textId="05362618" w:rsidR="000E3A9F" w:rsidRDefault="000E3A9F" w:rsidP="002169E6">
      <w:pPr>
        <w:pStyle w:val="NoSpacing"/>
        <w:rPr>
          <w:b/>
          <w:sz w:val="28"/>
          <w:szCs w:val="28"/>
        </w:rPr>
      </w:pPr>
    </w:p>
    <w:p w14:paraId="4C94BF8C" w14:textId="77777777" w:rsidR="000E3A9F" w:rsidRDefault="000E3A9F" w:rsidP="002169E6">
      <w:pPr>
        <w:pStyle w:val="NoSpacing"/>
        <w:rPr>
          <w:b/>
          <w:sz w:val="28"/>
          <w:szCs w:val="28"/>
        </w:rPr>
      </w:pPr>
    </w:p>
    <w:p w14:paraId="01854830" w14:textId="7D3BA3FD" w:rsidR="000E3A9F" w:rsidRDefault="000E3A9F" w:rsidP="002169E6">
      <w:pPr>
        <w:pStyle w:val="NoSpacing"/>
        <w:rPr>
          <w:b/>
          <w:sz w:val="28"/>
          <w:szCs w:val="28"/>
        </w:rPr>
      </w:pPr>
    </w:p>
    <w:p w14:paraId="712F033F" w14:textId="6941D7A9" w:rsidR="000E3A9F" w:rsidRDefault="000E3A9F" w:rsidP="002169E6">
      <w:pPr>
        <w:pStyle w:val="NoSpacing"/>
        <w:rPr>
          <w:b/>
          <w:sz w:val="28"/>
          <w:szCs w:val="28"/>
        </w:rPr>
      </w:pPr>
    </w:p>
    <w:p w14:paraId="339C6F5D" w14:textId="1E69356C" w:rsidR="000E3A9F" w:rsidRDefault="000E3A9F" w:rsidP="002169E6">
      <w:pPr>
        <w:pStyle w:val="NoSpacing"/>
        <w:rPr>
          <w:b/>
          <w:sz w:val="28"/>
          <w:szCs w:val="28"/>
        </w:rPr>
      </w:pPr>
    </w:p>
    <w:p w14:paraId="13692252" w14:textId="17969504" w:rsidR="000E3A9F" w:rsidRDefault="000E3A9F" w:rsidP="002169E6">
      <w:pPr>
        <w:pStyle w:val="NoSpacing"/>
        <w:rPr>
          <w:b/>
          <w:sz w:val="28"/>
          <w:szCs w:val="28"/>
        </w:rPr>
      </w:pPr>
    </w:p>
    <w:p w14:paraId="43566DF8" w14:textId="2FC1E1AD" w:rsidR="000E3A9F" w:rsidRDefault="000E3A9F" w:rsidP="002169E6">
      <w:pPr>
        <w:pStyle w:val="NoSpacing"/>
        <w:rPr>
          <w:b/>
          <w:sz w:val="28"/>
          <w:szCs w:val="28"/>
        </w:rPr>
      </w:pPr>
    </w:p>
    <w:p w14:paraId="65C59630" w14:textId="76CF9F4A" w:rsidR="000E3A9F" w:rsidRDefault="000E3A9F" w:rsidP="002169E6">
      <w:pPr>
        <w:pStyle w:val="NoSpacing"/>
        <w:rPr>
          <w:b/>
          <w:sz w:val="28"/>
          <w:szCs w:val="28"/>
        </w:rPr>
      </w:pPr>
    </w:p>
    <w:p w14:paraId="681F9A22" w14:textId="5713D474" w:rsidR="000E3A9F" w:rsidRDefault="000E3A9F" w:rsidP="002169E6">
      <w:pPr>
        <w:pStyle w:val="NoSpacing"/>
        <w:rPr>
          <w:b/>
          <w:sz w:val="28"/>
          <w:szCs w:val="28"/>
        </w:rPr>
      </w:pPr>
    </w:p>
    <w:p w14:paraId="1F68FD5E" w14:textId="4BC2B5E4" w:rsidR="000E3A9F" w:rsidRDefault="000E3A9F" w:rsidP="002169E6">
      <w:pPr>
        <w:pStyle w:val="NoSpacing"/>
        <w:rPr>
          <w:b/>
          <w:sz w:val="28"/>
          <w:szCs w:val="28"/>
        </w:rPr>
      </w:pPr>
    </w:p>
    <w:p w14:paraId="19CCD206" w14:textId="272626BD" w:rsidR="000E3A9F" w:rsidRDefault="000E3A9F" w:rsidP="002169E6">
      <w:pPr>
        <w:pStyle w:val="NoSpacing"/>
        <w:rPr>
          <w:b/>
          <w:sz w:val="28"/>
          <w:szCs w:val="28"/>
        </w:rPr>
      </w:pPr>
    </w:p>
    <w:p w14:paraId="61A1DF9C" w14:textId="5E1D21AD" w:rsidR="000E3A9F" w:rsidRDefault="000E3A9F" w:rsidP="002169E6">
      <w:pPr>
        <w:pStyle w:val="NoSpacing"/>
        <w:rPr>
          <w:b/>
          <w:sz w:val="28"/>
          <w:szCs w:val="28"/>
        </w:rPr>
      </w:pPr>
    </w:p>
    <w:p w14:paraId="1A0C3CB0" w14:textId="59C1F0EE" w:rsidR="000E3A9F" w:rsidRDefault="000E3A9F" w:rsidP="002169E6">
      <w:pPr>
        <w:pStyle w:val="NoSpacing"/>
        <w:rPr>
          <w:b/>
          <w:sz w:val="28"/>
          <w:szCs w:val="28"/>
        </w:rPr>
      </w:pPr>
    </w:p>
    <w:p w14:paraId="6280FDAF" w14:textId="7CED5C2C" w:rsidR="000E3A9F" w:rsidRDefault="000E3A9F" w:rsidP="002169E6">
      <w:pPr>
        <w:pStyle w:val="NoSpacing"/>
        <w:rPr>
          <w:b/>
          <w:sz w:val="28"/>
          <w:szCs w:val="28"/>
        </w:rPr>
      </w:pPr>
    </w:p>
    <w:p w14:paraId="099102F0" w14:textId="7BE49E7C" w:rsidR="000E3A9F" w:rsidRDefault="000E3A9F" w:rsidP="002169E6">
      <w:pPr>
        <w:pStyle w:val="NoSpacing"/>
        <w:rPr>
          <w:b/>
          <w:sz w:val="28"/>
          <w:szCs w:val="28"/>
        </w:rPr>
      </w:pPr>
    </w:p>
    <w:p w14:paraId="1B2A54EE" w14:textId="4B13A2BF" w:rsidR="000E3A9F" w:rsidRDefault="000E3A9F" w:rsidP="002169E6">
      <w:pPr>
        <w:pStyle w:val="NoSpacing"/>
        <w:rPr>
          <w:b/>
          <w:sz w:val="28"/>
          <w:szCs w:val="28"/>
        </w:rPr>
      </w:pPr>
    </w:p>
    <w:p w14:paraId="4208FA97" w14:textId="2E7E56BC" w:rsidR="000E3A9F" w:rsidRDefault="000E3A9F" w:rsidP="002169E6">
      <w:pPr>
        <w:pStyle w:val="NoSpacing"/>
        <w:rPr>
          <w:b/>
          <w:sz w:val="28"/>
          <w:szCs w:val="28"/>
        </w:rPr>
      </w:pPr>
    </w:p>
    <w:p w14:paraId="6D823B4F" w14:textId="77777777" w:rsidR="000E3A9F" w:rsidRDefault="000E3A9F" w:rsidP="002169E6">
      <w:pPr>
        <w:pStyle w:val="NoSpacing"/>
        <w:rPr>
          <w:b/>
          <w:sz w:val="28"/>
          <w:szCs w:val="28"/>
        </w:rPr>
      </w:pPr>
    </w:p>
    <w:p w14:paraId="382A3857" w14:textId="44170E11" w:rsidR="000E3A9F" w:rsidRDefault="000E3A9F" w:rsidP="002169E6">
      <w:pPr>
        <w:pStyle w:val="NoSpacing"/>
        <w:rPr>
          <w:b/>
          <w:sz w:val="28"/>
          <w:szCs w:val="28"/>
        </w:rPr>
      </w:pPr>
    </w:p>
    <w:p w14:paraId="46C03826" w14:textId="1A82D27D" w:rsidR="000E3A9F" w:rsidRDefault="000E3A9F" w:rsidP="002169E6">
      <w:pPr>
        <w:pStyle w:val="NoSpacing"/>
        <w:rPr>
          <w:b/>
          <w:sz w:val="28"/>
          <w:szCs w:val="28"/>
        </w:rPr>
      </w:pPr>
    </w:p>
    <w:p w14:paraId="5736DBC6" w14:textId="77777777" w:rsidR="000E3A9F" w:rsidRDefault="000E3A9F" w:rsidP="002169E6">
      <w:pPr>
        <w:pStyle w:val="NoSpacing"/>
        <w:rPr>
          <w:b/>
          <w:sz w:val="28"/>
          <w:szCs w:val="28"/>
        </w:rPr>
      </w:pPr>
    </w:p>
    <w:p w14:paraId="7991B574" w14:textId="77777777" w:rsidR="00242F09" w:rsidRDefault="00242F09" w:rsidP="002169E6">
      <w:pPr>
        <w:pStyle w:val="NoSpacing"/>
        <w:rPr>
          <w:b/>
          <w:sz w:val="28"/>
          <w:szCs w:val="28"/>
        </w:rPr>
      </w:pPr>
    </w:p>
    <w:p w14:paraId="60D9B705" w14:textId="6D76991F" w:rsidR="002169E6" w:rsidRPr="002169E6" w:rsidRDefault="00896DAF" w:rsidP="00242F09">
      <w:pPr>
        <w:pStyle w:val="NoSpacing"/>
        <w:outlineLvl w:val="0"/>
        <w:rPr>
          <w:b/>
          <w:sz w:val="28"/>
          <w:szCs w:val="28"/>
        </w:rPr>
      </w:pPr>
      <w:bookmarkStart w:id="17" w:name="_Toc5204746"/>
      <w:r>
        <w:rPr>
          <w:b/>
          <w:sz w:val="28"/>
          <w:szCs w:val="28"/>
        </w:rPr>
        <w:t>Reports</w:t>
      </w:r>
      <w:bookmarkEnd w:id="17"/>
    </w:p>
    <w:p w14:paraId="48391A68" w14:textId="68AE9DBB" w:rsidR="003B3D19" w:rsidRPr="002169E6" w:rsidRDefault="00D101D4" w:rsidP="002169E6">
      <w:pPr>
        <w:pStyle w:val="NoSpacing"/>
        <w:rPr>
          <w:b/>
        </w:rPr>
      </w:pPr>
      <w:r>
        <w:rPr>
          <w:b/>
          <w:noProof/>
          <w:lang w:val="en-US" w:bidi="te-IN"/>
        </w:rPr>
        <mc:AlternateContent>
          <mc:Choice Requires="wpg">
            <w:drawing>
              <wp:anchor distT="0" distB="0" distL="114300" distR="114300" simplePos="0" relativeHeight="251662848" behindDoc="0" locked="0" layoutInCell="1" allowOverlap="1" wp14:anchorId="0DE5F909" wp14:editId="78604C2F">
                <wp:simplePos x="0" y="0"/>
                <wp:positionH relativeFrom="column">
                  <wp:posOffset>584200</wp:posOffset>
                </wp:positionH>
                <wp:positionV relativeFrom="paragraph">
                  <wp:posOffset>1084580</wp:posOffset>
                </wp:positionV>
                <wp:extent cx="4953000" cy="770225"/>
                <wp:effectExtent l="38100" t="19050" r="19050" b="11430"/>
                <wp:wrapNone/>
                <wp:docPr id="150" name="Group 150"/>
                <wp:cNvGraphicFramePr/>
                <a:graphic xmlns:a="http://schemas.openxmlformats.org/drawingml/2006/main">
                  <a:graphicData uri="http://schemas.microsoft.com/office/word/2010/wordprocessingGroup">
                    <wpg:wgp>
                      <wpg:cNvGrpSpPr/>
                      <wpg:grpSpPr>
                        <a:xfrm>
                          <a:off x="0" y="0"/>
                          <a:ext cx="4953000" cy="770225"/>
                          <a:chOff x="0" y="0"/>
                          <a:chExt cx="4953000" cy="770225"/>
                        </a:xfrm>
                      </wpg:grpSpPr>
                      <wpg:grpSp>
                        <wpg:cNvPr id="99" name="Group 99"/>
                        <wpg:cNvGrpSpPr/>
                        <wpg:grpSpPr>
                          <a:xfrm>
                            <a:off x="0" y="0"/>
                            <a:ext cx="1818200" cy="487557"/>
                            <a:chOff x="760778" y="11346"/>
                            <a:chExt cx="1408532" cy="487781"/>
                          </a:xfrm>
                        </wpg:grpSpPr>
                        <wps:wsp>
                          <wps:cNvPr id="102" name="Straight Arrow Connector 102"/>
                          <wps:cNvCnPr/>
                          <wps:spPr>
                            <a:xfrm flipH="1">
                              <a:off x="1979040" y="11346"/>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05" name="Straight Arrow Connector 105"/>
                          <wps:cNvCnPr/>
                          <wps:spPr>
                            <a:xfrm flipH="1">
                              <a:off x="760778" y="345511"/>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49" name="Rectangle: Rounded Corners 149"/>
                        <wps:cNvSpPr/>
                        <wps:spPr>
                          <a:xfrm>
                            <a:off x="1866900" y="488950"/>
                            <a:ext cx="30861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48A6469" id="Group 150" o:spid="_x0000_s1026" style="position:absolute;margin-left:46pt;margin-top:85.4pt;width:390pt;height:60.65pt;z-index:251662848" coordsize="49530,7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">
                <v:group id="Group 99" o:spid="_x0000_s1027" style="position:absolute;width:18182;height:4875" coordorigin="7607,113" coordsize="14085,4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">
                  <v:shape id="Straight Arrow Connector 102" o:spid="_x0000_s1028" type="#_x0000_t32" style="position:absolute;left:19790;top:113;width:1903;height:19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" strokecolor="#00b0f0" strokeweight="2.25pt">
                    <v:stroke endarrow="block" joinstyle="miter"/>
                  </v:shape>
                  <v:shape id="Straight Arrow Connector 105" o:spid="_x0000_s1029" type="#_x0000_t32" style="position:absolute;left:7607;top:3455;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" strokecolor="yellow" strokeweight="2.25pt">
                    <v:stroke endarrow="block" joinstyle="miter"/>
                  </v:shape>
                </v:group>
                <v:roundrect id="Rectangle: Rounded Corners 149" o:spid="_x0000_s1030" style="position:absolute;left:18669;top:4889;width:30861;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" filled="f" strokecolor="#92d050" strokeweight="2.25pt">
                  <v:stroke joinstyle="miter"/>
                </v:roundrect>
              </v:group>
            </w:pict>
          </mc:Fallback>
        </mc:AlternateContent>
      </w:r>
      <w:r w:rsidR="009C6D10" w:rsidRPr="002169E6">
        <w:rPr>
          <w:b/>
        </w:rPr>
        <w:t xml:space="preserve">NOTE: </w:t>
      </w:r>
      <w:r w:rsidR="003B3D19" w:rsidRPr="002169E6">
        <w:rPr>
          <w:b/>
        </w:rPr>
        <w:t>Access to reports is given to only particular</w:t>
      </w:r>
      <w:r w:rsidR="002169E6">
        <w:rPr>
          <w:b/>
        </w:rPr>
        <w:t xml:space="preserve"> users</w:t>
      </w:r>
      <w:r w:rsidR="003B3D19" w:rsidRPr="002169E6">
        <w:rPr>
          <w:b/>
        </w:rPr>
        <w:t xml:space="preserve">.   </w:t>
      </w:r>
    </w:p>
    <w:p w14:paraId="52F97CE4" w14:textId="749F4395" w:rsidR="003B3D19" w:rsidRDefault="003B3D19"/>
    <w:p w14:paraId="4F58CD6B" w14:textId="64568467" w:rsidR="00FA09D5" w:rsidRPr="003B3D19" w:rsidRDefault="000563D0" w:rsidP="003B3D19">
      <w:r>
        <w:rPr>
          <w:noProof/>
          <w:lang w:val="en-US" w:bidi="te-IN"/>
        </w:rPr>
        <w:drawing>
          <wp:anchor distT="0" distB="0" distL="114300" distR="114300" simplePos="0" relativeHeight="251645440" behindDoc="0" locked="0" layoutInCell="1" allowOverlap="1" wp14:anchorId="353B03D4" wp14:editId="305A58CE">
            <wp:simplePos x="0" y="0"/>
            <wp:positionH relativeFrom="column">
              <wp:align>left</wp:align>
            </wp:positionH>
            <wp:positionV relativeFrom="paragraph">
              <wp:align>top</wp:align>
            </wp:positionV>
            <wp:extent cx="5731510" cy="3221990"/>
            <wp:effectExtent l="57150" t="19050" r="59690" b="927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5731510" cy="3221990"/>
                    </a:xfrm>
                    <a:prstGeom prst="rect">
                      <a:avLst/>
                    </a:prstGeom>
                    <a:effectLst>
                      <a:outerShdw blurRad="50800" dist="38100" dir="5400000" algn="t" rotWithShape="0">
                        <a:prstClr val="black">
                          <a:alpha val="40000"/>
                        </a:prstClr>
                      </a:outerShdw>
                    </a:effectLst>
                  </pic:spPr>
                </pic:pic>
              </a:graphicData>
            </a:graphic>
          </wp:anchor>
        </w:drawing>
      </w:r>
      <w:r w:rsidR="00676F60">
        <w:br w:type="textWrapping" w:clear="all"/>
      </w:r>
      <w:r w:rsidR="003D1A74" w:rsidRPr="003D1A74">
        <w:rPr>
          <w:b/>
        </w:rPr>
        <w:tab/>
      </w:r>
      <w:r w:rsidR="00FA09D5">
        <w:rPr>
          <w:b/>
          <w:u w:val="single"/>
        </w:rPr>
        <w:t>NAVIGATION:</w:t>
      </w:r>
      <w:r w:rsidR="00FA09D5">
        <w:rPr>
          <w:b/>
        </w:rPr>
        <w:t xml:space="preserve">   </w:t>
      </w:r>
      <w:r w:rsidR="00FA09D5">
        <w:t xml:space="preserve">In header </w:t>
      </w:r>
      <w:r w:rsidR="00FA09D5">
        <w:rPr>
          <w:b/>
        </w:rPr>
        <w:t xml:space="preserve">Reports &gt;&gt; Generated Challan Vehicles </w:t>
      </w:r>
    </w:p>
    <w:p w14:paraId="2D99E373" w14:textId="77777777" w:rsidR="003B3D19" w:rsidRDefault="00FA09D5" w:rsidP="00FA09D5">
      <w:pPr>
        <w:pStyle w:val="ListParagraph"/>
        <w:numPr>
          <w:ilvl w:val="0"/>
          <w:numId w:val="1"/>
        </w:numPr>
      </w:pPr>
      <w:r>
        <w:t xml:space="preserve">It is the list that </w:t>
      </w:r>
      <w:r w:rsidR="003B3D19" w:rsidRPr="003B3D19">
        <w:rPr>
          <w:rFonts w:cs="Arial"/>
          <w:color w:val="000000" w:themeColor="text1"/>
          <w:shd w:val="clear" w:color="auto" w:fill="FFFFFF"/>
        </w:rPr>
        <w:t>contains details of all the issued challans that are not yet crossed gate</w:t>
      </w:r>
      <w:r w:rsidRPr="003B3D19">
        <w:t>.</w:t>
      </w:r>
    </w:p>
    <w:p w14:paraId="106062F8" w14:textId="0CB2FFA0" w:rsidR="00FA09D5" w:rsidRPr="003D7B86" w:rsidRDefault="00FA09D5" w:rsidP="00FA09D5">
      <w:pPr>
        <w:pStyle w:val="ListParagraph"/>
        <w:numPr>
          <w:ilvl w:val="0"/>
          <w:numId w:val="1"/>
        </w:numPr>
        <w:rPr>
          <w:b/>
          <w:u w:val="single"/>
        </w:rPr>
      </w:pPr>
      <w:r>
        <w:rPr>
          <w:b/>
          <w:u w:val="single"/>
        </w:rPr>
        <w:t>‘Back to</w:t>
      </w:r>
      <w:r w:rsidR="007A4B42">
        <w:rPr>
          <w:b/>
          <w:u w:val="single"/>
        </w:rPr>
        <w:t xml:space="preserve"> </w:t>
      </w:r>
      <w:r>
        <w:rPr>
          <w:b/>
          <w:u w:val="single"/>
        </w:rPr>
        <w:t xml:space="preserve">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5CC1807C" w14:textId="77777777" w:rsidR="00FA09D5" w:rsidRPr="003D7B86" w:rsidRDefault="00FA09D5" w:rsidP="00FA09D5">
      <w:pPr>
        <w:pStyle w:val="ListParagraph"/>
        <w:numPr>
          <w:ilvl w:val="0"/>
          <w:numId w:val="1"/>
        </w:numPr>
        <w:rPr>
          <w:b/>
          <w:u w:val="single"/>
        </w:rPr>
      </w:pPr>
      <w:proofErr w:type="gramStart"/>
      <w:r w:rsidRPr="00C93BEE">
        <w:rPr>
          <w:b/>
          <w:u w:val="single"/>
        </w:rPr>
        <w:t xml:space="preserve">INFO </w:t>
      </w:r>
      <w:r>
        <w:t>:</w:t>
      </w:r>
      <w:proofErr w:type="gramEnd"/>
      <w:r>
        <w:t xml:space="preserve">  It is provided at top left corner(marked by </w:t>
      </w:r>
      <w:r w:rsidRPr="00137087">
        <w:rPr>
          <w:color w:val="00B0F0"/>
          <w:highlight w:val="cyan"/>
        </w:rPr>
        <w:t>.</w:t>
      </w:r>
      <w:r>
        <w:rPr>
          <w:color w:val="00B0F0"/>
        </w:rPr>
        <w:t xml:space="preserve"> blue arrow</w:t>
      </w:r>
      <w:r>
        <w:t>). It gives a brief idea on how to use and traverse through the respective page.</w:t>
      </w:r>
    </w:p>
    <w:p w14:paraId="22B9EDE3" w14:textId="5BE7C1E8" w:rsidR="000563D0" w:rsidRPr="00A0375C" w:rsidRDefault="00FA09D5" w:rsidP="00A0375C">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52E43548" w14:textId="2DA79FF9" w:rsidR="000563D0" w:rsidRDefault="008861F8">
      <w:r>
        <w:rPr>
          <w:noProof/>
          <w:lang w:val="en-US" w:bidi="te-IN"/>
        </w:rPr>
        <mc:AlternateContent>
          <mc:Choice Requires="wpg">
            <w:drawing>
              <wp:anchor distT="0" distB="0" distL="114300" distR="114300" simplePos="0" relativeHeight="251666944" behindDoc="0" locked="0" layoutInCell="1" allowOverlap="1" wp14:anchorId="12B0CCA1" wp14:editId="7FA00197">
                <wp:simplePos x="0" y="0"/>
                <wp:positionH relativeFrom="column">
                  <wp:posOffset>584200</wp:posOffset>
                </wp:positionH>
                <wp:positionV relativeFrom="paragraph">
                  <wp:posOffset>635000</wp:posOffset>
                </wp:positionV>
                <wp:extent cx="4959350" cy="770225"/>
                <wp:effectExtent l="38100" t="19050" r="12700" b="11430"/>
                <wp:wrapNone/>
                <wp:docPr id="152" name="Group 152"/>
                <wp:cNvGraphicFramePr/>
                <a:graphic xmlns:a="http://schemas.openxmlformats.org/drawingml/2006/main">
                  <a:graphicData uri="http://schemas.microsoft.com/office/word/2010/wordprocessingGroup">
                    <wpg:wgp>
                      <wpg:cNvGrpSpPr/>
                      <wpg:grpSpPr>
                        <a:xfrm>
                          <a:off x="0" y="0"/>
                          <a:ext cx="4959350" cy="770225"/>
                          <a:chOff x="0" y="0"/>
                          <a:chExt cx="4959350" cy="770225"/>
                        </a:xfrm>
                      </wpg:grpSpPr>
                      <wpg:grpSp>
                        <wpg:cNvPr id="106" name="Group 106"/>
                        <wpg:cNvGrpSpPr/>
                        <wpg:grpSpPr>
                          <a:xfrm>
                            <a:off x="0" y="0"/>
                            <a:ext cx="1720297" cy="491535"/>
                            <a:chOff x="826690" y="-41855"/>
                            <a:chExt cx="1332718" cy="491884"/>
                          </a:xfrm>
                        </wpg:grpSpPr>
                        <wps:wsp>
                          <wps:cNvPr id="108" name="Straight Arrow Connector 108"/>
                          <wps:cNvCnPr/>
                          <wps:spPr>
                            <a:xfrm flipH="1">
                              <a:off x="1969138" y="-41855"/>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0" name="Straight Arrow Connector 110"/>
                          <wps:cNvCnPr/>
                          <wps:spPr>
                            <a:xfrm flipH="1">
                              <a:off x="826690" y="296413"/>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1" name="Rectangle: Rounded Corners 151"/>
                        <wps:cNvSpPr/>
                        <wps:spPr>
                          <a:xfrm>
                            <a:off x="3117850" y="488950"/>
                            <a:ext cx="184150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498015B" id="Group 152" o:spid="_x0000_s1026" style="position:absolute;margin-left:46pt;margin-top:50pt;width:390.5pt;height:60.65pt;z-index:251666944" coordsize="49593,77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">
                <v:group id="Group 106" o:spid="_x0000_s1027" style="position:absolute;width:17202;height:4915" coordorigin="8266,-418" coordsize="13327,49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">
                  <v:shape id="Straight Arrow Connector 108" o:spid="_x0000_s1028" type="#_x0000_t32" style="position:absolute;left:19691;top:-418;width:1903;height:1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" strokecolor="#00b0f0" strokeweight="2.25pt">
                    <v:stroke endarrow="block" joinstyle="miter"/>
                  </v:shape>
                  <v:shape id="Straight Arrow Connector 110" o:spid="_x0000_s1029" type="#_x0000_t32" style="position:absolute;left:8266;top:296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" strokecolor="yellow" strokeweight="2.25pt">
                    <v:stroke endarrow="block" joinstyle="miter"/>
                  </v:shape>
                </v:group>
                <v:roundrect id="Rectangle: Rounded Corners 151" o:spid="_x0000_s1030" style="position:absolute;left:31178;top:4889;width:18415;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" filled="f" strokecolor="#92d050" strokeweight="2.25pt">
                  <v:stroke joinstyle="miter"/>
                </v:roundrect>
              </v:group>
            </w:pict>
          </mc:Fallback>
        </mc:AlternateContent>
      </w:r>
      <w:r w:rsidR="000563D0">
        <w:rPr>
          <w:noProof/>
          <w:lang w:val="en-US" w:bidi="te-IN"/>
        </w:rPr>
        <w:drawing>
          <wp:inline distT="0" distB="0" distL="0" distR="0" wp14:anchorId="35350D7D" wp14:editId="36C03829">
            <wp:extent cx="5731510" cy="3222137"/>
            <wp:effectExtent l="57150" t="19050" r="59690" b="927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43EA92BD" w14:textId="61BDC8B6" w:rsidR="00A0375C" w:rsidRPr="003B3D19" w:rsidRDefault="003D1A74" w:rsidP="00A0375C">
      <w:r w:rsidRPr="003D1A74">
        <w:rPr>
          <w:b/>
        </w:rPr>
        <w:tab/>
      </w:r>
      <w:r w:rsidR="00A0375C">
        <w:rPr>
          <w:b/>
          <w:u w:val="single"/>
        </w:rPr>
        <w:t>NAVIGATION:</w:t>
      </w:r>
      <w:r w:rsidR="00A0375C">
        <w:rPr>
          <w:b/>
        </w:rPr>
        <w:t xml:space="preserve">   </w:t>
      </w:r>
      <w:r w:rsidR="00A0375C">
        <w:t xml:space="preserve">In header </w:t>
      </w:r>
      <w:r w:rsidR="00A0375C">
        <w:rPr>
          <w:b/>
        </w:rPr>
        <w:t>Reports &gt;&gt; Gate Outed Vehicles List</w:t>
      </w:r>
    </w:p>
    <w:p w14:paraId="794C61FA" w14:textId="2FACE166" w:rsidR="00A0375C" w:rsidRPr="00A0375C" w:rsidRDefault="00A0375C" w:rsidP="00A0375C">
      <w:pPr>
        <w:numPr>
          <w:ilvl w:val="0"/>
          <w:numId w:val="1"/>
        </w:numPr>
        <w:shd w:val="clear" w:color="auto" w:fill="FFFFFF"/>
        <w:spacing w:before="100" w:beforeAutospacing="1" w:after="100" w:afterAutospacing="1" w:line="240" w:lineRule="auto"/>
        <w:rPr>
          <w:rFonts w:cs="Arial"/>
          <w:color w:val="000000" w:themeColor="text1"/>
        </w:rPr>
      </w:pPr>
      <w:r w:rsidRPr="00A0375C">
        <w:rPr>
          <w:rFonts w:cs="Arial"/>
          <w:color w:val="000000" w:themeColor="text1"/>
        </w:rPr>
        <w:t>This list contains all challans, which did not cross the gate</w:t>
      </w:r>
      <w:r>
        <w:rPr>
          <w:rFonts w:cs="Arial"/>
          <w:color w:val="000000" w:themeColor="text1"/>
        </w:rPr>
        <w:t xml:space="preserve"> yet</w:t>
      </w:r>
      <w:r w:rsidRPr="00A0375C">
        <w:rPr>
          <w:rFonts w:cs="Arial"/>
          <w:color w:val="000000" w:themeColor="text1"/>
        </w:rPr>
        <w:t>.</w:t>
      </w:r>
    </w:p>
    <w:p w14:paraId="02D05DF2" w14:textId="5E7D443C" w:rsidR="00A0375C" w:rsidRPr="003D7B86" w:rsidRDefault="00A0375C" w:rsidP="00A0375C">
      <w:pPr>
        <w:pStyle w:val="ListParagraph"/>
        <w:numPr>
          <w:ilvl w:val="0"/>
          <w:numId w:val="1"/>
        </w:numPr>
        <w:rPr>
          <w:b/>
          <w:u w:val="single"/>
        </w:rPr>
      </w:pPr>
      <w:r>
        <w:rPr>
          <w:b/>
          <w:u w:val="single"/>
        </w:rPr>
        <w:t xml:space="preserve">‘Back to 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0EB0B2C2" w14:textId="7A3C82DF" w:rsidR="00A0375C" w:rsidRPr="003D7B86" w:rsidRDefault="007537DC" w:rsidP="00A0375C">
      <w:pPr>
        <w:pStyle w:val="ListParagraph"/>
        <w:numPr>
          <w:ilvl w:val="0"/>
          <w:numId w:val="1"/>
        </w:numPr>
        <w:rPr>
          <w:b/>
          <w:u w:val="single"/>
        </w:rPr>
      </w:pPr>
      <w:r>
        <w:rPr>
          <w:b/>
          <w:u w:val="single"/>
        </w:rPr>
        <w:t>INFO</w:t>
      </w:r>
      <w:r w:rsidR="00A0375C">
        <w:t xml:space="preserve">:  It is provided at top left </w:t>
      </w:r>
      <w:proofErr w:type="gramStart"/>
      <w:r w:rsidR="00A0375C">
        <w:t>corner(</w:t>
      </w:r>
      <w:proofErr w:type="gramEnd"/>
      <w:r w:rsidR="00A0375C">
        <w:t xml:space="preserve">marked by </w:t>
      </w:r>
      <w:r w:rsidR="00A0375C" w:rsidRPr="00137087">
        <w:rPr>
          <w:color w:val="00B0F0"/>
          <w:highlight w:val="cyan"/>
        </w:rPr>
        <w:t>.</w:t>
      </w:r>
      <w:r w:rsidR="00A0375C">
        <w:rPr>
          <w:color w:val="00B0F0"/>
        </w:rPr>
        <w:t xml:space="preserve"> blue arrow</w:t>
      </w:r>
      <w:r w:rsidR="00A0375C">
        <w:t>). It gives a brief idea on how to use and traverse through the respective page.</w:t>
      </w:r>
    </w:p>
    <w:p w14:paraId="2BC6658B" w14:textId="4FBB151F" w:rsidR="00A0375C" w:rsidRPr="00A0375C" w:rsidRDefault="00A0375C" w:rsidP="00A0375C">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01195550" w14:textId="77777777" w:rsidR="00A0375C" w:rsidRDefault="00A0375C"/>
    <w:p w14:paraId="1D3FA4BA" w14:textId="564A6D0E" w:rsidR="00C774B0" w:rsidRDefault="00C774B0"/>
    <w:p w14:paraId="00468676" w14:textId="2CA0FE36" w:rsidR="00242F09" w:rsidRDefault="00242F09"/>
    <w:p w14:paraId="374530F1" w14:textId="77777777" w:rsidR="00242F09" w:rsidRDefault="00242F09"/>
    <w:p w14:paraId="521C15D1" w14:textId="2781802A" w:rsidR="00C774B0" w:rsidRDefault="008861F8">
      <w:r>
        <w:rPr>
          <w:noProof/>
          <w:lang w:val="en-US" w:bidi="te-IN"/>
        </w:rPr>
        <mc:AlternateContent>
          <mc:Choice Requires="wpg">
            <w:drawing>
              <wp:anchor distT="0" distB="0" distL="114300" distR="114300" simplePos="0" relativeHeight="251667968" behindDoc="0" locked="0" layoutInCell="1" allowOverlap="1" wp14:anchorId="2E1E9D4E" wp14:editId="56D10559">
                <wp:simplePos x="0" y="0"/>
                <wp:positionH relativeFrom="column">
                  <wp:posOffset>660400</wp:posOffset>
                </wp:positionH>
                <wp:positionV relativeFrom="paragraph">
                  <wp:posOffset>615950</wp:posOffset>
                </wp:positionV>
                <wp:extent cx="4876800" cy="782925"/>
                <wp:effectExtent l="38100" t="19050" r="19050" b="17780"/>
                <wp:wrapNone/>
                <wp:docPr id="154" name="Group 154"/>
                <wp:cNvGraphicFramePr/>
                <a:graphic xmlns:a="http://schemas.openxmlformats.org/drawingml/2006/main">
                  <a:graphicData uri="http://schemas.microsoft.com/office/word/2010/wordprocessingGroup">
                    <wpg:wgp>
                      <wpg:cNvGrpSpPr/>
                      <wpg:grpSpPr>
                        <a:xfrm>
                          <a:off x="0" y="0"/>
                          <a:ext cx="4876800" cy="782925"/>
                          <a:chOff x="0" y="0"/>
                          <a:chExt cx="4876800" cy="782925"/>
                        </a:xfrm>
                      </wpg:grpSpPr>
                      <wpg:grpSp>
                        <wpg:cNvPr id="114" name="Group 114"/>
                        <wpg:cNvGrpSpPr/>
                        <wpg:grpSpPr>
                          <a:xfrm>
                            <a:off x="0" y="0"/>
                            <a:ext cx="1814450" cy="540538"/>
                            <a:chOff x="1238089" y="-41855"/>
                            <a:chExt cx="1231672" cy="540922"/>
                          </a:xfrm>
                        </wpg:grpSpPr>
                        <wps:wsp>
                          <wps:cNvPr id="116" name="Straight Arrow Connector 116"/>
                          <wps:cNvCnPr/>
                          <wps:spPr>
                            <a:xfrm flipH="1">
                              <a:off x="2279491" y="-41855"/>
                              <a:ext cx="190270" cy="194002"/>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18" name="Straight Arrow Connector 118"/>
                          <wps:cNvCnPr/>
                          <wps:spPr>
                            <a:xfrm flipH="1">
                              <a:off x="1238089" y="345451"/>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3" name="Rectangle: Rounded Corners 153"/>
                        <wps:cNvSpPr/>
                        <wps:spPr>
                          <a:xfrm>
                            <a:off x="971550" y="501650"/>
                            <a:ext cx="39052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D44117F" id="Group 154" o:spid="_x0000_s1026" style="position:absolute;margin-left:52pt;margin-top:48.5pt;width:384pt;height:61.65pt;z-index:251667968" coordsize="48768,78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">
                <v:group id="Group 114" o:spid="_x0000_s1027" style="position:absolute;width:18144;height:5405" coordorigin="12380,-418" coordsize="12316,54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shape id="Straight Arrow Connector 116" o:spid="_x0000_s1028" type="#_x0000_t32" style="position:absolute;left:22794;top:-418;width:1903;height:19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" strokecolor="#00b0f0" strokeweight="2.25pt">
                    <v:stroke endarrow="block" joinstyle="miter"/>
                  </v:shape>
                  <v:shape id="Straight Arrow Connector 118" o:spid="_x0000_s1029" type="#_x0000_t32" style="position:absolute;left:12380;top:345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" strokecolor="yellow" strokeweight="2.25pt">
                    <v:stroke endarrow="block" joinstyle="miter"/>
                  </v:shape>
                </v:group>
                <v:roundrect id="Rectangle: Rounded Corners 153" o:spid="_x0000_s1030" style="position:absolute;left:9715;top:5016;width:39053;height:281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" filled="f" strokecolor="#92d050" strokeweight="2.25pt">
                  <v:stroke joinstyle="miter"/>
                </v:roundrect>
              </v:group>
            </w:pict>
          </mc:Fallback>
        </mc:AlternateContent>
      </w:r>
      <w:r w:rsidR="000563D0">
        <w:rPr>
          <w:noProof/>
          <w:lang w:val="en-US" w:bidi="te-IN"/>
        </w:rPr>
        <w:drawing>
          <wp:inline distT="0" distB="0" distL="0" distR="0" wp14:anchorId="1BB4B22C" wp14:editId="47C6625C">
            <wp:extent cx="5731510" cy="3222137"/>
            <wp:effectExtent l="57150" t="19050" r="59690" b="927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0D75D875" w14:textId="48C9DFEF" w:rsidR="00836180" w:rsidRPr="003B3D19" w:rsidRDefault="003D1A74" w:rsidP="00836180">
      <w:r w:rsidRPr="003D1A74">
        <w:rPr>
          <w:b/>
        </w:rPr>
        <w:tab/>
      </w:r>
      <w:r w:rsidR="00836180">
        <w:rPr>
          <w:b/>
          <w:u w:val="single"/>
        </w:rPr>
        <w:t>NAVIGATION:</w:t>
      </w:r>
      <w:r w:rsidR="00836180">
        <w:rPr>
          <w:b/>
        </w:rPr>
        <w:t xml:space="preserve">   </w:t>
      </w:r>
      <w:r w:rsidR="00836180">
        <w:t xml:space="preserve">In header </w:t>
      </w:r>
      <w:r w:rsidR="00836180">
        <w:rPr>
          <w:b/>
        </w:rPr>
        <w:t>Reports &gt;&gt; Completed Trip Vehicles List</w:t>
      </w:r>
    </w:p>
    <w:p w14:paraId="3E9537B1" w14:textId="77777777" w:rsidR="001F7575" w:rsidRPr="001F7575" w:rsidRDefault="001F7575" w:rsidP="001F7575">
      <w:pPr>
        <w:numPr>
          <w:ilvl w:val="0"/>
          <w:numId w:val="1"/>
        </w:numPr>
        <w:shd w:val="clear" w:color="auto" w:fill="FFFFFF"/>
        <w:spacing w:before="100" w:beforeAutospacing="1" w:after="100" w:afterAutospacing="1" w:line="240" w:lineRule="auto"/>
        <w:rPr>
          <w:rFonts w:cs="Arial"/>
          <w:color w:val="000000" w:themeColor="text1"/>
        </w:rPr>
      </w:pPr>
      <w:r w:rsidRPr="001F7575">
        <w:rPr>
          <w:rFonts w:cs="Arial"/>
          <w:color w:val="000000" w:themeColor="text1"/>
        </w:rPr>
        <w:t>This list contains all challans, whose trip is completed.</w:t>
      </w:r>
    </w:p>
    <w:p w14:paraId="2BCBF769" w14:textId="0DC2501F" w:rsidR="00836180" w:rsidRPr="003D7B86" w:rsidRDefault="00836180" w:rsidP="001F7575">
      <w:pPr>
        <w:pStyle w:val="ListParagraph"/>
        <w:numPr>
          <w:ilvl w:val="0"/>
          <w:numId w:val="1"/>
        </w:numPr>
        <w:rPr>
          <w:b/>
          <w:u w:val="single"/>
        </w:rPr>
      </w:pPr>
      <w:r>
        <w:rPr>
          <w:b/>
          <w:u w:val="single"/>
        </w:rPr>
        <w:t xml:space="preserve">‘Back to 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4ADF3569" w14:textId="0D69D5C1" w:rsidR="00836180" w:rsidRPr="003D7B86" w:rsidRDefault="00836180" w:rsidP="00836180">
      <w:pPr>
        <w:pStyle w:val="ListParagraph"/>
        <w:numPr>
          <w:ilvl w:val="0"/>
          <w:numId w:val="1"/>
        </w:numPr>
        <w:rPr>
          <w:b/>
          <w:u w:val="single"/>
        </w:rPr>
      </w:pPr>
      <w:r w:rsidRPr="00C93BEE">
        <w:rPr>
          <w:b/>
          <w:u w:val="single"/>
        </w:rPr>
        <w:t>INFO</w:t>
      </w:r>
      <w:r>
        <w:t xml:space="preserve">:  It is provided at top left </w:t>
      </w:r>
      <w:proofErr w:type="gramStart"/>
      <w:r>
        <w:t>corner(</w:t>
      </w:r>
      <w:proofErr w:type="gramEnd"/>
      <w:r>
        <w:t xml:space="preserve">marked by </w:t>
      </w:r>
      <w:r w:rsidRPr="00137087">
        <w:rPr>
          <w:color w:val="00B0F0"/>
          <w:highlight w:val="cyan"/>
        </w:rPr>
        <w:t>.</w:t>
      </w:r>
      <w:r>
        <w:rPr>
          <w:color w:val="00B0F0"/>
        </w:rPr>
        <w:t xml:space="preserve"> blue arrow</w:t>
      </w:r>
      <w:r>
        <w:t>). It gives a brief idea on how to use and traverse through the respective page.</w:t>
      </w:r>
    </w:p>
    <w:p w14:paraId="7010D4CF" w14:textId="6CCCD590" w:rsidR="00836180" w:rsidRDefault="00836180" w:rsidP="00836180">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46C5C616" w14:textId="58D8C778" w:rsidR="00F83A60" w:rsidRPr="00F83A60" w:rsidRDefault="00F83A60" w:rsidP="00836180">
      <w:pPr>
        <w:pStyle w:val="ListParagraph"/>
        <w:numPr>
          <w:ilvl w:val="0"/>
          <w:numId w:val="1"/>
        </w:numPr>
      </w:pPr>
      <w:r w:rsidRPr="00F83A60">
        <w:t>Print</w:t>
      </w:r>
      <w:r>
        <w:t xml:space="preserve"> option is also provided for each challan. </w:t>
      </w:r>
      <w:r w:rsidRPr="00F83A60">
        <w:t xml:space="preserve"> </w:t>
      </w:r>
    </w:p>
    <w:p w14:paraId="242A7FCE" w14:textId="77777777" w:rsidR="00836180" w:rsidRDefault="00836180"/>
    <w:p w14:paraId="3335A25D" w14:textId="77777777" w:rsidR="00836180" w:rsidRDefault="00836180"/>
    <w:p w14:paraId="57C34C77" w14:textId="77777777" w:rsidR="0095589C" w:rsidRDefault="0095589C"/>
    <w:p w14:paraId="69BA6F21" w14:textId="3046299E" w:rsidR="00C774B0" w:rsidRDefault="00C774B0"/>
    <w:p w14:paraId="0EB76A11" w14:textId="2D6CD595" w:rsidR="00C774B0" w:rsidRDefault="00C774B0"/>
    <w:p w14:paraId="434A92F0" w14:textId="1EF3EAEA" w:rsidR="00C774B0" w:rsidRDefault="00C774B0"/>
    <w:p w14:paraId="0E87D1CD" w14:textId="0B886132" w:rsidR="00C774B0" w:rsidRDefault="00C774B0"/>
    <w:p w14:paraId="0A0565BA" w14:textId="0C1C4AA5" w:rsidR="00C774B0" w:rsidRDefault="00C774B0"/>
    <w:p w14:paraId="346846A7" w14:textId="1F6B3CAD" w:rsidR="00C774B0" w:rsidRDefault="00C774B0"/>
    <w:p w14:paraId="02478ACE" w14:textId="77777777" w:rsidR="00242F09" w:rsidRDefault="00242F09" w:rsidP="007145A6">
      <w:pPr>
        <w:rPr>
          <w:b/>
          <w:u w:val="single"/>
        </w:rPr>
      </w:pPr>
    </w:p>
    <w:p w14:paraId="0441403F" w14:textId="74734ECF" w:rsidR="00242F09" w:rsidRDefault="00242F09" w:rsidP="007145A6">
      <w:pPr>
        <w:rPr>
          <w:b/>
          <w:u w:val="single"/>
        </w:rPr>
      </w:pPr>
    </w:p>
    <w:p w14:paraId="06A3636C" w14:textId="46B94212" w:rsidR="00242F09" w:rsidRPr="00242F09" w:rsidRDefault="00242F09" w:rsidP="00242F09">
      <w:pPr>
        <w:outlineLvl w:val="0"/>
        <w:rPr>
          <w:b/>
          <w:sz w:val="28"/>
          <w:szCs w:val="28"/>
        </w:rPr>
      </w:pPr>
      <w:bookmarkStart w:id="18" w:name="_Toc5204747"/>
      <w:r w:rsidRPr="00242F09">
        <w:rPr>
          <w:b/>
          <w:sz w:val="28"/>
          <w:szCs w:val="28"/>
        </w:rPr>
        <w:t>Edit Challan</w:t>
      </w:r>
      <w:bookmarkEnd w:id="18"/>
    </w:p>
    <w:p w14:paraId="78D620A3" w14:textId="0DA4BF08" w:rsidR="007145A6" w:rsidRDefault="00C25DFA" w:rsidP="007145A6">
      <w:pPr>
        <w:rPr>
          <w:b/>
          <w:u w:val="single"/>
        </w:rPr>
      </w:pPr>
      <w:r>
        <w:rPr>
          <w:noProof/>
          <w:lang w:val="en-US" w:bidi="te-IN"/>
        </w:rPr>
        <mc:AlternateContent>
          <mc:Choice Requires="wpg">
            <w:drawing>
              <wp:anchor distT="0" distB="0" distL="114300" distR="114300" simplePos="0" relativeHeight="251668992" behindDoc="0" locked="0" layoutInCell="1" allowOverlap="1" wp14:anchorId="790A7E4D" wp14:editId="24F75D62">
                <wp:simplePos x="0" y="0"/>
                <wp:positionH relativeFrom="column">
                  <wp:posOffset>930358</wp:posOffset>
                </wp:positionH>
                <wp:positionV relativeFrom="paragraph">
                  <wp:posOffset>695408</wp:posOffset>
                </wp:positionV>
                <wp:extent cx="4787265" cy="1201479"/>
                <wp:effectExtent l="38100" t="19050" r="13335" b="17780"/>
                <wp:wrapNone/>
                <wp:docPr id="156" name="Group 156"/>
                <wp:cNvGraphicFramePr/>
                <a:graphic xmlns:a="http://schemas.openxmlformats.org/drawingml/2006/main">
                  <a:graphicData uri="http://schemas.microsoft.com/office/word/2010/wordprocessingGroup">
                    <wpg:wgp>
                      <wpg:cNvGrpSpPr/>
                      <wpg:grpSpPr>
                        <a:xfrm>
                          <a:off x="0" y="0"/>
                          <a:ext cx="4787265" cy="1201479"/>
                          <a:chOff x="0" y="0"/>
                          <a:chExt cx="4787265" cy="1201478"/>
                        </a:xfrm>
                      </wpg:grpSpPr>
                      <wpg:grpSp>
                        <wpg:cNvPr id="119" name="Group 119"/>
                        <wpg:cNvGrpSpPr/>
                        <wpg:grpSpPr>
                          <a:xfrm>
                            <a:off x="0" y="0"/>
                            <a:ext cx="4787265" cy="1201478"/>
                            <a:chOff x="488960" y="138996"/>
                            <a:chExt cx="4214156" cy="1202031"/>
                          </a:xfrm>
                        </wpg:grpSpPr>
                        <wpg:grpSp>
                          <wpg:cNvPr id="120" name="Group 120"/>
                          <wpg:cNvGrpSpPr/>
                          <wpg:grpSpPr>
                            <a:xfrm>
                              <a:off x="1294255" y="138996"/>
                              <a:ext cx="3408861" cy="1202031"/>
                              <a:chOff x="2429745" y="190252"/>
                              <a:chExt cx="3409391" cy="1202347"/>
                            </a:xfrm>
                          </wpg:grpSpPr>
                          <wps:wsp>
                            <wps:cNvPr id="121" name="Straight Arrow Connector 121"/>
                            <wps:cNvCnPr/>
                            <wps:spPr>
                              <a:xfrm flipH="1">
                                <a:off x="2429745" y="190252"/>
                                <a:ext cx="190299" cy="194053"/>
                              </a:xfrm>
                              <a:prstGeom prst="straightConnector1">
                                <a:avLst/>
                              </a:prstGeom>
                              <a:ln w="28575">
                                <a:solidFill>
                                  <a:srgbClr val="00B0F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s:wsp>
                            <wps:cNvPr id="122" name="Oval 122"/>
                            <wps:cNvSpPr/>
                            <wps:spPr>
                              <a:xfrm flipV="1">
                                <a:off x="5426399" y="1249485"/>
                                <a:ext cx="412737" cy="143114"/>
                              </a:xfrm>
                              <a:prstGeom prst="ellipse">
                                <a:avLst/>
                              </a:prstGeom>
                              <a:noFill/>
                              <a:ln w="28575">
                                <a:solidFill>
                                  <a:schemeClr val="accent4">
                                    <a:lumMod val="75000"/>
                                  </a:schemeClr>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24" name="Straight Arrow Connector 124"/>
                          <wps:cNvCnPr/>
                          <wps:spPr>
                            <a:xfrm flipH="1">
                              <a:off x="488960" y="499458"/>
                              <a:ext cx="168254" cy="153616"/>
                            </a:xfrm>
                            <a:prstGeom prst="straightConnector1">
                              <a:avLst/>
                            </a:prstGeom>
                            <a:ln w="28575">
                              <a:solidFill>
                                <a:srgbClr val="FFFF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wpg:grpSp>
                      <wps:wsp>
                        <wps:cNvPr id="155" name="Rectangle: Rounded Corners 155"/>
                        <wps:cNvSpPr/>
                        <wps:spPr>
                          <a:xfrm>
                            <a:off x="3359150" y="469900"/>
                            <a:ext cx="1314450" cy="281275"/>
                          </a:xfrm>
                          <a:prstGeom prst="round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D3FC55" id="Group 156" o:spid="_x0000_s1026" style="position:absolute;margin-left:73.25pt;margin-top:54.75pt;width:376.95pt;height:94.6pt;z-index:251668992;mso-width-relative:margin;mso-height-relative:margin" coordsize="47872,120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">
                <v:group id="Group 119" o:spid="_x0000_s1027" style="position:absolute;width:47872;height:12014" coordorigin="4889,1389" coordsize="42141,120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">
                  <v:group id="Group 120" o:spid="_x0000_s1028" style="position:absolute;left:12942;top:1389;width:34089;height:12021" coordorigin="24297,1902" coordsize="34093,12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">
                    <v:shape id="Straight Arrow Connector 121" o:spid="_x0000_s1029" type="#_x0000_t32" style="position:absolute;left:24297;top:1902;width:1903;height:19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" strokecolor="#00b0f0" strokeweight="2.25pt">
                      <v:stroke endarrow="block" joinstyle="miter"/>
                    </v:shape>
                    <v:oval id="Oval 122" o:spid="_x0000_s1030" style="position:absolute;left:54263;top:12494;width:4128;height:143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" filled="f" strokecolor="#bf8f00 [2407]" strokeweight="2.25pt">
                      <v:stroke joinstyle="miter"/>
                    </v:oval>
                  </v:group>
                  <v:shape id="Straight Arrow Connector 124" o:spid="_x0000_s1031" type="#_x0000_t32" style="position:absolute;left:4889;top:4994;width:1683;height:153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" strokecolor="yellow" strokeweight="2.25pt">
                    <v:stroke endarrow="block" joinstyle="miter"/>
                  </v:shape>
                </v:group>
                <v:roundrect id="Rectangle: Rounded Corners 155" o:spid="_x0000_s1032" style="position:absolute;left:33591;top:4699;width:13145;height:281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" filled="f" strokecolor="#92d050" strokeweight="2.25pt">
                  <v:stroke joinstyle="miter"/>
                </v:roundrect>
              </v:group>
            </w:pict>
          </mc:Fallback>
        </mc:AlternateContent>
      </w:r>
      <w:r w:rsidR="000563D0">
        <w:rPr>
          <w:noProof/>
          <w:lang w:val="en-US" w:bidi="te-IN"/>
        </w:rPr>
        <w:drawing>
          <wp:inline distT="0" distB="0" distL="0" distR="0" wp14:anchorId="00CB9879" wp14:editId="603042B3">
            <wp:extent cx="5731510" cy="3222137"/>
            <wp:effectExtent l="57150" t="19050" r="59690" b="927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731510" cy="3222137"/>
                    </a:xfrm>
                    <a:prstGeom prst="rect">
                      <a:avLst/>
                    </a:prstGeom>
                    <a:effectLst>
                      <a:outerShdw blurRad="50800" dist="38100" dir="5400000" algn="t" rotWithShape="0">
                        <a:prstClr val="black">
                          <a:alpha val="40000"/>
                        </a:prstClr>
                      </a:outerShdw>
                    </a:effectLst>
                  </pic:spPr>
                </pic:pic>
              </a:graphicData>
            </a:graphic>
          </wp:inline>
        </w:drawing>
      </w:r>
    </w:p>
    <w:p w14:paraId="3C3970FB" w14:textId="03A0AA4C" w:rsidR="001F7575" w:rsidRPr="007145A6" w:rsidRDefault="003D1A74" w:rsidP="007145A6">
      <w:r w:rsidRPr="003D1A74">
        <w:rPr>
          <w:b/>
        </w:rPr>
        <w:tab/>
      </w:r>
      <w:r w:rsidR="001F7575">
        <w:rPr>
          <w:b/>
          <w:u w:val="single"/>
        </w:rPr>
        <w:t>NAVIGATION:</w:t>
      </w:r>
      <w:r w:rsidR="001F7575">
        <w:rPr>
          <w:b/>
        </w:rPr>
        <w:t xml:space="preserve">       </w:t>
      </w:r>
      <w:r w:rsidR="001F7575" w:rsidRPr="00891061">
        <w:rPr>
          <w:b/>
        </w:rPr>
        <w:t>Home</w:t>
      </w:r>
      <w:r w:rsidR="001F7575">
        <w:rPr>
          <w:b/>
        </w:rPr>
        <w:t xml:space="preserve"> &gt;&gt; Edit Challan </w:t>
      </w:r>
      <w:r w:rsidR="001F7575">
        <w:t xml:space="preserve">(or) in header </w:t>
      </w:r>
      <w:r w:rsidR="001F7575">
        <w:rPr>
          <w:b/>
        </w:rPr>
        <w:t>Edit Challan Details</w:t>
      </w:r>
    </w:p>
    <w:p w14:paraId="54AB64FD" w14:textId="77777777" w:rsidR="00A25F2C" w:rsidRPr="00A25F2C" w:rsidRDefault="00A25F2C" w:rsidP="00A25F2C">
      <w:pPr>
        <w:numPr>
          <w:ilvl w:val="0"/>
          <w:numId w:val="1"/>
        </w:numPr>
        <w:shd w:val="clear" w:color="auto" w:fill="FFFFFF"/>
        <w:spacing w:before="100" w:beforeAutospacing="1" w:after="100" w:afterAutospacing="1" w:line="240" w:lineRule="auto"/>
        <w:rPr>
          <w:rFonts w:cs="Arial"/>
          <w:color w:val="000000" w:themeColor="text1"/>
        </w:rPr>
      </w:pPr>
      <w:r w:rsidRPr="00A25F2C">
        <w:rPr>
          <w:rFonts w:cs="Arial"/>
          <w:color w:val="000000" w:themeColor="text1"/>
        </w:rPr>
        <w:t>This list contains all the issued challans which are not yet checked out of gate.</w:t>
      </w:r>
    </w:p>
    <w:p w14:paraId="3CDE2B72" w14:textId="0AA957A0" w:rsidR="001F7575" w:rsidRPr="003D7B86" w:rsidRDefault="001F7575" w:rsidP="00A25F2C">
      <w:pPr>
        <w:pStyle w:val="ListParagraph"/>
        <w:numPr>
          <w:ilvl w:val="0"/>
          <w:numId w:val="1"/>
        </w:numPr>
        <w:rPr>
          <w:b/>
          <w:u w:val="single"/>
        </w:rPr>
      </w:pPr>
      <w:r>
        <w:rPr>
          <w:b/>
          <w:u w:val="single"/>
        </w:rPr>
        <w:t xml:space="preserve">‘Back to Yard Home’ </w:t>
      </w:r>
      <w:proofErr w:type="gramStart"/>
      <w:r>
        <w:rPr>
          <w:b/>
          <w:u w:val="single"/>
        </w:rPr>
        <w:t xml:space="preserve">button </w:t>
      </w:r>
      <w:r>
        <w:t>:</w:t>
      </w:r>
      <w:proofErr w:type="gramEnd"/>
      <w:r>
        <w:t xml:space="preserve"> It is provided at top left corner(marked by </w:t>
      </w:r>
      <w:r>
        <w:rPr>
          <w:color w:val="FF0000"/>
        </w:rPr>
        <w:t xml:space="preserve"> </w:t>
      </w:r>
      <w:r w:rsidRPr="00C93BEE">
        <w:rPr>
          <w:color w:val="FFFF00"/>
          <w:highlight w:val="yellow"/>
        </w:rPr>
        <w:t>.</w:t>
      </w:r>
      <w:r>
        <w:t xml:space="preserve"> </w:t>
      </w:r>
      <w:r>
        <w:rPr>
          <w:color w:val="FFFF00"/>
        </w:rPr>
        <w:t>yellow arrow</w:t>
      </w:r>
      <w:r>
        <w:t>). It can be used to go back to Home Page.</w:t>
      </w:r>
    </w:p>
    <w:p w14:paraId="32357CCC" w14:textId="287F3E64" w:rsidR="001F7575" w:rsidRPr="003D7B86" w:rsidRDefault="00D70B2D" w:rsidP="001F7575">
      <w:pPr>
        <w:pStyle w:val="ListParagraph"/>
        <w:numPr>
          <w:ilvl w:val="0"/>
          <w:numId w:val="1"/>
        </w:numPr>
        <w:rPr>
          <w:b/>
          <w:u w:val="single"/>
        </w:rPr>
      </w:pPr>
      <w:r>
        <w:rPr>
          <w:b/>
          <w:u w:val="single"/>
        </w:rPr>
        <w:t>INFO</w:t>
      </w:r>
      <w:r w:rsidR="001F7575">
        <w:t xml:space="preserve">:  It is provided at top left </w:t>
      </w:r>
      <w:proofErr w:type="gramStart"/>
      <w:r w:rsidR="001F7575">
        <w:t>corner(</w:t>
      </w:r>
      <w:proofErr w:type="gramEnd"/>
      <w:r w:rsidR="001F7575">
        <w:t xml:space="preserve">marked by </w:t>
      </w:r>
      <w:r w:rsidR="001F7575" w:rsidRPr="00137087">
        <w:rPr>
          <w:color w:val="00B0F0"/>
          <w:highlight w:val="cyan"/>
        </w:rPr>
        <w:t>.</w:t>
      </w:r>
      <w:r w:rsidR="001F7575">
        <w:rPr>
          <w:color w:val="00B0F0"/>
        </w:rPr>
        <w:t xml:space="preserve"> blue arrow</w:t>
      </w:r>
      <w:r w:rsidR="001F7575">
        <w:t>). It gives a brief idea on how to use and traverse through the respective page.</w:t>
      </w:r>
    </w:p>
    <w:p w14:paraId="49017A6C" w14:textId="2801EE9E" w:rsidR="001F7575" w:rsidRPr="005879E3" w:rsidRDefault="001F7575" w:rsidP="001F7575">
      <w:pPr>
        <w:pStyle w:val="ListParagraph"/>
        <w:numPr>
          <w:ilvl w:val="0"/>
          <w:numId w:val="1"/>
        </w:numPr>
        <w:rPr>
          <w:b/>
          <w:u w:val="single"/>
        </w:rPr>
      </w:pPr>
      <w:r>
        <w:t xml:space="preserve">On the top right corner, fields (marked </w:t>
      </w:r>
      <w:proofErr w:type="gramStart"/>
      <w:r>
        <w:t xml:space="preserve">by </w:t>
      </w:r>
      <w:r w:rsidRPr="00137087">
        <w:rPr>
          <w:color w:val="00B050"/>
          <w:highlight w:val="green"/>
        </w:rPr>
        <w:t>.</w:t>
      </w:r>
      <w:proofErr w:type="gramEnd"/>
      <w:r>
        <w:t xml:space="preserve"> </w:t>
      </w:r>
      <w:r w:rsidR="00A373CC">
        <w:rPr>
          <w:color w:val="1DCA14"/>
        </w:rPr>
        <w:t>green colour shape</w:t>
      </w:r>
      <w:r>
        <w:t>) have been provided which can be used to filter the data provided over there. On filling either one or more of the fields provided there and hitting the ‘</w:t>
      </w:r>
      <w:r w:rsidRPr="00137087">
        <w:rPr>
          <w:b/>
        </w:rPr>
        <w:t>show</w:t>
      </w:r>
      <w:r>
        <w:rPr>
          <w:b/>
        </w:rPr>
        <w:t xml:space="preserve">’ </w:t>
      </w:r>
      <w:r>
        <w:t>button, filters the data accordingly or the respective data will be displayed.</w:t>
      </w:r>
      <w:r>
        <w:rPr>
          <w:b/>
          <w:u w:val="single"/>
        </w:rPr>
        <w:t xml:space="preserve"> </w:t>
      </w:r>
    </w:p>
    <w:p w14:paraId="6F366F03" w14:textId="3087D455" w:rsidR="001F7575" w:rsidRDefault="001F7575" w:rsidP="001F7575">
      <w:pPr>
        <w:pStyle w:val="ListParagraph"/>
        <w:numPr>
          <w:ilvl w:val="0"/>
          <w:numId w:val="1"/>
        </w:numPr>
      </w:pPr>
      <w:r>
        <w:t>A</w:t>
      </w:r>
      <w:r w:rsidR="00A25F2C">
        <w:t>n</w:t>
      </w:r>
      <w:r>
        <w:t xml:space="preserve"> </w:t>
      </w:r>
      <w:r>
        <w:rPr>
          <w:b/>
        </w:rPr>
        <w:t>‘</w:t>
      </w:r>
      <w:r w:rsidR="00A25F2C">
        <w:rPr>
          <w:b/>
        </w:rPr>
        <w:t xml:space="preserve">Edit’ </w:t>
      </w:r>
      <w:r>
        <w:t xml:space="preserve">button (marked </w:t>
      </w:r>
      <w:proofErr w:type="gramStart"/>
      <w:r>
        <w:t xml:space="preserve">by </w:t>
      </w:r>
      <w:r w:rsidRPr="006C7DC8">
        <w:rPr>
          <w:color w:val="806000" w:themeColor="accent4" w:themeShade="80"/>
          <w:highlight w:val="darkYellow"/>
        </w:rPr>
        <w:t>.</w:t>
      </w:r>
      <w:proofErr w:type="gramEnd"/>
      <w:r>
        <w:rPr>
          <w:color w:val="806000" w:themeColor="accent4" w:themeShade="80"/>
        </w:rPr>
        <w:t xml:space="preserve"> </w:t>
      </w:r>
      <w:r w:rsidR="00A373CC">
        <w:rPr>
          <w:color w:val="806000" w:themeColor="accent4" w:themeShade="80"/>
        </w:rPr>
        <w:t xml:space="preserve">dark yellow </w:t>
      </w:r>
      <w:proofErr w:type="gramStart"/>
      <w:r w:rsidR="00A373CC">
        <w:rPr>
          <w:color w:val="806000" w:themeColor="accent4" w:themeShade="80"/>
        </w:rPr>
        <w:t>shape</w:t>
      </w:r>
      <w:r>
        <w:t>)  is</w:t>
      </w:r>
      <w:proofErr w:type="gramEnd"/>
      <w:r>
        <w:t xml:space="preserve"> provided for each row which redirects the user to the following page from where a user can</w:t>
      </w:r>
      <w:r w:rsidR="00A25F2C">
        <w:t xml:space="preserve"> edit </w:t>
      </w:r>
      <w:r>
        <w:t xml:space="preserve"> the details</w:t>
      </w:r>
      <w:r w:rsidR="00A25F2C">
        <w:t xml:space="preserve"> if the respective challan needs any corrections</w:t>
      </w:r>
      <w:r>
        <w:t>.</w:t>
      </w:r>
    </w:p>
    <w:p w14:paraId="7E729C61" w14:textId="328ED839" w:rsidR="006047E6" w:rsidRDefault="00C25DFA" w:rsidP="00242F09">
      <w:pPr>
        <w:ind w:left="360"/>
      </w:pPr>
      <w:bookmarkStart w:id="19" w:name="_GoBack"/>
      <w:r>
        <w:rPr>
          <w:noProof/>
          <w:lang w:val="en-US" w:bidi="te-IN"/>
        </w:rPr>
        <mc:AlternateContent>
          <mc:Choice Requires="wps">
            <w:drawing>
              <wp:anchor distT="0" distB="0" distL="114300" distR="114300" simplePos="0" relativeHeight="251661824" behindDoc="0" locked="0" layoutInCell="1" allowOverlap="1" wp14:anchorId="2D09D368" wp14:editId="3F1D7366">
                <wp:simplePos x="0" y="0"/>
                <wp:positionH relativeFrom="column">
                  <wp:posOffset>283486</wp:posOffset>
                </wp:positionH>
                <wp:positionV relativeFrom="paragraph">
                  <wp:posOffset>2272420</wp:posOffset>
                </wp:positionV>
                <wp:extent cx="232083" cy="244349"/>
                <wp:effectExtent l="19050" t="19050" r="73025" b="41910"/>
                <wp:wrapNone/>
                <wp:docPr id="158" name="Straight Arrow Connector 158"/>
                <wp:cNvGraphicFramePr/>
                <a:graphic xmlns:a="http://schemas.openxmlformats.org/drawingml/2006/main">
                  <a:graphicData uri="http://schemas.microsoft.com/office/word/2010/wordprocessingShape">
                    <wps:wsp>
                      <wps:cNvCnPr/>
                      <wps:spPr>
                        <a:xfrm>
                          <a:off x="0" y="0"/>
                          <a:ext cx="232083" cy="244349"/>
                        </a:xfrm>
                        <a:prstGeom prst="straightConnector1">
                          <a:avLst/>
                        </a:prstGeom>
                        <a:ln w="28575">
                          <a:solidFill>
                            <a:srgbClr val="FF0000"/>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BF203D" id="Straight Arrow Connector 158" o:spid="_x0000_s1026" type="#_x0000_t32" style="position:absolute;margin-left:22.3pt;margin-top:178.95pt;width:18.25pt;height:19.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" strokecolor="red" strokeweight="2.25pt">
                <v:stroke endarrow="block" joinstyle="miter"/>
              </v:shape>
            </w:pict>
          </mc:Fallback>
        </mc:AlternateContent>
      </w:r>
      <w:bookmarkEnd w:id="19"/>
      <w:r w:rsidR="006047E6">
        <w:rPr>
          <w:noProof/>
          <w:lang w:val="en-US" w:bidi="te-IN"/>
        </w:rPr>
        <w:drawing>
          <wp:inline distT="0" distB="0" distL="0" distR="0" wp14:anchorId="527AAEEF" wp14:editId="6326CBFB">
            <wp:extent cx="5731510" cy="3221990"/>
            <wp:effectExtent l="57150" t="19050" r="59690" b="927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731510" cy="3221990"/>
                    </a:xfrm>
                    <a:prstGeom prst="rect">
                      <a:avLst/>
                    </a:prstGeom>
                    <a:effectLst>
                      <a:outerShdw blurRad="50800" dist="38100" dir="5400000" algn="t" rotWithShape="0">
                        <a:prstClr val="black">
                          <a:alpha val="40000"/>
                        </a:prstClr>
                      </a:outerShdw>
                    </a:effectLst>
                  </pic:spPr>
                </pic:pic>
              </a:graphicData>
            </a:graphic>
          </wp:inline>
        </w:drawing>
      </w:r>
    </w:p>
    <w:p w14:paraId="6DAB12E8" w14:textId="7CEE6673" w:rsidR="00A25F2C" w:rsidRDefault="00A25F2C" w:rsidP="00A25F2C">
      <w:pPr>
        <w:pStyle w:val="ListParagraph"/>
        <w:numPr>
          <w:ilvl w:val="0"/>
          <w:numId w:val="1"/>
        </w:numPr>
      </w:pPr>
      <w:r>
        <w:t xml:space="preserve">The user </w:t>
      </w:r>
      <w:r w:rsidR="00E71955">
        <w:t xml:space="preserve">can edit the challan details which are required to be changed </w:t>
      </w:r>
      <w:r>
        <w:t xml:space="preserve">and then can click </w:t>
      </w:r>
      <w:r w:rsidR="00E71955">
        <w:rPr>
          <w:b/>
        </w:rPr>
        <w:t>Save</w:t>
      </w:r>
      <w:r>
        <w:rPr>
          <w:b/>
        </w:rPr>
        <w:t xml:space="preserve"> </w:t>
      </w:r>
      <w:r>
        <w:t>button provided at bottom left.</w:t>
      </w:r>
    </w:p>
    <w:p w14:paraId="51BA285B" w14:textId="77777777" w:rsidR="00A25F2C" w:rsidRDefault="00A25F2C"/>
    <w:p w14:paraId="2B438AFE" w14:textId="77777777" w:rsidR="00A46F63" w:rsidRDefault="00A46F63"/>
    <w:p w14:paraId="5937FBC7" w14:textId="1D4CDD03" w:rsidR="00A46F63" w:rsidRDefault="00A46F63"/>
    <w:p w14:paraId="2C37ABE8" w14:textId="77777777" w:rsidR="000E3A9F" w:rsidRDefault="000E3A9F"/>
    <w:p w14:paraId="6ECAB088" w14:textId="77777777" w:rsidR="000E3A9F" w:rsidRDefault="000E3A9F"/>
    <w:p w14:paraId="70E335A8" w14:textId="77777777" w:rsidR="000E3A9F" w:rsidRDefault="000E3A9F"/>
    <w:p w14:paraId="578E6FBB" w14:textId="77777777" w:rsidR="000E3A9F" w:rsidRDefault="000E3A9F"/>
    <w:p w14:paraId="0E6142F6" w14:textId="77777777" w:rsidR="000E3A9F" w:rsidRDefault="000E3A9F"/>
    <w:p w14:paraId="44528BAB" w14:textId="77777777" w:rsidR="000E3A9F" w:rsidRDefault="000E3A9F"/>
    <w:p w14:paraId="2DC4F0B8" w14:textId="77777777" w:rsidR="000E3A9F" w:rsidRDefault="000E3A9F"/>
    <w:p w14:paraId="77539543" w14:textId="77777777" w:rsidR="000E3A9F" w:rsidRDefault="000E3A9F"/>
    <w:p w14:paraId="5C92240C" w14:textId="77777777" w:rsidR="000E3A9F" w:rsidRDefault="000E3A9F"/>
    <w:p w14:paraId="6D7DD22C" w14:textId="77777777" w:rsidR="000E3A9F" w:rsidRDefault="000E3A9F"/>
    <w:p w14:paraId="0EF4DED1" w14:textId="77777777" w:rsidR="000E3A9F" w:rsidRDefault="000E3A9F"/>
    <w:p w14:paraId="6314C314" w14:textId="77777777" w:rsidR="000E3A9F" w:rsidRDefault="000E3A9F"/>
    <w:p w14:paraId="2E8CB739" w14:textId="77777777" w:rsidR="000E3A9F" w:rsidRDefault="000E3A9F"/>
    <w:p w14:paraId="17950CB0" w14:textId="77777777" w:rsidR="000E3A9F" w:rsidRDefault="000E3A9F"/>
    <w:p w14:paraId="5CF2D585" w14:textId="2D92201B" w:rsidR="00081B48" w:rsidRPr="00F149CC" w:rsidRDefault="00F149CC" w:rsidP="00F149CC">
      <w:pPr>
        <w:outlineLvl w:val="0"/>
        <w:rPr>
          <w:b/>
          <w:sz w:val="28"/>
          <w:szCs w:val="28"/>
        </w:rPr>
      </w:pPr>
      <w:bookmarkStart w:id="20" w:name="_Toc5204748"/>
      <w:r>
        <w:rPr>
          <w:b/>
          <w:sz w:val="28"/>
          <w:szCs w:val="28"/>
        </w:rPr>
        <w:t>Forms and Datalists</w:t>
      </w:r>
      <w:bookmarkEnd w:id="20"/>
    </w:p>
    <w:p w14:paraId="22FB8648" w14:textId="694F7832" w:rsidR="000E3A9F" w:rsidRDefault="00081B48">
      <w:r w:rsidRPr="00081B48">
        <w:rPr>
          <w:u w:val="single"/>
        </w:rPr>
        <w:t>N</w:t>
      </w:r>
      <w:r>
        <w:rPr>
          <w:u w:val="single"/>
        </w:rPr>
        <w:t>o</w:t>
      </w:r>
      <w:r w:rsidRPr="00081B48">
        <w:rPr>
          <w:u w:val="single"/>
        </w:rPr>
        <w:t>te:</w:t>
      </w:r>
      <w:r>
        <w:t xml:space="preserve"> </w:t>
      </w:r>
      <w:r w:rsidR="000E3A9F">
        <w:t>Access to this is available to only admin.</w:t>
      </w:r>
    </w:p>
    <w:p w14:paraId="4C148764" w14:textId="4C538DAB" w:rsidR="000E3A9F" w:rsidRDefault="00B53C9D">
      <w:pPr>
        <w:rPr>
          <w:noProof/>
          <w:lang w:val="en-US"/>
        </w:rPr>
      </w:pPr>
      <w:r>
        <w:rPr>
          <w:noProof/>
          <w:lang w:val="en-US" w:bidi="te-IN"/>
        </w:rPr>
        <w:drawing>
          <wp:inline distT="0" distB="0" distL="0" distR="0" wp14:anchorId="34A0AE77" wp14:editId="472AB44B">
            <wp:extent cx="5731510" cy="3222137"/>
            <wp:effectExtent l="0" t="0" r="254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731510" cy="3222137"/>
                    </a:xfrm>
                    <a:prstGeom prst="rect">
                      <a:avLst/>
                    </a:prstGeom>
                  </pic:spPr>
                </pic:pic>
              </a:graphicData>
            </a:graphic>
          </wp:inline>
        </w:drawing>
      </w:r>
    </w:p>
    <w:p w14:paraId="3C6EAC97" w14:textId="1B37D340" w:rsidR="00B53C9D" w:rsidRDefault="00B53C9D">
      <w:r>
        <w:t xml:space="preserve">The above screenshot shows the list of all the forms and </w:t>
      </w:r>
      <w:proofErr w:type="spellStart"/>
      <w:r>
        <w:t>datalists</w:t>
      </w:r>
      <w:proofErr w:type="spellEnd"/>
      <w:r>
        <w:t xml:space="preserve"> used in this application.</w:t>
      </w:r>
    </w:p>
    <w:p w14:paraId="2510C5A4" w14:textId="043D32D3" w:rsidR="0039234F" w:rsidRPr="00664A4C" w:rsidRDefault="005C2274" w:rsidP="00B53C9D">
      <w:pPr>
        <w:pStyle w:val="NoSpacing"/>
        <w:rPr>
          <w:b/>
          <w:sz w:val="28"/>
          <w:szCs w:val="28"/>
        </w:rPr>
      </w:pPr>
      <w:r>
        <w:rPr>
          <w:b/>
          <w:sz w:val="28"/>
          <w:szCs w:val="28"/>
        </w:rPr>
        <w:t>&gt;&gt;</w:t>
      </w:r>
      <w:r w:rsidR="002E5D3C">
        <w:rPr>
          <w:b/>
          <w:sz w:val="28"/>
          <w:szCs w:val="28"/>
        </w:rPr>
        <w:t xml:space="preserve"> </w:t>
      </w:r>
      <w:r w:rsidR="00664A4C" w:rsidRPr="00664A4C">
        <w:rPr>
          <w:b/>
          <w:sz w:val="28"/>
          <w:szCs w:val="28"/>
        </w:rPr>
        <w:t>Forms</w:t>
      </w:r>
      <w:r w:rsidR="00664A4C">
        <w:rPr>
          <w:b/>
          <w:sz w:val="28"/>
          <w:szCs w:val="28"/>
        </w:rPr>
        <w:t>:</w:t>
      </w:r>
    </w:p>
    <w:p w14:paraId="7D038AFA" w14:textId="038156F6" w:rsidR="00B53C9D" w:rsidRPr="0056752E" w:rsidRDefault="007C0B7C" w:rsidP="00B53C9D">
      <w:pPr>
        <w:pStyle w:val="NoSpacing"/>
        <w:rPr>
          <w:b/>
        </w:rPr>
      </w:pPr>
      <w:r w:rsidRPr="0056752E">
        <w:rPr>
          <w:b/>
        </w:rPr>
        <w:t>“</w:t>
      </w:r>
      <w:r w:rsidR="00B53C9D" w:rsidRPr="0056752E">
        <w:rPr>
          <w:b/>
        </w:rPr>
        <w:t>Breakdown</w:t>
      </w:r>
      <w:r w:rsidRPr="0056752E">
        <w:rPr>
          <w:b/>
        </w:rPr>
        <w:t>”</w:t>
      </w:r>
      <w:r w:rsidR="00B53C9D" w:rsidRPr="0056752E">
        <w:rPr>
          <w:b/>
        </w:rPr>
        <w:t xml:space="preserve"> form:</w:t>
      </w:r>
    </w:p>
    <w:p w14:paraId="31CB7152" w14:textId="4FFEC482" w:rsidR="00B53C9D" w:rsidRPr="0056752E" w:rsidRDefault="00A14EF8" w:rsidP="00B53C9D">
      <w:pPr>
        <w:pStyle w:val="NoSpacing"/>
      </w:pPr>
      <w:r w:rsidRPr="0056752E">
        <w:t xml:space="preserve">This form is used to fill new vehicle details when a vehicle </w:t>
      </w:r>
      <w:proofErr w:type="gramStart"/>
      <w:r w:rsidR="00553359" w:rsidRPr="0056752E">
        <w:t>breakdowns</w:t>
      </w:r>
      <w:proofErr w:type="gramEnd"/>
      <w:r w:rsidRPr="0056752E">
        <w:t xml:space="preserve">. This is used at </w:t>
      </w:r>
      <w:r w:rsidRPr="0056752E">
        <w:rPr>
          <w:b/>
        </w:rPr>
        <w:t>Break down</w:t>
      </w:r>
      <w:r w:rsidRPr="0056752E">
        <w:t>.</w:t>
      </w:r>
      <w:r w:rsidR="00AF525A">
        <w:t xml:space="preserve"> It contains Challan form as subform.</w:t>
      </w:r>
    </w:p>
    <w:p w14:paraId="5762D1BF" w14:textId="77777777" w:rsidR="007C0B7C" w:rsidRPr="0056752E" w:rsidRDefault="007C0B7C" w:rsidP="00B53C9D">
      <w:pPr>
        <w:pStyle w:val="NoSpacing"/>
      </w:pPr>
    </w:p>
    <w:p w14:paraId="71CD0E98" w14:textId="3A8C0C5C" w:rsidR="007C0B7C" w:rsidRPr="0056752E" w:rsidRDefault="007C0B7C" w:rsidP="007C0B7C">
      <w:pPr>
        <w:pStyle w:val="NoSpacing"/>
        <w:rPr>
          <w:b/>
        </w:rPr>
      </w:pPr>
      <w:r w:rsidRPr="0056752E">
        <w:rPr>
          <w:b/>
        </w:rPr>
        <w:t>“Cargo” form:</w:t>
      </w:r>
    </w:p>
    <w:p w14:paraId="31C269C4" w14:textId="69341BAD" w:rsidR="00363061" w:rsidRPr="0056752E" w:rsidRDefault="00363061" w:rsidP="00363061">
      <w:pPr>
        <w:pStyle w:val="NoSpacing"/>
      </w:pPr>
      <w:r w:rsidRPr="0056752E">
        <w:t>This form is used to add new cargo details to the Cargo master.</w:t>
      </w:r>
    </w:p>
    <w:p w14:paraId="33A8E7B0" w14:textId="77777777" w:rsidR="007C0B7C" w:rsidRPr="0056752E" w:rsidRDefault="007C0B7C" w:rsidP="00B53C9D">
      <w:pPr>
        <w:pStyle w:val="NoSpacing"/>
      </w:pPr>
    </w:p>
    <w:p w14:paraId="3653134E" w14:textId="3335054F" w:rsidR="007C0B7C" w:rsidRPr="0056752E" w:rsidRDefault="007C0B7C" w:rsidP="007C0B7C">
      <w:pPr>
        <w:pStyle w:val="NoSpacing"/>
        <w:rPr>
          <w:b/>
        </w:rPr>
      </w:pPr>
      <w:r w:rsidRPr="0056752E">
        <w:rPr>
          <w:b/>
        </w:rPr>
        <w:t>“Challan” form:</w:t>
      </w:r>
    </w:p>
    <w:p w14:paraId="63FDA3C0" w14:textId="6836BA8A" w:rsidR="007C0B7C" w:rsidRPr="0056752E" w:rsidRDefault="0056752E" w:rsidP="007C0B7C">
      <w:pPr>
        <w:pStyle w:val="NoSpacing"/>
      </w:pPr>
      <w:r w:rsidRPr="0056752E">
        <w:t>This form is used to create new Challan.</w:t>
      </w:r>
      <w:r w:rsidR="00AF525A">
        <w:t xml:space="preserve"> It contains movement form as AJAX subform.</w:t>
      </w:r>
    </w:p>
    <w:p w14:paraId="5D2387DF" w14:textId="77777777" w:rsidR="0056752E" w:rsidRPr="0056752E" w:rsidRDefault="0056752E" w:rsidP="007C0B7C">
      <w:pPr>
        <w:pStyle w:val="NoSpacing"/>
      </w:pPr>
    </w:p>
    <w:p w14:paraId="0C76F58F" w14:textId="55F2B42F" w:rsidR="007C0B7C" w:rsidRPr="0056752E" w:rsidRDefault="007C0B7C" w:rsidP="007C0B7C">
      <w:pPr>
        <w:pStyle w:val="NoSpacing"/>
        <w:rPr>
          <w:b/>
        </w:rPr>
      </w:pPr>
      <w:r w:rsidRPr="0056752E">
        <w:rPr>
          <w:b/>
        </w:rPr>
        <w:t>“Challan Edit” form:</w:t>
      </w:r>
    </w:p>
    <w:p w14:paraId="6F02E016" w14:textId="751CADCB" w:rsidR="0056752E" w:rsidRPr="0056752E" w:rsidRDefault="0056752E" w:rsidP="0056752E">
      <w:pPr>
        <w:pStyle w:val="NoSpacing"/>
      </w:pPr>
      <w:r w:rsidRPr="0056752E">
        <w:t xml:space="preserve">This </w:t>
      </w:r>
      <w:r>
        <w:t>form is used to edit generated</w:t>
      </w:r>
      <w:r w:rsidRPr="0056752E">
        <w:t xml:space="preserve"> Challan</w:t>
      </w:r>
      <w:r>
        <w:t>s</w:t>
      </w:r>
      <w:r w:rsidRPr="0056752E">
        <w:t>.</w:t>
      </w:r>
    </w:p>
    <w:p w14:paraId="1857CF9F" w14:textId="77777777" w:rsidR="007C0B7C" w:rsidRPr="0056752E" w:rsidRDefault="007C0B7C" w:rsidP="007C0B7C">
      <w:pPr>
        <w:pStyle w:val="NoSpacing"/>
        <w:rPr>
          <w:b/>
        </w:rPr>
      </w:pPr>
    </w:p>
    <w:p w14:paraId="6115B035" w14:textId="1BBE13D2" w:rsidR="007C0B7C" w:rsidRPr="0056752E" w:rsidRDefault="007C0B7C" w:rsidP="007C0B7C">
      <w:pPr>
        <w:pStyle w:val="NoSpacing"/>
        <w:rPr>
          <w:b/>
        </w:rPr>
      </w:pPr>
      <w:r w:rsidRPr="0056752E">
        <w:rPr>
          <w:b/>
        </w:rPr>
        <w:t>“Complete Trip” form:</w:t>
      </w:r>
    </w:p>
    <w:p w14:paraId="35F3070F" w14:textId="6DC88130" w:rsidR="007C0B7C" w:rsidRDefault="00AF525A" w:rsidP="007C0B7C">
      <w:pPr>
        <w:pStyle w:val="NoSpacing"/>
      </w:pPr>
      <w:r>
        <w:t>This form is used at yard. It contains New Vehicles details form as subform.</w:t>
      </w:r>
    </w:p>
    <w:p w14:paraId="2F33BD21" w14:textId="77777777" w:rsidR="00AF525A" w:rsidRPr="0056752E" w:rsidRDefault="00AF525A" w:rsidP="007C0B7C">
      <w:pPr>
        <w:pStyle w:val="NoSpacing"/>
      </w:pPr>
    </w:p>
    <w:p w14:paraId="2ACA64A6" w14:textId="153F0F1E" w:rsidR="007C0B7C" w:rsidRPr="0056752E" w:rsidRDefault="007C0B7C" w:rsidP="007C0B7C">
      <w:pPr>
        <w:pStyle w:val="NoSpacing"/>
        <w:rPr>
          <w:b/>
        </w:rPr>
      </w:pPr>
      <w:r w:rsidRPr="0056752E">
        <w:rPr>
          <w:b/>
        </w:rPr>
        <w:t>“Cu</w:t>
      </w:r>
      <w:r w:rsidR="00AF525A">
        <w:rPr>
          <w:b/>
        </w:rPr>
        <w:t>s</w:t>
      </w:r>
      <w:r w:rsidRPr="0056752E">
        <w:rPr>
          <w:b/>
        </w:rPr>
        <w:t>tomer” form:</w:t>
      </w:r>
    </w:p>
    <w:p w14:paraId="405402F8" w14:textId="3D91F5BA" w:rsidR="00363061" w:rsidRPr="0056752E" w:rsidRDefault="00363061" w:rsidP="00363061">
      <w:pPr>
        <w:pStyle w:val="NoSpacing"/>
      </w:pPr>
      <w:r w:rsidRPr="0056752E">
        <w:t>This form is used to add new customer details to the Customer master.</w:t>
      </w:r>
    </w:p>
    <w:p w14:paraId="47628D0F" w14:textId="77777777" w:rsidR="007C0B7C" w:rsidRPr="0056752E" w:rsidRDefault="007C0B7C" w:rsidP="007C0B7C">
      <w:pPr>
        <w:pStyle w:val="NoSpacing"/>
      </w:pPr>
    </w:p>
    <w:p w14:paraId="34DCD327" w14:textId="394CE1BF" w:rsidR="007C0B7C" w:rsidRPr="0056752E" w:rsidRDefault="007C0B7C" w:rsidP="007C0B7C">
      <w:pPr>
        <w:pStyle w:val="NoSpacing"/>
        <w:rPr>
          <w:b/>
        </w:rPr>
      </w:pPr>
      <w:r w:rsidRPr="0056752E">
        <w:rPr>
          <w:b/>
        </w:rPr>
        <w:t>“Gate Out” form:</w:t>
      </w:r>
    </w:p>
    <w:p w14:paraId="63A3E8CB" w14:textId="19BA12FA" w:rsidR="00AF525A" w:rsidRDefault="00AF525A" w:rsidP="00AF525A">
      <w:pPr>
        <w:pStyle w:val="NoSpacing"/>
      </w:pPr>
      <w:r>
        <w:t xml:space="preserve">This form is used at gate. It contains </w:t>
      </w:r>
      <w:r w:rsidR="001A4876">
        <w:t>challan form</w:t>
      </w:r>
      <w:r>
        <w:t xml:space="preserve"> as subform.</w:t>
      </w:r>
    </w:p>
    <w:p w14:paraId="1E3B2130" w14:textId="77777777" w:rsidR="007C0B7C" w:rsidRPr="0056752E" w:rsidRDefault="007C0B7C" w:rsidP="007C0B7C">
      <w:pPr>
        <w:pStyle w:val="NoSpacing"/>
      </w:pPr>
    </w:p>
    <w:p w14:paraId="3E2BF10A" w14:textId="4C534300" w:rsidR="007C0B7C" w:rsidRPr="0056752E" w:rsidRDefault="007C0B7C" w:rsidP="007C0B7C">
      <w:pPr>
        <w:pStyle w:val="NoSpacing"/>
        <w:rPr>
          <w:b/>
        </w:rPr>
      </w:pPr>
      <w:r w:rsidRPr="0056752E">
        <w:rPr>
          <w:b/>
        </w:rPr>
        <w:t>“Location Details” form:</w:t>
      </w:r>
    </w:p>
    <w:p w14:paraId="0F16AAD2" w14:textId="485EE4D6" w:rsidR="00363061" w:rsidRPr="0056752E" w:rsidRDefault="00363061" w:rsidP="00363061">
      <w:pPr>
        <w:pStyle w:val="NoSpacing"/>
      </w:pPr>
      <w:r w:rsidRPr="0056752E">
        <w:t>This form is used to add new plot details to the Plot master.</w:t>
      </w:r>
    </w:p>
    <w:p w14:paraId="37C53239" w14:textId="77777777" w:rsidR="007C0B7C" w:rsidRDefault="007C0B7C" w:rsidP="007C0B7C">
      <w:pPr>
        <w:pStyle w:val="NoSpacing"/>
      </w:pPr>
    </w:p>
    <w:p w14:paraId="35A405FB" w14:textId="77777777" w:rsidR="000751F2" w:rsidRDefault="000751F2" w:rsidP="007C0B7C">
      <w:pPr>
        <w:pStyle w:val="NoSpacing"/>
        <w:rPr>
          <w:b/>
        </w:rPr>
      </w:pPr>
      <w:r w:rsidRPr="000751F2">
        <w:rPr>
          <w:b/>
        </w:rPr>
        <w:t>“New Vehicle details” form:</w:t>
      </w:r>
    </w:p>
    <w:p w14:paraId="6D288A35" w14:textId="73B549C3" w:rsidR="000751F2" w:rsidRDefault="000751F2" w:rsidP="007C0B7C">
      <w:pPr>
        <w:pStyle w:val="NoSpacing"/>
        <w:rPr>
          <w:b/>
        </w:rPr>
      </w:pPr>
      <w:r>
        <w:t>It is used in Complete Trip form</w:t>
      </w:r>
      <w:r w:rsidR="00D260F7">
        <w:t>,</w:t>
      </w:r>
      <w:r>
        <w:t xml:space="preserve"> as subform.</w:t>
      </w:r>
      <w:r w:rsidRPr="000751F2">
        <w:rPr>
          <w:b/>
        </w:rPr>
        <w:t xml:space="preserve"> </w:t>
      </w:r>
    </w:p>
    <w:p w14:paraId="0CDBB714" w14:textId="77777777" w:rsidR="00742ABE" w:rsidRPr="000751F2" w:rsidRDefault="00742ABE" w:rsidP="007C0B7C">
      <w:pPr>
        <w:pStyle w:val="NoSpacing"/>
        <w:rPr>
          <w:b/>
        </w:rPr>
      </w:pPr>
    </w:p>
    <w:p w14:paraId="4869F17A" w14:textId="1EA478AC" w:rsidR="007C0B7C" w:rsidRPr="0056752E" w:rsidRDefault="007C0B7C" w:rsidP="007C0B7C">
      <w:pPr>
        <w:pStyle w:val="NoSpacing"/>
        <w:rPr>
          <w:b/>
        </w:rPr>
      </w:pPr>
      <w:r w:rsidRPr="0056752E">
        <w:rPr>
          <w:b/>
        </w:rPr>
        <w:t>“Movement” form:</w:t>
      </w:r>
    </w:p>
    <w:p w14:paraId="41233F58" w14:textId="77777777" w:rsidR="00A84413" w:rsidRDefault="0063249D" w:rsidP="007C0B7C">
      <w:pPr>
        <w:pStyle w:val="NoSpacing"/>
      </w:pPr>
      <w:r>
        <w:t>This form is used to add</w:t>
      </w:r>
      <w:r w:rsidR="00AF525A">
        <w:t xml:space="preserve"> new movement</w:t>
      </w:r>
      <w:r>
        <w:t xml:space="preserve"> to Movement master</w:t>
      </w:r>
      <w:r w:rsidR="00AF525A">
        <w:t>.</w:t>
      </w:r>
    </w:p>
    <w:p w14:paraId="179D1E05" w14:textId="77777777" w:rsidR="000751F2" w:rsidRDefault="000751F2" w:rsidP="007C0B7C">
      <w:pPr>
        <w:pStyle w:val="NoSpacing"/>
      </w:pPr>
    </w:p>
    <w:p w14:paraId="44F19DCB" w14:textId="0041F102" w:rsidR="007C0B7C" w:rsidRPr="00A84413" w:rsidRDefault="007C0B7C" w:rsidP="007C0B7C">
      <w:pPr>
        <w:pStyle w:val="NoSpacing"/>
      </w:pPr>
      <w:r w:rsidRPr="0056752E">
        <w:rPr>
          <w:b/>
        </w:rPr>
        <w:t>“</w:t>
      </w:r>
      <w:proofErr w:type="spellStart"/>
      <w:r w:rsidR="00B85C73" w:rsidRPr="0056752E">
        <w:rPr>
          <w:b/>
        </w:rPr>
        <w:t>printChallan</w:t>
      </w:r>
      <w:proofErr w:type="spellEnd"/>
      <w:r w:rsidRPr="0056752E">
        <w:rPr>
          <w:b/>
        </w:rPr>
        <w:t>” form:</w:t>
      </w:r>
    </w:p>
    <w:p w14:paraId="7A86784A" w14:textId="6EAE5563" w:rsidR="00021963" w:rsidRDefault="00976CBB" w:rsidP="007C0B7C">
      <w:pPr>
        <w:pStyle w:val="NoSpacing"/>
      </w:pPr>
      <w:r>
        <w:t>Form with Custom HTML</w:t>
      </w:r>
      <w:r w:rsidR="00D260F7">
        <w:t>. This Form has the print format of a challan.</w:t>
      </w:r>
    </w:p>
    <w:p w14:paraId="570473AB" w14:textId="77777777" w:rsidR="00145A67" w:rsidRPr="0056752E" w:rsidRDefault="00145A67" w:rsidP="007C0B7C">
      <w:pPr>
        <w:pStyle w:val="NoSpacing"/>
      </w:pPr>
    </w:p>
    <w:p w14:paraId="2533E099" w14:textId="04237C33" w:rsidR="00B85C73" w:rsidRPr="0056752E" w:rsidRDefault="00B85C73" w:rsidP="00B85C73">
      <w:pPr>
        <w:pStyle w:val="NoSpacing"/>
        <w:rPr>
          <w:b/>
        </w:rPr>
      </w:pPr>
      <w:r w:rsidRPr="0056752E">
        <w:rPr>
          <w:b/>
        </w:rPr>
        <w:t>“Report” form:</w:t>
      </w:r>
    </w:p>
    <w:p w14:paraId="523C0421" w14:textId="19E17D09" w:rsidR="00B85C73" w:rsidRPr="0056752E" w:rsidRDefault="00021963" w:rsidP="00B85C73">
      <w:pPr>
        <w:pStyle w:val="NoSpacing"/>
      </w:pPr>
      <w:r>
        <w:t>This is used for dashboard.</w:t>
      </w:r>
    </w:p>
    <w:p w14:paraId="60606B32" w14:textId="77777777" w:rsidR="00B85C73" w:rsidRPr="0056752E" w:rsidRDefault="00B85C73" w:rsidP="007C0B7C">
      <w:pPr>
        <w:pStyle w:val="NoSpacing"/>
      </w:pPr>
    </w:p>
    <w:p w14:paraId="277E842A" w14:textId="0A88B13E" w:rsidR="00B85C73" w:rsidRPr="0056752E" w:rsidRDefault="00B85C73" w:rsidP="00B85C73">
      <w:pPr>
        <w:pStyle w:val="NoSpacing"/>
        <w:rPr>
          <w:b/>
        </w:rPr>
      </w:pPr>
      <w:r w:rsidRPr="0056752E">
        <w:rPr>
          <w:b/>
        </w:rPr>
        <w:t>“Transporter Details” form:</w:t>
      </w:r>
    </w:p>
    <w:p w14:paraId="7B7DCF76" w14:textId="7AF653EA" w:rsidR="00363061" w:rsidRPr="0056752E" w:rsidRDefault="00363061" w:rsidP="00363061">
      <w:pPr>
        <w:pStyle w:val="NoSpacing"/>
      </w:pPr>
      <w:r w:rsidRPr="0056752E">
        <w:t xml:space="preserve">This form is used to add new Transporter details to the </w:t>
      </w:r>
      <w:r w:rsidR="00A85247">
        <w:t>‘</w:t>
      </w:r>
      <w:r w:rsidRPr="0056752E">
        <w:t>Transporter master</w:t>
      </w:r>
      <w:r w:rsidR="00A85247">
        <w:t>’</w:t>
      </w:r>
      <w:r w:rsidRPr="0056752E">
        <w:t>.</w:t>
      </w:r>
    </w:p>
    <w:p w14:paraId="39043FE9" w14:textId="77777777" w:rsidR="00B85C73" w:rsidRPr="0056752E" w:rsidRDefault="00B85C73" w:rsidP="00B85C73">
      <w:pPr>
        <w:pStyle w:val="NoSpacing"/>
      </w:pPr>
    </w:p>
    <w:p w14:paraId="79DD380D" w14:textId="35582FC6" w:rsidR="00B85C73" w:rsidRPr="0056752E" w:rsidRDefault="00B85C73" w:rsidP="00B85C73">
      <w:pPr>
        <w:pStyle w:val="NoSpacing"/>
        <w:rPr>
          <w:b/>
        </w:rPr>
      </w:pPr>
      <w:r w:rsidRPr="0056752E">
        <w:rPr>
          <w:b/>
        </w:rPr>
        <w:t>“Vessel” form:</w:t>
      </w:r>
    </w:p>
    <w:p w14:paraId="5B171963" w14:textId="1CD070BA" w:rsidR="00363061" w:rsidRPr="0056752E" w:rsidRDefault="00363061" w:rsidP="00363061">
      <w:pPr>
        <w:pStyle w:val="NoSpacing"/>
      </w:pPr>
      <w:r w:rsidRPr="0056752E">
        <w:t xml:space="preserve">This form is used to add new vessel details to the </w:t>
      </w:r>
      <w:r w:rsidR="00A85247">
        <w:t>‘</w:t>
      </w:r>
      <w:r w:rsidRPr="0056752E">
        <w:t>Vessel master</w:t>
      </w:r>
      <w:r w:rsidR="00A85247">
        <w:t>’</w:t>
      </w:r>
      <w:r w:rsidRPr="0056752E">
        <w:t>.</w:t>
      </w:r>
    </w:p>
    <w:p w14:paraId="7314A3CF" w14:textId="7DFD8D2F" w:rsidR="00B85C73" w:rsidRDefault="00B85C73" w:rsidP="00B85C73">
      <w:pPr>
        <w:pStyle w:val="NoSpacing"/>
      </w:pPr>
    </w:p>
    <w:p w14:paraId="031E4362" w14:textId="3AD37B88" w:rsidR="00664A4C" w:rsidRPr="00664A4C" w:rsidRDefault="005C2274" w:rsidP="00B85C73">
      <w:pPr>
        <w:pStyle w:val="NoSpacing"/>
        <w:rPr>
          <w:b/>
          <w:sz w:val="28"/>
          <w:szCs w:val="28"/>
        </w:rPr>
      </w:pPr>
      <w:r>
        <w:rPr>
          <w:b/>
          <w:sz w:val="28"/>
          <w:szCs w:val="28"/>
        </w:rPr>
        <w:t>&gt;&gt;</w:t>
      </w:r>
      <w:r w:rsidR="002E5D3C">
        <w:rPr>
          <w:b/>
          <w:sz w:val="28"/>
          <w:szCs w:val="28"/>
        </w:rPr>
        <w:t xml:space="preserve"> </w:t>
      </w:r>
      <w:r w:rsidR="00664A4C" w:rsidRPr="00664A4C">
        <w:rPr>
          <w:b/>
          <w:sz w:val="28"/>
          <w:szCs w:val="28"/>
        </w:rPr>
        <w:t>Datalist</w:t>
      </w:r>
      <w:r w:rsidR="00664A4C">
        <w:rPr>
          <w:b/>
          <w:sz w:val="28"/>
          <w:szCs w:val="28"/>
        </w:rPr>
        <w:t>s:</w:t>
      </w:r>
    </w:p>
    <w:p w14:paraId="43AAF3A9" w14:textId="77777777" w:rsidR="00664A4C" w:rsidRPr="0056752E" w:rsidRDefault="00664A4C" w:rsidP="00B85C73">
      <w:pPr>
        <w:pStyle w:val="NoSpacing"/>
      </w:pPr>
    </w:p>
    <w:p w14:paraId="6E7E463B" w14:textId="735071A0" w:rsidR="00ED7B3A" w:rsidRPr="0056752E" w:rsidRDefault="00A1345B" w:rsidP="00ED7B3A">
      <w:pPr>
        <w:pStyle w:val="NoSpacing"/>
        <w:rPr>
          <w:b/>
          <w:color w:val="000000" w:themeColor="text1"/>
          <w:lang w:val="en-US"/>
        </w:rPr>
      </w:pPr>
      <w:hyperlink r:id="rId42" w:tgtFrame="_blank" w:tooltip="ID: gateout_list;&#10;Date Created: 23/1/19 12:46:47 PM;&#10;Date Modified: 23/1/19 12:46:47 PM;&#10;Description: " w:history="1">
        <w:r w:rsidR="00ED7B3A" w:rsidRPr="0056752E">
          <w:rPr>
            <w:b/>
            <w:color w:val="000000" w:themeColor="text1"/>
            <w:lang w:val="en-US"/>
          </w:rPr>
          <w:t>“breakdownlist</w:t>
        </w:r>
      </w:hyperlink>
      <w:r w:rsidR="00ED7B3A" w:rsidRPr="0056752E">
        <w:rPr>
          <w:b/>
          <w:color w:val="000000" w:themeColor="text1"/>
          <w:lang w:val="en-US"/>
        </w:rPr>
        <w:t>” Datalist:</w:t>
      </w:r>
    </w:p>
    <w:p w14:paraId="79D31373" w14:textId="4B9A5F6C" w:rsidR="00ED7B3A" w:rsidRDefault="007062FB" w:rsidP="00ED7B3A">
      <w:pPr>
        <w:pStyle w:val="NoSpacing"/>
      </w:pPr>
      <w:r>
        <w:t>This list is u</w:t>
      </w:r>
      <w:r w:rsidR="00994BB3" w:rsidRPr="0056752E">
        <w:t>sed to</w:t>
      </w:r>
      <w:r w:rsidR="00994BB3">
        <w:t xml:space="preserve"> display list of Challans</w:t>
      </w:r>
      <w:r w:rsidR="00015C26">
        <w:t xml:space="preserve"> at ‘Break Down’</w:t>
      </w:r>
      <w:r w:rsidR="00994BB3">
        <w:t xml:space="preserve"> whose status is not yet marked as </w:t>
      </w:r>
      <w:r w:rsidR="00994BB3" w:rsidRPr="00A85247">
        <w:rPr>
          <w:i/>
        </w:rPr>
        <w:t>Gate Out</w:t>
      </w:r>
      <w:r w:rsidR="00994BB3">
        <w:t xml:space="preserve"> </w:t>
      </w:r>
    </w:p>
    <w:p w14:paraId="78A2F4C0" w14:textId="77777777" w:rsidR="007A6283" w:rsidRPr="0056752E" w:rsidRDefault="007A6283" w:rsidP="00ED7B3A">
      <w:pPr>
        <w:pStyle w:val="NoSpacing"/>
        <w:rPr>
          <w:b/>
          <w:color w:val="000000" w:themeColor="text1"/>
          <w:lang w:val="en-US"/>
        </w:rPr>
      </w:pPr>
    </w:p>
    <w:p w14:paraId="7D59390B" w14:textId="033AEE98" w:rsidR="00ED7B3A" w:rsidRPr="0056752E" w:rsidRDefault="00A1345B" w:rsidP="00ED7B3A">
      <w:pPr>
        <w:pStyle w:val="NoSpacing"/>
        <w:rPr>
          <w:b/>
          <w:color w:val="000000" w:themeColor="text1"/>
          <w:lang w:val="en-US"/>
        </w:rPr>
      </w:pPr>
      <w:hyperlink r:id="rId43" w:tgtFrame="_blank" w:tooltip="ID: cargo1;&#10;Date Created: 23/1/19 12:46:47 PM;&#10;Date Modified: 23/1/19 12:46:47 PM;&#10;Description: " w:history="1">
        <w:r w:rsidR="00ED7B3A" w:rsidRPr="0056752E">
          <w:rPr>
            <w:b/>
            <w:color w:val="000000" w:themeColor="text1"/>
            <w:lang w:val="en-US"/>
          </w:rPr>
          <w:t>“Cargo</w:t>
        </w:r>
      </w:hyperlink>
      <w:r w:rsidR="00ED7B3A" w:rsidRPr="0056752E">
        <w:rPr>
          <w:b/>
          <w:color w:val="000000" w:themeColor="text1"/>
          <w:lang w:val="en-US"/>
        </w:rPr>
        <w:t>” Datalist:</w:t>
      </w:r>
    </w:p>
    <w:p w14:paraId="67A60699" w14:textId="7A40BB73" w:rsidR="00ED7B3A" w:rsidRPr="0056752E" w:rsidRDefault="007062FB" w:rsidP="00ED7B3A">
      <w:pPr>
        <w:pStyle w:val="NoSpacing"/>
      </w:pPr>
      <w:r>
        <w:t>This list is u</w:t>
      </w:r>
      <w:r w:rsidR="00ED7B3A" w:rsidRPr="0056752E">
        <w:t>sed to</w:t>
      </w:r>
      <w:r w:rsidR="0020287E">
        <w:t xml:space="preserve"> display list of Cargos at</w:t>
      </w:r>
      <w:r w:rsidR="00ED7B3A" w:rsidRPr="0056752E">
        <w:t xml:space="preserve"> </w:t>
      </w:r>
      <w:r w:rsidR="00A85247">
        <w:t>‘</w:t>
      </w:r>
      <w:r w:rsidR="007424A6">
        <w:t>Cargo Master</w:t>
      </w:r>
      <w:r w:rsidR="00A85247">
        <w:t>’</w:t>
      </w:r>
    </w:p>
    <w:p w14:paraId="1AB688AD" w14:textId="77777777" w:rsidR="00ED7B3A" w:rsidRPr="0056752E" w:rsidRDefault="00ED7B3A" w:rsidP="00ED7B3A">
      <w:pPr>
        <w:pStyle w:val="NoSpacing"/>
        <w:rPr>
          <w:color w:val="000000" w:themeColor="text1"/>
          <w:lang w:val="en-US"/>
        </w:rPr>
      </w:pPr>
    </w:p>
    <w:p w14:paraId="62EE65B0" w14:textId="3E5EC3EA" w:rsidR="00ED7B3A" w:rsidRPr="0056752E" w:rsidRDefault="00A1345B" w:rsidP="00ED7B3A">
      <w:pPr>
        <w:pStyle w:val="NoSpacing"/>
        <w:rPr>
          <w:b/>
          <w:color w:val="000000" w:themeColor="text1"/>
          <w:lang w:val="en-US"/>
        </w:rPr>
      </w:pPr>
      <w:hyperlink r:id="rId44" w:tgtFrame="_blank" w:tooltip="ID: challan_edit_list;&#10;Date Created: 23/1/19 12:46:47 PM;&#10;Date Modified: 23/1/19 12:46:47 PM;&#10;Description: " w:history="1">
        <w:r w:rsidR="00ED7B3A" w:rsidRPr="0056752E">
          <w:rPr>
            <w:b/>
            <w:color w:val="000000" w:themeColor="text1"/>
            <w:lang w:val="en-US"/>
          </w:rPr>
          <w:t>“Challan Edit List</w:t>
        </w:r>
      </w:hyperlink>
      <w:r w:rsidR="00ED7B3A" w:rsidRPr="0056752E">
        <w:rPr>
          <w:b/>
          <w:color w:val="000000" w:themeColor="text1"/>
          <w:lang w:val="en-US"/>
        </w:rPr>
        <w:t>” Datalist:</w:t>
      </w:r>
    </w:p>
    <w:p w14:paraId="37EFD98F" w14:textId="0FB203D5" w:rsidR="00ED7B3A" w:rsidRDefault="00A85247" w:rsidP="00ED7B3A">
      <w:pPr>
        <w:pStyle w:val="NoSpacing"/>
      </w:pPr>
      <w:r>
        <w:t>This list is used at ‘</w:t>
      </w:r>
      <w:r w:rsidR="004842C0" w:rsidRPr="004842C0">
        <w:t>Edit Challan Details</w:t>
      </w:r>
      <w:r>
        <w:t>’, providing an edit option</w:t>
      </w:r>
    </w:p>
    <w:p w14:paraId="731F91DC" w14:textId="77777777" w:rsidR="004842C0" w:rsidRPr="0056752E" w:rsidRDefault="004842C0" w:rsidP="00ED7B3A">
      <w:pPr>
        <w:pStyle w:val="NoSpacing"/>
        <w:rPr>
          <w:b/>
          <w:color w:val="000000" w:themeColor="text1"/>
          <w:lang w:val="en-US"/>
        </w:rPr>
      </w:pPr>
    </w:p>
    <w:p w14:paraId="6EBFF32A" w14:textId="0BEE15C8" w:rsidR="00ED7B3A" w:rsidRPr="0056752E" w:rsidRDefault="00A1345B" w:rsidP="00ED7B3A">
      <w:pPr>
        <w:pStyle w:val="NoSpacing"/>
        <w:rPr>
          <w:b/>
          <w:color w:val="000000" w:themeColor="text1"/>
          <w:lang w:val="en-US"/>
        </w:rPr>
      </w:pPr>
      <w:hyperlink r:id="rId45" w:tgtFrame="_blank" w:tooltip="ID: challan;&#10;Date Created: 23/1/19 12:46:47 PM;&#10;Date Modified: 14/2/19 10:51:50 AM;&#10;Description: " w:history="1">
        <w:r w:rsidR="00ED7B3A" w:rsidRPr="0056752E">
          <w:rPr>
            <w:b/>
            <w:color w:val="000000" w:themeColor="text1"/>
            <w:lang w:val="en-US"/>
          </w:rPr>
          <w:t>“Challan List</w:t>
        </w:r>
      </w:hyperlink>
      <w:r w:rsidR="00ED7B3A" w:rsidRPr="0056752E">
        <w:rPr>
          <w:b/>
          <w:color w:val="000000" w:themeColor="text1"/>
          <w:lang w:val="en-US"/>
        </w:rPr>
        <w:t>” Datalist:</w:t>
      </w:r>
    </w:p>
    <w:p w14:paraId="4F5D5309" w14:textId="574EAB1A" w:rsidR="00A85247" w:rsidRDefault="00A85247" w:rsidP="00A85247">
      <w:pPr>
        <w:pStyle w:val="NoSpacing"/>
      </w:pPr>
      <w:r>
        <w:t>This list is used at ‘Print Challan’, providing print option</w:t>
      </w:r>
    </w:p>
    <w:p w14:paraId="2CC6085D" w14:textId="77777777" w:rsidR="00ED7B3A" w:rsidRPr="0056752E" w:rsidRDefault="00ED7B3A" w:rsidP="00ED7B3A">
      <w:pPr>
        <w:pStyle w:val="NoSpacing"/>
        <w:rPr>
          <w:b/>
          <w:color w:val="000000" w:themeColor="text1"/>
          <w:lang w:val="en-US"/>
        </w:rPr>
      </w:pPr>
    </w:p>
    <w:p w14:paraId="47202206" w14:textId="0CCEA168" w:rsidR="00ED7B3A" w:rsidRPr="0056752E" w:rsidRDefault="00A1345B" w:rsidP="00ED7B3A">
      <w:pPr>
        <w:pStyle w:val="NoSpacing"/>
        <w:rPr>
          <w:b/>
          <w:color w:val="000000" w:themeColor="text1"/>
          <w:lang w:val="en-US"/>
        </w:rPr>
      </w:pPr>
      <w:hyperlink r:id="rId46" w:tgtFrame="_blank" w:tooltip="ID: completed_trip_list_report;&#10;Date Created: 23/1/19 12:46:47 PM;&#10;Date Modified: 29/3/19 11:50:18 AM;&#10;Description: " w:history="1">
        <w:r w:rsidR="00ED7B3A" w:rsidRPr="0056752E">
          <w:rPr>
            <w:b/>
            <w:color w:val="000000" w:themeColor="text1"/>
            <w:lang w:val="en-US"/>
          </w:rPr>
          <w:t>“completed_trip_list_report</w:t>
        </w:r>
      </w:hyperlink>
      <w:r w:rsidR="00ED7B3A" w:rsidRPr="0056752E">
        <w:rPr>
          <w:b/>
          <w:color w:val="000000" w:themeColor="text1"/>
          <w:lang w:val="en-US"/>
        </w:rPr>
        <w:t>” Datalist:</w:t>
      </w:r>
    </w:p>
    <w:p w14:paraId="49AFF3AB" w14:textId="3C61C17C" w:rsidR="00E86E65" w:rsidRDefault="007062FB" w:rsidP="00ED7B3A">
      <w:pPr>
        <w:pStyle w:val="NoSpacing"/>
      </w:pPr>
      <w:r>
        <w:t>This list is u</w:t>
      </w:r>
      <w:r w:rsidR="00E86E65">
        <w:t>sed for ‘</w:t>
      </w:r>
      <w:r w:rsidR="00E86E65" w:rsidRPr="007A6283">
        <w:t>Completed Trip Vehicles List</w:t>
      </w:r>
      <w:r w:rsidR="00E86E65">
        <w:t>’ at ‘Reports’</w:t>
      </w:r>
    </w:p>
    <w:p w14:paraId="05348158" w14:textId="77777777" w:rsidR="007A6283" w:rsidRDefault="007A6283" w:rsidP="00ED7B3A">
      <w:pPr>
        <w:pStyle w:val="NoSpacing"/>
        <w:rPr>
          <w:b/>
          <w:color w:val="000000" w:themeColor="text1"/>
          <w:u w:val="single"/>
          <w:lang w:val="en-US"/>
        </w:rPr>
      </w:pPr>
    </w:p>
    <w:p w14:paraId="36C61FF0" w14:textId="48CFCCEB" w:rsidR="00ED7B3A" w:rsidRPr="00C2620E" w:rsidRDefault="00A1345B" w:rsidP="00ED7B3A">
      <w:pPr>
        <w:pStyle w:val="NoSpacing"/>
        <w:rPr>
          <w:b/>
          <w:color w:val="000000" w:themeColor="text1"/>
          <w:lang w:val="en-US"/>
        </w:rPr>
      </w:pPr>
      <w:hyperlink r:id="rId47" w:tgtFrame="_blank" w:tooltip="ID: cust;&#10;Date Created: 23/1/19 12:46:47 PM;&#10;Date Modified: 23/1/19 12:46:47 PM;&#10;Description: " w:history="1">
        <w:r w:rsidR="00ED7B3A" w:rsidRPr="00C2620E">
          <w:rPr>
            <w:b/>
            <w:color w:val="000000" w:themeColor="text1"/>
            <w:lang w:val="en-US"/>
          </w:rPr>
          <w:t>“customer</w:t>
        </w:r>
      </w:hyperlink>
      <w:r w:rsidR="00ED7B3A" w:rsidRPr="00C2620E">
        <w:rPr>
          <w:b/>
          <w:color w:val="000000" w:themeColor="text1"/>
          <w:lang w:val="en-US"/>
        </w:rPr>
        <w:t>” Datalist:</w:t>
      </w:r>
    </w:p>
    <w:p w14:paraId="15ADAE03" w14:textId="32B57A71" w:rsidR="00ED7B3A" w:rsidRDefault="007062FB" w:rsidP="00ED7B3A">
      <w:pPr>
        <w:pStyle w:val="NoSpacing"/>
      </w:pPr>
      <w:r>
        <w:t>This list is u</w:t>
      </w:r>
      <w:r w:rsidR="0020287E" w:rsidRPr="0056752E">
        <w:t>sed to</w:t>
      </w:r>
      <w:r w:rsidR="0020287E">
        <w:t xml:space="preserve"> display list of Customers</w:t>
      </w:r>
      <w:r w:rsidR="0020287E" w:rsidRPr="0020287E">
        <w:t xml:space="preserve"> </w:t>
      </w:r>
      <w:r w:rsidR="0020287E">
        <w:t xml:space="preserve">at </w:t>
      </w:r>
      <w:r w:rsidR="00A85247">
        <w:t>‘</w:t>
      </w:r>
      <w:r w:rsidR="0020287E">
        <w:t>Customer</w:t>
      </w:r>
      <w:r w:rsidR="00657161">
        <w:t xml:space="preserve"> Master</w:t>
      </w:r>
      <w:r w:rsidR="00A85247">
        <w:t>’</w:t>
      </w:r>
    </w:p>
    <w:p w14:paraId="42F9651C" w14:textId="77777777" w:rsidR="00ED7B3A" w:rsidRDefault="00ED7B3A" w:rsidP="00ED7B3A">
      <w:pPr>
        <w:pStyle w:val="NoSpacing"/>
        <w:rPr>
          <w:b/>
          <w:color w:val="000000" w:themeColor="text1"/>
          <w:u w:val="single"/>
          <w:lang w:val="en-US"/>
        </w:rPr>
      </w:pPr>
    </w:p>
    <w:p w14:paraId="69C41945" w14:textId="68D05CC3" w:rsidR="00ED7B3A" w:rsidRPr="00C2620E" w:rsidRDefault="00A1345B" w:rsidP="00ED7B3A">
      <w:pPr>
        <w:pStyle w:val="NoSpacing"/>
        <w:rPr>
          <w:b/>
          <w:color w:val="000000" w:themeColor="text1"/>
          <w:lang w:val="en-US"/>
        </w:rPr>
      </w:pPr>
      <w:hyperlink r:id="rId48" w:tgtFrame="_blank" w:tooltip="ID: gate_out_challan_report;&#10;Date Created: 23/1/19 12:46:47 PM;&#10;Date Modified: 23/1/19 12:46:47 PM;&#10;Description: " w:history="1">
        <w:r w:rsidR="00ED7B3A" w:rsidRPr="00C2620E">
          <w:rPr>
            <w:b/>
            <w:color w:val="000000" w:themeColor="text1"/>
            <w:lang w:val="en-US"/>
          </w:rPr>
          <w:t>“gate_out_challan_report</w:t>
        </w:r>
      </w:hyperlink>
      <w:r w:rsidR="00C2620E">
        <w:rPr>
          <w:b/>
          <w:color w:val="000000" w:themeColor="text1"/>
          <w:lang w:val="en-US"/>
        </w:rPr>
        <w:t>” Datalist:</w:t>
      </w:r>
    </w:p>
    <w:p w14:paraId="4741C437" w14:textId="2EC176B9" w:rsidR="00ED7B3A" w:rsidRDefault="007062FB" w:rsidP="00ED7B3A">
      <w:pPr>
        <w:pStyle w:val="NoSpacing"/>
      </w:pPr>
      <w:r>
        <w:t>This list is u</w:t>
      </w:r>
      <w:r w:rsidR="00A85247">
        <w:t>sed for ‘</w:t>
      </w:r>
      <w:r w:rsidR="007A6283">
        <w:t>Gate out</w:t>
      </w:r>
      <w:r w:rsidR="00A85247">
        <w:t>ed</w:t>
      </w:r>
      <w:r w:rsidR="007A6283">
        <w:t xml:space="preserve"> vehicles list</w:t>
      </w:r>
      <w:r w:rsidR="00A85247">
        <w:t>’ at ‘Reports’</w:t>
      </w:r>
    </w:p>
    <w:p w14:paraId="3FEBC058" w14:textId="77777777" w:rsidR="007A6283" w:rsidRDefault="007A6283" w:rsidP="00ED7B3A">
      <w:pPr>
        <w:pStyle w:val="NoSpacing"/>
        <w:rPr>
          <w:b/>
          <w:color w:val="000000" w:themeColor="text1"/>
          <w:u w:val="single"/>
          <w:lang w:val="en-US"/>
        </w:rPr>
      </w:pPr>
    </w:p>
    <w:p w14:paraId="230A592A" w14:textId="670FEE0F" w:rsidR="00ED7B3A" w:rsidRPr="00C2620E" w:rsidRDefault="00A1345B" w:rsidP="00ED7B3A">
      <w:pPr>
        <w:pStyle w:val="NoSpacing"/>
        <w:rPr>
          <w:b/>
          <w:color w:val="000000" w:themeColor="text1"/>
          <w:lang w:val="en-US"/>
        </w:rPr>
      </w:pPr>
      <w:hyperlink r:id="rId49" w:tgtFrame="_blank" w:tooltip="ID: challanlist_report;&#10;Date Created: 23/1/19 12:46:47 PM;&#10;Date Modified: 23/1/19 12:46:47 PM;&#10;Description: " w:history="1">
        <w:r w:rsidR="00ED7B3A" w:rsidRPr="00C2620E">
          <w:rPr>
            <w:b/>
            <w:color w:val="000000" w:themeColor="text1"/>
            <w:lang w:val="en-US"/>
          </w:rPr>
          <w:t>“Generated Challan List Report</w:t>
        </w:r>
      </w:hyperlink>
      <w:r w:rsidR="00ED7B3A" w:rsidRPr="00C2620E">
        <w:rPr>
          <w:b/>
          <w:color w:val="000000" w:themeColor="text1"/>
          <w:lang w:val="en-US"/>
        </w:rPr>
        <w:t>” Datalist:</w:t>
      </w:r>
    </w:p>
    <w:p w14:paraId="41115CE7" w14:textId="0F2C52DE" w:rsidR="00ED7B3A" w:rsidRDefault="007062FB" w:rsidP="00ED7B3A">
      <w:pPr>
        <w:pStyle w:val="NoSpacing"/>
      </w:pPr>
      <w:r>
        <w:t>This list is u</w:t>
      </w:r>
      <w:r w:rsidR="00ED7B3A">
        <w:t xml:space="preserve">sed </w:t>
      </w:r>
      <w:r w:rsidR="00A85247">
        <w:t>for</w:t>
      </w:r>
      <w:r w:rsidR="00ED7B3A">
        <w:t xml:space="preserve"> </w:t>
      </w:r>
      <w:r w:rsidR="00A85247">
        <w:t>‘</w:t>
      </w:r>
      <w:r w:rsidR="007A6283">
        <w:t>Generated challan vehicles</w:t>
      </w:r>
      <w:r w:rsidR="00A85247">
        <w:t>’ at ‘Reports’</w:t>
      </w:r>
    </w:p>
    <w:p w14:paraId="5225EB79" w14:textId="77777777" w:rsidR="00ED7B3A" w:rsidRDefault="00ED7B3A" w:rsidP="00ED7B3A">
      <w:pPr>
        <w:pStyle w:val="NoSpacing"/>
        <w:rPr>
          <w:b/>
          <w:color w:val="000000" w:themeColor="text1"/>
          <w:u w:val="single"/>
          <w:lang w:val="en-US"/>
        </w:rPr>
      </w:pPr>
    </w:p>
    <w:p w14:paraId="5F0B65B7" w14:textId="3DA11DE9" w:rsidR="00ED7B3A" w:rsidRPr="00C2620E" w:rsidRDefault="00A1345B" w:rsidP="00ED7B3A">
      <w:pPr>
        <w:pStyle w:val="NoSpacing"/>
        <w:rPr>
          <w:b/>
          <w:color w:val="000000" w:themeColor="text1"/>
          <w:lang w:val="en-US"/>
        </w:rPr>
      </w:pPr>
      <w:hyperlink r:id="rId50" w:tgtFrame="_blank" w:tooltip="ID: location;&#10;Date Created: 23/1/19 12:46:47 PM;&#10;Date Modified: 23/1/19 12:46:47 PM;&#10;Description: " w:history="1">
        <w:r w:rsidR="00ED7B3A" w:rsidRPr="00C2620E">
          <w:rPr>
            <w:b/>
            <w:color w:val="000000" w:themeColor="text1"/>
            <w:lang w:val="en-US"/>
          </w:rPr>
          <w:t>“location/plot</w:t>
        </w:r>
      </w:hyperlink>
      <w:r w:rsidR="00ED7B3A" w:rsidRPr="00C2620E">
        <w:rPr>
          <w:b/>
          <w:color w:val="000000" w:themeColor="text1"/>
          <w:lang w:val="en-US"/>
        </w:rPr>
        <w:t>” Datalist:</w:t>
      </w:r>
    </w:p>
    <w:p w14:paraId="13C76DD5" w14:textId="1E585263" w:rsidR="00ED7B3A" w:rsidRDefault="007062FB" w:rsidP="00ED7B3A">
      <w:pPr>
        <w:pStyle w:val="NoSpacing"/>
      </w:pPr>
      <w:r>
        <w:t>This list is u</w:t>
      </w:r>
      <w:r w:rsidR="0020287E" w:rsidRPr="0056752E">
        <w:t>sed to</w:t>
      </w:r>
      <w:r w:rsidR="0020287E">
        <w:t xml:space="preserve"> display list of Plots at </w:t>
      </w:r>
      <w:r w:rsidR="00A85247">
        <w:t>‘</w:t>
      </w:r>
      <w:r w:rsidR="00657161">
        <w:t>Plot Master</w:t>
      </w:r>
      <w:r w:rsidR="00A85247">
        <w:t>’</w:t>
      </w:r>
    </w:p>
    <w:p w14:paraId="23DCF517" w14:textId="77777777" w:rsidR="00ED7B3A" w:rsidRDefault="00ED7B3A" w:rsidP="00ED7B3A">
      <w:pPr>
        <w:pStyle w:val="NoSpacing"/>
        <w:rPr>
          <w:b/>
          <w:color w:val="000000" w:themeColor="text1"/>
          <w:u w:val="single"/>
          <w:lang w:val="en-US"/>
        </w:rPr>
      </w:pPr>
    </w:p>
    <w:p w14:paraId="534A05EE" w14:textId="712DB33E" w:rsidR="00ED7B3A" w:rsidRPr="00C2620E" w:rsidRDefault="00A1345B" w:rsidP="00ED7B3A">
      <w:pPr>
        <w:pStyle w:val="NoSpacing"/>
        <w:rPr>
          <w:b/>
          <w:color w:val="000000" w:themeColor="text1"/>
          <w:lang w:val="en-US"/>
        </w:rPr>
      </w:pPr>
      <w:hyperlink r:id="rId51" w:tgtFrame="_blank" w:tooltip="ID: mov_list;&#10;Date Created: 23/1/19 1:08:00 PM;&#10;Date Modified: 23/1/19 1:09:29 PM;&#10;Description: " w:history="1">
        <w:r w:rsidR="00ED7B3A" w:rsidRPr="00C2620E">
          <w:rPr>
            <w:b/>
            <w:color w:val="000000" w:themeColor="text1"/>
            <w:lang w:val="en-US"/>
          </w:rPr>
          <w:t>“movement list</w:t>
        </w:r>
      </w:hyperlink>
      <w:r w:rsidR="00ED7B3A" w:rsidRPr="00C2620E">
        <w:rPr>
          <w:b/>
          <w:color w:val="000000" w:themeColor="text1"/>
          <w:lang w:val="en-US"/>
        </w:rPr>
        <w:t>” Datalist:</w:t>
      </w:r>
    </w:p>
    <w:p w14:paraId="6EB332F8" w14:textId="3FCCEDEE" w:rsidR="00ED7B3A" w:rsidRDefault="007062FB" w:rsidP="00ED7B3A">
      <w:pPr>
        <w:pStyle w:val="NoSpacing"/>
      </w:pPr>
      <w:r>
        <w:t>This list is u</w:t>
      </w:r>
      <w:r w:rsidR="0020287E" w:rsidRPr="0056752E">
        <w:t>sed to</w:t>
      </w:r>
      <w:r w:rsidR="0020287E">
        <w:t xml:space="preserve"> display list of Movements at</w:t>
      </w:r>
      <w:r w:rsidR="00A85247">
        <w:t xml:space="preserve"> ‘</w:t>
      </w:r>
      <w:r w:rsidR="00657161">
        <w:t>Movement Master</w:t>
      </w:r>
      <w:r w:rsidR="00A85247">
        <w:t>’</w:t>
      </w:r>
    </w:p>
    <w:p w14:paraId="6BB73619" w14:textId="31F70182" w:rsidR="00ED7B3A" w:rsidRDefault="00ED7B3A" w:rsidP="00ED7B3A">
      <w:pPr>
        <w:pStyle w:val="NoSpacing"/>
        <w:rPr>
          <w:b/>
          <w:color w:val="000000" w:themeColor="text1"/>
          <w:u w:val="single"/>
          <w:lang w:val="en-US"/>
        </w:rPr>
      </w:pPr>
    </w:p>
    <w:p w14:paraId="6C01B536" w14:textId="77777777" w:rsidR="002E7B33" w:rsidRDefault="002E7B33" w:rsidP="00ED7B3A">
      <w:pPr>
        <w:pStyle w:val="NoSpacing"/>
        <w:rPr>
          <w:b/>
          <w:color w:val="000000" w:themeColor="text1"/>
          <w:u w:val="single"/>
          <w:lang w:val="en-US"/>
        </w:rPr>
      </w:pPr>
    </w:p>
    <w:p w14:paraId="59D25D3E" w14:textId="7A7807AB" w:rsidR="00ED7B3A" w:rsidRPr="00C2620E" w:rsidRDefault="00A1345B" w:rsidP="00ED7B3A">
      <w:pPr>
        <w:pStyle w:val="NoSpacing"/>
        <w:rPr>
          <w:b/>
          <w:color w:val="000000" w:themeColor="text1"/>
          <w:lang w:val="en-US"/>
        </w:rPr>
      </w:pPr>
      <w:hyperlink r:id="rId52" w:tgtFrame="_blank" w:tooltip="ID: pending_trips_list;&#10;Date Created: 23/1/19 12:46:47 PM;&#10;Date Modified: 23/1/19 12:46:47 PM;&#10;Description: " w:history="1">
        <w:r w:rsidR="00ED7B3A" w:rsidRPr="00C2620E">
          <w:rPr>
            <w:b/>
            <w:color w:val="000000" w:themeColor="text1"/>
            <w:lang w:val="en-US"/>
          </w:rPr>
          <w:t>“pending_trips_list</w:t>
        </w:r>
      </w:hyperlink>
      <w:r w:rsidR="00ED7B3A" w:rsidRPr="00C2620E">
        <w:rPr>
          <w:b/>
          <w:color w:val="000000" w:themeColor="text1"/>
          <w:lang w:val="en-US"/>
        </w:rPr>
        <w:t>” Datalist:</w:t>
      </w:r>
    </w:p>
    <w:p w14:paraId="1E3A2072" w14:textId="1891C26B" w:rsidR="00934DA9" w:rsidRDefault="007062FB" w:rsidP="00ED7B3A">
      <w:pPr>
        <w:pStyle w:val="NoSpacing"/>
        <w:rPr>
          <w:color w:val="000000" w:themeColor="text1"/>
          <w:lang w:val="en-US"/>
        </w:rPr>
      </w:pPr>
      <w:r>
        <w:t>This list is u</w:t>
      </w:r>
      <w:r w:rsidR="00994BB3">
        <w:t>sed for dashboard with list-label at userview as ‘</w:t>
      </w:r>
      <w:r w:rsidR="00994BB3" w:rsidRPr="007424A6">
        <w:rPr>
          <w:color w:val="000000" w:themeColor="text1"/>
          <w:lang w:val="en-US"/>
        </w:rPr>
        <w:t>Pending Movement List</w:t>
      </w:r>
      <w:r w:rsidR="00994BB3">
        <w:rPr>
          <w:color w:val="000000" w:themeColor="text1"/>
          <w:lang w:val="en-US"/>
        </w:rPr>
        <w:t>’</w:t>
      </w:r>
    </w:p>
    <w:p w14:paraId="2ADC48A2" w14:textId="77777777" w:rsidR="002E7B33" w:rsidRPr="007424A6" w:rsidRDefault="002E7B33" w:rsidP="00ED7B3A">
      <w:pPr>
        <w:pStyle w:val="NoSpacing"/>
        <w:rPr>
          <w:color w:val="000000" w:themeColor="text1"/>
          <w:lang w:val="en-US"/>
        </w:rPr>
      </w:pPr>
    </w:p>
    <w:p w14:paraId="2280F4CE" w14:textId="0250083A" w:rsidR="00ED7B3A" w:rsidRPr="00C2620E" w:rsidRDefault="00A1345B" w:rsidP="00ED7B3A">
      <w:pPr>
        <w:pStyle w:val="NoSpacing"/>
        <w:rPr>
          <w:b/>
          <w:color w:val="000000" w:themeColor="text1"/>
          <w:lang w:val="en-US"/>
        </w:rPr>
      </w:pPr>
      <w:hyperlink r:id="rId53" w:tgtFrame="_blank" w:tooltip="ID: to_complet_trip_list;&#10;Date Created: 23/1/19 12:46:47 PM;&#10;Date Modified: 23/1/19 12:46:47 PM;&#10;Description: " w:history="1">
        <w:r w:rsidR="00ED7B3A" w:rsidRPr="00C2620E">
          <w:rPr>
            <w:b/>
            <w:color w:val="000000" w:themeColor="text1"/>
            <w:lang w:val="en-US"/>
          </w:rPr>
          <w:t>“to_complet_trip_list</w:t>
        </w:r>
      </w:hyperlink>
      <w:r w:rsidR="00ED7B3A" w:rsidRPr="00C2620E">
        <w:rPr>
          <w:b/>
          <w:color w:val="000000" w:themeColor="text1"/>
          <w:lang w:val="en-US"/>
        </w:rPr>
        <w:t>” Datalist:</w:t>
      </w:r>
    </w:p>
    <w:p w14:paraId="2E1B0CC4" w14:textId="59571256" w:rsidR="00A85247" w:rsidRDefault="007062FB" w:rsidP="00ED7B3A">
      <w:pPr>
        <w:pStyle w:val="NoSpacing"/>
      </w:pPr>
      <w:r>
        <w:t>This list is u</w:t>
      </w:r>
      <w:r w:rsidR="00A85247" w:rsidRPr="0056752E">
        <w:t>sed to</w:t>
      </w:r>
      <w:r w:rsidR="00A85247">
        <w:t xml:space="preserve"> display list of Challans </w:t>
      </w:r>
      <w:r w:rsidR="00640877">
        <w:t xml:space="preserve">at ‘Complete Trip’ </w:t>
      </w:r>
      <w:r w:rsidR="00A85247">
        <w:t xml:space="preserve">whose status is not yet marked as </w:t>
      </w:r>
      <w:r w:rsidR="00A85247">
        <w:rPr>
          <w:i/>
        </w:rPr>
        <w:t>Completed</w:t>
      </w:r>
      <w:r w:rsidR="00A85247">
        <w:t xml:space="preserve"> </w:t>
      </w:r>
    </w:p>
    <w:p w14:paraId="48F6ACFE" w14:textId="77777777" w:rsidR="00ED7B3A" w:rsidRDefault="00ED7B3A" w:rsidP="00ED7B3A">
      <w:pPr>
        <w:pStyle w:val="NoSpacing"/>
        <w:rPr>
          <w:b/>
          <w:color w:val="000000" w:themeColor="text1"/>
          <w:u w:val="single"/>
          <w:lang w:val="en-US"/>
        </w:rPr>
      </w:pPr>
    </w:p>
    <w:p w14:paraId="738E37BD" w14:textId="650AC137" w:rsidR="00ED7B3A" w:rsidRPr="00C2620E" w:rsidRDefault="00A1345B" w:rsidP="00ED7B3A">
      <w:pPr>
        <w:pStyle w:val="NoSpacing"/>
        <w:rPr>
          <w:b/>
          <w:color w:val="000000" w:themeColor="text1"/>
          <w:lang w:val="en-US"/>
        </w:rPr>
      </w:pPr>
      <w:hyperlink r:id="rId54" w:tgtFrame="_blank" w:tooltip="ID: gateout;&#10;Date Created: 23/1/19 12:46:47 PM;&#10;Date Modified: 23/1/19 12:46:47 PM;&#10;Description: " w:history="1">
        <w:r w:rsidR="00ED7B3A" w:rsidRPr="00C2620E">
          <w:rPr>
            <w:b/>
            <w:color w:val="000000" w:themeColor="text1"/>
            <w:lang w:val="en-US"/>
          </w:rPr>
          <w:t>“to-gateout</w:t>
        </w:r>
      </w:hyperlink>
      <w:r w:rsidR="00ED7B3A" w:rsidRPr="00C2620E">
        <w:rPr>
          <w:b/>
          <w:color w:val="000000" w:themeColor="text1"/>
          <w:lang w:val="en-US"/>
        </w:rPr>
        <w:t>” Datalist:</w:t>
      </w:r>
    </w:p>
    <w:p w14:paraId="306641C4" w14:textId="6DE7785D" w:rsidR="00E86E65" w:rsidRDefault="007062FB" w:rsidP="00ED7B3A">
      <w:pPr>
        <w:pStyle w:val="NoSpacing"/>
      </w:pPr>
      <w:r>
        <w:t>This list is u</w:t>
      </w:r>
      <w:r w:rsidR="00E86E65" w:rsidRPr="0056752E">
        <w:t>sed to</w:t>
      </w:r>
      <w:r w:rsidR="00E86E65">
        <w:t xml:space="preserve"> display list of Challans </w:t>
      </w:r>
      <w:r w:rsidR="00493D63">
        <w:t xml:space="preserve">at ‘Check Out’ </w:t>
      </w:r>
      <w:r w:rsidR="00E86E65">
        <w:t xml:space="preserve">whose status is not yet marked as </w:t>
      </w:r>
      <w:r w:rsidR="00E86E65">
        <w:rPr>
          <w:i/>
        </w:rPr>
        <w:t>Gate Out</w:t>
      </w:r>
      <w:r w:rsidR="00E86E65">
        <w:t xml:space="preserve"> </w:t>
      </w:r>
    </w:p>
    <w:p w14:paraId="47202AC2" w14:textId="77777777" w:rsidR="00ED7B3A" w:rsidRDefault="00ED7B3A" w:rsidP="00ED7B3A">
      <w:pPr>
        <w:pStyle w:val="NoSpacing"/>
        <w:rPr>
          <w:b/>
          <w:color w:val="000000" w:themeColor="text1"/>
          <w:u w:val="single"/>
          <w:lang w:val="en-US"/>
        </w:rPr>
      </w:pPr>
    </w:p>
    <w:p w14:paraId="31FD43AC" w14:textId="4AC4F35A" w:rsidR="00ED7B3A" w:rsidRPr="00C2620E" w:rsidRDefault="00A1345B" w:rsidP="00ED7B3A">
      <w:pPr>
        <w:pStyle w:val="NoSpacing"/>
        <w:rPr>
          <w:b/>
          <w:color w:val="000000" w:themeColor="text1"/>
          <w:lang w:val="en-US"/>
        </w:rPr>
      </w:pPr>
      <w:hyperlink r:id="rId55" w:tgtFrame="_blank" w:tooltip="ID: trans;&#10;Date Created: 23/1/19 12:46:47 PM;&#10;Date Modified: 23/1/19 12:46:47 PM;&#10;Description: " w:history="1">
        <w:r w:rsidR="00ED7B3A" w:rsidRPr="00C2620E">
          <w:rPr>
            <w:b/>
            <w:color w:val="000000" w:themeColor="text1"/>
            <w:lang w:val="en-US"/>
          </w:rPr>
          <w:t>“Transporter</w:t>
        </w:r>
      </w:hyperlink>
      <w:r w:rsidR="00ED7B3A" w:rsidRPr="00C2620E">
        <w:rPr>
          <w:b/>
          <w:color w:val="000000" w:themeColor="text1"/>
          <w:lang w:val="en-US"/>
        </w:rPr>
        <w:t>” Datalist:</w:t>
      </w:r>
    </w:p>
    <w:p w14:paraId="1E907742" w14:textId="289FD41C" w:rsidR="00ED7B3A" w:rsidRDefault="007062FB" w:rsidP="00ED7B3A">
      <w:pPr>
        <w:pStyle w:val="NoSpacing"/>
      </w:pPr>
      <w:r>
        <w:t>This list is u</w:t>
      </w:r>
      <w:r w:rsidR="00934DA9" w:rsidRPr="0056752E">
        <w:t>sed to</w:t>
      </w:r>
      <w:r w:rsidR="00934DA9">
        <w:t xml:space="preserve"> display list of Transporters at </w:t>
      </w:r>
      <w:r w:rsidR="00A85247">
        <w:t>‘</w:t>
      </w:r>
      <w:r w:rsidR="00657161">
        <w:t>Transporter Master</w:t>
      </w:r>
      <w:r w:rsidR="00A85247">
        <w:t>’</w:t>
      </w:r>
    </w:p>
    <w:p w14:paraId="3996A38D" w14:textId="77777777" w:rsidR="00657161" w:rsidRDefault="00657161" w:rsidP="00ED7B3A">
      <w:pPr>
        <w:pStyle w:val="NoSpacing"/>
        <w:rPr>
          <w:b/>
          <w:color w:val="000000" w:themeColor="text1"/>
          <w:u w:val="single"/>
          <w:lang w:val="en-US"/>
        </w:rPr>
      </w:pPr>
    </w:p>
    <w:p w14:paraId="5C19FA9E" w14:textId="3F041907" w:rsidR="00ED7B3A" w:rsidRPr="00C2620E" w:rsidRDefault="00A1345B" w:rsidP="00ED7B3A">
      <w:pPr>
        <w:pStyle w:val="NoSpacing"/>
        <w:rPr>
          <w:b/>
          <w:color w:val="000000" w:themeColor="text1"/>
          <w:lang w:val="en-US"/>
        </w:rPr>
      </w:pPr>
      <w:hyperlink r:id="rId56" w:tgtFrame="_blank" w:tooltip="ID: trips_movement_list;&#10;Date Created: 23/1/19 12:46:47 PM;&#10;Date Modified: 23/1/19 12:46:47 PM;&#10;Description: " w:history="1">
        <w:r w:rsidR="00ED7B3A" w:rsidRPr="00C2620E">
          <w:rPr>
            <w:b/>
            <w:color w:val="000000" w:themeColor="text1"/>
            <w:lang w:val="en-US"/>
          </w:rPr>
          <w:t>“trips_movement_list</w:t>
        </w:r>
      </w:hyperlink>
      <w:r w:rsidR="00ED7B3A" w:rsidRPr="00C2620E">
        <w:rPr>
          <w:b/>
          <w:color w:val="000000" w:themeColor="text1"/>
          <w:lang w:val="en-US"/>
        </w:rPr>
        <w:t>” Datalist:</w:t>
      </w:r>
    </w:p>
    <w:p w14:paraId="5A611203" w14:textId="053F6059" w:rsidR="007424A6" w:rsidRDefault="007062FB" w:rsidP="00ED7B3A">
      <w:pPr>
        <w:pStyle w:val="NoSpacing"/>
      </w:pPr>
      <w:r>
        <w:t>This list is u</w:t>
      </w:r>
      <w:r w:rsidR="00ED7B3A">
        <w:t xml:space="preserve">sed </w:t>
      </w:r>
      <w:r w:rsidR="00994BB3">
        <w:t>for</w:t>
      </w:r>
      <w:r w:rsidR="007424A6">
        <w:t xml:space="preserve"> dashboard</w:t>
      </w:r>
      <w:r w:rsidR="00994BB3">
        <w:t xml:space="preserve"> with list-label at userview as ‘</w:t>
      </w:r>
      <w:r w:rsidR="007424A6" w:rsidRPr="007424A6">
        <w:t>Movement List</w:t>
      </w:r>
      <w:r w:rsidR="00994BB3">
        <w:t>’</w:t>
      </w:r>
    </w:p>
    <w:p w14:paraId="3D83F81F" w14:textId="0E258BD1" w:rsidR="00ED7B3A" w:rsidRDefault="00ED7B3A" w:rsidP="00ED7B3A">
      <w:pPr>
        <w:pStyle w:val="NoSpacing"/>
        <w:rPr>
          <w:b/>
          <w:color w:val="000000" w:themeColor="text1"/>
          <w:u w:val="single"/>
          <w:lang w:val="en-US"/>
        </w:rPr>
      </w:pPr>
    </w:p>
    <w:p w14:paraId="6EC91D81" w14:textId="77777777" w:rsidR="00414936" w:rsidRPr="00C2620E" w:rsidRDefault="00414936" w:rsidP="00414936">
      <w:pPr>
        <w:pStyle w:val="NoSpacing"/>
        <w:rPr>
          <w:b/>
          <w:color w:val="000000" w:themeColor="text1"/>
          <w:lang w:val="en-US"/>
        </w:rPr>
      </w:pPr>
      <w:r w:rsidRPr="0072482C">
        <w:rPr>
          <w:b/>
          <w:color w:val="000000" w:themeColor="text1"/>
          <w:lang w:val="en-US"/>
        </w:rPr>
        <w:t>“vessel”</w:t>
      </w:r>
      <w:r w:rsidRPr="00C2620E">
        <w:rPr>
          <w:b/>
          <w:color w:val="000000" w:themeColor="text1"/>
          <w:lang w:val="en-US"/>
        </w:rPr>
        <w:t xml:space="preserve"> Datalist:</w:t>
      </w:r>
    </w:p>
    <w:p w14:paraId="464A0A0F" w14:textId="5AB04F53" w:rsidR="00ED7B3A" w:rsidRDefault="007062FB" w:rsidP="00B85C73">
      <w:pPr>
        <w:pStyle w:val="NoSpacing"/>
      </w:pPr>
      <w:r>
        <w:t>This list is u</w:t>
      </w:r>
      <w:r w:rsidR="00934DA9" w:rsidRPr="0056752E">
        <w:t>sed to</w:t>
      </w:r>
      <w:r w:rsidR="00934DA9">
        <w:t xml:space="preserve"> display list of Vessels at </w:t>
      </w:r>
      <w:r w:rsidR="00A85247">
        <w:t>‘</w:t>
      </w:r>
      <w:r w:rsidR="00657161">
        <w:t>Vessel Master</w:t>
      </w:r>
      <w:r w:rsidR="00A85247">
        <w:t>’</w:t>
      </w:r>
    </w:p>
    <w:p w14:paraId="6DFD3F9E" w14:textId="77777777" w:rsidR="00B85C73" w:rsidRDefault="00B85C73" w:rsidP="007C0B7C">
      <w:pPr>
        <w:pStyle w:val="NoSpacing"/>
      </w:pPr>
    </w:p>
    <w:p w14:paraId="22C6EFFE" w14:textId="77777777" w:rsidR="007C0B7C" w:rsidRDefault="007C0B7C" w:rsidP="007C0B7C">
      <w:pPr>
        <w:pStyle w:val="NoSpacing"/>
      </w:pPr>
    </w:p>
    <w:p w14:paraId="1ADD3F94" w14:textId="77777777" w:rsidR="007C0B7C" w:rsidRDefault="007C0B7C" w:rsidP="007C0B7C">
      <w:pPr>
        <w:pStyle w:val="NoSpacing"/>
      </w:pPr>
    </w:p>
    <w:p w14:paraId="60E8E13C" w14:textId="77777777" w:rsidR="007C0B7C" w:rsidRDefault="007C0B7C" w:rsidP="007C0B7C">
      <w:pPr>
        <w:pStyle w:val="NoSpacing"/>
      </w:pPr>
    </w:p>
    <w:p w14:paraId="147FF8C2" w14:textId="77777777" w:rsidR="007C0B7C" w:rsidRDefault="007C0B7C" w:rsidP="007C0B7C">
      <w:pPr>
        <w:pStyle w:val="NoSpacing"/>
      </w:pPr>
    </w:p>
    <w:p w14:paraId="644B42EB" w14:textId="77777777" w:rsidR="007C0B7C" w:rsidRPr="00B53C9D" w:rsidRDefault="007C0B7C" w:rsidP="00B53C9D">
      <w:pPr>
        <w:pStyle w:val="NoSpacing"/>
      </w:pPr>
    </w:p>
    <w:sectPr w:rsidR="007C0B7C" w:rsidRPr="00B53C9D" w:rsidSect="00EE7032">
      <w:headerReference w:type="default" r:id="rId57"/>
      <w:footerReference w:type="default" r:id="rId5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D2EBB" w14:textId="77777777" w:rsidR="00D239B5" w:rsidRDefault="00D239B5" w:rsidP="006430A5">
      <w:pPr>
        <w:spacing w:after="0" w:line="240" w:lineRule="auto"/>
      </w:pPr>
      <w:r>
        <w:separator/>
      </w:r>
    </w:p>
  </w:endnote>
  <w:endnote w:type="continuationSeparator" w:id="0">
    <w:p w14:paraId="55772113" w14:textId="77777777" w:rsidR="00D239B5" w:rsidRDefault="00D239B5" w:rsidP="0064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8B2667" w14:textId="70C331A7" w:rsidR="00A1345B" w:rsidRDefault="00A1345B">
    <w:pPr>
      <w:pStyle w:val="Footer"/>
      <w:jc w:val="center"/>
    </w:pPr>
  </w:p>
  <w:p w14:paraId="2F9B523A" w14:textId="77777777" w:rsidR="00A1345B" w:rsidRDefault="00A134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7246431"/>
      <w:docPartObj>
        <w:docPartGallery w:val="Page Numbers (Bottom of Page)"/>
        <w:docPartUnique/>
      </w:docPartObj>
    </w:sdtPr>
    <w:sdtEndPr>
      <w:rPr>
        <w:noProof/>
      </w:rPr>
    </w:sdtEndPr>
    <w:sdtContent>
      <w:p w14:paraId="58471C51" w14:textId="1CFAC1F7" w:rsidR="00A1345B" w:rsidRDefault="00A134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162D89" w14:textId="0B50FC7A" w:rsidR="00A1345B" w:rsidRPr="003F2373" w:rsidRDefault="00A1345B" w:rsidP="00D81006">
    <w:pPr>
      <w:pStyle w:val="Footer"/>
      <w:ind w:firstLine="720"/>
      <w:rPr>
        <w:color w:val="000000" w:themeColor="text1"/>
      </w:rPr>
    </w:pPr>
    <w:r w:rsidRPr="003F2373">
      <w:rPr>
        <w:color w:val="000000" w:themeColor="text1"/>
      </w:rPr>
      <w:t>Challan - Internal Movemen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6C7DD" w14:textId="77777777" w:rsidR="00D239B5" w:rsidRDefault="00D239B5" w:rsidP="006430A5">
      <w:pPr>
        <w:spacing w:after="0" w:line="240" w:lineRule="auto"/>
      </w:pPr>
      <w:r>
        <w:separator/>
      </w:r>
    </w:p>
  </w:footnote>
  <w:footnote w:type="continuationSeparator" w:id="0">
    <w:p w14:paraId="046D03B5" w14:textId="77777777" w:rsidR="00D239B5" w:rsidRDefault="00D239B5" w:rsidP="006430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A0AE43" w14:textId="2831546A" w:rsidR="00A1345B" w:rsidRDefault="00A1345B">
    <w:pPr>
      <w:pStyle w:val="Header"/>
    </w:pPr>
  </w:p>
  <w:p w14:paraId="5819CFB5" w14:textId="77777777" w:rsidR="00A1345B" w:rsidRDefault="00A134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B1F5D6" w14:textId="77777777" w:rsidR="00A1345B" w:rsidRDefault="00A1345B">
    <w:pPr>
      <w:pStyle w:val="Header"/>
    </w:pPr>
  </w:p>
  <w:p w14:paraId="3530DFFF" w14:textId="77777777" w:rsidR="00A1345B" w:rsidRDefault="00A134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B65B75"/>
    <w:multiLevelType w:val="hybridMultilevel"/>
    <w:tmpl w:val="D592C54A"/>
    <w:lvl w:ilvl="0" w:tplc="0409000B">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24661084"/>
    <w:multiLevelType w:val="hybridMultilevel"/>
    <w:tmpl w:val="DC30A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F3073"/>
    <w:multiLevelType w:val="hybridMultilevel"/>
    <w:tmpl w:val="069E3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2F59AC"/>
    <w:multiLevelType w:val="hybridMultilevel"/>
    <w:tmpl w:val="C3146A2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3F1A0E64"/>
    <w:multiLevelType w:val="hybridMultilevel"/>
    <w:tmpl w:val="A3CC4C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C3602D"/>
    <w:multiLevelType w:val="hybridMultilevel"/>
    <w:tmpl w:val="D6D66D1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49C970E7"/>
    <w:multiLevelType w:val="multilevel"/>
    <w:tmpl w:val="1B24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930465"/>
    <w:multiLevelType w:val="hybridMultilevel"/>
    <w:tmpl w:val="764477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529E4761"/>
    <w:multiLevelType w:val="multilevel"/>
    <w:tmpl w:val="11A41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353FBA"/>
    <w:multiLevelType w:val="hybridMultilevel"/>
    <w:tmpl w:val="E18E9E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64670606"/>
    <w:multiLevelType w:val="multilevel"/>
    <w:tmpl w:val="7EBC8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E2351B"/>
    <w:multiLevelType w:val="multilevel"/>
    <w:tmpl w:val="29E0C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7076F0"/>
    <w:multiLevelType w:val="hybridMultilevel"/>
    <w:tmpl w:val="6B5044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
  </w:num>
  <w:num w:numId="4">
    <w:abstractNumId w:val="11"/>
  </w:num>
  <w:num w:numId="5">
    <w:abstractNumId w:val="6"/>
  </w:num>
  <w:num w:numId="6">
    <w:abstractNumId w:val="10"/>
  </w:num>
  <w:num w:numId="7">
    <w:abstractNumId w:val="0"/>
  </w:num>
  <w:num w:numId="8">
    <w:abstractNumId w:val="12"/>
  </w:num>
  <w:num w:numId="9">
    <w:abstractNumId w:val="7"/>
  </w:num>
  <w:num w:numId="10">
    <w:abstractNumId w:val="5"/>
  </w:num>
  <w:num w:numId="11">
    <w:abstractNumId w:val="9"/>
  </w:num>
  <w:num w:numId="12">
    <w:abstractNumId w:val="3"/>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MzI1MzQ3NjIwszBV0lEKTi0uzszPAykwrAUAIPRhmywAAAA="/>
  </w:docVars>
  <w:rsids>
    <w:rsidRoot w:val="00A36292"/>
    <w:rsid w:val="0000215E"/>
    <w:rsid w:val="000044BC"/>
    <w:rsid w:val="00013EB0"/>
    <w:rsid w:val="00015C26"/>
    <w:rsid w:val="0002171D"/>
    <w:rsid w:val="00021963"/>
    <w:rsid w:val="00025356"/>
    <w:rsid w:val="00030EDC"/>
    <w:rsid w:val="00037BE9"/>
    <w:rsid w:val="00044BC5"/>
    <w:rsid w:val="000563D0"/>
    <w:rsid w:val="000751F2"/>
    <w:rsid w:val="000775BC"/>
    <w:rsid w:val="00081B48"/>
    <w:rsid w:val="00090376"/>
    <w:rsid w:val="000A6A1B"/>
    <w:rsid w:val="000C64C7"/>
    <w:rsid w:val="000C65E8"/>
    <w:rsid w:val="000D3002"/>
    <w:rsid w:val="000E3249"/>
    <w:rsid w:val="000E3A9F"/>
    <w:rsid w:val="000E4AFA"/>
    <w:rsid w:val="000F778A"/>
    <w:rsid w:val="0010435C"/>
    <w:rsid w:val="00104B31"/>
    <w:rsid w:val="00107871"/>
    <w:rsid w:val="00115F40"/>
    <w:rsid w:val="00127586"/>
    <w:rsid w:val="00137087"/>
    <w:rsid w:val="00140C2E"/>
    <w:rsid w:val="00145A67"/>
    <w:rsid w:val="00152D39"/>
    <w:rsid w:val="001A4433"/>
    <w:rsid w:val="001A4876"/>
    <w:rsid w:val="001B2AF6"/>
    <w:rsid w:val="001B7AE0"/>
    <w:rsid w:val="001C33F7"/>
    <w:rsid w:val="001C6B60"/>
    <w:rsid w:val="001D0A85"/>
    <w:rsid w:val="001F7575"/>
    <w:rsid w:val="0020287E"/>
    <w:rsid w:val="00204717"/>
    <w:rsid w:val="002169E6"/>
    <w:rsid w:val="00217259"/>
    <w:rsid w:val="00226A0E"/>
    <w:rsid w:val="00242F09"/>
    <w:rsid w:val="00252CF3"/>
    <w:rsid w:val="00276353"/>
    <w:rsid w:val="00287C97"/>
    <w:rsid w:val="002970A4"/>
    <w:rsid w:val="002A7B6B"/>
    <w:rsid w:val="002C1D50"/>
    <w:rsid w:val="002C22C4"/>
    <w:rsid w:val="002C23D7"/>
    <w:rsid w:val="002D7284"/>
    <w:rsid w:val="002E3E8E"/>
    <w:rsid w:val="002E5D3C"/>
    <w:rsid w:val="002E7B33"/>
    <w:rsid w:val="003048E1"/>
    <w:rsid w:val="0031105B"/>
    <w:rsid w:val="00323643"/>
    <w:rsid w:val="003528D9"/>
    <w:rsid w:val="00354163"/>
    <w:rsid w:val="003574D5"/>
    <w:rsid w:val="00363061"/>
    <w:rsid w:val="00367823"/>
    <w:rsid w:val="00373754"/>
    <w:rsid w:val="0039234F"/>
    <w:rsid w:val="00392790"/>
    <w:rsid w:val="003B202A"/>
    <w:rsid w:val="003B3D19"/>
    <w:rsid w:val="003D04D0"/>
    <w:rsid w:val="003D1A74"/>
    <w:rsid w:val="003D7B86"/>
    <w:rsid w:val="003F2373"/>
    <w:rsid w:val="003F3428"/>
    <w:rsid w:val="003F440B"/>
    <w:rsid w:val="004028EF"/>
    <w:rsid w:val="00405558"/>
    <w:rsid w:val="00412399"/>
    <w:rsid w:val="00414936"/>
    <w:rsid w:val="004227DA"/>
    <w:rsid w:val="004453B0"/>
    <w:rsid w:val="00453A31"/>
    <w:rsid w:val="00475E39"/>
    <w:rsid w:val="004842C0"/>
    <w:rsid w:val="00493D63"/>
    <w:rsid w:val="004A6C0F"/>
    <w:rsid w:val="004B205F"/>
    <w:rsid w:val="004C459D"/>
    <w:rsid w:val="004C4A52"/>
    <w:rsid w:val="004F2515"/>
    <w:rsid w:val="005079EB"/>
    <w:rsid w:val="00511669"/>
    <w:rsid w:val="00511821"/>
    <w:rsid w:val="00511DAB"/>
    <w:rsid w:val="00524C76"/>
    <w:rsid w:val="005262F6"/>
    <w:rsid w:val="00527C28"/>
    <w:rsid w:val="005421B5"/>
    <w:rsid w:val="00543DF8"/>
    <w:rsid w:val="005445F1"/>
    <w:rsid w:val="00545FFB"/>
    <w:rsid w:val="005523BD"/>
    <w:rsid w:val="00552DE6"/>
    <w:rsid w:val="00553359"/>
    <w:rsid w:val="00555FF3"/>
    <w:rsid w:val="0056752E"/>
    <w:rsid w:val="00575F17"/>
    <w:rsid w:val="0057792B"/>
    <w:rsid w:val="00586D70"/>
    <w:rsid w:val="005879E3"/>
    <w:rsid w:val="005A37A1"/>
    <w:rsid w:val="005A3F2E"/>
    <w:rsid w:val="005C056B"/>
    <w:rsid w:val="005C2274"/>
    <w:rsid w:val="005D776E"/>
    <w:rsid w:val="005D7DC5"/>
    <w:rsid w:val="005E4652"/>
    <w:rsid w:val="005E7CFD"/>
    <w:rsid w:val="006047E6"/>
    <w:rsid w:val="006049E1"/>
    <w:rsid w:val="00627A56"/>
    <w:rsid w:val="0063249D"/>
    <w:rsid w:val="006345E1"/>
    <w:rsid w:val="00636055"/>
    <w:rsid w:val="00640877"/>
    <w:rsid w:val="006430A5"/>
    <w:rsid w:val="00657161"/>
    <w:rsid w:val="00664A4C"/>
    <w:rsid w:val="006715FC"/>
    <w:rsid w:val="00674E6C"/>
    <w:rsid w:val="00675817"/>
    <w:rsid w:val="00676F60"/>
    <w:rsid w:val="006937E3"/>
    <w:rsid w:val="006C2BE9"/>
    <w:rsid w:val="006C7DC8"/>
    <w:rsid w:val="006D001A"/>
    <w:rsid w:val="006D772C"/>
    <w:rsid w:val="006E3EED"/>
    <w:rsid w:val="006E79FA"/>
    <w:rsid w:val="00705D71"/>
    <w:rsid w:val="007062FB"/>
    <w:rsid w:val="00710F0E"/>
    <w:rsid w:val="007145A6"/>
    <w:rsid w:val="0072482C"/>
    <w:rsid w:val="0073131D"/>
    <w:rsid w:val="007424A6"/>
    <w:rsid w:val="00742ABE"/>
    <w:rsid w:val="00745578"/>
    <w:rsid w:val="00752BE3"/>
    <w:rsid w:val="007537DC"/>
    <w:rsid w:val="0075415D"/>
    <w:rsid w:val="00755C01"/>
    <w:rsid w:val="00770085"/>
    <w:rsid w:val="007709F9"/>
    <w:rsid w:val="0078237A"/>
    <w:rsid w:val="00782510"/>
    <w:rsid w:val="007A4B42"/>
    <w:rsid w:val="007A5181"/>
    <w:rsid w:val="007A6283"/>
    <w:rsid w:val="007B7608"/>
    <w:rsid w:val="007B7DFD"/>
    <w:rsid w:val="007C0B7C"/>
    <w:rsid w:val="007C286B"/>
    <w:rsid w:val="00805C57"/>
    <w:rsid w:val="008206EC"/>
    <w:rsid w:val="00833548"/>
    <w:rsid w:val="00836180"/>
    <w:rsid w:val="0084346C"/>
    <w:rsid w:val="00847A47"/>
    <w:rsid w:val="00851322"/>
    <w:rsid w:val="00853B18"/>
    <w:rsid w:val="0086671E"/>
    <w:rsid w:val="0086787A"/>
    <w:rsid w:val="00883AE7"/>
    <w:rsid w:val="008861F8"/>
    <w:rsid w:val="00891061"/>
    <w:rsid w:val="00895F8D"/>
    <w:rsid w:val="00896DAF"/>
    <w:rsid w:val="008A73E4"/>
    <w:rsid w:val="008C5FB6"/>
    <w:rsid w:val="008C7C3A"/>
    <w:rsid w:val="008D3AED"/>
    <w:rsid w:val="008D4591"/>
    <w:rsid w:val="008F035D"/>
    <w:rsid w:val="0090569C"/>
    <w:rsid w:val="00907081"/>
    <w:rsid w:val="00921C3B"/>
    <w:rsid w:val="00921D37"/>
    <w:rsid w:val="00931061"/>
    <w:rsid w:val="00931E8C"/>
    <w:rsid w:val="00934DA9"/>
    <w:rsid w:val="0095589C"/>
    <w:rsid w:val="00965697"/>
    <w:rsid w:val="00975B2A"/>
    <w:rsid w:val="00976CBB"/>
    <w:rsid w:val="00993C5C"/>
    <w:rsid w:val="00994BB3"/>
    <w:rsid w:val="009A0B6F"/>
    <w:rsid w:val="009A3EE5"/>
    <w:rsid w:val="009A6F31"/>
    <w:rsid w:val="009B6FAB"/>
    <w:rsid w:val="009C065B"/>
    <w:rsid w:val="009C6D10"/>
    <w:rsid w:val="00A0375C"/>
    <w:rsid w:val="00A1345B"/>
    <w:rsid w:val="00A13CEC"/>
    <w:rsid w:val="00A14EF8"/>
    <w:rsid w:val="00A25F2C"/>
    <w:rsid w:val="00A26022"/>
    <w:rsid w:val="00A32277"/>
    <w:rsid w:val="00A36292"/>
    <w:rsid w:val="00A371B0"/>
    <w:rsid w:val="00A373CC"/>
    <w:rsid w:val="00A46F63"/>
    <w:rsid w:val="00A506A2"/>
    <w:rsid w:val="00A53569"/>
    <w:rsid w:val="00A561F2"/>
    <w:rsid w:val="00A56C5D"/>
    <w:rsid w:val="00A60E99"/>
    <w:rsid w:val="00A63F73"/>
    <w:rsid w:val="00A64397"/>
    <w:rsid w:val="00A643A6"/>
    <w:rsid w:val="00A72222"/>
    <w:rsid w:val="00A84413"/>
    <w:rsid w:val="00A85247"/>
    <w:rsid w:val="00A86171"/>
    <w:rsid w:val="00A912A1"/>
    <w:rsid w:val="00AA03C0"/>
    <w:rsid w:val="00AA3678"/>
    <w:rsid w:val="00AA452A"/>
    <w:rsid w:val="00AA5AF9"/>
    <w:rsid w:val="00AC4644"/>
    <w:rsid w:val="00AC6B03"/>
    <w:rsid w:val="00AD62A6"/>
    <w:rsid w:val="00AE2DA9"/>
    <w:rsid w:val="00AF525A"/>
    <w:rsid w:val="00AF7A73"/>
    <w:rsid w:val="00B27E4B"/>
    <w:rsid w:val="00B328E4"/>
    <w:rsid w:val="00B467A2"/>
    <w:rsid w:val="00B52EF0"/>
    <w:rsid w:val="00B5346C"/>
    <w:rsid w:val="00B53C9D"/>
    <w:rsid w:val="00B703AD"/>
    <w:rsid w:val="00B820C4"/>
    <w:rsid w:val="00B85C73"/>
    <w:rsid w:val="00B97792"/>
    <w:rsid w:val="00B97B6B"/>
    <w:rsid w:val="00BC2E68"/>
    <w:rsid w:val="00BC4937"/>
    <w:rsid w:val="00BE325D"/>
    <w:rsid w:val="00BF42F1"/>
    <w:rsid w:val="00BF43DA"/>
    <w:rsid w:val="00C04F98"/>
    <w:rsid w:val="00C25DFA"/>
    <w:rsid w:val="00C2620E"/>
    <w:rsid w:val="00C466DB"/>
    <w:rsid w:val="00C71D21"/>
    <w:rsid w:val="00C74A85"/>
    <w:rsid w:val="00C774B0"/>
    <w:rsid w:val="00C84D63"/>
    <w:rsid w:val="00C87230"/>
    <w:rsid w:val="00C93BEE"/>
    <w:rsid w:val="00CB03C2"/>
    <w:rsid w:val="00CB0554"/>
    <w:rsid w:val="00CB0927"/>
    <w:rsid w:val="00CB3483"/>
    <w:rsid w:val="00CD7232"/>
    <w:rsid w:val="00CE14DB"/>
    <w:rsid w:val="00CF4BF5"/>
    <w:rsid w:val="00D101D4"/>
    <w:rsid w:val="00D239B5"/>
    <w:rsid w:val="00D260F7"/>
    <w:rsid w:val="00D3068B"/>
    <w:rsid w:val="00D42F14"/>
    <w:rsid w:val="00D55C33"/>
    <w:rsid w:val="00D67076"/>
    <w:rsid w:val="00D70B2D"/>
    <w:rsid w:val="00D81006"/>
    <w:rsid w:val="00D85884"/>
    <w:rsid w:val="00D8638C"/>
    <w:rsid w:val="00D905DC"/>
    <w:rsid w:val="00D90756"/>
    <w:rsid w:val="00D923AC"/>
    <w:rsid w:val="00DA4492"/>
    <w:rsid w:val="00DA5556"/>
    <w:rsid w:val="00DD74B4"/>
    <w:rsid w:val="00DF18DF"/>
    <w:rsid w:val="00DF3ECB"/>
    <w:rsid w:val="00E0017F"/>
    <w:rsid w:val="00E01E94"/>
    <w:rsid w:val="00E23CB1"/>
    <w:rsid w:val="00E312E4"/>
    <w:rsid w:val="00E47C03"/>
    <w:rsid w:val="00E63C76"/>
    <w:rsid w:val="00E71955"/>
    <w:rsid w:val="00E86E65"/>
    <w:rsid w:val="00E87548"/>
    <w:rsid w:val="00E959D9"/>
    <w:rsid w:val="00E95CC6"/>
    <w:rsid w:val="00EA3B49"/>
    <w:rsid w:val="00EB5259"/>
    <w:rsid w:val="00ED459B"/>
    <w:rsid w:val="00ED7B3A"/>
    <w:rsid w:val="00EE21A0"/>
    <w:rsid w:val="00EE7032"/>
    <w:rsid w:val="00EF6E10"/>
    <w:rsid w:val="00F149CC"/>
    <w:rsid w:val="00F15802"/>
    <w:rsid w:val="00F26A71"/>
    <w:rsid w:val="00F449B9"/>
    <w:rsid w:val="00F45D6B"/>
    <w:rsid w:val="00F5726A"/>
    <w:rsid w:val="00F63D4C"/>
    <w:rsid w:val="00F83A60"/>
    <w:rsid w:val="00FA09D5"/>
    <w:rsid w:val="00FA21E0"/>
    <w:rsid w:val="00FC472A"/>
    <w:rsid w:val="00FC7B89"/>
    <w:rsid w:val="00FD1F3B"/>
    <w:rsid w:val="00FD52CB"/>
    <w:rsid w:val="00FE235C"/>
    <w:rsid w:val="00FF57BE"/>
    <w:rsid w:val="00FF7ADC"/>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96D527"/>
  <w15:docId w15:val="{5DFE071F-EA89-4229-B169-73ED39009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6D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30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30A5"/>
  </w:style>
  <w:style w:type="paragraph" w:styleId="Footer">
    <w:name w:val="footer"/>
    <w:basedOn w:val="Normal"/>
    <w:link w:val="FooterChar"/>
    <w:uiPriority w:val="99"/>
    <w:unhideWhenUsed/>
    <w:rsid w:val="00643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30A5"/>
  </w:style>
  <w:style w:type="paragraph" w:styleId="BalloonText">
    <w:name w:val="Balloon Text"/>
    <w:basedOn w:val="Normal"/>
    <w:link w:val="BalloonTextChar"/>
    <w:uiPriority w:val="99"/>
    <w:semiHidden/>
    <w:unhideWhenUsed/>
    <w:rsid w:val="009A6F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F31"/>
    <w:rPr>
      <w:rFonts w:ascii="Tahoma" w:hAnsi="Tahoma" w:cs="Tahoma"/>
      <w:sz w:val="16"/>
      <w:szCs w:val="16"/>
    </w:rPr>
  </w:style>
  <w:style w:type="paragraph" w:styleId="ListParagraph">
    <w:name w:val="List Paragraph"/>
    <w:basedOn w:val="Normal"/>
    <w:uiPriority w:val="34"/>
    <w:qFormat/>
    <w:rsid w:val="00107871"/>
    <w:pPr>
      <w:ind w:left="720"/>
      <w:contextualSpacing/>
    </w:pPr>
  </w:style>
  <w:style w:type="paragraph" w:styleId="NoSpacing">
    <w:name w:val="No Spacing"/>
    <w:uiPriority w:val="1"/>
    <w:qFormat/>
    <w:rsid w:val="002169E6"/>
    <w:pPr>
      <w:spacing w:after="0" w:line="240" w:lineRule="auto"/>
    </w:pPr>
  </w:style>
  <w:style w:type="character" w:customStyle="1" w:styleId="nv-link-name">
    <w:name w:val="nv-link-name"/>
    <w:basedOn w:val="DefaultParagraphFont"/>
    <w:rsid w:val="00ED7B3A"/>
  </w:style>
  <w:style w:type="character" w:customStyle="1" w:styleId="Heading1Char">
    <w:name w:val="Heading 1 Char"/>
    <w:basedOn w:val="DefaultParagraphFont"/>
    <w:link w:val="Heading1"/>
    <w:uiPriority w:val="9"/>
    <w:rsid w:val="00896DA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96DAF"/>
    <w:pPr>
      <w:outlineLvl w:val="9"/>
    </w:pPr>
    <w:rPr>
      <w:lang w:val="en-US"/>
    </w:rPr>
  </w:style>
  <w:style w:type="paragraph" w:styleId="TOC1">
    <w:name w:val="toc 1"/>
    <w:basedOn w:val="Normal"/>
    <w:next w:val="Normal"/>
    <w:autoRedefine/>
    <w:uiPriority w:val="39"/>
    <w:unhideWhenUsed/>
    <w:rsid w:val="00896DAF"/>
    <w:pPr>
      <w:spacing w:after="100"/>
    </w:pPr>
  </w:style>
  <w:style w:type="paragraph" w:styleId="TOC2">
    <w:name w:val="toc 2"/>
    <w:basedOn w:val="Normal"/>
    <w:next w:val="Normal"/>
    <w:autoRedefine/>
    <w:uiPriority w:val="39"/>
    <w:unhideWhenUsed/>
    <w:rsid w:val="00896DAF"/>
    <w:pPr>
      <w:spacing w:after="100"/>
      <w:ind w:left="220"/>
    </w:pPr>
  </w:style>
  <w:style w:type="character" w:styleId="Hyperlink">
    <w:name w:val="Hyperlink"/>
    <w:basedOn w:val="DefaultParagraphFont"/>
    <w:uiPriority w:val="99"/>
    <w:unhideWhenUsed/>
    <w:rsid w:val="00896D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21286">
      <w:bodyDiv w:val="1"/>
      <w:marLeft w:val="0"/>
      <w:marRight w:val="0"/>
      <w:marTop w:val="0"/>
      <w:marBottom w:val="0"/>
      <w:divBdr>
        <w:top w:val="none" w:sz="0" w:space="0" w:color="auto"/>
        <w:left w:val="none" w:sz="0" w:space="0" w:color="auto"/>
        <w:bottom w:val="none" w:sz="0" w:space="0" w:color="auto"/>
        <w:right w:val="none" w:sz="0" w:space="0" w:color="auto"/>
      </w:divBdr>
    </w:div>
    <w:div w:id="757017659">
      <w:bodyDiv w:val="1"/>
      <w:marLeft w:val="0"/>
      <w:marRight w:val="0"/>
      <w:marTop w:val="0"/>
      <w:marBottom w:val="0"/>
      <w:divBdr>
        <w:top w:val="none" w:sz="0" w:space="0" w:color="auto"/>
        <w:left w:val="none" w:sz="0" w:space="0" w:color="auto"/>
        <w:bottom w:val="none" w:sz="0" w:space="0" w:color="auto"/>
        <w:right w:val="none" w:sz="0" w:space="0" w:color="auto"/>
      </w:divBdr>
    </w:div>
    <w:div w:id="1021007020">
      <w:bodyDiv w:val="1"/>
      <w:marLeft w:val="0"/>
      <w:marRight w:val="0"/>
      <w:marTop w:val="0"/>
      <w:marBottom w:val="0"/>
      <w:divBdr>
        <w:top w:val="none" w:sz="0" w:space="0" w:color="auto"/>
        <w:left w:val="none" w:sz="0" w:space="0" w:color="auto"/>
        <w:bottom w:val="none" w:sz="0" w:space="0" w:color="auto"/>
        <w:right w:val="none" w:sz="0" w:space="0" w:color="auto"/>
      </w:divBdr>
    </w:div>
    <w:div w:id="1103263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workflow.eversungroup.in:8080/jw/web/console/app/challan1/2/datalist/builder/gateout_list" TargetMode="External"/><Relationship Id="rId47" Type="http://schemas.openxmlformats.org/officeDocument/2006/relationships/hyperlink" Target="http://workflow.eversungroup.in:8080/jw/web/console/app/challan1/2/datalist/builder/cust" TargetMode="External"/><Relationship Id="rId50" Type="http://schemas.openxmlformats.org/officeDocument/2006/relationships/hyperlink" Target="http://workflow.eversungroup.in:8080/jw/web/console/app/challan1/2/datalist/builder/location" TargetMode="External"/><Relationship Id="rId55" Type="http://schemas.openxmlformats.org/officeDocument/2006/relationships/hyperlink" Target="http://workflow.eversungroup.in:8080/jw/web/console/app/challan1/2/datalist/builder/tran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workflow.eversungroup.in:8080/jw/web/console/app/challan1/2/datalist/builder/completed_trip_list_report"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hyperlink" Target="http://workflow.eversungroup.in:8080/jw/web/console/app/challan1/2/datalist/builder/gateou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workflow.eversungroup.in:8080/jw/web/console/app/challan1/2/datalist/builder/challan" TargetMode="External"/><Relationship Id="rId53" Type="http://schemas.openxmlformats.org/officeDocument/2006/relationships/hyperlink" Target="http://workflow.eversungroup.in:8080/jw/web/console/app/challan1/2/datalist/builder/to_complet_trip_list" TargetMode="External"/><Relationship Id="rId58"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workflow.eversungroup.in:8080/jw/web/console/app/challan1/2/datalist/builder/challanlist_report" TargetMode="External"/><Relationship Id="rId57"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workflow.eversungroup.in:8080/jw/web/console/app/challan1/2/datalist/builder/challan_edit_list" TargetMode="External"/><Relationship Id="rId52" Type="http://schemas.openxmlformats.org/officeDocument/2006/relationships/hyperlink" Target="http://workflow.eversungroup.in:8080/jw/web/console/app/challan1/2/datalist/builder/pending_trips_list"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workflow.eversungroup.in:8080/jw/web/console/app/challan1/2/datalist/builder/cargo1" TargetMode="External"/><Relationship Id="rId48" Type="http://schemas.openxmlformats.org/officeDocument/2006/relationships/hyperlink" Target="http://workflow.eversungroup.in:8080/jw/web/console/app/challan1/2/datalist/builder/gate_out_challan_report" TargetMode="External"/><Relationship Id="rId56" Type="http://schemas.openxmlformats.org/officeDocument/2006/relationships/hyperlink" Target="http://workflow.eversungroup.in:8080/jw/web/console/app/challan1/2/datalist/builder/trips_movement_list" TargetMode="External"/><Relationship Id="rId8" Type="http://schemas.openxmlformats.org/officeDocument/2006/relationships/header" Target="header1.xml"/><Relationship Id="rId51" Type="http://schemas.openxmlformats.org/officeDocument/2006/relationships/hyperlink" Target="http://workflow.eversungroup.in:8080/jw/web/console/app/challan1/2/datalist/builder/mov_list"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4ECC4-7859-40DE-A79C-B6A1E1650B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36</Pages>
  <Words>4196</Words>
  <Characters>2391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LEKHA PAMARTHI</dc:creator>
  <cp:keywords/>
  <dc:description/>
  <cp:lastModifiedBy>SRILEKHA PAMARTHI</cp:lastModifiedBy>
  <cp:revision>244</cp:revision>
  <dcterms:created xsi:type="dcterms:W3CDTF">2019-02-17T16:16:00Z</dcterms:created>
  <dcterms:modified xsi:type="dcterms:W3CDTF">2019-04-03T12:16:00Z</dcterms:modified>
</cp:coreProperties>
</file>